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825B9" w14:textId="49707178" w:rsidR="005D4F39" w:rsidRPr="00A60503" w:rsidRDefault="005D4F39" w:rsidP="0042249E">
      <w:pPr>
        <w:pStyle w:val="Title"/>
        <w:ind w:left="1440" w:firstLine="720"/>
        <w:rPr>
          <w:rFonts w:ascii="Arial" w:hAnsi="Arial" w:cs="Arial"/>
        </w:rPr>
      </w:pPr>
      <w:r w:rsidRPr="00A60503">
        <w:rPr>
          <w:rFonts w:ascii="Arial" w:hAnsi="Arial" w:cs="Arial"/>
        </w:rPr>
        <w:t>Revision History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4"/>
        <w:gridCol w:w="2799"/>
        <w:gridCol w:w="9060"/>
        <w:gridCol w:w="5581"/>
      </w:tblGrid>
      <w:tr w:rsidR="005D4F39" w:rsidRPr="00A60503" w14:paraId="6F3A90A3" w14:textId="77777777" w:rsidTr="00BC36EB">
        <w:tc>
          <w:tcPr>
            <w:tcW w:w="5584" w:type="dxa"/>
          </w:tcPr>
          <w:p w14:paraId="7B6BF13C" w14:textId="77777777" w:rsidR="005D4F39" w:rsidRPr="00A60503" w:rsidRDefault="005D4F39" w:rsidP="00284159">
            <w:pPr>
              <w:pStyle w:val="Tabletext"/>
              <w:rPr>
                <w:szCs w:val="24"/>
              </w:rPr>
            </w:pPr>
            <w:r w:rsidRPr="00A60503">
              <w:rPr>
                <w:szCs w:val="24"/>
              </w:rPr>
              <w:t>Date</w:t>
            </w:r>
          </w:p>
        </w:tc>
        <w:tc>
          <w:tcPr>
            <w:tcW w:w="2799" w:type="dxa"/>
          </w:tcPr>
          <w:p w14:paraId="7712927D" w14:textId="77777777" w:rsidR="005D4F39" w:rsidRPr="00A60503" w:rsidRDefault="005D4F39" w:rsidP="00284159">
            <w:pPr>
              <w:pStyle w:val="Tabletext"/>
              <w:rPr>
                <w:szCs w:val="24"/>
              </w:rPr>
            </w:pPr>
            <w:r w:rsidRPr="00A60503">
              <w:rPr>
                <w:szCs w:val="24"/>
              </w:rPr>
              <w:t>Version</w:t>
            </w:r>
          </w:p>
        </w:tc>
        <w:tc>
          <w:tcPr>
            <w:tcW w:w="9060" w:type="dxa"/>
          </w:tcPr>
          <w:p w14:paraId="1E8AC3D1" w14:textId="77777777" w:rsidR="005D4F39" w:rsidRPr="00A60503" w:rsidRDefault="005D4F39" w:rsidP="00284159">
            <w:pPr>
              <w:pStyle w:val="Tabletext"/>
              <w:rPr>
                <w:szCs w:val="24"/>
              </w:rPr>
            </w:pPr>
            <w:r w:rsidRPr="00A60503">
              <w:rPr>
                <w:szCs w:val="24"/>
              </w:rPr>
              <w:t>Description</w:t>
            </w:r>
          </w:p>
        </w:tc>
        <w:tc>
          <w:tcPr>
            <w:tcW w:w="5581" w:type="dxa"/>
          </w:tcPr>
          <w:p w14:paraId="4C86ECE3" w14:textId="77777777" w:rsidR="005D4F39" w:rsidRPr="00A60503" w:rsidRDefault="005D4F39" w:rsidP="00284159">
            <w:pPr>
              <w:pStyle w:val="Tabletext"/>
              <w:rPr>
                <w:szCs w:val="24"/>
              </w:rPr>
            </w:pPr>
            <w:r w:rsidRPr="00A60503">
              <w:rPr>
                <w:szCs w:val="24"/>
              </w:rPr>
              <w:t>Author</w:t>
            </w:r>
          </w:p>
        </w:tc>
      </w:tr>
      <w:tr w:rsidR="005D4F39" w:rsidRPr="00A60503" w14:paraId="16B6B091" w14:textId="77777777" w:rsidTr="00BC36EB">
        <w:tc>
          <w:tcPr>
            <w:tcW w:w="5584" w:type="dxa"/>
          </w:tcPr>
          <w:p w14:paraId="34CBA4B1" w14:textId="0C8F7501" w:rsidR="005D4F39" w:rsidRPr="00A60503" w:rsidRDefault="005D4F39" w:rsidP="0028415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/19/2021</w:t>
            </w:r>
          </w:p>
        </w:tc>
        <w:tc>
          <w:tcPr>
            <w:tcW w:w="2799" w:type="dxa"/>
          </w:tcPr>
          <w:p w14:paraId="0379EE4D" w14:textId="77777777" w:rsidR="005D4F39" w:rsidRPr="00A60503" w:rsidRDefault="005D4F39" w:rsidP="00284159">
            <w:pPr>
              <w:pStyle w:val="Tabletext"/>
              <w:rPr>
                <w:b w:val="0"/>
                <w:szCs w:val="24"/>
              </w:rPr>
            </w:pPr>
            <w:r w:rsidRPr="00A60503">
              <w:rPr>
                <w:b w:val="0"/>
                <w:szCs w:val="24"/>
              </w:rPr>
              <w:t>1.0</w:t>
            </w:r>
          </w:p>
        </w:tc>
        <w:tc>
          <w:tcPr>
            <w:tcW w:w="9060" w:type="dxa"/>
          </w:tcPr>
          <w:p w14:paraId="77B7A4D6" w14:textId="77777777" w:rsidR="005D4F39" w:rsidRPr="00A60503" w:rsidRDefault="005D4F39" w:rsidP="00284159">
            <w:pPr>
              <w:pStyle w:val="Tabletext"/>
              <w:rPr>
                <w:b w:val="0"/>
                <w:szCs w:val="24"/>
              </w:rPr>
            </w:pPr>
            <w:r w:rsidRPr="00A60503">
              <w:rPr>
                <w:b w:val="0"/>
                <w:szCs w:val="24"/>
              </w:rPr>
              <w:t>Initial Revision</w:t>
            </w:r>
          </w:p>
        </w:tc>
        <w:tc>
          <w:tcPr>
            <w:tcW w:w="5581" w:type="dxa"/>
          </w:tcPr>
          <w:p w14:paraId="5B3B8DAB" w14:textId="77777777" w:rsidR="005D4F39" w:rsidRPr="00A60503" w:rsidRDefault="005D4F39" w:rsidP="0028415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SIDES Team</w:t>
            </w:r>
          </w:p>
        </w:tc>
      </w:tr>
      <w:tr w:rsidR="005D4F39" w:rsidRPr="00A60503" w14:paraId="1C406A97" w14:textId="77777777" w:rsidTr="00BC36EB">
        <w:tc>
          <w:tcPr>
            <w:tcW w:w="5584" w:type="dxa"/>
          </w:tcPr>
          <w:p w14:paraId="79A05D2D" w14:textId="3627E208" w:rsidR="005D4F39" w:rsidRPr="00A60503" w:rsidRDefault="005D4F39" w:rsidP="0028415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/28/2021</w:t>
            </w:r>
          </w:p>
        </w:tc>
        <w:tc>
          <w:tcPr>
            <w:tcW w:w="2799" w:type="dxa"/>
          </w:tcPr>
          <w:p w14:paraId="18237186" w14:textId="77777777" w:rsidR="005D4F39" w:rsidRPr="00A60503" w:rsidRDefault="005D4F39" w:rsidP="00284159">
            <w:pPr>
              <w:pStyle w:val="Tabletext"/>
              <w:rPr>
                <w:b w:val="0"/>
                <w:szCs w:val="24"/>
              </w:rPr>
            </w:pPr>
            <w:r w:rsidRPr="00A60503">
              <w:rPr>
                <w:b w:val="0"/>
                <w:szCs w:val="24"/>
              </w:rPr>
              <w:t>1.</w:t>
            </w:r>
            <w:r>
              <w:rPr>
                <w:b w:val="0"/>
                <w:szCs w:val="24"/>
              </w:rPr>
              <w:t>1</w:t>
            </w:r>
          </w:p>
        </w:tc>
        <w:tc>
          <w:tcPr>
            <w:tcW w:w="9060" w:type="dxa"/>
          </w:tcPr>
          <w:p w14:paraId="7794AD87" w14:textId="544CE2C4" w:rsidR="005D4F39" w:rsidRPr="00622E03" w:rsidRDefault="005D4F39" w:rsidP="005D4F39">
            <w:r>
              <w:t>Corrected business rule on B-26.2.  Business rules had a conflict between required and optional fields.</w:t>
            </w:r>
          </w:p>
        </w:tc>
        <w:tc>
          <w:tcPr>
            <w:tcW w:w="5581" w:type="dxa"/>
          </w:tcPr>
          <w:p w14:paraId="1DD1FF6B" w14:textId="4B9D2B56" w:rsidR="005D4F39" w:rsidRPr="00A60503" w:rsidRDefault="005D4F39" w:rsidP="0028415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BC36EB" w:rsidRPr="00A60503" w14:paraId="2F250669" w14:textId="77777777" w:rsidTr="00BC36EB">
        <w:tc>
          <w:tcPr>
            <w:tcW w:w="5584" w:type="dxa"/>
          </w:tcPr>
          <w:p w14:paraId="7444F197" w14:textId="751D067C" w:rsidR="00BC36EB" w:rsidRDefault="00BC36EB" w:rsidP="00BC36E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2/2/2021</w:t>
            </w:r>
          </w:p>
        </w:tc>
        <w:tc>
          <w:tcPr>
            <w:tcW w:w="2799" w:type="dxa"/>
          </w:tcPr>
          <w:p w14:paraId="13F520F3" w14:textId="758EAF04" w:rsidR="00BC36EB" w:rsidRPr="00A60503" w:rsidRDefault="00BC36EB" w:rsidP="00BC36E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</w:t>
            </w:r>
          </w:p>
        </w:tc>
        <w:tc>
          <w:tcPr>
            <w:tcW w:w="9060" w:type="dxa"/>
          </w:tcPr>
          <w:p w14:paraId="3DFDBDC1" w14:textId="7DDD22E9" w:rsidR="00BC36EB" w:rsidRDefault="00BC36EB" w:rsidP="00BC36EB">
            <w:r>
              <w:t>Corrected business rule on B-125 and B-176.  Both state that the date must fall after a begin date.  Modified that date must be equal to or after begin date.</w:t>
            </w:r>
          </w:p>
        </w:tc>
        <w:tc>
          <w:tcPr>
            <w:tcW w:w="5581" w:type="dxa"/>
          </w:tcPr>
          <w:p w14:paraId="4A6566C9" w14:textId="27914B98" w:rsidR="00BC36EB" w:rsidRDefault="00BC36EB" w:rsidP="00BC36E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</w:t>
            </w:r>
          </w:p>
        </w:tc>
      </w:tr>
      <w:tr w:rsidR="007C0C07" w:rsidRPr="00A60503" w14:paraId="70F5F5E1" w14:textId="77777777" w:rsidTr="00BC36EB">
        <w:tc>
          <w:tcPr>
            <w:tcW w:w="5584" w:type="dxa"/>
          </w:tcPr>
          <w:p w14:paraId="26CD145C" w14:textId="5EE03B02" w:rsidR="007C0C07" w:rsidRDefault="007C0C07" w:rsidP="00BC36E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4/6/2021</w:t>
            </w:r>
          </w:p>
        </w:tc>
        <w:tc>
          <w:tcPr>
            <w:tcW w:w="2799" w:type="dxa"/>
          </w:tcPr>
          <w:p w14:paraId="2492E683" w14:textId="1E76AC93" w:rsidR="007C0C07" w:rsidRDefault="007C0C07" w:rsidP="00BC36E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</w:t>
            </w:r>
          </w:p>
        </w:tc>
        <w:tc>
          <w:tcPr>
            <w:tcW w:w="9060" w:type="dxa"/>
          </w:tcPr>
          <w:p w14:paraId="32A2084E" w14:textId="2D0001F7" w:rsidR="007C0C07" w:rsidRDefault="007C0C07" w:rsidP="00BC36EB">
            <w:r>
              <w:t>Added B-33 as an optional field if B-246 is Y.</w:t>
            </w:r>
          </w:p>
        </w:tc>
        <w:tc>
          <w:tcPr>
            <w:tcW w:w="5581" w:type="dxa"/>
          </w:tcPr>
          <w:p w14:paraId="0D257493" w14:textId="065C0193" w:rsidR="007C0C07" w:rsidRDefault="007C0C07" w:rsidP="00BC36E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, Jamie Abbott</w:t>
            </w:r>
          </w:p>
        </w:tc>
      </w:tr>
      <w:tr w:rsidR="006D4440" w:rsidRPr="00A60503" w14:paraId="497792B6" w14:textId="77777777" w:rsidTr="00BC36EB">
        <w:tc>
          <w:tcPr>
            <w:tcW w:w="5584" w:type="dxa"/>
          </w:tcPr>
          <w:p w14:paraId="7F67E4E3" w14:textId="6CA95416" w:rsidR="006D4440" w:rsidRDefault="006D4440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4/12/2021</w:t>
            </w:r>
          </w:p>
        </w:tc>
        <w:tc>
          <w:tcPr>
            <w:tcW w:w="2799" w:type="dxa"/>
          </w:tcPr>
          <w:p w14:paraId="4FC4CA94" w14:textId="370BAF74" w:rsidR="006D4440" w:rsidRDefault="006D4440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</w:t>
            </w:r>
          </w:p>
        </w:tc>
        <w:tc>
          <w:tcPr>
            <w:tcW w:w="9060" w:type="dxa"/>
          </w:tcPr>
          <w:p w14:paraId="4B9C822E" w14:textId="5656B880" w:rsidR="006D4440" w:rsidRDefault="006D4440" w:rsidP="006D4440">
            <w:r>
              <w:t>On B-158 Witness Information, moved “Conditional” under Field Type and corrected business rule to say “Required if B-157 is Y”.  Updated B-158.1 and B-158.2 to indicate that both are required under B-158.</w:t>
            </w:r>
          </w:p>
        </w:tc>
        <w:tc>
          <w:tcPr>
            <w:tcW w:w="5581" w:type="dxa"/>
          </w:tcPr>
          <w:p w14:paraId="4E3B0690" w14:textId="57F0EBA7" w:rsidR="006D4440" w:rsidRDefault="006D4440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5848DF" w:rsidRPr="00A60503" w14:paraId="22F98EF7" w14:textId="77777777" w:rsidTr="00BC36EB">
        <w:tc>
          <w:tcPr>
            <w:tcW w:w="5584" w:type="dxa"/>
          </w:tcPr>
          <w:p w14:paraId="11D50CBA" w14:textId="7CA57337" w:rsidR="005848DF" w:rsidRDefault="005848DF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4/28/2021</w:t>
            </w:r>
          </w:p>
        </w:tc>
        <w:tc>
          <w:tcPr>
            <w:tcW w:w="2799" w:type="dxa"/>
          </w:tcPr>
          <w:p w14:paraId="3555F7F7" w14:textId="1180A8D5" w:rsidR="005848DF" w:rsidRDefault="005848DF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4</w:t>
            </w:r>
          </w:p>
        </w:tc>
        <w:tc>
          <w:tcPr>
            <w:tcW w:w="9060" w:type="dxa"/>
          </w:tcPr>
          <w:p w14:paraId="3E1681A4" w14:textId="565E291F" w:rsidR="005848DF" w:rsidRDefault="005848DF" w:rsidP="006D4440">
            <w:r>
              <w:t>Corrected business rules to include B-166.</w:t>
            </w:r>
          </w:p>
        </w:tc>
        <w:tc>
          <w:tcPr>
            <w:tcW w:w="5581" w:type="dxa"/>
          </w:tcPr>
          <w:p w14:paraId="0078524A" w14:textId="4FC3A2F2" w:rsidR="005848DF" w:rsidRDefault="005848DF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</w:t>
            </w:r>
          </w:p>
        </w:tc>
      </w:tr>
      <w:tr w:rsidR="00360441" w:rsidRPr="00A60503" w14:paraId="184DCC01" w14:textId="77777777" w:rsidTr="00BC36EB">
        <w:tc>
          <w:tcPr>
            <w:tcW w:w="5584" w:type="dxa"/>
          </w:tcPr>
          <w:p w14:paraId="26A59CF4" w14:textId="75DBBDFD" w:rsidR="00360441" w:rsidRDefault="00360441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/10/2021</w:t>
            </w:r>
          </w:p>
        </w:tc>
        <w:tc>
          <w:tcPr>
            <w:tcW w:w="2799" w:type="dxa"/>
          </w:tcPr>
          <w:p w14:paraId="3A82F5F6" w14:textId="194BD847" w:rsidR="00360441" w:rsidRDefault="00360441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5</w:t>
            </w:r>
          </w:p>
        </w:tc>
        <w:tc>
          <w:tcPr>
            <w:tcW w:w="9060" w:type="dxa"/>
          </w:tcPr>
          <w:p w14:paraId="4D22B67B" w14:textId="241EB774" w:rsidR="00360441" w:rsidRDefault="00360441" w:rsidP="006D4440">
            <w:r>
              <w:t>Corrected business rule in B-33 to reflect that B-135 is ReturnToWorkDateInd.</w:t>
            </w:r>
          </w:p>
        </w:tc>
        <w:tc>
          <w:tcPr>
            <w:tcW w:w="5581" w:type="dxa"/>
          </w:tcPr>
          <w:p w14:paraId="47BF7DE6" w14:textId="064A5226" w:rsidR="00360441" w:rsidRDefault="00360441" w:rsidP="006D444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F32C80" w:rsidRPr="00A60503" w14:paraId="03B30662" w14:textId="77777777" w:rsidTr="00BC36EB">
        <w:tc>
          <w:tcPr>
            <w:tcW w:w="5584" w:type="dxa"/>
          </w:tcPr>
          <w:p w14:paraId="69B9A681" w14:textId="0170ECC2" w:rsidR="00F32C80" w:rsidRDefault="00F32C80" w:rsidP="00F32C8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/12/2021</w:t>
            </w:r>
          </w:p>
        </w:tc>
        <w:tc>
          <w:tcPr>
            <w:tcW w:w="2799" w:type="dxa"/>
          </w:tcPr>
          <w:p w14:paraId="1235A458" w14:textId="64377FED" w:rsidR="00F32C80" w:rsidRDefault="00F32C80" w:rsidP="00F32C8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6</w:t>
            </w:r>
          </w:p>
        </w:tc>
        <w:tc>
          <w:tcPr>
            <w:tcW w:w="9060" w:type="dxa"/>
          </w:tcPr>
          <w:p w14:paraId="2EEE72A7" w14:textId="4033A2CE" w:rsidR="00F32C80" w:rsidRDefault="00F32C80" w:rsidP="00F32C80">
            <w:r>
              <w:t>Corrected business rule for B-218.31 to include FrequencyCodeRule.</w:t>
            </w:r>
          </w:p>
        </w:tc>
        <w:tc>
          <w:tcPr>
            <w:tcW w:w="5581" w:type="dxa"/>
          </w:tcPr>
          <w:p w14:paraId="0CB12A5E" w14:textId="17F999DF" w:rsidR="00F32C80" w:rsidRDefault="00F32C80" w:rsidP="00F32C8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</w:t>
            </w:r>
          </w:p>
        </w:tc>
      </w:tr>
      <w:tr w:rsidR="009B0C2F" w:rsidRPr="00A60503" w14:paraId="6B30DF69" w14:textId="77777777" w:rsidTr="00BC36EB">
        <w:tc>
          <w:tcPr>
            <w:tcW w:w="5584" w:type="dxa"/>
          </w:tcPr>
          <w:p w14:paraId="7A02BCFE" w14:textId="201B6AEE" w:rsidR="009B0C2F" w:rsidRDefault="009B0C2F" w:rsidP="009B0C2F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/14/2021</w:t>
            </w:r>
          </w:p>
        </w:tc>
        <w:tc>
          <w:tcPr>
            <w:tcW w:w="2799" w:type="dxa"/>
          </w:tcPr>
          <w:p w14:paraId="56195AD4" w14:textId="56E1EE52" w:rsidR="009B0C2F" w:rsidRDefault="009B0C2F" w:rsidP="009B0C2F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7</w:t>
            </w:r>
          </w:p>
        </w:tc>
        <w:tc>
          <w:tcPr>
            <w:tcW w:w="9060" w:type="dxa"/>
          </w:tcPr>
          <w:p w14:paraId="25BE48EA" w14:textId="3480B308" w:rsidR="009B0C2F" w:rsidRDefault="009B0C2F" w:rsidP="009B0C2F">
            <w:r>
              <w:t>Amended business rule in B-21 to only be required if B-20 is 4 for Vacation/Holiday Shutdown.</w:t>
            </w:r>
          </w:p>
        </w:tc>
        <w:tc>
          <w:tcPr>
            <w:tcW w:w="5581" w:type="dxa"/>
          </w:tcPr>
          <w:p w14:paraId="100000F1" w14:textId="4860FB52" w:rsidR="009B0C2F" w:rsidRDefault="009B0C2F" w:rsidP="009B0C2F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Maridale Vanek, Christina Corbett</w:t>
            </w:r>
          </w:p>
        </w:tc>
      </w:tr>
      <w:tr w:rsidR="00BD6266" w:rsidRPr="00A60503" w14:paraId="21E0AEC0" w14:textId="77777777" w:rsidTr="00BC36EB">
        <w:tc>
          <w:tcPr>
            <w:tcW w:w="5584" w:type="dxa"/>
          </w:tcPr>
          <w:p w14:paraId="31ED366A" w14:textId="2E492F25" w:rsidR="00BD6266" w:rsidRDefault="00BD6266" w:rsidP="00BD626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/27/2021</w:t>
            </w:r>
          </w:p>
        </w:tc>
        <w:tc>
          <w:tcPr>
            <w:tcW w:w="2799" w:type="dxa"/>
          </w:tcPr>
          <w:p w14:paraId="744D515A" w14:textId="48A25DE8" w:rsidR="00BD6266" w:rsidRDefault="00BD6266" w:rsidP="00BD626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8</w:t>
            </w:r>
          </w:p>
        </w:tc>
        <w:tc>
          <w:tcPr>
            <w:tcW w:w="9060" w:type="dxa"/>
          </w:tcPr>
          <w:p w14:paraId="5536E986" w14:textId="17F9615B" w:rsidR="00BD6266" w:rsidRDefault="00BD6266" w:rsidP="00BD6266">
            <w:r>
              <w:t>Added clarification to B-219.</w:t>
            </w:r>
          </w:p>
        </w:tc>
        <w:tc>
          <w:tcPr>
            <w:tcW w:w="5581" w:type="dxa"/>
          </w:tcPr>
          <w:p w14:paraId="36A98F06" w14:textId="55188BE4" w:rsidR="00BD6266" w:rsidRDefault="00BD6266" w:rsidP="00BD626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</w:t>
            </w:r>
          </w:p>
        </w:tc>
      </w:tr>
      <w:tr w:rsidR="00ED03F5" w:rsidRPr="00A60503" w14:paraId="2E387E9D" w14:textId="77777777" w:rsidTr="00BC36EB">
        <w:tc>
          <w:tcPr>
            <w:tcW w:w="5584" w:type="dxa"/>
          </w:tcPr>
          <w:p w14:paraId="5F065008" w14:textId="206F3A33" w:rsidR="00ED03F5" w:rsidRDefault="00ED03F5" w:rsidP="00BD626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3/2021</w:t>
            </w:r>
          </w:p>
        </w:tc>
        <w:tc>
          <w:tcPr>
            <w:tcW w:w="2799" w:type="dxa"/>
          </w:tcPr>
          <w:p w14:paraId="103932A1" w14:textId="6FC1A790" w:rsidR="00ED03F5" w:rsidRDefault="00ED03F5" w:rsidP="00BD626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9</w:t>
            </w:r>
          </w:p>
        </w:tc>
        <w:tc>
          <w:tcPr>
            <w:tcW w:w="9060" w:type="dxa"/>
          </w:tcPr>
          <w:p w14:paraId="7D57F74B" w14:textId="2379A137" w:rsidR="00ED03F5" w:rsidRDefault="00ED03F5" w:rsidP="00BD6266">
            <w:r>
              <w:t>Corrected business rule on B-94 to show required if B-20 is 6, B-34 is 5, and B-185 is Y.</w:t>
            </w:r>
          </w:p>
        </w:tc>
        <w:tc>
          <w:tcPr>
            <w:tcW w:w="5581" w:type="dxa"/>
          </w:tcPr>
          <w:p w14:paraId="32B6E9EA" w14:textId="4DDFBC49" w:rsidR="00ED03F5" w:rsidRDefault="00ED03F5" w:rsidP="00BD626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, Jamie Abbott</w:t>
            </w:r>
          </w:p>
        </w:tc>
      </w:tr>
      <w:tr w:rsidR="00C4046F" w14:paraId="017206F5" w14:textId="77777777" w:rsidTr="00DF1132">
        <w:tc>
          <w:tcPr>
            <w:tcW w:w="5584" w:type="dxa"/>
          </w:tcPr>
          <w:p w14:paraId="35BDCECF" w14:textId="77777777" w:rsidR="00C4046F" w:rsidRDefault="00C4046F" w:rsidP="00DF113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8/2021</w:t>
            </w:r>
          </w:p>
        </w:tc>
        <w:tc>
          <w:tcPr>
            <w:tcW w:w="2799" w:type="dxa"/>
          </w:tcPr>
          <w:p w14:paraId="4DB39E2F" w14:textId="77777777" w:rsidR="00C4046F" w:rsidRDefault="00C4046F" w:rsidP="00DF113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0</w:t>
            </w:r>
          </w:p>
        </w:tc>
        <w:tc>
          <w:tcPr>
            <w:tcW w:w="9060" w:type="dxa"/>
          </w:tcPr>
          <w:p w14:paraId="7EC859BF" w14:textId="77777777" w:rsidR="00C4046F" w:rsidRDefault="00C4046F" w:rsidP="00DF1132">
            <w:r>
              <w:t xml:space="preserve">Updated business rule on B-43 to show required if B-185 is N.  Cleaned up leftover rule for Asked to Resign as this no longer pertains to B-43.  </w:t>
            </w:r>
          </w:p>
        </w:tc>
        <w:tc>
          <w:tcPr>
            <w:tcW w:w="5581" w:type="dxa"/>
          </w:tcPr>
          <w:p w14:paraId="6727EB12" w14:textId="77777777" w:rsidR="00C4046F" w:rsidRDefault="00C4046F" w:rsidP="00DF113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</w:t>
            </w:r>
          </w:p>
        </w:tc>
      </w:tr>
      <w:tr w:rsidR="009C6379" w14:paraId="6FC4D6D8" w14:textId="77777777" w:rsidTr="00DF1132">
        <w:tc>
          <w:tcPr>
            <w:tcW w:w="5584" w:type="dxa"/>
          </w:tcPr>
          <w:p w14:paraId="69013273" w14:textId="53CE79C9" w:rsidR="009C6379" w:rsidRDefault="009C6379" w:rsidP="00DF113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9/2021</w:t>
            </w:r>
          </w:p>
        </w:tc>
        <w:tc>
          <w:tcPr>
            <w:tcW w:w="2799" w:type="dxa"/>
          </w:tcPr>
          <w:p w14:paraId="6DF95066" w14:textId="3AADB4C0" w:rsidR="009C6379" w:rsidRDefault="009C6379" w:rsidP="00DF113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1</w:t>
            </w:r>
          </w:p>
        </w:tc>
        <w:tc>
          <w:tcPr>
            <w:tcW w:w="9060" w:type="dxa"/>
          </w:tcPr>
          <w:p w14:paraId="108E451B" w14:textId="7FCD3FDF" w:rsidR="009C6379" w:rsidRDefault="009C6379" w:rsidP="00DF1132">
            <w:r>
              <w:t>Updated B-187.  B-96 was incorrectly named as DateNoticeGiven instead of ClaimantNoticeInd.</w:t>
            </w:r>
          </w:p>
        </w:tc>
        <w:tc>
          <w:tcPr>
            <w:tcW w:w="5581" w:type="dxa"/>
          </w:tcPr>
          <w:p w14:paraId="3CFDCD96" w14:textId="71B8348A" w:rsidR="009C6379" w:rsidRDefault="009C6379" w:rsidP="00DF113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804DB5" w14:paraId="71646278" w14:textId="77777777" w:rsidTr="00DF1132">
        <w:tc>
          <w:tcPr>
            <w:tcW w:w="5584" w:type="dxa"/>
          </w:tcPr>
          <w:p w14:paraId="23F472B3" w14:textId="3E932996" w:rsidR="00804DB5" w:rsidRDefault="00804DB5" w:rsidP="00804DB5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10/2021</w:t>
            </w:r>
          </w:p>
        </w:tc>
        <w:tc>
          <w:tcPr>
            <w:tcW w:w="2799" w:type="dxa"/>
          </w:tcPr>
          <w:p w14:paraId="73E100FC" w14:textId="2EAF4579" w:rsidR="00804DB5" w:rsidRDefault="00804DB5" w:rsidP="00804DB5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2</w:t>
            </w:r>
          </w:p>
        </w:tc>
        <w:tc>
          <w:tcPr>
            <w:tcW w:w="9060" w:type="dxa"/>
          </w:tcPr>
          <w:p w14:paraId="19EFBA16" w14:textId="1508EE9A" w:rsidR="00804DB5" w:rsidRDefault="00804DB5" w:rsidP="00804DB5">
            <w:r>
              <w:t xml:space="preserve">Updated B-61 and B-62 to include required if B-20 is a null value.  </w:t>
            </w:r>
          </w:p>
        </w:tc>
        <w:tc>
          <w:tcPr>
            <w:tcW w:w="5581" w:type="dxa"/>
          </w:tcPr>
          <w:p w14:paraId="1CC29F42" w14:textId="12B653E7" w:rsidR="00804DB5" w:rsidRDefault="00804DB5" w:rsidP="00804DB5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Jamie Abbott</w:t>
            </w:r>
          </w:p>
        </w:tc>
      </w:tr>
      <w:tr w:rsidR="00804DB5" w14:paraId="73963782" w14:textId="77777777" w:rsidTr="00DF1132">
        <w:tc>
          <w:tcPr>
            <w:tcW w:w="5584" w:type="dxa"/>
          </w:tcPr>
          <w:p w14:paraId="76B2F3CF" w14:textId="64DC7959" w:rsidR="00804DB5" w:rsidRDefault="00804DB5" w:rsidP="00804DB5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11/2021</w:t>
            </w:r>
          </w:p>
        </w:tc>
        <w:tc>
          <w:tcPr>
            <w:tcW w:w="2799" w:type="dxa"/>
          </w:tcPr>
          <w:p w14:paraId="4A404656" w14:textId="792846BC" w:rsidR="00804DB5" w:rsidRDefault="00804DB5" w:rsidP="00804DB5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2</w:t>
            </w:r>
          </w:p>
        </w:tc>
        <w:tc>
          <w:tcPr>
            <w:tcW w:w="9060" w:type="dxa"/>
          </w:tcPr>
          <w:p w14:paraId="1ED71EA5" w14:textId="192EA0B9" w:rsidR="00804DB5" w:rsidRDefault="00804DB5" w:rsidP="00804DB5">
            <w:r>
              <w:t xml:space="preserve">Updated B-22 to remove required if B-21 is Y.  </w:t>
            </w:r>
          </w:p>
        </w:tc>
        <w:tc>
          <w:tcPr>
            <w:tcW w:w="5581" w:type="dxa"/>
          </w:tcPr>
          <w:p w14:paraId="3DBF6BC5" w14:textId="2CD88797" w:rsidR="00804DB5" w:rsidRDefault="00804DB5" w:rsidP="00804DB5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887823" w14:paraId="0E01C2BF" w14:textId="77777777" w:rsidTr="00DF1132">
        <w:tc>
          <w:tcPr>
            <w:tcW w:w="5584" w:type="dxa"/>
          </w:tcPr>
          <w:p w14:paraId="1C9D6B28" w14:textId="2B6248C7" w:rsidR="00887823" w:rsidRDefault="00887823" w:rsidP="0088782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17/2021</w:t>
            </w:r>
          </w:p>
        </w:tc>
        <w:tc>
          <w:tcPr>
            <w:tcW w:w="2799" w:type="dxa"/>
          </w:tcPr>
          <w:p w14:paraId="5E24A96F" w14:textId="748EB5A2" w:rsidR="00887823" w:rsidRDefault="00887823" w:rsidP="0088782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3</w:t>
            </w:r>
          </w:p>
        </w:tc>
        <w:tc>
          <w:tcPr>
            <w:tcW w:w="9060" w:type="dxa"/>
          </w:tcPr>
          <w:p w14:paraId="3F84E13D" w14:textId="21DB02A9" w:rsidR="00887823" w:rsidRDefault="00887823" w:rsidP="00887823">
            <w:r>
              <w:t xml:space="preserve">Updated B-226 to not be required if B-166 =99.  </w:t>
            </w:r>
          </w:p>
        </w:tc>
        <w:tc>
          <w:tcPr>
            <w:tcW w:w="5581" w:type="dxa"/>
          </w:tcPr>
          <w:p w14:paraId="67C1B9CC" w14:textId="6A01DC24" w:rsidR="00887823" w:rsidRDefault="00887823" w:rsidP="0088782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887823" w14:paraId="7E201080" w14:textId="77777777" w:rsidTr="00DF1132">
        <w:tc>
          <w:tcPr>
            <w:tcW w:w="5584" w:type="dxa"/>
          </w:tcPr>
          <w:p w14:paraId="72986965" w14:textId="2F25F1BE" w:rsidR="00887823" w:rsidRDefault="00887823" w:rsidP="0088782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17/2021</w:t>
            </w:r>
          </w:p>
        </w:tc>
        <w:tc>
          <w:tcPr>
            <w:tcW w:w="2799" w:type="dxa"/>
          </w:tcPr>
          <w:p w14:paraId="5C10463E" w14:textId="5DB7C796" w:rsidR="00887823" w:rsidRDefault="00887823" w:rsidP="0088782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3</w:t>
            </w:r>
          </w:p>
        </w:tc>
        <w:tc>
          <w:tcPr>
            <w:tcW w:w="9060" w:type="dxa"/>
          </w:tcPr>
          <w:p w14:paraId="7763B0C8" w14:textId="6E709CDB" w:rsidR="00887823" w:rsidRDefault="00887823" w:rsidP="00887823">
            <w:r>
              <w:t>Updated B-13 to not be required if B-166=99.</w:t>
            </w:r>
          </w:p>
        </w:tc>
        <w:tc>
          <w:tcPr>
            <w:tcW w:w="5581" w:type="dxa"/>
          </w:tcPr>
          <w:p w14:paraId="4681D6F3" w14:textId="713E75D1" w:rsidR="00887823" w:rsidRDefault="00887823" w:rsidP="0088782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667BB3" w14:paraId="189DF85E" w14:textId="77777777" w:rsidTr="00DF1132">
        <w:tc>
          <w:tcPr>
            <w:tcW w:w="5584" w:type="dxa"/>
          </w:tcPr>
          <w:p w14:paraId="2BF6E2C3" w14:textId="7E6BA3CB" w:rsidR="00667BB3" w:rsidRDefault="00667BB3" w:rsidP="00667BB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21/2021</w:t>
            </w:r>
          </w:p>
        </w:tc>
        <w:tc>
          <w:tcPr>
            <w:tcW w:w="2799" w:type="dxa"/>
          </w:tcPr>
          <w:p w14:paraId="39662BB5" w14:textId="412947D1" w:rsidR="00667BB3" w:rsidRDefault="00667BB3" w:rsidP="00667BB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4</w:t>
            </w:r>
          </w:p>
        </w:tc>
        <w:tc>
          <w:tcPr>
            <w:tcW w:w="9060" w:type="dxa"/>
          </w:tcPr>
          <w:p w14:paraId="1FA78291" w14:textId="24D0415B" w:rsidR="00667BB3" w:rsidRDefault="00667BB3" w:rsidP="00667BB3">
            <w:r>
              <w:t>Modified B-226 and B-13 to not be required if B-20=8 and B-166=99.</w:t>
            </w:r>
          </w:p>
        </w:tc>
        <w:tc>
          <w:tcPr>
            <w:tcW w:w="5581" w:type="dxa"/>
          </w:tcPr>
          <w:p w14:paraId="7848B6E9" w14:textId="4E61EC1B" w:rsidR="00667BB3" w:rsidRDefault="00667BB3" w:rsidP="00667BB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9A7909" w14:paraId="660173B5" w14:textId="77777777" w:rsidTr="00DF1132">
        <w:tc>
          <w:tcPr>
            <w:tcW w:w="5584" w:type="dxa"/>
          </w:tcPr>
          <w:p w14:paraId="5054113C" w14:textId="71599FD2" w:rsidR="009A7909" w:rsidRDefault="009A7909" w:rsidP="009A790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23/2021</w:t>
            </w:r>
          </w:p>
        </w:tc>
        <w:tc>
          <w:tcPr>
            <w:tcW w:w="2799" w:type="dxa"/>
          </w:tcPr>
          <w:p w14:paraId="442607EF" w14:textId="165534E7" w:rsidR="009A7909" w:rsidRDefault="009A7909" w:rsidP="009A790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5</w:t>
            </w:r>
          </w:p>
        </w:tc>
        <w:tc>
          <w:tcPr>
            <w:tcW w:w="9060" w:type="dxa"/>
          </w:tcPr>
          <w:p w14:paraId="5DDB2DE6" w14:textId="77777777" w:rsidR="009A7909" w:rsidRDefault="009A7909" w:rsidP="009A7909">
            <w:pPr>
              <w:pStyle w:val="NoSpacing"/>
            </w:pPr>
            <w:r>
              <w:t xml:space="preserve">Added business rule to B-112 to be required if B-44 is 3 in addition to B-110 being Y.  </w:t>
            </w:r>
          </w:p>
          <w:p w14:paraId="3C7CC24C" w14:textId="77777777" w:rsidR="009A7909" w:rsidRDefault="009A7909" w:rsidP="009A7909">
            <w:pPr>
              <w:pStyle w:val="NoSpacing"/>
            </w:pPr>
            <w:r>
              <w:t>Added date parameter to B-115.1.</w:t>
            </w:r>
          </w:p>
          <w:p w14:paraId="1936AD1C" w14:textId="77777777" w:rsidR="009A7909" w:rsidRDefault="009A7909" w:rsidP="009A7909">
            <w:pPr>
              <w:pStyle w:val="NoSpacing"/>
            </w:pPr>
            <w:r>
              <w:lastRenderedPageBreak/>
              <w:t>Modified business rule for B-22 to include scenarios where B-14 is null.</w:t>
            </w:r>
          </w:p>
          <w:p w14:paraId="619BDA4B" w14:textId="77777777" w:rsidR="009A7909" w:rsidRDefault="009A7909" w:rsidP="009A7909">
            <w:pPr>
              <w:pStyle w:val="NoSpacing"/>
            </w:pPr>
            <w:r>
              <w:t xml:space="preserve">Added business rule to B-226 of must be null if B-195 is N.  </w:t>
            </w:r>
          </w:p>
          <w:p w14:paraId="020B2D33" w14:textId="77777777" w:rsidR="009A7909" w:rsidRDefault="009A7909" w:rsidP="009A7909">
            <w:pPr>
              <w:pStyle w:val="NoSpacing"/>
            </w:pPr>
          </w:p>
        </w:tc>
        <w:tc>
          <w:tcPr>
            <w:tcW w:w="5581" w:type="dxa"/>
          </w:tcPr>
          <w:p w14:paraId="01D1BB0C" w14:textId="33126842" w:rsidR="009A7909" w:rsidRDefault="009A7909" w:rsidP="009A790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lastRenderedPageBreak/>
              <w:t>Jason Holzbach, Christina Corbett, Maridale Vanek, Jamie Abbott</w:t>
            </w:r>
          </w:p>
        </w:tc>
      </w:tr>
      <w:tr w:rsidR="00137199" w14:paraId="6B9DE785" w14:textId="77777777" w:rsidTr="00DF1132">
        <w:tc>
          <w:tcPr>
            <w:tcW w:w="5584" w:type="dxa"/>
          </w:tcPr>
          <w:p w14:paraId="13256A82" w14:textId="7F6AC058" w:rsidR="00137199" w:rsidRDefault="00137199" w:rsidP="0013719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24/2021</w:t>
            </w:r>
          </w:p>
        </w:tc>
        <w:tc>
          <w:tcPr>
            <w:tcW w:w="2799" w:type="dxa"/>
          </w:tcPr>
          <w:p w14:paraId="1D73B9B2" w14:textId="3D61F5A4" w:rsidR="00137199" w:rsidRDefault="00137199" w:rsidP="0013719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6</w:t>
            </w:r>
          </w:p>
        </w:tc>
        <w:tc>
          <w:tcPr>
            <w:tcW w:w="9060" w:type="dxa"/>
          </w:tcPr>
          <w:p w14:paraId="7BA7AB8A" w14:textId="72197036" w:rsidR="00137199" w:rsidRDefault="00137199" w:rsidP="00137199">
            <w:pPr>
              <w:pStyle w:val="NoSpacing"/>
            </w:pPr>
            <w:r>
              <w:t>Modified B-115.1 business rule.</w:t>
            </w:r>
          </w:p>
        </w:tc>
        <w:tc>
          <w:tcPr>
            <w:tcW w:w="5581" w:type="dxa"/>
          </w:tcPr>
          <w:p w14:paraId="6A6CD114" w14:textId="54F2CD70" w:rsidR="00137199" w:rsidRDefault="00137199" w:rsidP="0013719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291FB3" w14:paraId="7D181F2A" w14:textId="77777777" w:rsidTr="00DF1132">
        <w:tc>
          <w:tcPr>
            <w:tcW w:w="5584" w:type="dxa"/>
          </w:tcPr>
          <w:p w14:paraId="72452C1E" w14:textId="2C2464CC" w:rsidR="00291FB3" w:rsidRDefault="00291FB3" w:rsidP="0013719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6/29/21</w:t>
            </w:r>
          </w:p>
        </w:tc>
        <w:tc>
          <w:tcPr>
            <w:tcW w:w="2799" w:type="dxa"/>
          </w:tcPr>
          <w:p w14:paraId="62BA7255" w14:textId="06C5BFCF" w:rsidR="00291FB3" w:rsidRDefault="00291FB3" w:rsidP="0013719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7</w:t>
            </w:r>
          </w:p>
        </w:tc>
        <w:tc>
          <w:tcPr>
            <w:tcW w:w="9060" w:type="dxa"/>
          </w:tcPr>
          <w:p w14:paraId="25C11566" w14:textId="2A16F896" w:rsidR="00291FB3" w:rsidRDefault="00291FB3" w:rsidP="00137199">
            <w:pPr>
              <w:pStyle w:val="NoSpacing"/>
            </w:pPr>
            <w:r>
              <w:t>Clarified A-36.</w:t>
            </w:r>
          </w:p>
        </w:tc>
        <w:tc>
          <w:tcPr>
            <w:tcW w:w="5581" w:type="dxa"/>
          </w:tcPr>
          <w:p w14:paraId="7B5EC0D1" w14:textId="266C2954" w:rsidR="00291FB3" w:rsidRDefault="00291FB3" w:rsidP="00137199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mie Abbott, Christina Corbett</w:t>
            </w:r>
          </w:p>
        </w:tc>
      </w:tr>
      <w:tr w:rsidR="007D24ED" w14:paraId="0EC1F1D5" w14:textId="77777777" w:rsidTr="00DF1132">
        <w:tc>
          <w:tcPr>
            <w:tcW w:w="5584" w:type="dxa"/>
          </w:tcPr>
          <w:p w14:paraId="00F1BFBF" w14:textId="304EED74" w:rsidR="007D24ED" w:rsidRPr="007D24ED" w:rsidRDefault="007D24ED" w:rsidP="007D24ED">
            <w:pPr>
              <w:pStyle w:val="Tabletext"/>
              <w:rPr>
                <w:b w:val="0"/>
                <w:szCs w:val="24"/>
              </w:rPr>
            </w:pPr>
            <w:r w:rsidRPr="007D24ED">
              <w:rPr>
                <w:b w:val="0"/>
                <w:szCs w:val="24"/>
              </w:rPr>
              <w:t>7/2/2021</w:t>
            </w:r>
          </w:p>
        </w:tc>
        <w:tc>
          <w:tcPr>
            <w:tcW w:w="2799" w:type="dxa"/>
          </w:tcPr>
          <w:p w14:paraId="5555C36C" w14:textId="5EF844F2" w:rsidR="007D24ED" w:rsidRDefault="007D24ED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8</w:t>
            </w:r>
          </w:p>
        </w:tc>
        <w:tc>
          <w:tcPr>
            <w:tcW w:w="9060" w:type="dxa"/>
          </w:tcPr>
          <w:p w14:paraId="5636F98D" w14:textId="7579CE87" w:rsidR="007D24ED" w:rsidRDefault="007D24ED" w:rsidP="007D24ED">
            <w:pPr>
              <w:pStyle w:val="NoSpacing"/>
            </w:pPr>
            <w:r>
              <w:t>Added business rule to B-218.51 and B-218.53 so total amount cannot exceed 100.</w:t>
            </w:r>
          </w:p>
        </w:tc>
        <w:tc>
          <w:tcPr>
            <w:tcW w:w="5581" w:type="dxa"/>
          </w:tcPr>
          <w:p w14:paraId="16106A12" w14:textId="5CF51058" w:rsidR="007D24ED" w:rsidRDefault="007D24ED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</w:t>
            </w:r>
          </w:p>
        </w:tc>
      </w:tr>
      <w:tr w:rsidR="00873089" w14:paraId="720CF7CC" w14:textId="77777777" w:rsidTr="00DF1132">
        <w:tc>
          <w:tcPr>
            <w:tcW w:w="5584" w:type="dxa"/>
          </w:tcPr>
          <w:p w14:paraId="37ECFB34" w14:textId="0EB0D0A5" w:rsidR="00873089" w:rsidRPr="007D24ED" w:rsidRDefault="00873089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7/6/2021</w:t>
            </w:r>
          </w:p>
        </w:tc>
        <w:tc>
          <w:tcPr>
            <w:tcW w:w="2799" w:type="dxa"/>
          </w:tcPr>
          <w:p w14:paraId="196DBCA8" w14:textId="15B1A97F" w:rsidR="00873089" w:rsidRDefault="00873089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19</w:t>
            </w:r>
          </w:p>
        </w:tc>
        <w:tc>
          <w:tcPr>
            <w:tcW w:w="9060" w:type="dxa"/>
          </w:tcPr>
          <w:p w14:paraId="21EB2671" w14:textId="105375AE" w:rsidR="00873089" w:rsidRDefault="00873089" w:rsidP="007D24ED">
            <w:pPr>
              <w:pStyle w:val="NoSpacing"/>
            </w:pPr>
            <w:r>
              <w:t>Modified business rule on B-20 to be required unless B-246 is Y</w:t>
            </w:r>
            <w:r w:rsidR="00A30FD7">
              <w:t xml:space="preserve"> or if B-195 is N.</w:t>
            </w:r>
          </w:p>
        </w:tc>
        <w:tc>
          <w:tcPr>
            <w:tcW w:w="5581" w:type="dxa"/>
          </w:tcPr>
          <w:p w14:paraId="552E735F" w14:textId="6DC83029" w:rsidR="00873089" w:rsidRDefault="00A30FD7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 xml:space="preserve">Jason Holzbach, </w:t>
            </w:r>
            <w:r w:rsidR="00873089">
              <w:rPr>
                <w:b w:val="0"/>
                <w:szCs w:val="24"/>
              </w:rPr>
              <w:t>Christina Corbett, Maridale Vanek, Jamie Abbott</w:t>
            </w:r>
          </w:p>
        </w:tc>
      </w:tr>
      <w:tr w:rsidR="0098797B" w14:paraId="472C5077" w14:textId="77777777" w:rsidTr="00DF1132">
        <w:tc>
          <w:tcPr>
            <w:tcW w:w="5584" w:type="dxa"/>
          </w:tcPr>
          <w:p w14:paraId="222C434C" w14:textId="25B0C6C4" w:rsidR="0098797B" w:rsidRDefault="0098797B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8/11/2021</w:t>
            </w:r>
          </w:p>
        </w:tc>
        <w:tc>
          <w:tcPr>
            <w:tcW w:w="2799" w:type="dxa"/>
          </w:tcPr>
          <w:p w14:paraId="171E7F3F" w14:textId="3F1C6352" w:rsidR="0098797B" w:rsidRDefault="0098797B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0</w:t>
            </w:r>
          </w:p>
        </w:tc>
        <w:tc>
          <w:tcPr>
            <w:tcW w:w="9060" w:type="dxa"/>
          </w:tcPr>
          <w:p w14:paraId="0804560D" w14:textId="0DFBE29D" w:rsidR="0098797B" w:rsidRDefault="0098797B" w:rsidP="007D24ED">
            <w:pPr>
              <w:pStyle w:val="NoSpacing"/>
            </w:pPr>
            <w:r>
              <w:t>Added date parameters to:  B-26.4, B-26.6, B-26.7, B-95, B-97, B-98, B-115.1, B-117, B-124, B-125, B-174, B-176, B-183, B-184, B-194, B-218.4, and B-218.55</w:t>
            </w:r>
          </w:p>
        </w:tc>
        <w:tc>
          <w:tcPr>
            <w:tcW w:w="5581" w:type="dxa"/>
          </w:tcPr>
          <w:p w14:paraId="2965F31C" w14:textId="41B973D2" w:rsidR="0098797B" w:rsidRDefault="0098797B" w:rsidP="007D24E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, Jamie Abbott, Jerry Pectol</w:t>
            </w:r>
          </w:p>
        </w:tc>
      </w:tr>
      <w:tr w:rsidR="00C43533" w14:paraId="616C4B55" w14:textId="77777777" w:rsidTr="00DF1132">
        <w:tc>
          <w:tcPr>
            <w:tcW w:w="5584" w:type="dxa"/>
          </w:tcPr>
          <w:p w14:paraId="7CB7298B" w14:textId="731638B3" w:rsidR="00C43533" w:rsidRDefault="00C43533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/2/</w:t>
            </w:r>
            <w:r w:rsidR="009A31DF">
              <w:rPr>
                <w:b w:val="0"/>
                <w:szCs w:val="24"/>
              </w:rPr>
              <w:t>20</w:t>
            </w:r>
            <w:r>
              <w:rPr>
                <w:b w:val="0"/>
                <w:szCs w:val="24"/>
              </w:rPr>
              <w:t>21</w:t>
            </w:r>
          </w:p>
        </w:tc>
        <w:tc>
          <w:tcPr>
            <w:tcW w:w="2799" w:type="dxa"/>
          </w:tcPr>
          <w:p w14:paraId="19C1B2CF" w14:textId="61AEF60B" w:rsidR="00C43533" w:rsidRDefault="00C43533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1</w:t>
            </w:r>
          </w:p>
        </w:tc>
        <w:tc>
          <w:tcPr>
            <w:tcW w:w="9060" w:type="dxa"/>
          </w:tcPr>
          <w:p w14:paraId="1021EE53" w14:textId="77777777" w:rsidR="00C43533" w:rsidRDefault="00C43533" w:rsidP="00C43533">
            <w:pPr>
              <w:pStyle w:val="NoSpacing"/>
            </w:pPr>
            <w:r>
              <w:t>Added business rule on B-26.3 to only allow for Lump Sum or Not Able to Provide if AllocationRequiredInd is set to N.</w:t>
            </w:r>
          </w:p>
          <w:p w14:paraId="00C08FF7" w14:textId="77777777" w:rsidR="00C43533" w:rsidRDefault="00C43533" w:rsidP="00C43533">
            <w:pPr>
              <w:pStyle w:val="NoSpacing"/>
            </w:pPr>
          </w:p>
          <w:p w14:paraId="765FB7D7" w14:textId="77777777" w:rsidR="00C43533" w:rsidRDefault="00C43533" w:rsidP="00C43533">
            <w:pPr>
              <w:pStyle w:val="NoSpacing"/>
            </w:pPr>
            <w:r>
              <w:t xml:space="preserve">Modified date parameter on B-26.7 to include that AllocationEndDate cannot be prior to AllocationBeginDate, if B-26.6 is not null.  </w:t>
            </w:r>
          </w:p>
          <w:p w14:paraId="511CAD64" w14:textId="77777777" w:rsidR="00C43533" w:rsidRDefault="00C43533" w:rsidP="00C43533">
            <w:pPr>
              <w:pStyle w:val="NoSpacing"/>
            </w:pPr>
          </w:p>
          <w:p w14:paraId="64F5274A" w14:textId="77777777" w:rsidR="00C43533" w:rsidRDefault="00C43533" w:rsidP="00C43533">
            <w:pPr>
              <w:pStyle w:val="NoSpacing"/>
            </w:pPr>
            <w:r>
              <w:t>Modified date parameter on  B-117.</w:t>
            </w:r>
          </w:p>
          <w:p w14:paraId="5F8FCE09" w14:textId="77777777" w:rsidR="00625B80" w:rsidRDefault="00625B80" w:rsidP="00C43533">
            <w:pPr>
              <w:pStyle w:val="NoSpacing"/>
            </w:pPr>
          </w:p>
          <w:p w14:paraId="36F565AC" w14:textId="57A3280C" w:rsidR="00625B80" w:rsidRDefault="00625B80" w:rsidP="00C43533">
            <w:pPr>
              <w:pStyle w:val="NoSpacing"/>
            </w:pPr>
            <w:r>
              <w:t>Changed ClaimEfffectiveDate to ClaimEffectiveDate (typo).</w:t>
            </w:r>
          </w:p>
        </w:tc>
        <w:tc>
          <w:tcPr>
            <w:tcW w:w="5581" w:type="dxa"/>
          </w:tcPr>
          <w:p w14:paraId="7F4A5358" w14:textId="02AFA7A0" w:rsidR="00C43533" w:rsidRDefault="00C43533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, Jamie Abbott</w:t>
            </w:r>
          </w:p>
        </w:tc>
      </w:tr>
      <w:tr w:rsidR="009A31DF" w14:paraId="7F97D731" w14:textId="77777777" w:rsidTr="00DF1132">
        <w:tc>
          <w:tcPr>
            <w:tcW w:w="5584" w:type="dxa"/>
          </w:tcPr>
          <w:p w14:paraId="6160923A" w14:textId="3B413676" w:rsidR="009A31DF" w:rsidRDefault="009A31DF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/7/2021</w:t>
            </w:r>
          </w:p>
        </w:tc>
        <w:tc>
          <w:tcPr>
            <w:tcW w:w="2799" w:type="dxa"/>
          </w:tcPr>
          <w:p w14:paraId="50D6B68D" w14:textId="3B55B799" w:rsidR="009A31DF" w:rsidRDefault="009A31DF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2</w:t>
            </w:r>
          </w:p>
        </w:tc>
        <w:tc>
          <w:tcPr>
            <w:tcW w:w="9060" w:type="dxa"/>
          </w:tcPr>
          <w:p w14:paraId="5826263F" w14:textId="1034F939" w:rsidR="009A31DF" w:rsidRDefault="009A31DF" w:rsidP="00C43533">
            <w:pPr>
              <w:pStyle w:val="NoSpacing"/>
            </w:pPr>
            <w:r>
              <w:t>Added lower bound date parameter to B-13.</w:t>
            </w:r>
          </w:p>
        </w:tc>
        <w:tc>
          <w:tcPr>
            <w:tcW w:w="5581" w:type="dxa"/>
          </w:tcPr>
          <w:p w14:paraId="4A9635B9" w14:textId="09E7AA63" w:rsidR="009A31DF" w:rsidRDefault="009A31DF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660085" w14:paraId="49905256" w14:textId="77777777" w:rsidTr="00DF1132">
        <w:tc>
          <w:tcPr>
            <w:tcW w:w="5584" w:type="dxa"/>
          </w:tcPr>
          <w:p w14:paraId="5C6E054D" w14:textId="4F572484" w:rsidR="00660085" w:rsidRDefault="00660085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/8/2021</w:t>
            </w:r>
          </w:p>
        </w:tc>
        <w:tc>
          <w:tcPr>
            <w:tcW w:w="2799" w:type="dxa"/>
          </w:tcPr>
          <w:p w14:paraId="03CE51E3" w14:textId="1A0D512D" w:rsidR="00660085" w:rsidRDefault="00660085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3</w:t>
            </w:r>
          </w:p>
        </w:tc>
        <w:tc>
          <w:tcPr>
            <w:tcW w:w="9060" w:type="dxa"/>
          </w:tcPr>
          <w:p w14:paraId="1D282F0F" w14:textId="3E8BF645" w:rsidR="00660085" w:rsidRDefault="00660085" w:rsidP="00C43533">
            <w:pPr>
              <w:pStyle w:val="NoSpacing"/>
            </w:pPr>
            <w:r>
              <w:t>Corrected business rule on B-218.56 to show required if B-218.</w:t>
            </w:r>
            <w:r w:rsidR="00A43E55">
              <w:t>5</w:t>
            </w:r>
            <w:r>
              <w:t xml:space="preserve"> is E or B, not B-218.</w:t>
            </w:r>
            <w:r w:rsidR="00A43E55">
              <w:t>4</w:t>
            </w:r>
            <w:r>
              <w:t>.</w:t>
            </w:r>
          </w:p>
        </w:tc>
        <w:tc>
          <w:tcPr>
            <w:tcW w:w="5581" w:type="dxa"/>
          </w:tcPr>
          <w:p w14:paraId="29A211C4" w14:textId="55853BE9" w:rsidR="00660085" w:rsidRDefault="00660085" w:rsidP="00C4353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</w:t>
            </w:r>
          </w:p>
        </w:tc>
      </w:tr>
      <w:tr w:rsidR="00B5428B" w14:paraId="0DACA8EC" w14:textId="77777777" w:rsidTr="00DF1132">
        <w:tc>
          <w:tcPr>
            <w:tcW w:w="5584" w:type="dxa"/>
          </w:tcPr>
          <w:p w14:paraId="07ACD3C2" w14:textId="2FA9E751" w:rsidR="00B5428B" w:rsidRDefault="00B5428B" w:rsidP="00B5428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/15/2021</w:t>
            </w:r>
          </w:p>
        </w:tc>
        <w:tc>
          <w:tcPr>
            <w:tcW w:w="2799" w:type="dxa"/>
          </w:tcPr>
          <w:p w14:paraId="0C446BAF" w14:textId="241BD3BD" w:rsidR="00B5428B" w:rsidRDefault="00B5428B" w:rsidP="00B5428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4</w:t>
            </w:r>
          </w:p>
        </w:tc>
        <w:tc>
          <w:tcPr>
            <w:tcW w:w="9060" w:type="dxa"/>
          </w:tcPr>
          <w:p w14:paraId="37E3C083" w14:textId="5A96ADCF" w:rsidR="00B5428B" w:rsidRDefault="00B5428B" w:rsidP="00B5428B">
            <w:pPr>
              <w:pStyle w:val="NoSpacing"/>
            </w:pPr>
            <w:r>
              <w:t>Added upper bound date parameter to A-2 and A-9.  Added business rule to B-20 regarding B-230 and B-246.  Added business rule to B-230 and B-246 regarding B-20 and each other.  Modified B-202 and B-204 to include date parameters.</w:t>
            </w:r>
          </w:p>
        </w:tc>
        <w:tc>
          <w:tcPr>
            <w:tcW w:w="5581" w:type="dxa"/>
          </w:tcPr>
          <w:p w14:paraId="375D3450" w14:textId="6196C839" w:rsidR="00B5428B" w:rsidRDefault="00B5428B" w:rsidP="00B5428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, Jamie Abbott</w:t>
            </w:r>
          </w:p>
        </w:tc>
      </w:tr>
      <w:tr w:rsidR="00CE487C" w14:paraId="2B9AE720" w14:textId="77777777" w:rsidTr="00DF1132">
        <w:tc>
          <w:tcPr>
            <w:tcW w:w="5584" w:type="dxa"/>
          </w:tcPr>
          <w:p w14:paraId="71031ED0" w14:textId="0D935BCC" w:rsidR="00CE487C" w:rsidRDefault="00CE487C" w:rsidP="00CE487C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/17/21</w:t>
            </w:r>
          </w:p>
        </w:tc>
        <w:tc>
          <w:tcPr>
            <w:tcW w:w="2799" w:type="dxa"/>
          </w:tcPr>
          <w:p w14:paraId="1FC20B66" w14:textId="6935484B" w:rsidR="00CE487C" w:rsidRDefault="00CE487C" w:rsidP="00CE487C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5</w:t>
            </w:r>
          </w:p>
        </w:tc>
        <w:tc>
          <w:tcPr>
            <w:tcW w:w="9060" w:type="dxa"/>
          </w:tcPr>
          <w:p w14:paraId="723C0904" w14:textId="3C236560" w:rsidR="00CE487C" w:rsidRDefault="00CE487C" w:rsidP="00CE487C">
            <w:pPr>
              <w:pStyle w:val="NoSpacing"/>
            </w:pPr>
            <w:r>
              <w:t>Added date parameters to B-209, B-219.1, B-219.2, B-220, B-200, B-238, and B-199.</w:t>
            </w:r>
          </w:p>
        </w:tc>
        <w:tc>
          <w:tcPr>
            <w:tcW w:w="5581" w:type="dxa"/>
          </w:tcPr>
          <w:p w14:paraId="0432CACE" w14:textId="34F4DE94" w:rsidR="00CE487C" w:rsidRDefault="00CE487C" w:rsidP="00CE487C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</w:t>
            </w:r>
          </w:p>
        </w:tc>
      </w:tr>
      <w:tr w:rsidR="00837BBD" w14:paraId="6B74A505" w14:textId="77777777" w:rsidTr="00DF1132">
        <w:tc>
          <w:tcPr>
            <w:tcW w:w="5584" w:type="dxa"/>
          </w:tcPr>
          <w:p w14:paraId="18C3976C" w14:textId="6635E920" w:rsidR="00837BBD" w:rsidRDefault="00837BBD" w:rsidP="00837BB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/21/21</w:t>
            </w:r>
          </w:p>
        </w:tc>
        <w:tc>
          <w:tcPr>
            <w:tcW w:w="2799" w:type="dxa"/>
          </w:tcPr>
          <w:p w14:paraId="2294BF83" w14:textId="3D3D5986" w:rsidR="00837BBD" w:rsidRDefault="00837BBD" w:rsidP="00837BB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6</w:t>
            </w:r>
          </w:p>
        </w:tc>
        <w:tc>
          <w:tcPr>
            <w:tcW w:w="9060" w:type="dxa"/>
          </w:tcPr>
          <w:p w14:paraId="3F83BDB0" w14:textId="75A04EE8" w:rsidR="00837BBD" w:rsidRDefault="00837BBD" w:rsidP="00837BBD">
            <w:pPr>
              <w:pStyle w:val="NoSpacing"/>
            </w:pPr>
            <w:r>
              <w:t xml:space="preserve">Updated B-13 and B-226 to be required if B-20=8 or 99.  Removed B-166=99 stipulation on both B-13 and B-226.  </w:t>
            </w:r>
          </w:p>
        </w:tc>
        <w:tc>
          <w:tcPr>
            <w:tcW w:w="5581" w:type="dxa"/>
          </w:tcPr>
          <w:p w14:paraId="3C10CC26" w14:textId="22000355" w:rsidR="00837BBD" w:rsidRDefault="00837BBD" w:rsidP="00837BB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Maridale Vanek, Christina Corbett, Jamie Smith</w:t>
            </w:r>
          </w:p>
        </w:tc>
      </w:tr>
      <w:tr w:rsidR="002A7B81" w14:paraId="75A0BC1B" w14:textId="77777777" w:rsidTr="00DF1132">
        <w:tc>
          <w:tcPr>
            <w:tcW w:w="5584" w:type="dxa"/>
          </w:tcPr>
          <w:p w14:paraId="6B5427A1" w14:textId="36B526C2" w:rsidR="002A7B81" w:rsidRDefault="002A7B81" w:rsidP="00837BB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/23/21</w:t>
            </w:r>
          </w:p>
        </w:tc>
        <w:tc>
          <w:tcPr>
            <w:tcW w:w="2799" w:type="dxa"/>
          </w:tcPr>
          <w:p w14:paraId="16814985" w14:textId="43643498" w:rsidR="002A7B81" w:rsidRDefault="002A7B81" w:rsidP="00837BB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7</w:t>
            </w:r>
          </w:p>
        </w:tc>
        <w:tc>
          <w:tcPr>
            <w:tcW w:w="9060" w:type="dxa"/>
          </w:tcPr>
          <w:p w14:paraId="3467F09D" w14:textId="2D95E40D" w:rsidR="002A7B81" w:rsidRDefault="002A7B81" w:rsidP="00837BBD">
            <w:pPr>
              <w:pStyle w:val="NoSpacing"/>
            </w:pPr>
            <w:r>
              <w:t xml:space="preserve">Updated B-13 and B-226 to be optional if B-20=99 or if B-20=8 and B-166= 99.  </w:t>
            </w:r>
          </w:p>
          <w:p w14:paraId="4BB09E3E" w14:textId="77777777" w:rsidR="002A7B81" w:rsidRDefault="002A7B81" w:rsidP="00837BBD">
            <w:pPr>
              <w:pStyle w:val="NoSpacing"/>
            </w:pPr>
          </w:p>
          <w:p w14:paraId="6F639F74" w14:textId="77777777" w:rsidR="002A7B81" w:rsidRDefault="002A7B81" w:rsidP="00837BBD">
            <w:pPr>
              <w:pStyle w:val="NoSpacing"/>
            </w:pPr>
            <w:r>
              <w:t>Modified business rule on B-230 and B-246 to state cannot select if B-20=20, 21, or 23.</w:t>
            </w:r>
          </w:p>
          <w:p w14:paraId="18E322F5" w14:textId="77777777" w:rsidR="00666DA3" w:rsidRDefault="00666DA3" w:rsidP="00837BBD">
            <w:pPr>
              <w:pStyle w:val="NoSpacing"/>
            </w:pPr>
          </w:p>
          <w:p w14:paraId="78EE3ADF" w14:textId="52A20B3C" w:rsidR="00666DA3" w:rsidRDefault="00666DA3" w:rsidP="00837BBD">
            <w:pPr>
              <w:pStyle w:val="NoSpacing"/>
            </w:pPr>
            <w:r>
              <w:t>Modified B-226 to be null if B-20=9, 10, 11, or 12.</w:t>
            </w:r>
          </w:p>
        </w:tc>
        <w:tc>
          <w:tcPr>
            <w:tcW w:w="5581" w:type="dxa"/>
          </w:tcPr>
          <w:p w14:paraId="665568C2" w14:textId="32C04B6D" w:rsidR="002A7B81" w:rsidRDefault="002A7B81" w:rsidP="00837BB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Maridale Vanek, Christina Corbett, Jamie Smith</w:t>
            </w:r>
          </w:p>
        </w:tc>
      </w:tr>
      <w:tr w:rsidR="00C50D0E" w14:paraId="5ABF2C0A" w14:textId="77777777" w:rsidTr="00DF1132">
        <w:tc>
          <w:tcPr>
            <w:tcW w:w="5584" w:type="dxa"/>
          </w:tcPr>
          <w:p w14:paraId="550FD8AC" w14:textId="6F285DAC" w:rsidR="00C50D0E" w:rsidRDefault="00C50D0E" w:rsidP="00C50D0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/4/21</w:t>
            </w:r>
          </w:p>
        </w:tc>
        <w:tc>
          <w:tcPr>
            <w:tcW w:w="2799" w:type="dxa"/>
          </w:tcPr>
          <w:p w14:paraId="5BF823B6" w14:textId="7A9E85F1" w:rsidR="00C50D0E" w:rsidRDefault="00C50D0E" w:rsidP="00C50D0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8</w:t>
            </w:r>
          </w:p>
        </w:tc>
        <w:tc>
          <w:tcPr>
            <w:tcW w:w="9060" w:type="dxa"/>
          </w:tcPr>
          <w:p w14:paraId="2E85757F" w14:textId="77777777" w:rsidR="00C50D0E" w:rsidRDefault="00C50D0E" w:rsidP="00C50D0E">
            <w:pPr>
              <w:pStyle w:val="NoSpacing"/>
            </w:pPr>
            <w:r>
              <w:t xml:space="preserve">Updated B-154 to be a numeric field.  </w:t>
            </w:r>
          </w:p>
          <w:p w14:paraId="50F96838" w14:textId="77777777" w:rsidR="00C50D0E" w:rsidRDefault="00C50D0E" w:rsidP="00C50D0E">
            <w:pPr>
              <w:pStyle w:val="NoSpacing"/>
            </w:pPr>
            <w:r>
              <w:t xml:space="preserve">Pop-up wording updated based off B-166.  </w:t>
            </w:r>
          </w:p>
          <w:p w14:paraId="0B201971" w14:textId="77777777" w:rsidR="00C50D0E" w:rsidRDefault="00C50D0E" w:rsidP="00C50D0E">
            <w:pPr>
              <w:pStyle w:val="NoSpacing"/>
            </w:pPr>
            <w:r>
              <w:t>Updated verbiage on B-116 to indicate after the last absence.</w:t>
            </w:r>
          </w:p>
          <w:p w14:paraId="697CC982" w14:textId="77777777" w:rsidR="00C50D0E" w:rsidRDefault="00C50D0E" w:rsidP="00C50D0E">
            <w:pPr>
              <w:pStyle w:val="NoSpacing"/>
            </w:pPr>
            <w:r>
              <w:t>Updated business rule on B-20 to be required unless B-195 is N.</w:t>
            </w:r>
          </w:p>
          <w:p w14:paraId="734B68AC" w14:textId="77777777" w:rsidR="00C50D0E" w:rsidRDefault="00C50D0E" w:rsidP="00C50D0E">
            <w:pPr>
              <w:pStyle w:val="NoSpacing"/>
            </w:pPr>
            <w:r>
              <w:t>Updated format to show “date yyyy-mm-dd” for:  B-199, B-219.1, B-219.2, B-220, B-200, B-238, B-202, B-204, B-209.</w:t>
            </w:r>
          </w:p>
          <w:p w14:paraId="2EFB96A1" w14:textId="77777777" w:rsidR="00C50D0E" w:rsidRDefault="00C50D0E" w:rsidP="00C50D0E">
            <w:pPr>
              <w:pStyle w:val="NoSpacing"/>
            </w:pPr>
            <w:r>
              <w:t>Modified B-226 to be null if B-195 is N or if B-20=1, 4, 7, 9, 10, 11, 12, 13, 16, or 17.</w:t>
            </w:r>
          </w:p>
          <w:p w14:paraId="597EE62A" w14:textId="04CE79FB" w:rsidR="00C50D0E" w:rsidRDefault="00C50D0E" w:rsidP="00C50D0E">
            <w:pPr>
              <w:pStyle w:val="NoSpacing"/>
            </w:pPr>
            <w:r>
              <w:t>Added label change to B-14 to include wording for a suspension.</w:t>
            </w:r>
          </w:p>
        </w:tc>
        <w:tc>
          <w:tcPr>
            <w:tcW w:w="5581" w:type="dxa"/>
          </w:tcPr>
          <w:p w14:paraId="7450CC6B" w14:textId="002A3D59" w:rsidR="00C50D0E" w:rsidRDefault="00C50D0E" w:rsidP="00C50D0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Maridale Vanek, Christina Corbett</w:t>
            </w:r>
          </w:p>
        </w:tc>
      </w:tr>
      <w:tr w:rsidR="0038307D" w14:paraId="67BEA235" w14:textId="77777777" w:rsidTr="00DF1132">
        <w:tc>
          <w:tcPr>
            <w:tcW w:w="5584" w:type="dxa"/>
          </w:tcPr>
          <w:p w14:paraId="6DD6E454" w14:textId="3D639F22" w:rsidR="0038307D" w:rsidRDefault="0038307D" w:rsidP="0038307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/6/21</w:t>
            </w:r>
          </w:p>
        </w:tc>
        <w:tc>
          <w:tcPr>
            <w:tcW w:w="2799" w:type="dxa"/>
          </w:tcPr>
          <w:p w14:paraId="68026B17" w14:textId="31DCAEE6" w:rsidR="0038307D" w:rsidRDefault="0038307D" w:rsidP="0038307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29</w:t>
            </w:r>
          </w:p>
        </w:tc>
        <w:tc>
          <w:tcPr>
            <w:tcW w:w="9060" w:type="dxa"/>
          </w:tcPr>
          <w:p w14:paraId="3FD345DF" w14:textId="7A2E7555" w:rsidR="0038307D" w:rsidRDefault="0038307D" w:rsidP="0038307D">
            <w:pPr>
              <w:pStyle w:val="NoSpacing"/>
            </w:pPr>
            <w:r>
              <w:t>Made label change to B-219.4 and B-233 to include (per hour) on rate of pay fields for temporary staffing.</w:t>
            </w:r>
          </w:p>
        </w:tc>
        <w:tc>
          <w:tcPr>
            <w:tcW w:w="5581" w:type="dxa"/>
          </w:tcPr>
          <w:p w14:paraId="272C40CC" w14:textId="7286DE16" w:rsidR="0038307D" w:rsidRDefault="0042249E" w:rsidP="0038307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Maridale Vanek, Christina Corbett, Jamie Smith, Jerry Pectol</w:t>
            </w:r>
          </w:p>
        </w:tc>
      </w:tr>
      <w:tr w:rsidR="0042249E" w14:paraId="1DDC4C97" w14:textId="77777777" w:rsidTr="00DF1132">
        <w:tc>
          <w:tcPr>
            <w:tcW w:w="5584" w:type="dxa"/>
          </w:tcPr>
          <w:p w14:paraId="414C53A6" w14:textId="16B6DB7E" w:rsidR="0042249E" w:rsidRDefault="0042249E" w:rsidP="0042249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/12/21</w:t>
            </w:r>
          </w:p>
        </w:tc>
        <w:tc>
          <w:tcPr>
            <w:tcW w:w="2799" w:type="dxa"/>
          </w:tcPr>
          <w:p w14:paraId="2831E844" w14:textId="000F1CE9" w:rsidR="0042249E" w:rsidRDefault="0042249E" w:rsidP="0042249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0</w:t>
            </w:r>
          </w:p>
        </w:tc>
        <w:tc>
          <w:tcPr>
            <w:tcW w:w="9060" w:type="dxa"/>
          </w:tcPr>
          <w:p w14:paraId="1DA82DD4" w14:textId="5ED4C998" w:rsidR="0042249E" w:rsidRDefault="0042249E" w:rsidP="0042249E">
            <w:pPr>
              <w:pStyle w:val="NoSpacing"/>
            </w:pPr>
            <w:r>
              <w:t>Updated business rule for B-226.</w:t>
            </w:r>
          </w:p>
        </w:tc>
        <w:tc>
          <w:tcPr>
            <w:tcW w:w="5581" w:type="dxa"/>
          </w:tcPr>
          <w:p w14:paraId="57F2EF89" w14:textId="2446B9D8" w:rsidR="0042249E" w:rsidRDefault="0042249E" w:rsidP="0042249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, Jamie Smith</w:t>
            </w:r>
          </w:p>
        </w:tc>
      </w:tr>
      <w:tr w:rsidR="00A91734" w14:paraId="6D48CDA3" w14:textId="77777777" w:rsidTr="00DF1132">
        <w:tc>
          <w:tcPr>
            <w:tcW w:w="5584" w:type="dxa"/>
          </w:tcPr>
          <w:p w14:paraId="2A2AA7F5" w14:textId="6177D47B" w:rsidR="00A91734" w:rsidRDefault="00A91734" w:rsidP="00A91734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/13/21</w:t>
            </w:r>
          </w:p>
        </w:tc>
        <w:tc>
          <w:tcPr>
            <w:tcW w:w="2799" w:type="dxa"/>
          </w:tcPr>
          <w:p w14:paraId="417A26B7" w14:textId="4D1F6673" w:rsidR="00A91734" w:rsidRDefault="00A91734" w:rsidP="00A91734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1</w:t>
            </w:r>
          </w:p>
        </w:tc>
        <w:tc>
          <w:tcPr>
            <w:tcW w:w="9060" w:type="dxa"/>
          </w:tcPr>
          <w:p w14:paraId="062C039D" w14:textId="48AA159B" w:rsidR="00A91734" w:rsidRDefault="00A91734" w:rsidP="00A91734">
            <w:pPr>
              <w:pStyle w:val="NoSpacing"/>
            </w:pPr>
            <w:r>
              <w:t>Updated business rule for B-13.</w:t>
            </w:r>
          </w:p>
        </w:tc>
        <w:tc>
          <w:tcPr>
            <w:tcW w:w="5581" w:type="dxa"/>
          </w:tcPr>
          <w:p w14:paraId="61935C4D" w14:textId="400BAE41" w:rsidR="00A91734" w:rsidRDefault="00A91734" w:rsidP="00A91734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, Jamie Smith</w:t>
            </w:r>
          </w:p>
        </w:tc>
      </w:tr>
      <w:tr w:rsidR="00DA7BCB" w14:paraId="3FA61D06" w14:textId="77777777" w:rsidTr="00DF1132">
        <w:tc>
          <w:tcPr>
            <w:tcW w:w="5584" w:type="dxa"/>
          </w:tcPr>
          <w:p w14:paraId="123401FA" w14:textId="7E1ABE90" w:rsidR="00DA7BCB" w:rsidRDefault="00DA7BCB" w:rsidP="00DA7BC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/14/21</w:t>
            </w:r>
          </w:p>
        </w:tc>
        <w:tc>
          <w:tcPr>
            <w:tcW w:w="2799" w:type="dxa"/>
          </w:tcPr>
          <w:p w14:paraId="703C9215" w14:textId="630DA2D4" w:rsidR="00DA7BCB" w:rsidRDefault="00DA7BCB" w:rsidP="00DA7BC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2</w:t>
            </w:r>
          </w:p>
        </w:tc>
        <w:tc>
          <w:tcPr>
            <w:tcW w:w="9060" w:type="dxa"/>
          </w:tcPr>
          <w:p w14:paraId="5EBD2DA8" w14:textId="1D2C9D6C" w:rsidR="00DA7BCB" w:rsidRDefault="00DA7BCB" w:rsidP="00DA7BCB">
            <w:pPr>
              <w:pStyle w:val="NoSpacing"/>
            </w:pPr>
            <w:r>
              <w:t>Updated business rule for B-218.41 and B-218.5.</w:t>
            </w:r>
          </w:p>
        </w:tc>
        <w:tc>
          <w:tcPr>
            <w:tcW w:w="5581" w:type="dxa"/>
          </w:tcPr>
          <w:p w14:paraId="1A8D73F4" w14:textId="539FFC1E" w:rsidR="00DA7BCB" w:rsidRDefault="00DA7BCB" w:rsidP="00DA7BCB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Maridale Vanek, Jamie Smith, Jerry Pectol</w:t>
            </w:r>
          </w:p>
        </w:tc>
      </w:tr>
      <w:tr w:rsidR="003A5B60" w14:paraId="12376466" w14:textId="77777777" w:rsidTr="00DF1132">
        <w:tc>
          <w:tcPr>
            <w:tcW w:w="5584" w:type="dxa"/>
          </w:tcPr>
          <w:p w14:paraId="2D9F2590" w14:textId="66C94C23" w:rsidR="003A5B60" w:rsidRDefault="003A5B60" w:rsidP="003A5B6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lastRenderedPageBreak/>
              <w:t>10/21/21</w:t>
            </w:r>
          </w:p>
        </w:tc>
        <w:tc>
          <w:tcPr>
            <w:tcW w:w="2799" w:type="dxa"/>
          </w:tcPr>
          <w:p w14:paraId="4D70D530" w14:textId="537ADA8B" w:rsidR="003A5B60" w:rsidRDefault="003A5B60" w:rsidP="003A5B6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3</w:t>
            </w:r>
          </w:p>
        </w:tc>
        <w:tc>
          <w:tcPr>
            <w:tcW w:w="9060" w:type="dxa"/>
          </w:tcPr>
          <w:p w14:paraId="7CAF5E09" w14:textId="2B1EDBB1" w:rsidR="003A5B60" w:rsidRDefault="003A5B60" w:rsidP="003A5B60">
            <w:pPr>
              <w:pStyle w:val="NoSpacing"/>
            </w:pPr>
            <w:r>
              <w:t>Updated Data Element field for B-47.  Changed ‘to’ to ‘To’</w:t>
            </w:r>
          </w:p>
        </w:tc>
        <w:tc>
          <w:tcPr>
            <w:tcW w:w="5581" w:type="dxa"/>
          </w:tcPr>
          <w:p w14:paraId="6EB78A09" w14:textId="59DEDCEE" w:rsidR="003A5B60" w:rsidRDefault="003A5B60" w:rsidP="003A5B60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Jamie Abbott</w:t>
            </w:r>
          </w:p>
        </w:tc>
      </w:tr>
      <w:tr w:rsidR="009B4E86" w14:paraId="20DAD954" w14:textId="77777777" w:rsidTr="00DF1132">
        <w:tc>
          <w:tcPr>
            <w:tcW w:w="5584" w:type="dxa"/>
          </w:tcPr>
          <w:p w14:paraId="471F5EFD" w14:textId="273F191C" w:rsidR="009B4E86" w:rsidRDefault="009B4E86" w:rsidP="009B4E8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/29/21</w:t>
            </w:r>
          </w:p>
        </w:tc>
        <w:tc>
          <w:tcPr>
            <w:tcW w:w="2799" w:type="dxa"/>
          </w:tcPr>
          <w:p w14:paraId="198BEE8C" w14:textId="3AB2FFBE" w:rsidR="009B4E86" w:rsidRDefault="009B4E86" w:rsidP="009B4E8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4</w:t>
            </w:r>
          </w:p>
        </w:tc>
        <w:tc>
          <w:tcPr>
            <w:tcW w:w="9060" w:type="dxa"/>
          </w:tcPr>
          <w:p w14:paraId="0009FB30" w14:textId="77777777" w:rsidR="009B4E86" w:rsidRDefault="009B4E86" w:rsidP="009B4E86">
            <w:pPr>
              <w:pStyle w:val="NoSpacing"/>
            </w:pPr>
            <w:r>
              <w:t xml:space="preserve">Set Type and/or Format codes to “Character” on B-218.1. </w:t>
            </w:r>
          </w:p>
          <w:p w14:paraId="284B3426" w14:textId="19F607C7" w:rsidR="009B4E86" w:rsidRDefault="009B4E86" w:rsidP="009B4E86">
            <w:pPr>
              <w:pStyle w:val="NoSpacing"/>
            </w:pPr>
            <w:r>
              <w:t xml:space="preserve">Modified Field Size on B-223 to be 4.2.   </w:t>
            </w:r>
          </w:p>
        </w:tc>
        <w:tc>
          <w:tcPr>
            <w:tcW w:w="5581" w:type="dxa"/>
          </w:tcPr>
          <w:p w14:paraId="681C4DA0" w14:textId="0E951EA3" w:rsidR="009B4E86" w:rsidRDefault="009B4E86" w:rsidP="009B4E86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Jason Holzbach, Christina Corbett, Jamie Abbott</w:t>
            </w:r>
          </w:p>
        </w:tc>
      </w:tr>
      <w:tr w:rsidR="00D10DE3" w14:paraId="47332B6A" w14:textId="77777777" w:rsidTr="00DF1132">
        <w:tc>
          <w:tcPr>
            <w:tcW w:w="5584" w:type="dxa"/>
          </w:tcPr>
          <w:p w14:paraId="1AF24C63" w14:textId="7CBF56D4" w:rsidR="00D10DE3" w:rsidRDefault="00D10DE3" w:rsidP="00D10DE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1/16/2021</w:t>
            </w:r>
          </w:p>
        </w:tc>
        <w:tc>
          <w:tcPr>
            <w:tcW w:w="2799" w:type="dxa"/>
          </w:tcPr>
          <w:p w14:paraId="5C6935EC" w14:textId="7C0AA736" w:rsidR="00D10DE3" w:rsidRDefault="00D10DE3" w:rsidP="00D10DE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5</w:t>
            </w:r>
          </w:p>
        </w:tc>
        <w:tc>
          <w:tcPr>
            <w:tcW w:w="9060" w:type="dxa"/>
          </w:tcPr>
          <w:p w14:paraId="6D272CA0" w14:textId="77777777" w:rsidR="00D10DE3" w:rsidRDefault="00D10DE3" w:rsidP="00D10DE3">
            <w:pPr>
              <w:pStyle w:val="NoSpacing"/>
            </w:pPr>
            <w:r>
              <w:t>Updated B-3 to show conditionally required if A-3 is populated; otherwise must be null.</w:t>
            </w:r>
          </w:p>
          <w:p w14:paraId="4B469545" w14:textId="12E7D716" w:rsidR="00D10DE3" w:rsidRDefault="00D10DE3" w:rsidP="00D10DE3">
            <w:pPr>
              <w:pStyle w:val="NoSpacing"/>
            </w:pPr>
            <w:r>
              <w:t>Updated B-73 to show conditionally required if A-27 is populated; otherwise must be null.</w:t>
            </w:r>
          </w:p>
        </w:tc>
        <w:tc>
          <w:tcPr>
            <w:tcW w:w="5581" w:type="dxa"/>
          </w:tcPr>
          <w:p w14:paraId="6DD95F8A" w14:textId="3AD03C2A" w:rsidR="00D10DE3" w:rsidRDefault="00D10DE3" w:rsidP="00D10DE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, Jamie Abbott</w:t>
            </w:r>
          </w:p>
        </w:tc>
      </w:tr>
      <w:tr w:rsidR="00323D4A" w14:paraId="65FC1CFE" w14:textId="77777777" w:rsidTr="00DF1132">
        <w:tc>
          <w:tcPr>
            <w:tcW w:w="5584" w:type="dxa"/>
          </w:tcPr>
          <w:p w14:paraId="6CE9EB1E" w14:textId="5A606053" w:rsidR="00323D4A" w:rsidRDefault="00323D4A" w:rsidP="00D10DE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1/19/2021</w:t>
            </w:r>
          </w:p>
        </w:tc>
        <w:tc>
          <w:tcPr>
            <w:tcW w:w="2799" w:type="dxa"/>
          </w:tcPr>
          <w:p w14:paraId="64EDD88E" w14:textId="38AA5FC2" w:rsidR="00323D4A" w:rsidRDefault="00323D4A" w:rsidP="00D10DE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6</w:t>
            </w:r>
          </w:p>
        </w:tc>
        <w:tc>
          <w:tcPr>
            <w:tcW w:w="9060" w:type="dxa"/>
          </w:tcPr>
          <w:p w14:paraId="1399A6C4" w14:textId="2E31F2F8" w:rsidR="00323D4A" w:rsidRDefault="0084326D" w:rsidP="00D10DE3">
            <w:pPr>
              <w:pStyle w:val="NoSpacing"/>
            </w:pPr>
            <w:r>
              <w:t xml:space="preserve">Created new section </w:t>
            </w:r>
            <w:r w:rsidR="00A15BE8">
              <w:t xml:space="preserve">Request Information - </w:t>
            </w:r>
            <w:r>
              <w:t>System Generated Properties for A-33 and A-35</w:t>
            </w:r>
          </w:p>
        </w:tc>
        <w:tc>
          <w:tcPr>
            <w:tcW w:w="5581" w:type="dxa"/>
          </w:tcPr>
          <w:p w14:paraId="089F6541" w14:textId="2C38DF4A" w:rsidR="00323D4A" w:rsidRDefault="0084326D" w:rsidP="00D10DE3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Rajesh Seth</w:t>
            </w:r>
          </w:p>
        </w:tc>
      </w:tr>
      <w:tr w:rsidR="0084326D" w14:paraId="34F89A18" w14:textId="77777777" w:rsidTr="00DF1132">
        <w:tc>
          <w:tcPr>
            <w:tcW w:w="5584" w:type="dxa"/>
          </w:tcPr>
          <w:p w14:paraId="429BA68B" w14:textId="39B53F58" w:rsidR="0084326D" w:rsidRDefault="0084326D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1/19/2021</w:t>
            </w:r>
          </w:p>
        </w:tc>
        <w:tc>
          <w:tcPr>
            <w:tcW w:w="2799" w:type="dxa"/>
          </w:tcPr>
          <w:p w14:paraId="6850FCA2" w14:textId="51A2971A" w:rsidR="0084326D" w:rsidRDefault="0084326D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6</w:t>
            </w:r>
          </w:p>
        </w:tc>
        <w:tc>
          <w:tcPr>
            <w:tcW w:w="9060" w:type="dxa"/>
          </w:tcPr>
          <w:p w14:paraId="05F8C067" w14:textId="2699F952" w:rsidR="0084326D" w:rsidRDefault="0084326D" w:rsidP="0084326D">
            <w:pPr>
              <w:pStyle w:val="NoSpacing"/>
            </w:pPr>
            <w:r>
              <w:t xml:space="preserve">Moved A-28.3 to be the first element in Attachment (A-28) to match the XSD </w:t>
            </w:r>
          </w:p>
        </w:tc>
        <w:tc>
          <w:tcPr>
            <w:tcW w:w="5581" w:type="dxa"/>
          </w:tcPr>
          <w:p w14:paraId="32F9D1F6" w14:textId="32D3B174" w:rsidR="0084326D" w:rsidRDefault="0084326D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Rajesh Seth</w:t>
            </w:r>
          </w:p>
        </w:tc>
      </w:tr>
      <w:tr w:rsidR="0084326D" w14:paraId="563717D5" w14:textId="77777777" w:rsidTr="00DF1132">
        <w:tc>
          <w:tcPr>
            <w:tcW w:w="5584" w:type="dxa"/>
          </w:tcPr>
          <w:p w14:paraId="3B4AE3C2" w14:textId="3A99BD28" w:rsidR="0084326D" w:rsidRDefault="0084326D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1/19/2021</w:t>
            </w:r>
          </w:p>
        </w:tc>
        <w:tc>
          <w:tcPr>
            <w:tcW w:w="2799" w:type="dxa"/>
          </w:tcPr>
          <w:p w14:paraId="431064AA" w14:textId="74C7069A" w:rsidR="0084326D" w:rsidRDefault="0084326D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6</w:t>
            </w:r>
          </w:p>
        </w:tc>
        <w:tc>
          <w:tcPr>
            <w:tcW w:w="9060" w:type="dxa"/>
          </w:tcPr>
          <w:p w14:paraId="66F2A9C5" w14:textId="1719F044" w:rsidR="0084326D" w:rsidRDefault="00A15BE8" w:rsidP="0084326D">
            <w:pPr>
              <w:pStyle w:val="NoSpacing"/>
            </w:pPr>
            <w:r>
              <w:t xml:space="preserve">Created Response Information - System Generated Properties for new section </w:t>
            </w:r>
            <w:r w:rsidR="0084326D">
              <w:t xml:space="preserve">Moved B-72 </w:t>
            </w:r>
          </w:p>
        </w:tc>
        <w:tc>
          <w:tcPr>
            <w:tcW w:w="5581" w:type="dxa"/>
          </w:tcPr>
          <w:p w14:paraId="0667C682" w14:textId="2E9E409C" w:rsidR="0084326D" w:rsidRDefault="00A15BE8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Rajesh Seth</w:t>
            </w:r>
          </w:p>
        </w:tc>
      </w:tr>
      <w:tr w:rsidR="00A15BE8" w14:paraId="3BC07050" w14:textId="77777777" w:rsidTr="00DF1132">
        <w:tc>
          <w:tcPr>
            <w:tcW w:w="5584" w:type="dxa"/>
          </w:tcPr>
          <w:p w14:paraId="00C73592" w14:textId="53185CA2" w:rsidR="00A15BE8" w:rsidRDefault="00A15BE8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1/</w:t>
            </w:r>
            <w:r w:rsidR="00CE646B">
              <w:rPr>
                <w:b w:val="0"/>
                <w:szCs w:val="24"/>
              </w:rPr>
              <w:t>19</w:t>
            </w:r>
            <w:r>
              <w:rPr>
                <w:b w:val="0"/>
                <w:szCs w:val="24"/>
              </w:rPr>
              <w:t>/2021</w:t>
            </w:r>
          </w:p>
        </w:tc>
        <w:tc>
          <w:tcPr>
            <w:tcW w:w="2799" w:type="dxa"/>
          </w:tcPr>
          <w:p w14:paraId="755EDA62" w14:textId="0D74996B" w:rsidR="00A15BE8" w:rsidRDefault="00A15BE8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6</w:t>
            </w:r>
          </w:p>
        </w:tc>
        <w:tc>
          <w:tcPr>
            <w:tcW w:w="9060" w:type="dxa"/>
          </w:tcPr>
          <w:p w14:paraId="52ECD238" w14:textId="5D1DD1E8" w:rsidR="00A15BE8" w:rsidRDefault="00A15BE8" w:rsidP="0084326D">
            <w:pPr>
              <w:pStyle w:val="NoSpacing"/>
            </w:pPr>
            <w:r>
              <w:t>Moved B-51.3 to be the first element in Attachment (B-51) to match XSD</w:t>
            </w:r>
          </w:p>
        </w:tc>
        <w:tc>
          <w:tcPr>
            <w:tcW w:w="5581" w:type="dxa"/>
          </w:tcPr>
          <w:p w14:paraId="62499405" w14:textId="5602BAFF" w:rsidR="00A15BE8" w:rsidRDefault="00A15BE8" w:rsidP="0084326D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Rajesh Seth</w:t>
            </w:r>
          </w:p>
        </w:tc>
      </w:tr>
      <w:tr w:rsidR="002D04EE" w14:paraId="5E5F0083" w14:textId="77777777" w:rsidTr="00DF1132">
        <w:tc>
          <w:tcPr>
            <w:tcW w:w="5584" w:type="dxa"/>
          </w:tcPr>
          <w:p w14:paraId="7F1FF875" w14:textId="5A6BBB67" w:rsidR="002D04EE" w:rsidRDefault="002D04EE" w:rsidP="002D04E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2/14/2021</w:t>
            </w:r>
          </w:p>
        </w:tc>
        <w:tc>
          <w:tcPr>
            <w:tcW w:w="2799" w:type="dxa"/>
          </w:tcPr>
          <w:p w14:paraId="088B8EBA" w14:textId="72014943" w:rsidR="002D04EE" w:rsidRDefault="002D04EE" w:rsidP="002D04E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7</w:t>
            </w:r>
          </w:p>
        </w:tc>
        <w:tc>
          <w:tcPr>
            <w:tcW w:w="9060" w:type="dxa"/>
          </w:tcPr>
          <w:p w14:paraId="6CEF3089" w14:textId="3664904B" w:rsidR="002D04EE" w:rsidRDefault="002D04EE" w:rsidP="002D04EE">
            <w:pPr>
              <w:pStyle w:val="NoSpacing"/>
            </w:pPr>
            <w:r>
              <w:t>Updated B-62 business rule to remove WO as a condition.</w:t>
            </w:r>
          </w:p>
        </w:tc>
        <w:tc>
          <w:tcPr>
            <w:tcW w:w="5581" w:type="dxa"/>
          </w:tcPr>
          <w:p w14:paraId="2F25F61A" w14:textId="4B0057F3" w:rsidR="002D04EE" w:rsidRDefault="002D04EE" w:rsidP="002D04E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</w:t>
            </w:r>
          </w:p>
        </w:tc>
      </w:tr>
      <w:tr w:rsidR="00150369" w14:paraId="36F284C8" w14:textId="77777777" w:rsidTr="00DF1132">
        <w:tc>
          <w:tcPr>
            <w:tcW w:w="5584" w:type="dxa"/>
          </w:tcPr>
          <w:p w14:paraId="7295FEF6" w14:textId="710ADA7E" w:rsidR="00150369" w:rsidRDefault="00150369" w:rsidP="002D04E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2/20/21</w:t>
            </w:r>
          </w:p>
        </w:tc>
        <w:tc>
          <w:tcPr>
            <w:tcW w:w="2799" w:type="dxa"/>
          </w:tcPr>
          <w:p w14:paraId="7F6322AB" w14:textId="1FF32547" w:rsidR="00150369" w:rsidRDefault="00150369" w:rsidP="002D04E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8</w:t>
            </w:r>
          </w:p>
        </w:tc>
        <w:tc>
          <w:tcPr>
            <w:tcW w:w="9060" w:type="dxa"/>
          </w:tcPr>
          <w:p w14:paraId="1935EB57" w14:textId="06197BAD" w:rsidR="00150369" w:rsidRDefault="00150369" w:rsidP="002D04EE">
            <w:pPr>
              <w:pStyle w:val="NoSpacing"/>
            </w:pPr>
            <w:r>
              <w:t>Updated B-200 business rule to allow for request date plus one year on date parameter.</w:t>
            </w:r>
          </w:p>
        </w:tc>
        <w:tc>
          <w:tcPr>
            <w:tcW w:w="5581" w:type="dxa"/>
          </w:tcPr>
          <w:p w14:paraId="44922DC4" w14:textId="46E9658F" w:rsidR="00150369" w:rsidRDefault="00150369" w:rsidP="002D04EE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hristina Corbett</w:t>
            </w:r>
          </w:p>
        </w:tc>
      </w:tr>
      <w:tr w:rsidR="008C0D4F" w14:paraId="73B58F70" w14:textId="77777777" w:rsidTr="00DF1132">
        <w:tc>
          <w:tcPr>
            <w:tcW w:w="5584" w:type="dxa"/>
          </w:tcPr>
          <w:p w14:paraId="675FAA2C" w14:textId="2F895D94" w:rsidR="008C0D4F" w:rsidRDefault="008C0D4F" w:rsidP="008C0D4F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01/13/2022</w:t>
            </w:r>
          </w:p>
        </w:tc>
        <w:tc>
          <w:tcPr>
            <w:tcW w:w="2799" w:type="dxa"/>
          </w:tcPr>
          <w:p w14:paraId="5C10370B" w14:textId="43D7C5AA" w:rsidR="008C0D4F" w:rsidRDefault="008C0D4F" w:rsidP="008C0D4F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39</w:t>
            </w:r>
          </w:p>
        </w:tc>
        <w:tc>
          <w:tcPr>
            <w:tcW w:w="9060" w:type="dxa"/>
          </w:tcPr>
          <w:p w14:paraId="47C6EEDD" w14:textId="77777777" w:rsidR="008C0D4F" w:rsidRDefault="008C0D4F" w:rsidP="008C0D4F">
            <w:pPr>
              <w:pStyle w:val="NoSpacing"/>
            </w:pPr>
            <w:r>
              <w:t xml:space="preserve">Updated business rules on B-218.3, B-218.31, B-218.4, B-218.41, and B-218.5 to show Pension401KFrequencyCode (removed the word Period).  Optional portion of those fields were updated to show Pension401KFrequencyCode rather than RemunerationPeriodFrequencyCode.  </w:t>
            </w:r>
          </w:p>
          <w:p w14:paraId="35C6618A" w14:textId="77777777" w:rsidR="008C0D4F" w:rsidRDefault="008C0D4F" w:rsidP="008C0D4F">
            <w:pPr>
              <w:pStyle w:val="NoSpacing"/>
            </w:pPr>
          </w:p>
          <w:p w14:paraId="1698A907" w14:textId="77777777" w:rsidR="008C0D4F" w:rsidRDefault="008C0D4F" w:rsidP="008C0D4F">
            <w:pPr>
              <w:pStyle w:val="NoSpacing"/>
            </w:pPr>
            <w:r>
              <w:t>Updated field size on B-26.8 to be 5.2.</w:t>
            </w:r>
          </w:p>
          <w:p w14:paraId="7999265D" w14:textId="77777777" w:rsidR="008C0D4F" w:rsidRDefault="008C0D4F" w:rsidP="008C0D4F">
            <w:pPr>
              <w:pStyle w:val="NoSpacing"/>
            </w:pPr>
          </w:p>
          <w:p w14:paraId="751C91C3" w14:textId="3FD2566F" w:rsidR="008C0D4F" w:rsidRDefault="008C0D4F" w:rsidP="008C0D4F">
            <w:pPr>
              <w:pStyle w:val="NoSpacing"/>
            </w:pPr>
            <w:r>
              <w:t>Updated wording for business rule on B-212 to WorkRestrictionsInd (B-1</w:t>
            </w:r>
            <w:r w:rsidR="008C3EB6">
              <w:t>1</w:t>
            </w:r>
            <w:r>
              <w:t>0)</w:t>
            </w:r>
          </w:p>
        </w:tc>
        <w:tc>
          <w:tcPr>
            <w:tcW w:w="5581" w:type="dxa"/>
          </w:tcPr>
          <w:p w14:paraId="6410CDD7" w14:textId="5815C0D5" w:rsidR="008C0D4F" w:rsidRDefault="008C0D4F" w:rsidP="008C0D4F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SIDES team</w:t>
            </w:r>
          </w:p>
        </w:tc>
      </w:tr>
      <w:tr w:rsidR="00F55F62" w14:paraId="0467B60E" w14:textId="77777777" w:rsidTr="00DF1132">
        <w:tc>
          <w:tcPr>
            <w:tcW w:w="5584" w:type="dxa"/>
          </w:tcPr>
          <w:p w14:paraId="51375893" w14:textId="080C92F0" w:rsidR="00F55F62" w:rsidRDefault="00F55F62" w:rsidP="00F55F6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/24/22</w:t>
            </w:r>
          </w:p>
        </w:tc>
        <w:tc>
          <w:tcPr>
            <w:tcW w:w="2799" w:type="dxa"/>
          </w:tcPr>
          <w:p w14:paraId="534DDDBC" w14:textId="656DB868" w:rsidR="00F55F62" w:rsidRDefault="00F55F62" w:rsidP="00F55F6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.40</w:t>
            </w:r>
          </w:p>
        </w:tc>
        <w:tc>
          <w:tcPr>
            <w:tcW w:w="9060" w:type="dxa"/>
          </w:tcPr>
          <w:p w14:paraId="6D40696F" w14:textId="3D4868F7" w:rsidR="00F55F62" w:rsidRDefault="00F55F62" w:rsidP="00F55F62">
            <w:pPr>
              <w:pStyle w:val="NoSpacing"/>
            </w:pPr>
            <w:r>
              <w:t>Updated fact-finding question on B-218.3 – this is a wording change for E-Response</w:t>
            </w:r>
          </w:p>
        </w:tc>
        <w:tc>
          <w:tcPr>
            <w:tcW w:w="5581" w:type="dxa"/>
          </w:tcPr>
          <w:p w14:paraId="5B19B5FE" w14:textId="1DEF96E3" w:rsidR="00F55F62" w:rsidRDefault="00F55F62" w:rsidP="00F55F62">
            <w:pPr>
              <w:pStyle w:val="Tabletex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Maridale Vanek, Christina Corbett, Jamie Abbott</w:t>
            </w:r>
          </w:p>
        </w:tc>
      </w:tr>
    </w:tbl>
    <w:p w14:paraId="135C7E90" w14:textId="77777777" w:rsidR="00DD0E1B" w:rsidRDefault="00DD0E1B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34C9D493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41C1E89D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3DCDBAD3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437A4F3D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6D21E9CB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70BBF3C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594DC217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219D462C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B527FB0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50B4FD2C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14985A4F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656D464A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F5E328C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613F9EF2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D217B2D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19FC9E98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8D0D40D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5FB92161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CF62832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2DEB6BDD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CC9EB0C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15201D4" w14:textId="77777777" w:rsidR="009B4E86" w:rsidRDefault="009B4E86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4B9BF9CD" w14:textId="694B1ADA" w:rsidR="00DC4B3C" w:rsidRDefault="00DC4B3C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>
        <w:rPr>
          <w:rFonts w:asciiTheme="majorHAnsi" w:hAnsiTheme="majorHAnsi" w:cs="Times New Roman"/>
          <w:b/>
          <w:bCs/>
          <w:sz w:val="28"/>
          <w:szCs w:val="28"/>
          <w:u w:val="single"/>
        </w:rPr>
        <w:t>SIDES STANDARD FORMAT FOR SEPARATION INFORMATION RE-WRITE</w:t>
      </w:r>
    </w:p>
    <w:p w14:paraId="370AFDA2" w14:textId="0F33CF67" w:rsidR="00DC4B3C" w:rsidRPr="00DC4B3C" w:rsidRDefault="00DC4B3C" w:rsidP="00DC4B3C">
      <w:pPr>
        <w:ind w:right="-720" w:hanging="360"/>
        <w:jc w:val="center"/>
        <w:rPr>
          <w:rFonts w:asciiTheme="majorHAnsi" w:hAnsiTheme="majorHAnsi" w:cs="Times New Roman"/>
          <w:b/>
          <w:bCs/>
          <w:sz w:val="20"/>
          <w:szCs w:val="20"/>
        </w:rPr>
      </w:pPr>
      <w:r>
        <w:rPr>
          <w:rFonts w:asciiTheme="majorHAnsi" w:hAnsiTheme="majorHAnsi" w:cs="Times New Roman"/>
          <w:b/>
          <w:bCs/>
          <w:sz w:val="20"/>
          <w:szCs w:val="20"/>
        </w:rPr>
        <w:t>Release 1.0  January 19, 2021</w:t>
      </w:r>
    </w:p>
    <w:p w14:paraId="07D22C49" w14:textId="39CAFE8C" w:rsidR="00675B91" w:rsidRPr="00CA4F00" w:rsidRDefault="00675B91" w:rsidP="00D77287">
      <w:pPr>
        <w:ind w:right="-720" w:hanging="36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Overarching Business Rules:</w:t>
      </w:r>
    </w:p>
    <w:p w14:paraId="740F4070" w14:textId="11ADF4B0" w:rsidR="00675B91" w:rsidRPr="00DC4B3C" w:rsidRDefault="00675B91" w:rsidP="00D77287">
      <w:pPr>
        <w:ind w:left="-360" w:right="-720" w:firstLine="360"/>
        <w:rPr>
          <w:rFonts w:asciiTheme="majorHAnsi" w:hAnsiTheme="majorHAnsi" w:cs="Times New Roman"/>
          <w:sz w:val="18"/>
          <w:szCs w:val="18"/>
        </w:rPr>
      </w:pPr>
      <w:r w:rsidRPr="00DC4B3C">
        <w:rPr>
          <w:rFonts w:asciiTheme="majorHAnsi" w:hAnsiTheme="majorHAnsi" w:cs="Times New Roman"/>
          <w:sz w:val="18"/>
          <w:szCs w:val="18"/>
        </w:rPr>
        <w:t xml:space="preserve">Fields cannot contain </w:t>
      </w:r>
      <w:r w:rsidR="00FA6F59" w:rsidRPr="00DC4B3C">
        <w:rPr>
          <w:rFonts w:asciiTheme="majorHAnsi" w:hAnsiTheme="majorHAnsi" w:cs="Times New Roman"/>
          <w:sz w:val="18"/>
          <w:szCs w:val="18"/>
        </w:rPr>
        <w:t>only</w:t>
      </w:r>
      <w:r w:rsidRPr="00DC4B3C">
        <w:rPr>
          <w:rFonts w:asciiTheme="majorHAnsi" w:hAnsiTheme="majorHAnsi" w:cs="Times New Roman"/>
          <w:sz w:val="18"/>
          <w:szCs w:val="18"/>
        </w:rPr>
        <w:t xml:space="preserve"> space</w:t>
      </w:r>
      <w:r w:rsidR="00FA6F59" w:rsidRPr="00DC4B3C">
        <w:rPr>
          <w:rFonts w:asciiTheme="majorHAnsi" w:hAnsiTheme="majorHAnsi" w:cs="Times New Roman"/>
          <w:sz w:val="18"/>
          <w:szCs w:val="18"/>
        </w:rPr>
        <w:t>s</w:t>
      </w:r>
      <w:r w:rsidRPr="00DC4B3C">
        <w:rPr>
          <w:rFonts w:asciiTheme="majorHAnsi" w:hAnsiTheme="majorHAnsi" w:cs="Times New Roman"/>
          <w:sz w:val="18"/>
          <w:szCs w:val="18"/>
        </w:rPr>
        <w:t xml:space="preserve"> or </w:t>
      </w:r>
      <w:r w:rsidR="00282AE2" w:rsidRPr="00DC4B3C">
        <w:rPr>
          <w:rFonts w:asciiTheme="majorHAnsi" w:hAnsiTheme="majorHAnsi" w:cs="Times New Roman"/>
          <w:sz w:val="18"/>
          <w:szCs w:val="18"/>
        </w:rPr>
        <w:t xml:space="preserve">any </w:t>
      </w:r>
      <w:r w:rsidRPr="00DC4B3C">
        <w:rPr>
          <w:rFonts w:asciiTheme="majorHAnsi" w:hAnsiTheme="majorHAnsi" w:cs="Times New Roman"/>
          <w:sz w:val="18"/>
          <w:szCs w:val="18"/>
        </w:rPr>
        <w:t>special character</w:t>
      </w:r>
      <w:r w:rsidR="00FA6F59" w:rsidRPr="00DC4B3C">
        <w:rPr>
          <w:rFonts w:asciiTheme="majorHAnsi" w:hAnsiTheme="majorHAnsi" w:cs="Times New Roman"/>
          <w:sz w:val="18"/>
          <w:szCs w:val="18"/>
        </w:rPr>
        <w:t>s</w:t>
      </w:r>
      <w:r w:rsidRPr="00DC4B3C">
        <w:rPr>
          <w:rFonts w:asciiTheme="majorHAnsi" w:hAnsiTheme="majorHAnsi" w:cs="Times New Roman"/>
          <w:sz w:val="18"/>
          <w:szCs w:val="18"/>
        </w:rPr>
        <w:t>.</w:t>
      </w:r>
    </w:p>
    <w:p w14:paraId="294448B7" w14:textId="3D8CE684" w:rsidR="00675B91" w:rsidRPr="00DC4B3C" w:rsidRDefault="00675B91" w:rsidP="00D77287">
      <w:pPr>
        <w:ind w:left="-360" w:right="-720" w:firstLine="360"/>
        <w:rPr>
          <w:rFonts w:asciiTheme="majorHAnsi" w:hAnsiTheme="majorHAnsi" w:cs="Times New Roman"/>
          <w:sz w:val="18"/>
          <w:szCs w:val="18"/>
        </w:rPr>
      </w:pPr>
      <w:r w:rsidRPr="00DC4B3C">
        <w:rPr>
          <w:rFonts w:asciiTheme="majorHAnsi" w:hAnsiTheme="majorHAnsi" w:cs="Times New Roman"/>
          <w:sz w:val="18"/>
          <w:szCs w:val="18"/>
        </w:rPr>
        <w:t>If conditional does not meet the criteria for required or optional, the field must be null.</w:t>
      </w:r>
    </w:p>
    <w:p w14:paraId="031DD638" w14:textId="24F9AD42" w:rsidR="00773AFC" w:rsidRPr="00CA4F00" w:rsidRDefault="00406DB5" w:rsidP="00432A70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quest Information – Header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973"/>
        <w:gridCol w:w="2794"/>
        <w:gridCol w:w="1800"/>
        <w:gridCol w:w="1350"/>
        <w:gridCol w:w="1530"/>
        <w:gridCol w:w="3870"/>
        <w:gridCol w:w="3780"/>
        <w:gridCol w:w="4139"/>
        <w:gridCol w:w="2250"/>
      </w:tblGrid>
      <w:tr w:rsidR="00D77287" w:rsidRPr="00CA4F00" w14:paraId="2C8C77F6" w14:textId="77777777" w:rsidTr="001D4436">
        <w:trPr>
          <w:trHeight w:val="525"/>
          <w:tblHeader/>
        </w:trPr>
        <w:tc>
          <w:tcPr>
            <w:tcW w:w="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590E8E0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lastRenderedPageBreak/>
              <w:t>Seq. No.</w:t>
            </w:r>
          </w:p>
        </w:tc>
        <w:tc>
          <w:tcPr>
            <w:tcW w:w="27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342B922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4468B6B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315F73B2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35E635C0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BA8E888" w14:textId="693C88C2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9ED84D1" w14:textId="52AA0182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280D36D8" w14:textId="1B4D88A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DFDCC1F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47BF9695" w14:textId="77777777" w:rsidTr="001D4436">
        <w:trPr>
          <w:cantSplit/>
          <w:trHeight w:val="720"/>
        </w:trPr>
        <w:tc>
          <w:tcPr>
            <w:tcW w:w="9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2E2C6" w14:textId="77777777" w:rsidR="00D77287" w:rsidRPr="00A02755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A-32</w:t>
            </w:r>
          </w:p>
        </w:tc>
        <w:tc>
          <w:tcPr>
            <w:tcW w:w="2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28791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StateRequestRecordGUI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BD4DD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210F4" w14:textId="77777777" w:rsidR="00D77287" w:rsidRPr="00A02755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32*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114559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E1F9B" w14:textId="229B91AA" w:rsidR="00D77287" w:rsidRPr="00A02755" w:rsidRDefault="00D77287" w:rsidP="00111C79">
            <w:pPr>
              <w:spacing w:after="0"/>
              <w:ind w:left="5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F4099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Contains only 32 hexadecimal digits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DE568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StateRequestRecordGUID is not displayed on E-Response.</w:t>
            </w:r>
          </w:p>
          <w:p w14:paraId="75E6869E" w14:textId="189E5E40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7C75250" w14:textId="54AD2723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 xml:space="preserve">A GUID is a special identifier used in software applications to provide a unique reference number. The value is represented as a 32 character hexadecimal character string, such as {21EC2020-3AEA-1069-A2DD-08002B30309D}. </w:t>
            </w:r>
            <w:r w:rsidRPr="00A02755">
              <w:rPr>
                <w:rFonts w:asciiTheme="majorHAnsi" w:hAnsiTheme="majorHAnsi" w:cs="Times New Roman"/>
                <w:b/>
                <w:sz w:val="18"/>
                <w:szCs w:val="18"/>
              </w:rPr>
              <w:t>Note:</w:t>
            </w: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 xml:space="preserve"> hyphens are not permitted in GUIDs used in </w:t>
            </w:r>
            <w:r w:rsidRPr="00A02755">
              <w:rPr>
                <w:rFonts w:asciiTheme="majorHAnsi" w:hAnsiTheme="majorHAnsi" w:cs="Times New Roman"/>
                <w:b/>
                <w:sz w:val="18"/>
                <w:szCs w:val="18"/>
              </w:rPr>
              <w:t>SIDES</w:t>
            </w: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 xml:space="preserve">. </w:t>
            </w:r>
          </w:p>
          <w:p w14:paraId="24AD9045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1846C4D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 xml:space="preserve">The </w:t>
            </w:r>
            <w:r w:rsidRPr="00A02755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SIDES </w:t>
            </w: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team suggests GUIDs be generated using utilities or function calls available within your development framework.</w:t>
            </w:r>
          </w:p>
          <w:p w14:paraId="403B9985" w14:textId="4D7B7446" w:rsidR="00D77287" w:rsidRPr="00A02755" w:rsidRDefault="00D77287" w:rsidP="00773AFC">
            <w:pPr>
              <w:spacing w:after="0"/>
              <w:ind w:left="5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97D4B19" w14:textId="736C30F0" w:rsidR="00D77287" w:rsidRPr="00A02755" w:rsidRDefault="00D77287" w:rsidP="00773AFC">
            <w:pPr>
              <w:spacing w:after="0"/>
              <w:ind w:left="5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Each separation request record shall contain a unique StateRequestRecordGUID that cannot be reused for a period of 10 years.</w:t>
            </w:r>
            <w:r w:rsidRPr="00A02755">
              <w:rPr>
                <w:rFonts w:asciiTheme="majorHAnsi" w:hAnsiTheme="majorHAnsi" w:cs="Times New Roman"/>
                <w:sz w:val="18"/>
                <w:szCs w:val="18"/>
              </w:rPr>
              <w:br/>
            </w:r>
          </w:p>
          <w:p w14:paraId="66B6D85E" w14:textId="1A90588C" w:rsidR="00D77287" w:rsidRPr="00A02755" w:rsidRDefault="00D77287" w:rsidP="00773AFC">
            <w:pPr>
              <w:spacing w:after="0"/>
              <w:ind w:left="5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A StateRequestRecordGUID may be reused when the state does not receive a Broker acknowledgement to the Post, or when Broker the message code for the Post = 2 (total file failure), or when the Broker acknowledgement returns a message code = 3 and the record with the StateRequestRecordGUID is identified as a record in error.</w:t>
            </w:r>
          </w:p>
          <w:p w14:paraId="11CD5AF9" w14:textId="0E27B88F" w:rsidR="00D77287" w:rsidRPr="00A02755" w:rsidRDefault="00D77287" w:rsidP="00773AFC">
            <w:pPr>
              <w:spacing w:after="0"/>
              <w:ind w:left="5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04552B3" w14:textId="3FDF3AE1" w:rsidR="00D77287" w:rsidRPr="00A02755" w:rsidRDefault="00D77287" w:rsidP="00406DB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 xml:space="preserve">Field contains a unique GUID within a state.  Field cannot be guaranteed unique across states.  Employers/TPAs must ensure their Connector software handles the possibility where requests from different states use the same </w:t>
            </w:r>
            <w:r w:rsidR="00D157E1" w:rsidRPr="00A02755">
              <w:rPr>
                <w:rFonts w:asciiTheme="majorHAnsi" w:hAnsiTheme="majorHAnsi" w:cs="Times New Roman"/>
                <w:sz w:val="18"/>
                <w:szCs w:val="18"/>
              </w:rPr>
              <w:t>StateRequestRecordGUID</w:t>
            </w: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 xml:space="preserve">. </w:t>
            </w:r>
          </w:p>
          <w:p w14:paraId="3E82785E" w14:textId="77777777" w:rsidR="00D77287" w:rsidRPr="00A02755" w:rsidRDefault="00D77287" w:rsidP="00406DB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4DFFEF9" w14:textId="2E5071BC" w:rsidR="00D77287" w:rsidRPr="00A02755" w:rsidRDefault="00D77287" w:rsidP="00406DB5">
            <w:pPr>
              <w:spacing w:after="0"/>
              <w:ind w:left="5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In error processing situations or if a re-send is requested or required, the StateRequestRecordGUID may not be regenerated.  Endpoints must be capable of handling a file that contains duplicate records, including control information (for example, the StateRequestRecordGUID field).</w:t>
            </w:r>
          </w:p>
          <w:p w14:paraId="0F9789A2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387CC84" w14:textId="77777777" w:rsidR="00D77287" w:rsidRPr="00A02755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DB46D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4BC76394" w14:textId="77777777" w:rsidR="00CF7BCD" w:rsidRDefault="00CF7BCD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A1AB7F8" w14:textId="77777777" w:rsidR="00B7224E" w:rsidRDefault="00B7224E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1325B618" w14:textId="77777777" w:rsidR="00B7224E" w:rsidRDefault="00B7224E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7CB749D" w14:textId="77777777" w:rsidR="00B7224E" w:rsidRDefault="00B7224E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359E2C67" w14:textId="77777777" w:rsidR="00B7224E" w:rsidRDefault="00B7224E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5A390E26" w14:textId="77777777" w:rsidR="00B7224E" w:rsidRDefault="00B7224E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131E52FD" w14:textId="101A40EA" w:rsidR="00773AFC" w:rsidRPr="00CA4F00" w:rsidRDefault="00773AFC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lastRenderedPageBreak/>
        <w:t>Request Information – State Information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5"/>
        <w:gridCol w:w="1801"/>
        <w:gridCol w:w="1350"/>
        <w:gridCol w:w="1530"/>
        <w:gridCol w:w="3870"/>
        <w:gridCol w:w="3780"/>
        <w:gridCol w:w="4139"/>
        <w:gridCol w:w="2250"/>
      </w:tblGrid>
      <w:tr w:rsidR="00D77287" w:rsidRPr="00CA4F00" w14:paraId="6E6F0D6B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D62618B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244DCBA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33728B8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621ECE5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E89BCB2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518D8A5" w14:textId="7DBD6376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53C25EF" w14:textId="659D9116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F87FC31" w14:textId="68D3F67F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EE2D0BF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1B685094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62C080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0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7FC771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estingStateAbbreviation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AD1D7E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515ADF" w14:textId="77777777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17C64D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1F2EAD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74E5264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two alpha characters and no blanks allowed.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BB969D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S Postal (2 letter) state code. Information on valid 2-character state and territory abbreviations available from the FIPS website: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&lt;http://www.itl.nist.gov/fipspubs/fip5-2.htm&gt;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18DE3C8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D77287" w:rsidRPr="00CA4F00" w14:paraId="67B4ED7F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E8028E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1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EB6AB52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UIOfficeName                                                                            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23C0A6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A28A8E" w14:textId="77777777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5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AA32F1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6711AB9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C1AF683" w14:textId="003C450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6FC820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name or description of the appropriate UI office location to contact regarding this request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5D2082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140D0B86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3081760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2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875897B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UIOfficePhone                                                                                          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712F55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C31A3A7" w14:textId="77777777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5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75FF3FD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7202532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3FEBC5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or is null.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44C107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hone number for Employer to contact a person in the State regarding this request.</w:t>
            </w:r>
          </w:p>
          <w:p w14:paraId="4AAE08ED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1994EB5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ontain area code, 7-digit telephone number, and extension up to 5 digits (if needed). 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6D2ABA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2F646FBE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7FC103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3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71C65CE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IOfficeFax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C9AEC1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420219" w14:textId="77777777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5746B5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406E7D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2DB77FF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contain 10 digits.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897292A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ax number for Employer to send Fax information pertaining to this request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12D43A" w14:textId="77777777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3624EB" w:rsidRPr="00CA4F00" w14:paraId="5C2B2FE2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3201C9F0" w14:textId="359C9A7D" w:rsidR="003624EB" w:rsidRPr="00931F73" w:rsidRDefault="003624EB" w:rsidP="003624E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37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09ACBF67" w14:textId="4290A5B2" w:rsidR="003624EB" w:rsidRPr="00931F73" w:rsidRDefault="003624EB" w:rsidP="003624E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IOfficeEmailAddress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43378345" w14:textId="42317E19" w:rsidR="003624EB" w:rsidRPr="00931F73" w:rsidRDefault="003624EB" w:rsidP="003624E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43B3D864" w14:textId="7FBF5627" w:rsidR="003624EB" w:rsidRPr="00931F73" w:rsidRDefault="003624EB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65814480" w14:textId="6A590489" w:rsidR="003624EB" w:rsidRPr="00931F73" w:rsidRDefault="003624EB" w:rsidP="003624E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2B2DC9FA" w14:textId="77777777" w:rsidR="003624EB" w:rsidRPr="00931F73" w:rsidRDefault="003624EB" w:rsidP="003624E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16AA4FBE" w14:textId="740FEB09" w:rsidR="003624EB" w:rsidRPr="00931F73" w:rsidRDefault="003624EB" w:rsidP="003624E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ontains letters, dashes, @, periods, numbers, underscores. 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1EC1F049" w14:textId="21B8AE5C" w:rsidR="003624EB" w:rsidRPr="00931F73" w:rsidRDefault="003624EB" w:rsidP="003624E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Email address for Employer to contact a person in the State regarding this request.  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112BE635" w14:textId="77777777" w:rsidR="003624EB" w:rsidRPr="00931F73" w:rsidRDefault="003624EB" w:rsidP="003624E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D77287" w:rsidRPr="00CA4F00" w14:paraId="75D6BAA7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9AE034D" w14:textId="732D499D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31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C19D34" w14:textId="130F4FF7" w:rsidR="00D77287" w:rsidRPr="00931F73" w:rsidRDefault="00D157E1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orm Number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D96600" w14:textId="24F8EC80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2AEEBD" w14:textId="7C95BB32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2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1568E0" w14:textId="173B5F0F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6655DA0" w14:textId="5BBA7985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C58D87" w14:textId="2330C303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AD35C0B" w14:textId="7B47940A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tate form number this transaction applies to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7EF054" w14:textId="3998BAF6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59611EB4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69D3149A" w14:textId="50600D3C" w:rsidR="00D77287" w:rsidRPr="00931F73" w:rsidRDefault="00D77287" w:rsidP="007E3605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36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61CA415E" w14:textId="4D7B6B41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llocationRequiredInd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0F8411F4" w14:textId="1AD75843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58B166B3" w14:textId="0A54FB6B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28BDCF8C" w14:textId="41DECF65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14D004A1" w14:textId="07A43B12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0B4E5501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16483335" w14:textId="69C4EF39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This indicator controls all remuneration </w:t>
            </w:r>
            <w:r w:rsidR="00002256">
              <w:rPr>
                <w:rFonts w:asciiTheme="majorHAnsi" w:hAnsiTheme="majorHAnsi" w:cstheme="majorHAnsi"/>
                <w:sz w:val="18"/>
                <w:szCs w:val="18"/>
              </w:rPr>
              <w:t>typ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5EF50CF6" w14:textId="431A5B49" w:rsidR="00D77287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71FC9E6" w14:textId="21CCA215" w:rsidR="00D77287" w:rsidRPr="00931F73" w:rsidRDefault="00002256" w:rsidP="00002256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The SIDES team will auto-set all records sent prior to the cutover to Y=Yes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E0B3" w:themeFill="accent6" w:themeFillTint="66"/>
          </w:tcPr>
          <w:p w14:paraId="6179A64B" w14:textId="77777777" w:rsidR="00D77287" w:rsidRPr="00931F73" w:rsidRDefault="00D77287" w:rsidP="00EA10B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</w:p>
          <w:p w14:paraId="799161C8" w14:textId="0452B260" w:rsidR="00D77287" w:rsidRPr="00931F73" w:rsidRDefault="00D77287" w:rsidP="00EA10B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 = No</w:t>
            </w:r>
          </w:p>
        </w:tc>
      </w:tr>
    </w:tbl>
    <w:p w14:paraId="3C06C0E9" w14:textId="77777777" w:rsidR="00CF7BCD" w:rsidRDefault="00CF7BCD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62126175" w14:textId="3B44087F" w:rsidR="00773AFC" w:rsidRPr="00CA4F00" w:rsidRDefault="00773AFC" w:rsidP="00773AFC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quest Information – Employer Information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5"/>
        <w:gridCol w:w="1801"/>
        <w:gridCol w:w="1350"/>
        <w:gridCol w:w="1530"/>
        <w:gridCol w:w="3870"/>
        <w:gridCol w:w="3780"/>
        <w:gridCol w:w="4140"/>
        <w:gridCol w:w="2249"/>
      </w:tblGrid>
      <w:tr w:rsidR="00D77287" w:rsidRPr="00CA4F00" w14:paraId="04AB5308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C8658ED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90E7002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2D530836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56EB99C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3D38623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4CDDF35" w14:textId="3B4C1991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28F8BCB6" w14:textId="717D9A9A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96C5E64" w14:textId="7AA0F85C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D6E1F15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60B949CF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9D0AAF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-4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2AFBEEF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StateEmployerAccountNbr                                               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BDC737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90606D" w14:textId="77777777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CFE81A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07F141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BF3338" w14:textId="1ECE1B16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1C8E57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8D4C69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47A73CD9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F51792B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-5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A240D6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EmployerName                                                                                     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3A58FA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743F11" w14:textId="77777777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AA45DA0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EA86C8F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5994F1" w14:textId="63F1D01D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DB3F070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The legal business name of the employer.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1BE184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445A7BE8" w14:textId="77777777" w:rsidR="00E72811" w:rsidRDefault="00E72811">
      <w:r>
        <w:br w:type="page"/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5"/>
        <w:gridCol w:w="1801"/>
        <w:gridCol w:w="1350"/>
        <w:gridCol w:w="1530"/>
        <w:gridCol w:w="3870"/>
        <w:gridCol w:w="3780"/>
        <w:gridCol w:w="4140"/>
        <w:gridCol w:w="2249"/>
      </w:tblGrid>
      <w:tr w:rsidR="00D77287" w:rsidRPr="00CA4F00" w14:paraId="246896E7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D63E00" w14:textId="503CB78D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A-6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1578CA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FEIN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5F4547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8F16651" w14:textId="77777777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9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EF3419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AE9AE4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37907AE" w14:textId="21EAA593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; no letters or special character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9 digits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285295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The claimant's employer Federal Employer Identification Number (FEIN)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F51D0F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2C66DDE6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71D636" w14:textId="77777777" w:rsidR="00D77287" w:rsidRPr="00CA4F00" w:rsidRDefault="00D77287" w:rsidP="00773AF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-7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933BB98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TypeofEmployerCode                                                                    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1CCB306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FCD1BD" w14:textId="77777777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206E9FE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E4BA72B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58D3B2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Value is either a digit or null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Can only be codes 1-7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BE1A8B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90D4042" w14:textId="77777777" w:rsidR="00D77287" w:rsidRPr="00CA4F00" w:rsidRDefault="00D77287" w:rsidP="00773AF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1 = Last, Base Period, and Lag Quarter Employer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2 = Last Employer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3 = Base Period Employer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4 = Lag Quarter Employe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5 = Last and Base Period Employe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6 = Last and Lag Quarter Employe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7 = Base Period and Lag Quarter Employer</w:t>
            </w:r>
          </w:p>
        </w:tc>
      </w:tr>
      <w:tr w:rsidR="00D77287" w:rsidRPr="00CA4F00" w14:paraId="12A14CE4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889C02" w14:textId="519D65E2" w:rsidR="00D77287" w:rsidRPr="00CA4F00" w:rsidRDefault="00D77287" w:rsidP="00DD690F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-34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7D5E6A6" w14:textId="1E5A82A5" w:rsidR="00D77287" w:rsidRPr="00CA4F00" w:rsidRDefault="00D77287" w:rsidP="00DD690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PIN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11C86B" w14:textId="2B71BF98" w:rsidR="00D77287" w:rsidRPr="00CA4F00" w:rsidRDefault="00D77287" w:rsidP="00DD690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74296C7" w14:textId="45D005DB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9F04F8" w14:textId="587D8204" w:rsidR="00D77287" w:rsidRPr="00CA4F00" w:rsidRDefault="00D77287" w:rsidP="00DD690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3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8E6C2C" w14:textId="1BC72B1D" w:rsidR="00D77287" w:rsidRPr="00CA4F00" w:rsidRDefault="00D77287" w:rsidP="00DD690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Can only be used if the file the record is in is addressed to E-Response in the SOAP header, otherwise must be null 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D891CE" w14:textId="77777777" w:rsidR="00D77287" w:rsidRPr="00CA4F00" w:rsidRDefault="00D77287" w:rsidP="00DD690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5E39B1" w14:textId="7247E2A9" w:rsidR="00D77287" w:rsidRPr="00CA4F00" w:rsidRDefault="00D77287" w:rsidP="00DD690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This is the PIN that the employer uses to log into the E-Response website.  This shall only be used for bundling E-Response records.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9D81B70" w14:textId="77777777" w:rsidR="00D77287" w:rsidRPr="00CA4F00" w:rsidRDefault="00D77287" w:rsidP="00DD690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015B83B2" w14:textId="77777777" w:rsidR="00773AFC" w:rsidRPr="00CA4F00" w:rsidRDefault="00773AFC" w:rsidP="00773AFC">
      <w:pPr>
        <w:ind w:left="-360" w:right="-720"/>
        <w:rPr>
          <w:rFonts w:asciiTheme="majorHAnsi" w:hAnsiTheme="majorHAnsi" w:cs="Times New Roman"/>
        </w:rPr>
      </w:pPr>
    </w:p>
    <w:p w14:paraId="2ACEE8DC" w14:textId="1480A432" w:rsidR="00432A70" w:rsidRPr="00CA4F00" w:rsidRDefault="00432A70" w:rsidP="00432A70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quest Information – Claimant Information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5"/>
        <w:gridCol w:w="1801"/>
        <w:gridCol w:w="1350"/>
        <w:gridCol w:w="1530"/>
        <w:gridCol w:w="3960"/>
        <w:gridCol w:w="3690"/>
        <w:gridCol w:w="4140"/>
        <w:gridCol w:w="2249"/>
      </w:tblGrid>
      <w:tr w:rsidR="00D77287" w:rsidRPr="00CA4F00" w14:paraId="3DF5746C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C9763D2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6DD539E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BB13D79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9904DA1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FFF114D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7477B75" w14:textId="79339F0B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C581218" w14:textId="4C695FAF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9BAED58" w14:textId="01888BA1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33045E1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4B0273FE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33A9FD" w14:textId="3E0BE32C" w:rsidR="00D77287" w:rsidRPr="00931F73" w:rsidRDefault="00D77287" w:rsidP="00432A7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0CFA72" w14:textId="6916D9C3" w:rsidR="00D77287" w:rsidRPr="00931F73" w:rsidRDefault="00D77287" w:rsidP="00432A7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SN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83AB32" w14:textId="01D8FD86" w:rsidR="00D77287" w:rsidRPr="00931F73" w:rsidRDefault="00D77287" w:rsidP="00432A7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4B6A09" w14:textId="7C82A6F6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9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E2FE969" w14:textId="3B4C2ECB" w:rsidR="00D77287" w:rsidRPr="00931F73" w:rsidRDefault="00D77287" w:rsidP="00432A7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F1A2AA5" w14:textId="74AC033A" w:rsidR="00D77287" w:rsidRPr="00931F73" w:rsidRDefault="00D77287" w:rsidP="00432A7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E3036A" w14:textId="678DDF1B" w:rsidR="00D77287" w:rsidRPr="00931F73" w:rsidRDefault="00D77287" w:rsidP="00432A7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; no letters or special characters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06BC93" w14:textId="04CBDDF3" w:rsidR="00D77287" w:rsidRPr="00931F73" w:rsidRDefault="00D77287" w:rsidP="00432A7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nformation on valid SSN from &lt;http://www.ssa.gov/foia/stateweb.html&gt;.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7CF651" w14:textId="1C0E6F13" w:rsidR="00D77287" w:rsidRPr="00CA4F00" w:rsidRDefault="00D77287" w:rsidP="00432A7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1DC6B02B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460E8F" w14:textId="60154CD0" w:rsidR="00D77287" w:rsidRPr="00931F73" w:rsidRDefault="00D77287" w:rsidP="0073324F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4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A94583" w14:textId="2C30B81B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LastNam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A54DE6" w14:textId="635CA69D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AA5EDA" w14:textId="7470C80C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05930F" w14:textId="25B76D98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AE77353" w14:textId="08F4362A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401EED" w14:textId="600031F5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ontains the printable ASCII characters 32 – 126 decimal. 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EF59F7" w14:textId="02896A6F" w:rsidR="00D77287" w:rsidRPr="00931F73" w:rsidDel="00E503CB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35B39D6" w14:textId="332ACB5A" w:rsidR="00D77287" w:rsidRPr="00CA4F00" w:rsidRDefault="00D77287" w:rsidP="0073324F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4BEBF9C7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837929" w14:textId="36DA342A" w:rsidR="00D77287" w:rsidRPr="00931F73" w:rsidRDefault="00D77287" w:rsidP="0073324F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5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CBFAB3" w14:textId="6C10062C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therLastNam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C12F51" w14:textId="7F1004D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410121" w14:textId="2496990E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D52C7F" w14:textId="407A65C2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B18F859" w14:textId="329E9BBE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C9A0D1" w14:textId="021961A0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  <w:p w14:paraId="37FC640C" w14:textId="6CC4E369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AE01EC" w14:textId="7777777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additional last name for a claimant who performed work using more than one SSN name. This covers SSN name changes, e.g., due to marriage or divorce.</w:t>
            </w:r>
          </w:p>
          <w:p w14:paraId="6896E19F" w14:textId="7777777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F5A729D" w14:textId="248CAA14" w:rsidR="00D77287" w:rsidRPr="00CA4F00" w:rsidRDefault="00D77287" w:rsidP="0073324F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45E2FB11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CE5067" w14:textId="2FC6947E" w:rsidR="00D77287" w:rsidRPr="00931F73" w:rsidRDefault="00D77287" w:rsidP="0073324F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6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6EF6061" w14:textId="703B6D0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FirstNam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06A74E" w14:textId="5B886F1F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4D4D27" w14:textId="1C1BD926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5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95A7A3" w14:textId="736634F5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4CE338" w14:textId="7777777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0A9703" w14:textId="27F4670C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  <w:p w14:paraId="05B5AE5E" w14:textId="574989E3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EF0984" w14:textId="79CF5AB0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E4CDDB9" w14:textId="3CE78A2C" w:rsidR="00D77287" w:rsidRPr="00CA4F00" w:rsidRDefault="00D77287" w:rsidP="0073324F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4985A9F4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84B9EC" w14:textId="27D5E510" w:rsidR="00D77287" w:rsidRPr="00931F73" w:rsidRDefault="00D77287" w:rsidP="0073324F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7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FDD52F3" w14:textId="53C14E1C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MiddleInitial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272DCB0" w14:textId="23AD9B6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890D21" w14:textId="562F7963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3C95F84" w14:textId="7650A2ED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F622215" w14:textId="0E8767BF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BA3B16C" w14:textId="7777777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a letter.</w:t>
            </w:r>
          </w:p>
          <w:p w14:paraId="72C27A19" w14:textId="22D6FA8A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D2FA0F" w14:textId="2C56497D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CFD75C" w14:textId="625F9741" w:rsidR="00D77287" w:rsidRPr="00CA4F00" w:rsidRDefault="00D77287" w:rsidP="0073324F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26E167AE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956927" w14:textId="30535175" w:rsidR="00D77287" w:rsidRPr="00931F73" w:rsidRDefault="00D77287" w:rsidP="0073324F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8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EFE5B1" w14:textId="0768C7C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laimantSuffix 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47EA2A" w14:textId="71138A02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EF261F" w14:textId="15A263D8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8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9965D6F" w14:textId="11DD055A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8B53ED" w14:textId="672303CB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556221" w14:textId="7777777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letters, numbers, periods, and blanks.</w:t>
            </w:r>
          </w:p>
          <w:p w14:paraId="241F7474" w14:textId="054E1396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5C3594F" w14:textId="1F52066F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2461D5E" w14:textId="2CDE699C" w:rsidR="00D77287" w:rsidRPr="00CA4F00" w:rsidRDefault="00D77287" w:rsidP="0073324F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6E84A764" w14:textId="77777777" w:rsidR="00CF7BCD" w:rsidRDefault="00CF7BCD" w:rsidP="00E503CB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6E2024B3" w14:textId="74F67F7C" w:rsidR="00E503CB" w:rsidRPr="00CA4F00" w:rsidRDefault="00CF7BCD" w:rsidP="00E503CB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>
        <w:rPr>
          <w:rFonts w:asciiTheme="majorHAnsi" w:hAnsiTheme="majorHAnsi" w:cs="Times New Roman"/>
          <w:b/>
          <w:bCs/>
          <w:sz w:val="28"/>
          <w:szCs w:val="28"/>
          <w:u w:val="single"/>
        </w:rPr>
        <w:t>R</w:t>
      </w:r>
      <w:r w:rsidR="00E503CB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equest Information – Claim Data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5"/>
        <w:gridCol w:w="1801"/>
        <w:gridCol w:w="1350"/>
        <w:gridCol w:w="1530"/>
        <w:gridCol w:w="3959"/>
        <w:gridCol w:w="3691"/>
        <w:gridCol w:w="4139"/>
        <w:gridCol w:w="2250"/>
      </w:tblGrid>
      <w:tr w:rsidR="00D77287" w:rsidRPr="00CA4F00" w14:paraId="1E8850DE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3A2BD2AE" w14:textId="75CDFBC9" w:rsidR="00D77287" w:rsidRPr="00CA4F00" w:rsidRDefault="00CF7BCD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>
              <w:rPr>
                <w:rFonts w:asciiTheme="majorHAnsi" w:hAnsiTheme="majorHAnsi" w:cs="Times New Roman"/>
                <w:b/>
                <w:bCs/>
                <w:sz w:val="20"/>
              </w:rPr>
              <w:lastRenderedPageBreak/>
              <w:t>S</w:t>
            </w:r>
            <w:r w:rsidR="00D77287" w:rsidRPr="00CA4F00">
              <w:rPr>
                <w:rFonts w:asciiTheme="majorHAnsi" w:hAnsiTheme="majorHAnsi" w:cs="Times New Roman"/>
                <w:b/>
                <w:bCs/>
                <w:sz w:val="20"/>
              </w:rPr>
              <w:t>eq. No.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3E3E34F4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751CA24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7C4B140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FD0CCD9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84F908C" w14:textId="486D87AA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6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F694464" w14:textId="2CFA51C9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471A1FF" w14:textId="1A205B5F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6607C2A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14FA5ADF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9326EB" w14:textId="520E4AAA" w:rsidR="00D77287" w:rsidRPr="00931F73" w:rsidRDefault="00D77287" w:rsidP="00E503C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E48F025" w14:textId="59305543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EffectiveDat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4D076E" w14:textId="6BB326B2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yyyy-mm-dd 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22FF5F" w14:textId="05023493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ABB562" w14:textId="796D1092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566E64" w14:textId="6897E42F" w:rsidR="00B5428B" w:rsidRPr="00931F73" w:rsidRDefault="00D77287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equal to or more recent than the request date minus six</w:t>
            </w:r>
            <w:r w:rsidRPr="00931F73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ars</w:t>
            </w:r>
            <w:r w:rsidR="00B5428B">
              <w:rPr>
                <w:rFonts w:asciiTheme="majorHAnsi" w:hAnsiTheme="majorHAnsi" w:cstheme="majorHAnsi"/>
                <w:sz w:val="18"/>
                <w:szCs w:val="18"/>
              </w:rPr>
              <w:t xml:space="preserve"> and no more than request date plus two years</w:t>
            </w:r>
            <w:r w:rsidR="00B5428B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. </w:t>
            </w:r>
          </w:p>
          <w:p w14:paraId="4FD5B47D" w14:textId="77777777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. </w:t>
            </w:r>
          </w:p>
          <w:p w14:paraId="510D7EC3" w14:textId="1A38F661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07080538" w14:textId="77777777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85A2A39" w14:textId="078EAA28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8CED4C" w14:textId="77777777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46129A55" w14:textId="0311F913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C4D473" w14:textId="77777777" w:rsidR="00D50E25" w:rsidRPr="008F3DF3" w:rsidRDefault="00C4072C" w:rsidP="00D50E25">
            <w:pPr>
              <w:spacing w:after="0"/>
              <w:rPr>
                <w:rFonts w:asciiTheme="majorHAnsi" w:hAnsiTheme="majorHAnsi" w:cstheme="majorHAnsi"/>
                <w:b/>
                <w:bCs/>
                <w:color w:val="000000" w:themeColor="text1"/>
                <w:sz w:val="18"/>
                <w:szCs w:val="18"/>
              </w:rPr>
            </w:pPr>
            <w:r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>If TypeOfClaimCode (A-8) = 2 for ‘</w:t>
            </w:r>
            <w:r w:rsidR="00D50E25"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 xml:space="preserve">Regular UI, </w:t>
            </w:r>
            <w:r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 xml:space="preserve">Additional Claim’, </w:t>
            </w:r>
            <w:r w:rsidR="00D50E25"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 xml:space="preserve">4 for ‘Federal Extended Programs, Additional Claim’, or 6 for ‘State Extended Programs, Additional Claim’, </w:t>
            </w:r>
            <w:r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>states must populate with the Additional Claim/Reopen effective date, not the effective date of the initial claim.</w:t>
            </w:r>
            <w:r w:rsidR="00D50E25"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 xml:space="preserve">  </w:t>
            </w:r>
          </w:p>
          <w:p w14:paraId="57502A50" w14:textId="77777777" w:rsidR="00D50E25" w:rsidRPr="00931F73" w:rsidRDefault="00D50E25" w:rsidP="00D50E25">
            <w:pPr>
              <w:spacing w:after="0"/>
              <w:rPr>
                <w:rFonts w:asciiTheme="majorHAnsi" w:hAnsiTheme="majorHAnsi" w:cstheme="majorHAnsi"/>
                <w:b/>
                <w:bCs/>
                <w:color w:val="4472C4" w:themeColor="accent1"/>
                <w:sz w:val="18"/>
                <w:szCs w:val="18"/>
              </w:rPr>
            </w:pPr>
          </w:p>
          <w:p w14:paraId="0274CB4A" w14:textId="68170CBA" w:rsidR="00D77287" w:rsidRPr="00931F73" w:rsidRDefault="00D77287" w:rsidP="00D50E2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effective date of the claim is based on the date the claim is filed and other factors defined in each States' procedures.  Can be an Initial or Additional claim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A779D9" w14:textId="64AFFB6E" w:rsidR="00D77287" w:rsidRPr="00931F73" w:rsidRDefault="00D77287" w:rsidP="00E503C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0961E2F5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91AF9A" w14:textId="7591C9B7" w:rsidR="00D77287" w:rsidRPr="00931F73" w:rsidRDefault="00CF7BCD" w:rsidP="00E503C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br w:type="page"/>
            </w:r>
            <w:r w:rsidR="00D77287" w:rsidRPr="00931F73">
              <w:rPr>
                <w:rFonts w:asciiTheme="majorHAnsi" w:hAnsiTheme="majorHAnsi" w:cstheme="majorHAnsi"/>
                <w:sz w:val="18"/>
                <w:szCs w:val="18"/>
              </w:rPr>
              <w:t>A-3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0A7938" w14:textId="22A8745B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laimNumber  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35748BC" w14:textId="01BBADA1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8E230D" w14:textId="18009F2E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8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E35988" w14:textId="6AE76933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DEE6589" w14:textId="4ABBB0EE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DBA1C46" w14:textId="6622055C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B8BA8" w14:textId="3BAF15E4" w:rsidR="00D77287" w:rsidRPr="00931F73" w:rsidRDefault="00D77287" w:rsidP="00E503C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 unique identifier that can be used by the state to track a claim occurrence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89B141" w14:textId="46E79123" w:rsidR="00D77287" w:rsidRPr="00931F73" w:rsidRDefault="00D77287" w:rsidP="00E503C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4B19DA18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A9E982" w14:textId="49E58869" w:rsidR="00D77287" w:rsidRPr="00931F73" w:rsidRDefault="00D77287" w:rsidP="00324A05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8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6FF5CB" w14:textId="05AEF7B2" w:rsidR="00D77287" w:rsidRPr="00931F73" w:rsidRDefault="00D77287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ypeofClaimCod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D255C1" w14:textId="39A644EB" w:rsidR="00D77287" w:rsidRPr="00931F73" w:rsidRDefault="00D77287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3086CE" w14:textId="3AAEC07E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B087CC" w14:textId="5D1B626F" w:rsidR="00D77287" w:rsidRPr="00931F73" w:rsidRDefault="00D77287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4566A5D" w14:textId="7E9C3328" w:rsidR="00D77287" w:rsidRPr="00931F73" w:rsidRDefault="00D77287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3B2FAD" w14:textId="10BF0E5D" w:rsidR="00D77287" w:rsidRPr="00931F73" w:rsidRDefault="00D77287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a digit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Can only be codes 1-</w:t>
            </w:r>
            <w:r w:rsidR="00F40D59" w:rsidRPr="00931F73">
              <w:rPr>
                <w:rFonts w:asciiTheme="majorHAnsi" w:hAnsiTheme="majorHAnsi" w:cstheme="majorHAnsi"/>
                <w:sz w:val="18"/>
                <w:szCs w:val="18"/>
              </w:rPr>
              <w:t>6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411A64" w14:textId="1FB68597" w:rsidR="00D77287" w:rsidRPr="00931F73" w:rsidRDefault="00F40D59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f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claim type i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unknown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fault to 1 or 2.</w:t>
            </w:r>
          </w:p>
          <w:p w14:paraId="382FB7D7" w14:textId="19AC7F9C" w:rsidR="001B59A8" w:rsidRPr="00931F73" w:rsidRDefault="001B59A8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9A8489C" w14:textId="6E5E86C0" w:rsidR="001B59A8" w:rsidRPr="00931F73" w:rsidRDefault="001B59A8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 = Regular UI, New Initial Claim</w:t>
            </w:r>
          </w:p>
          <w:p w14:paraId="247EB1E8" w14:textId="13AAD877" w:rsidR="001B59A8" w:rsidRPr="00931F73" w:rsidRDefault="001B59A8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 = Regular UI, Additional Claim</w:t>
            </w:r>
          </w:p>
          <w:p w14:paraId="5CA3315A" w14:textId="399A7F73" w:rsidR="001B59A8" w:rsidRPr="00931F73" w:rsidRDefault="001B59A8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 = Federal Extended Programs, New Initial Claim</w:t>
            </w:r>
          </w:p>
          <w:p w14:paraId="0D547D4C" w14:textId="77943351" w:rsidR="001B59A8" w:rsidRPr="00931F73" w:rsidRDefault="001B59A8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4 = Federal Extended Programs, Additional Claim</w:t>
            </w:r>
          </w:p>
          <w:p w14:paraId="61225E0C" w14:textId="07C3BC84" w:rsidR="001B59A8" w:rsidRPr="00931F73" w:rsidRDefault="001B59A8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 = State Extended Programs, New Initial Claim</w:t>
            </w:r>
          </w:p>
          <w:p w14:paraId="06BB4FA0" w14:textId="2A2609D2" w:rsidR="001B59A8" w:rsidRPr="00931F73" w:rsidRDefault="001B59A8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 = State Extended Programs, Additional Claim</w:t>
            </w:r>
          </w:p>
          <w:p w14:paraId="4C20ECD8" w14:textId="77777777" w:rsidR="00F40D59" w:rsidRPr="00931F73" w:rsidRDefault="00F40D59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3A0DB09" w14:textId="4D9E4744" w:rsidR="00F40D59" w:rsidRPr="00931F73" w:rsidRDefault="00F40D59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B6550C" w14:textId="77777777" w:rsidR="00D77287" w:rsidRPr="00931F73" w:rsidRDefault="00D77287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1 = </w:t>
            </w:r>
            <w:r w:rsidR="00F40D59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gular UI,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 Initial Claim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2 = </w:t>
            </w:r>
            <w:r w:rsidR="00F40D59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gular UI,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dditional Claim</w:t>
            </w:r>
          </w:p>
          <w:p w14:paraId="08152AAB" w14:textId="77777777" w:rsidR="00F40D59" w:rsidRPr="00931F73" w:rsidRDefault="00F40D59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 = Federal Extended Programs, New Initial Claim</w:t>
            </w:r>
          </w:p>
          <w:p w14:paraId="33BE406D" w14:textId="77777777" w:rsidR="00F40D59" w:rsidRPr="00931F73" w:rsidRDefault="00F40D59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4 = Federal Extended Programs, Additional Claim</w:t>
            </w:r>
          </w:p>
          <w:p w14:paraId="77E24368" w14:textId="77777777" w:rsidR="00F40D59" w:rsidRPr="00931F73" w:rsidRDefault="00F40D59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 = State Extended Programs, New Initial Claim</w:t>
            </w:r>
          </w:p>
          <w:p w14:paraId="0CFFC449" w14:textId="092E83AB" w:rsidR="00F40D59" w:rsidRPr="00931F73" w:rsidRDefault="00F40D59" w:rsidP="00324A05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 = State Extended Programs, Additional Claim</w:t>
            </w:r>
          </w:p>
        </w:tc>
      </w:tr>
      <w:tr w:rsidR="00D77287" w:rsidRPr="00CA4F00" w14:paraId="7D1BD1B9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AC80DC" w14:textId="39196D69" w:rsidR="00D77287" w:rsidRPr="00931F73" w:rsidRDefault="00D77287" w:rsidP="0073324F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9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D82F39" w14:textId="1F8728FE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enefitYearBeginDat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BA0662" w14:textId="68AB657A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yyyy-mm-dd 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093BEEF" w14:textId="1260F64E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10AECA" w14:textId="2CD5C0EA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A1BE3C" w14:textId="1F46FB89" w:rsidR="00B5428B" w:rsidRPr="00931F73" w:rsidRDefault="00D77287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equal to or more recent than the request date minus six years</w:t>
            </w:r>
            <w:r w:rsidR="00B5428B">
              <w:rPr>
                <w:rFonts w:asciiTheme="majorHAnsi" w:hAnsiTheme="majorHAnsi" w:cstheme="majorHAnsi"/>
                <w:sz w:val="18"/>
                <w:szCs w:val="18"/>
              </w:rPr>
              <w:t xml:space="preserve"> and no more than request date plus two years</w:t>
            </w:r>
            <w:r w:rsidR="00B5428B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. </w:t>
            </w:r>
          </w:p>
          <w:p w14:paraId="250BCB5B" w14:textId="77777777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. </w:t>
            </w:r>
          </w:p>
          <w:p w14:paraId="4E0E5EAA" w14:textId="50852771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A3527F" w14:textId="77777777" w:rsidR="00D77287" w:rsidRPr="00931F73" w:rsidRDefault="00D77287" w:rsidP="0073324F">
            <w:pPr>
              <w:spacing w:after="24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18526D16" w14:textId="77777777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2FA9DA" w14:textId="0CA0C23C" w:rsidR="00D77287" w:rsidRPr="00931F73" w:rsidDel="00324A05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benefit year begin date is based on the date the claim is filed and other factors defined in each States' procedures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93E744" w14:textId="0E482116" w:rsidR="00D77287" w:rsidRPr="00931F73" w:rsidRDefault="00D77287" w:rsidP="0073324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5C00B2B5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B58F71" w14:textId="2B99DAFA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9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4CA15E" w14:textId="487269A3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estDat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88F998" w14:textId="2EDF3962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CDC1F47" w14:textId="44A9299C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3A89F37" w14:textId="28AE2AAD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A802FE" w14:textId="4EC0CE4C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 must be greater than or equal to the current date minus one day and not more than the current date plus 6 months in the future.  State and Broker rule only.</w:t>
            </w:r>
          </w:p>
          <w:p w14:paraId="36F0D234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BCEAD5" w14:textId="1487A371" w:rsidR="00D77287" w:rsidRPr="00931F73" w:rsidRDefault="00D77287" w:rsidP="00773AFC">
            <w:pPr>
              <w:spacing w:after="24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</w:t>
            </w: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95DF5F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date this Request for Separation Information is transmitted to the Employer/TPA.</w:t>
            </w:r>
          </w:p>
          <w:p w14:paraId="3AA717A1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D89D455" w14:textId="37424658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usiness rule component ‘and less than current date + 6 months’ permits retention of production readiness review data for 6 months before data must be regenerated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A38A62" w14:textId="0491630E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34D4CE95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A3045F" w14:textId="63060BE9" w:rsidR="00D77287" w:rsidRPr="00931F73" w:rsidRDefault="00D77287" w:rsidP="00773AFC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30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EB78D2" w14:textId="7A03C50E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sponseDueDate</w:t>
            </w:r>
          </w:p>
        </w:tc>
        <w:tc>
          <w:tcPr>
            <w:tcW w:w="1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B1D51F" w14:textId="3B664503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49EFFD" w14:textId="5D726139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887BC6" w14:textId="0808BF72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A535EE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at least XX days and cannot be more than 24 days after the RequestDate (A-29).</w:t>
            </w:r>
          </w:p>
          <w:p w14:paraId="1C0143FB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712CA2C" w14:textId="77777777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7799C122" w14:textId="77777777" w:rsidR="00D77287" w:rsidRPr="00931F73" w:rsidRDefault="00D77287" w:rsidP="00773AFC">
            <w:pPr>
              <w:spacing w:after="24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932418" w14:textId="16E2C43E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due date the response must be sent back to the state agency to be considered a timely response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DC988B" w14:textId="148F323A" w:rsidR="00D77287" w:rsidRPr="00931F73" w:rsidRDefault="00D77287" w:rsidP="00773AF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</w:tbl>
    <w:p w14:paraId="11D70EC6" w14:textId="77777777" w:rsidR="00CF7BCD" w:rsidRDefault="00CF7BCD" w:rsidP="001D4436">
      <w:pPr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159B2B43" w14:textId="5D7CA51C" w:rsidR="003F7FEA" w:rsidRPr="00CA4F00" w:rsidRDefault="003F7FEA" w:rsidP="001D4436">
      <w:pPr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quest Information – Claim Details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6"/>
        <w:gridCol w:w="1800"/>
        <w:gridCol w:w="1350"/>
        <w:gridCol w:w="1530"/>
        <w:gridCol w:w="3960"/>
        <w:gridCol w:w="3690"/>
        <w:gridCol w:w="4140"/>
        <w:gridCol w:w="2249"/>
      </w:tblGrid>
      <w:tr w:rsidR="00D77287" w:rsidRPr="00CA4F00" w14:paraId="45571BCD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0941962" w14:textId="77B2A51A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2C9EA32A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7FB6FB6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3F95895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FC82033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B8816B9" w14:textId="6F6B4848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EDC9B04" w14:textId="01C0E613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03399D5" w14:textId="60471A60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6A14EC2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1CAEBDF2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9D27192" w14:textId="4AC76F84" w:rsidR="00D77287" w:rsidRPr="00931F73" w:rsidRDefault="00D77287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9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5BCFAB" w14:textId="600E03A0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JobTitl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EF9E2A" w14:textId="736E859C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A938015" w14:textId="7208A3B6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A582C4" w14:textId="507D68A3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0441DD" w14:textId="7624283A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852970E" w14:textId="423477A2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79E1A2" w14:textId="751EB047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claimant’s statement of his/her position/job title, or role at the time separation/reduction of hours from employment.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D1CCE8" w14:textId="355D7ABF" w:rsidR="00D77287" w:rsidRPr="00931F73" w:rsidRDefault="00D77287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 </w:t>
            </w:r>
          </w:p>
        </w:tc>
      </w:tr>
    </w:tbl>
    <w:p w14:paraId="369B2AFB" w14:textId="77777777" w:rsidR="00CF7BCD" w:rsidRDefault="00CF7BCD">
      <w:r>
        <w:br w:type="page"/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6"/>
        <w:gridCol w:w="1800"/>
        <w:gridCol w:w="1350"/>
        <w:gridCol w:w="1530"/>
        <w:gridCol w:w="3960"/>
        <w:gridCol w:w="3690"/>
        <w:gridCol w:w="4140"/>
        <w:gridCol w:w="2249"/>
      </w:tblGrid>
      <w:tr w:rsidR="00D77287" w:rsidRPr="00CA4F00" w14:paraId="749C0A02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B9A256" w14:textId="74A34501" w:rsidR="00D77287" w:rsidRPr="00931F73" w:rsidRDefault="00D77287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A-20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95AAA3" w14:textId="0E265DAE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laimantReportedFirstDayofWork                                    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547A2D3" w14:textId="0C82D7F0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83E5BF0" w14:textId="12A2D759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59AD26" w14:textId="0C2C3DEA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4FDF8D" w14:textId="77777777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in the past and more recent than the request date minus one hundred years.</w:t>
            </w:r>
          </w:p>
          <w:p w14:paraId="1A547608" w14:textId="76CEE83A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3FD7C6" w14:textId="77777777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3540C19C" w14:textId="7A06ED6A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505A10" w14:textId="753E81D0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9BC9DD" w14:textId="3651A548" w:rsidR="00D77287" w:rsidRPr="00931F73" w:rsidRDefault="00D77287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D77287" w:rsidRPr="00CA4F00" w14:paraId="0C70FAEC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38F021" w14:textId="6B459F91" w:rsidR="00D77287" w:rsidRPr="00931F73" w:rsidRDefault="00D77287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1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60F024" w14:textId="6907794E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ReportedLastDayofWork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294363" w14:textId="5DC303F2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A0AE71C" w14:textId="1D7B3069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50F536" w14:textId="19FCE94A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DC02DD" w14:textId="19A668EF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equal to or after ClaimantReportedFirstDayofWork (A-20).  Must be more recent than the request date minus 3 years and not more than the request date plus one year in the future.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294DF9B" w14:textId="77777777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54533BDD" w14:textId="77777777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666C7DA" w14:textId="39C8F2C1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0DE1DF" w14:textId="182C5F2F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F9EDC29" w14:textId="794C5601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42131865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556E41B" w14:textId="6027C98B" w:rsidR="00D77287" w:rsidRPr="00931F73" w:rsidRDefault="00CF7BCD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br w:type="page"/>
            </w:r>
            <w:r w:rsidR="00D77287" w:rsidRPr="00931F73">
              <w:rPr>
                <w:rFonts w:asciiTheme="majorHAnsi" w:hAnsiTheme="majorHAnsi" w:cstheme="majorHAnsi"/>
                <w:sz w:val="18"/>
                <w:szCs w:val="18"/>
              </w:rPr>
              <w:t>A-25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179DEBD" w14:textId="671A6238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SepReasonCod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7779E17" w14:textId="25834F93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F8A036" w14:textId="3990888E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2718E1" w14:textId="78D3745E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F21A60" w14:textId="4995ABA3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85FEF7" w14:textId="0CCCB6D6" w:rsidR="00D77287" w:rsidRPr="00931F73" w:rsidRDefault="000B2855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1-19 or 99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9302C1" w14:textId="77D65A3D" w:rsidR="00D77287" w:rsidRPr="00931F73" w:rsidDel="00324A05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 Provided Reason for Separation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DD625B" w14:textId="103A873C" w:rsidR="00D77287" w:rsidRPr="00931F73" w:rsidRDefault="00D77287" w:rsidP="00C4072C">
            <w:pPr>
              <w:rPr>
                <w:rFonts w:asciiTheme="majorHAnsi" w:hAnsiTheme="majorHAnsi" w:cstheme="majorHAnsi"/>
                <w:color w:val="4472C4" w:themeColor="accent1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 = Temporary Layoff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2 = Laid Off/Lack of Work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3 = Fired/Discharged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4 = Vacation/ Holiday Shutdow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5 = Asked to Resig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6 = Voluntary Quit</w:t>
            </w:r>
            <w:r w:rsidRPr="00931F73" w:rsidDel="00AA2FC8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7 =</w:t>
            </w:r>
            <w:r w:rsidR="00DE72CD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>Educational Institution Employee Between Semesters or Terms, Likely to Return</w:t>
            </w:r>
            <w:r w:rsidRPr="008F3DF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br/>
              <w:t xml:space="preserve">8 = Educational Institution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e Between Semesters or Terms, Not Likely to Retur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9 = Still Employed, Full</w:t>
            </w:r>
            <w:r w:rsidR="008458B2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im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0 = Still Employed, Part Tim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11 = Still Employed, Hours Reduced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2 = On Call or Temporary Statu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3 = Leave of Absenc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4 = Retirement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5 = Suspensio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6 = Labor Dispu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7 = Professional Athlete Between Sports Season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18 = Disaster Related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9 = Not Listed Abov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99 = Not provided</w:t>
            </w:r>
          </w:p>
        </w:tc>
      </w:tr>
      <w:tr w:rsidR="00D77287" w:rsidRPr="00CA4F00" w14:paraId="2E28850C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DAAF35" w14:textId="7D34C668" w:rsidR="00D77287" w:rsidRPr="00931F73" w:rsidRDefault="00D77287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6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808103" w14:textId="6CAC74D8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SepReasonComments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2DC6A2" w14:textId="68308BC3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E2A3A73" w14:textId="296EB054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400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112285" w14:textId="166F3CFE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6632DE" w14:textId="448391C6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BA2D83" w14:textId="71DE5A30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70E3A4" w14:textId="55B70E81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claimant's statement on why he/she is no longer working for the employer.  For example, the claimant may say he or she quit because of disagreements with the employer.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6D9D761" w14:textId="49597FD3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77287" w:rsidRPr="00CA4F00" w14:paraId="744EF498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0B6AB0" w14:textId="6A50A71D" w:rsidR="00D77287" w:rsidRPr="00931F73" w:rsidRDefault="00D77287" w:rsidP="003F7FEA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7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08D63A" w14:textId="3327F640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turntoWorkDat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E2EA86" w14:textId="7C8290F2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C4BF611" w14:textId="37FF91CB" w:rsidR="00D77287" w:rsidRPr="00931F73" w:rsidRDefault="00D77287" w:rsidP="00BE1F5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2BA66B" w14:textId="6288F894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B52BD2" w14:textId="34992120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after ClaimEffectiveDate (A-2) and not more than the request date plus one year in the future.</w:t>
            </w:r>
          </w:p>
          <w:p w14:paraId="7A9C3235" w14:textId="77777777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5ED9E7" w14:textId="77777777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553F0534" w14:textId="41DA38C0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B76FBC" w14:textId="6BC002AD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date the claimant anticipates returning to work. Also known as the recall date.</w:t>
            </w:r>
          </w:p>
        </w:tc>
        <w:tc>
          <w:tcPr>
            <w:tcW w:w="2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4662F4" w14:textId="40339A63" w:rsidR="00D77287" w:rsidRPr="00931F73" w:rsidRDefault="00D77287" w:rsidP="003F7FEA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</w:tbl>
    <w:p w14:paraId="5103B09C" w14:textId="0AE29312" w:rsidR="003F7FEA" w:rsidRDefault="003F7FEA" w:rsidP="00432A70">
      <w:pPr>
        <w:ind w:left="-360" w:right="-720"/>
        <w:rPr>
          <w:rFonts w:asciiTheme="majorHAnsi" w:hAnsiTheme="majorHAnsi" w:cs="Times New Roman"/>
        </w:rPr>
      </w:pPr>
    </w:p>
    <w:p w14:paraId="7BD97350" w14:textId="77777777" w:rsidR="00CF7BCD" w:rsidRDefault="00CF7BCD" w:rsidP="003F7FEA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3D6C8C9A" w14:textId="77777777" w:rsidR="00CF7BCD" w:rsidRDefault="00CF7BCD" w:rsidP="003F7FEA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64B571D8" w14:textId="6029C4B7" w:rsidR="003F7FEA" w:rsidRPr="00CA4F00" w:rsidRDefault="003F7FEA" w:rsidP="003F7FEA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lastRenderedPageBreak/>
        <w:t>Request Information – Weeks and Wages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5"/>
        <w:gridCol w:w="1800"/>
        <w:gridCol w:w="1350"/>
        <w:gridCol w:w="1530"/>
        <w:gridCol w:w="3960"/>
        <w:gridCol w:w="3690"/>
        <w:gridCol w:w="4140"/>
        <w:gridCol w:w="2250"/>
      </w:tblGrid>
      <w:tr w:rsidR="00D77287" w:rsidRPr="00CA4F00" w14:paraId="417D6CC7" w14:textId="77777777" w:rsidTr="001D4436">
        <w:trPr>
          <w:trHeight w:val="525"/>
          <w:tblHeader/>
        </w:trPr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51D0878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5DA9499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957CD9D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877E842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B161F37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AB868C1" w14:textId="04407A38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F97A3E9" w14:textId="389D705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777D56B" w14:textId="0AEB83B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B43576A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6008D6F3" w14:textId="77777777" w:rsidTr="001D4436">
        <w:trPr>
          <w:trHeight w:val="525"/>
          <w:tblHeader/>
        </w:trPr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C2DE05" w14:textId="1F1AA1BE" w:rsidR="00D77287" w:rsidRPr="00CA4F00" w:rsidRDefault="00D77287" w:rsidP="003F7FEA">
            <w:pPr>
              <w:spacing w:after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-22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5CC237B" w14:textId="5BBBAF1E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agesWeeksNeededCod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D1E08E4" w14:textId="2D71282D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47EDA4" w14:textId="691F0A4E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748C1D" w14:textId="66DB48DF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2FFEB7" w14:textId="05877A7E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4B8594" w14:textId="3972E155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Value is 'WO', 'WW', or 'NA'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50431A" w14:textId="45C54F47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Indicates whether wages and/or weeks are needed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A2B0918" w14:textId="06CBB0C4" w:rsidR="00D77287" w:rsidRPr="00CA4F00" w:rsidRDefault="00D77287" w:rsidP="00DE72CD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O = Wages Only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WW = Weeks and Wag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A = Not Needed</w:t>
            </w:r>
          </w:p>
        </w:tc>
      </w:tr>
      <w:tr w:rsidR="00D77287" w:rsidRPr="00CA4F00" w14:paraId="7539DD9F" w14:textId="77777777" w:rsidTr="001D4436">
        <w:trPr>
          <w:trHeight w:val="525"/>
          <w:tblHeader/>
        </w:trPr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2B2495" w14:textId="4F48FFD5" w:rsidR="00D77287" w:rsidRPr="00CA4F00" w:rsidRDefault="00D77287" w:rsidP="003F7FEA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-23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8274F14" w14:textId="3E8B63CC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agesNeededBeginDat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A85D376" w14:textId="4CC8514B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0E18ED" w14:textId="3BE388BB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DF2BBD" w14:textId="230149A6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2519CD" w14:textId="6D634AC2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WagesWeeksNeededCode (A-22) is 'WW' or 'WO' Must be in the past and more recent than the request date minus 18 months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  <w:p w14:paraId="185488FB" w14:textId="7E17C9BD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1A35F94" w14:textId="1CB760B9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Must be null 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if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agesWeeksNeededCode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(A-22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) is ‘NA’</w:t>
            </w:r>
          </w:p>
          <w:p w14:paraId="46495492" w14:textId="10E2495C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6D6C99" w14:textId="77777777" w:rsidR="00D77287" w:rsidRPr="00CA4F00" w:rsidRDefault="00D77287" w:rsidP="003F7FEA">
            <w:pPr>
              <w:spacing w:after="24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Must be a valid date.  </w:t>
            </w:r>
          </w:p>
          <w:p w14:paraId="1B6401E8" w14:textId="77777777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6A9E22B" w14:textId="7473B678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E567100" w14:textId="56D437D7" w:rsidR="00D77287" w:rsidRPr="00CA4F00" w:rsidRDefault="00D77287" w:rsidP="003F7FEA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7E00BF68" w14:textId="77777777" w:rsidTr="001D4436">
        <w:trPr>
          <w:trHeight w:val="525"/>
          <w:tblHeader/>
        </w:trPr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F807AF" w14:textId="65F7DAEF" w:rsidR="00D77287" w:rsidRPr="00CA4F00" w:rsidRDefault="00D77287" w:rsidP="003F7FEA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-24</w:t>
            </w:r>
          </w:p>
        </w:tc>
        <w:tc>
          <w:tcPr>
            <w:tcW w:w="27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4BA635" w14:textId="7096FA08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agesNeededEndDat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DD934BB" w14:textId="6DD975A3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C8B8C3" w14:textId="4A82EA39" w:rsidR="00D77287" w:rsidRPr="00CA4F00" w:rsidRDefault="00D77287" w:rsidP="00BE1F5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64C79D" w14:textId="1B6057DD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1773E1" w14:textId="77777777" w:rsidR="00D77287" w:rsidRPr="00CA4F00" w:rsidRDefault="00D77287" w:rsidP="003F7FEA">
            <w:pPr>
              <w:spacing w:after="24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WagesNeededBeginDate (A-23) is completed </w:t>
            </w:r>
          </w:p>
          <w:p w14:paraId="50C55A3A" w14:textId="406A3B1B" w:rsidR="00D77287" w:rsidRPr="00CA4F00" w:rsidRDefault="00D77287" w:rsidP="003F7FEA">
            <w:pPr>
              <w:spacing w:after="24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Must be in the past and more recent than the WagesNeededBeginDate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(A-23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  <w:p w14:paraId="65510D96" w14:textId="7B88DCBF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If no value in </w:t>
            </w:r>
            <w:r w:rsidR="000B2855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WagesNeededBeginDate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(A-23) then </w:t>
            </w:r>
            <w:r w:rsidR="000B2855" w:rsidRPr="00CA4F00">
              <w:rPr>
                <w:rFonts w:asciiTheme="majorHAnsi" w:hAnsiTheme="majorHAnsi" w:cs="Times New Roman"/>
                <w:sz w:val="18"/>
                <w:szCs w:val="18"/>
              </w:rPr>
              <w:t>WagesNeededEndDat</w:t>
            </w:r>
            <w:r w:rsidR="000B2855">
              <w:rPr>
                <w:rFonts w:asciiTheme="majorHAnsi" w:hAnsiTheme="majorHAnsi" w:cs="Times New Roman"/>
                <w:sz w:val="18"/>
                <w:szCs w:val="18"/>
              </w:rPr>
              <w:t>e</w:t>
            </w:r>
            <w:r w:rsidR="000B2855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(A-24) must be null</w:t>
            </w:r>
          </w:p>
          <w:p w14:paraId="50FE69DD" w14:textId="77777777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84AA368" w14:textId="22FE9C1A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Must be 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null if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agesWeeksNeededCode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(A-22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) is ‘NA’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7A576AB" w14:textId="77777777" w:rsidR="00D77287" w:rsidRPr="00CA4F00" w:rsidRDefault="00D77287" w:rsidP="003F7FEA">
            <w:pPr>
              <w:spacing w:after="24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6ADA300F" w14:textId="77777777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72AFE0" w14:textId="00280683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D20B19" w14:textId="127D65F7" w:rsidR="00D77287" w:rsidRPr="00CA4F00" w:rsidRDefault="00D77287" w:rsidP="003F7FE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46D8D9C8" w14:textId="3F7D4065" w:rsidR="003F7FEA" w:rsidRDefault="003F7FEA" w:rsidP="003F7FEA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7209338" w14:textId="40FA85F8" w:rsidR="00773AFC" w:rsidRPr="00CA4F00" w:rsidRDefault="00773AFC" w:rsidP="001D4436">
      <w:pPr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quest Information – Attachment</w:t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6"/>
        <w:gridCol w:w="1800"/>
        <w:gridCol w:w="1350"/>
        <w:gridCol w:w="1530"/>
        <w:gridCol w:w="3959"/>
        <w:gridCol w:w="3690"/>
        <w:gridCol w:w="4140"/>
        <w:gridCol w:w="2250"/>
      </w:tblGrid>
      <w:tr w:rsidR="00D77287" w:rsidRPr="00CA4F00" w14:paraId="5FA0DF64" w14:textId="77777777" w:rsidTr="000B2855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6A29B68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730B1BB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242775AC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8DA0993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7FAE07D1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26EDEB3" w14:textId="25082D94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26269F3" w14:textId="45C94781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1487387E" w14:textId="55C8F74E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228EE982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8F3DF3" w:rsidRPr="00CA4F00" w14:paraId="36612CDD" w14:textId="77777777" w:rsidTr="003D26AA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39A6DDE3" w14:textId="3CB77E1C" w:rsidR="008F3DF3" w:rsidRPr="000B2855" w:rsidRDefault="008F3DF3" w:rsidP="008F3DF3">
            <w:pPr>
              <w:spacing w:after="0"/>
              <w:jc w:val="center"/>
              <w:rPr>
                <w:rFonts w:asciiTheme="majorHAnsi" w:hAnsiTheme="majorHAnsi" w:cs="Times New Roman"/>
                <w:color w:val="FFFFFF" w:themeColor="background1"/>
                <w:sz w:val="20"/>
                <w:szCs w:val="20"/>
              </w:rPr>
            </w:pPr>
            <w:r w:rsidRPr="000B2855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A-28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519B3025" w14:textId="666DBD07" w:rsidR="008F3DF3" w:rsidRPr="000B2855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0B2855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Attachment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2251CE37" w14:textId="7853D6D7" w:rsidR="008F3DF3" w:rsidRPr="000B2855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0B2855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3760E80D" w14:textId="4365F4E2" w:rsidR="008F3DF3" w:rsidRPr="000B2855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0B2855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1BB30CEC" w14:textId="397068D4" w:rsidR="008F3DF3" w:rsidRPr="000B2855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0B2855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Optional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3F03772D" w14:textId="70A7BD32" w:rsidR="008F3DF3" w:rsidRPr="000B2855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02FFD118" w14:textId="6E1228F0" w:rsidR="008F3DF3" w:rsidRPr="000B2855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0B2855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Occurs 0-10 times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2B052DBB" w14:textId="081C3230" w:rsidR="008F3DF3" w:rsidRPr="000B2855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0B2855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bottom"/>
          </w:tcPr>
          <w:p w14:paraId="00B838A1" w14:textId="3CBE08EB" w:rsidR="008F3DF3" w:rsidRPr="000B2855" w:rsidRDefault="008F3DF3" w:rsidP="008F3DF3">
            <w:pPr>
              <w:spacing w:after="0"/>
              <w:jc w:val="center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0B2855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 </w:t>
            </w:r>
          </w:p>
        </w:tc>
      </w:tr>
      <w:tr w:rsidR="00C84341" w:rsidRPr="00CA4F00" w14:paraId="63086872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C988D4" w14:textId="482E1D38" w:rsidR="00C84341" w:rsidRPr="00931F73" w:rsidRDefault="00C84341" w:rsidP="00C8434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br w:type="page"/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8.3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92EF08" w14:textId="2C23D978" w:rsidR="00C84341" w:rsidRPr="00931F73" w:rsidRDefault="00C84341" w:rsidP="00C8434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iqueAttachmentID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E8BA5C" w14:textId="765A8830" w:rsidR="00C84341" w:rsidRPr="00931F73" w:rsidRDefault="00C84341" w:rsidP="00C8434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421498" w14:textId="0A27911A" w:rsidR="00C84341" w:rsidRPr="00931F73" w:rsidRDefault="00C84341" w:rsidP="00C8434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F64912" w14:textId="77777777" w:rsidR="00C84341" w:rsidRPr="00931F73" w:rsidRDefault="00C84341" w:rsidP="00C8434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for each Attachment </w:t>
            </w:r>
          </w:p>
          <w:p w14:paraId="2B1CD566" w14:textId="455DFAF9" w:rsidR="00C84341" w:rsidRPr="00931F73" w:rsidRDefault="00C84341" w:rsidP="00C8434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(A-28)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C337D27" w14:textId="41720E94" w:rsidR="00C84341" w:rsidRPr="00931F73" w:rsidRDefault="00C84341" w:rsidP="00C8434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unique within a record.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E550581" w14:textId="1D383841" w:rsidR="00C84341" w:rsidRPr="00931F73" w:rsidRDefault="00C84341" w:rsidP="00C8434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EC0F285" w14:textId="3368ADDE" w:rsidR="00C84341" w:rsidRPr="00931F73" w:rsidRDefault="00C84341" w:rsidP="00C84341">
            <w:pPr>
              <w:spacing w:after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Unique ID within the record given to this attachment, and when combined with the StateRecordGUID is unique within the universe 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2484D4" w14:textId="51E2FA8F" w:rsidR="00C84341" w:rsidRPr="00931F73" w:rsidRDefault="00C84341" w:rsidP="00C8434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8F3DF3" w:rsidRPr="00CA4F00" w14:paraId="3588D600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02F2DA" w14:textId="61690306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8.1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2B6EF6" w14:textId="14A5ED5A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ptionofAttachmentCod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858F60C" w14:textId="5F7B543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E41E94" w14:textId="195AB320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9690BE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for each Attachment </w:t>
            </w:r>
          </w:p>
          <w:p w14:paraId="5575BCC0" w14:textId="763B92C0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(A-28)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D6F94E" w14:textId="6679C5C3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80B36C" w14:textId="3062D48D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a digit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 w:type="page"/>
              <w:t>Can only be codes 1-6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EE5A81" w14:textId="7BAD4C0B" w:rsidR="008F3DF3" w:rsidRPr="00931F73" w:rsidRDefault="008F3DF3" w:rsidP="008F3DF3">
            <w:pPr>
              <w:spacing w:after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description of the attachment format.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DCB9AF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 = RTF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 w:type="page"/>
            </w:r>
          </w:p>
          <w:p w14:paraId="22CC26EC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 = PDF</w:t>
            </w:r>
          </w:p>
          <w:p w14:paraId="0CFDF5FE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 w:type="page"/>
              <w:t>3 = TXT</w:t>
            </w:r>
          </w:p>
          <w:p w14:paraId="05D2C4FA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 w:type="page"/>
              <w:t>4 = TIFF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 w:type="page"/>
              <w:t xml:space="preserve"> or TIF</w:t>
            </w:r>
          </w:p>
          <w:p w14:paraId="79FD10A0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 = CSV</w:t>
            </w:r>
          </w:p>
          <w:p w14:paraId="5212C7D3" w14:textId="2F554BE6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 = JPEG</w:t>
            </w:r>
          </w:p>
        </w:tc>
      </w:tr>
      <w:tr w:rsidR="008F3DF3" w:rsidRPr="00CA4F00" w14:paraId="4C4B841B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D868A80" w14:textId="6BA342DB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8.2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7C3BCD" w14:textId="7148C145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ypeofDocument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F9366B5" w14:textId="0D69773C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4D806B2" w14:textId="220FFBC9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40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3B1054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for each Attachment </w:t>
            </w:r>
          </w:p>
          <w:p w14:paraId="3E85A571" w14:textId="26EE5D34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(A-28)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F36915D" w14:textId="217A62F1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816443D" w14:textId="6F32833A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CD0572" w14:textId="34E6671C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be the document being attached (e.g., Warning Documents, Notice of Separation)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56B430" w14:textId="7D7F5B20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</w:tbl>
    <w:p w14:paraId="5BD13017" w14:textId="77777777" w:rsidR="00CF7BCD" w:rsidRDefault="00CF7BCD">
      <w:r>
        <w:br w:type="page"/>
      </w:r>
    </w:p>
    <w:tbl>
      <w:tblPr>
        <w:tblW w:w="4884" w:type="pct"/>
        <w:tblInd w:w="93" w:type="dxa"/>
        <w:tblLayout w:type="fixed"/>
        <w:tblLook w:val="04A0" w:firstRow="1" w:lastRow="0" w:firstColumn="1" w:lastColumn="0" w:noHBand="0" w:noVBand="1"/>
      </w:tblPr>
      <w:tblGrid>
        <w:gridCol w:w="1001"/>
        <w:gridCol w:w="2766"/>
        <w:gridCol w:w="1800"/>
        <w:gridCol w:w="1350"/>
        <w:gridCol w:w="1530"/>
        <w:gridCol w:w="3959"/>
        <w:gridCol w:w="3690"/>
        <w:gridCol w:w="4140"/>
        <w:gridCol w:w="2250"/>
      </w:tblGrid>
      <w:tr w:rsidR="008F3DF3" w:rsidRPr="00CA4F00" w14:paraId="489419BA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AADC7B" w14:textId="5FA86FAD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A-28.4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D92B01" w14:textId="302023C8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ctionableAttachment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312FF9" w14:textId="73E14AD5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0A2878" w14:textId="2500CCC2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BC003A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for each Attachment </w:t>
            </w:r>
          </w:p>
          <w:p w14:paraId="12BF423D" w14:textId="09616B12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(A-28)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5CCBF1" w14:textId="7955354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08B5B7" w14:textId="5A80F133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a digit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Can only be codes 1- 5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E300D2A" w14:textId="1DC82C7D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termines whether the Employer/TPA is required to perform an action with the attachment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05DF7C" w14:textId="0343B88D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1 = Informational only - No Action Needed (i.e., a standard form that outlines how to follow an appeal that is not employer or claimant specific)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2 = Informational only - Claimant/Employer Specific - No Action Needed (i.e., if a state is required to send an image of the claim form filed)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3 = Requires action - state standard question set (i.e., states could identify the question set by file name (A-28.2) 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4 = Requires action - adhoc question set added by the state </w:t>
            </w:r>
          </w:p>
          <w:p w14:paraId="5475DC5F" w14:textId="03DF3813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 = Optional Fact-Finding – state fact-finding questions, information needed but not required to submit an initial response.</w:t>
            </w:r>
          </w:p>
        </w:tc>
      </w:tr>
      <w:tr w:rsidR="008F3DF3" w:rsidRPr="00CA4F00" w14:paraId="193B9496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26BB4C" w14:textId="1DBFF3C5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8.5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EC28A1" w14:textId="67F785A9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ttachmentSiz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DA41BE" w14:textId="3E863A50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umeric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18F782" w14:textId="72036459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E75D5B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for each Attachment </w:t>
            </w:r>
          </w:p>
          <w:p w14:paraId="4CDBF5C4" w14:textId="67F52D2B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(A-28)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703B3E" w14:textId="43D2C4E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9D8799" w14:textId="07D8BC8B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.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67DCC3" w14:textId="6E3465D3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attachment size in bytes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8CF90E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F3DF3" w:rsidRPr="00CA4F00" w14:paraId="68F9D809" w14:textId="77777777" w:rsidTr="001D4436">
        <w:trPr>
          <w:trHeight w:val="525"/>
          <w:tblHeader/>
        </w:trPr>
        <w:tc>
          <w:tcPr>
            <w:tcW w:w="10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35E0DD" w14:textId="53E1CC87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28.6</w:t>
            </w:r>
          </w:p>
        </w:tc>
        <w:tc>
          <w:tcPr>
            <w:tcW w:w="2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005F04" w14:textId="1870292B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ttachmentData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576BF1" w14:textId="5E4B2D94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ase64Binary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ED4C6E1" w14:textId="072DA152" w:rsidR="008F3DF3" w:rsidRPr="00931F73" w:rsidRDefault="008F3DF3" w:rsidP="008F3DF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207E33" w14:textId="77777777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for each Attachment </w:t>
            </w:r>
          </w:p>
          <w:p w14:paraId="23DE86C6" w14:textId="5B9642DE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(A-28)</w:t>
            </w:r>
          </w:p>
        </w:tc>
        <w:tc>
          <w:tcPr>
            <w:tcW w:w="39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E51606" w14:textId="2E901E68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8AB195" w14:textId="69EB5ADD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ase64 encoded characters only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CB6CF5" w14:textId="4410DC59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 actual attachment in Base64 encoding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1FC5F4" w14:textId="61B31E0F" w:rsidR="008F3DF3" w:rsidRPr="00931F7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</w:tbl>
    <w:p w14:paraId="5424E4DC" w14:textId="266CA726" w:rsidR="007B78D5" w:rsidRDefault="007B78D5" w:rsidP="007B78D5">
      <w:pPr>
        <w:ind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2B15E106" w14:textId="4B73AD04" w:rsidR="007B78D5" w:rsidRPr="00CA4F00" w:rsidRDefault="003915A2" w:rsidP="007B78D5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quest Information –</w:t>
      </w:r>
      <w:r w:rsidR="000B6FC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 </w:t>
      </w:r>
      <w:r w:rsidR="007B78D5">
        <w:rPr>
          <w:rFonts w:asciiTheme="majorHAnsi" w:hAnsiTheme="majorHAnsi" w:cs="Times New Roman"/>
          <w:b/>
          <w:bCs/>
          <w:sz w:val="28"/>
          <w:szCs w:val="28"/>
          <w:u w:val="single"/>
        </w:rPr>
        <w:t>System Generated Properties</w:t>
      </w:r>
    </w:p>
    <w:tbl>
      <w:tblPr>
        <w:tblW w:w="4885" w:type="pct"/>
        <w:tblInd w:w="89" w:type="dxa"/>
        <w:tblLayout w:type="fixed"/>
        <w:tblLook w:val="04A0" w:firstRow="1" w:lastRow="0" w:firstColumn="1" w:lastColumn="0" w:noHBand="0" w:noVBand="1"/>
      </w:tblPr>
      <w:tblGrid>
        <w:gridCol w:w="913"/>
        <w:gridCol w:w="2901"/>
        <w:gridCol w:w="1821"/>
        <w:gridCol w:w="1286"/>
        <w:gridCol w:w="1530"/>
        <w:gridCol w:w="4103"/>
        <w:gridCol w:w="3733"/>
        <w:gridCol w:w="4006"/>
        <w:gridCol w:w="2198"/>
      </w:tblGrid>
      <w:tr w:rsidR="00054CC7" w:rsidRPr="00CA4F00" w14:paraId="1BBC800F" w14:textId="77777777" w:rsidTr="00054CC7">
        <w:trPr>
          <w:trHeight w:val="497"/>
          <w:tblHeader/>
        </w:trPr>
        <w:tc>
          <w:tcPr>
            <w:tcW w:w="9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1666738" w14:textId="5D71744F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9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092801F" w14:textId="4C196AF9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18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F4A089F" w14:textId="09DA593B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12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6397527" w14:textId="7BAF3ECC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5505E9E" w14:textId="2E6CE40A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4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74A9A35" w14:textId="48D786D2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37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40AAFAF" w14:textId="571C1385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40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9028A89" w14:textId="2238A6A0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State/Comments/Notes</w:t>
            </w:r>
          </w:p>
        </w:tc>
        <w:tc>
          <w:tcPr>
            <w:tcW w:w="21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189B249" w14:textId="23B1BCF2" w:rsidR="007B78D5" w:rsidRPr="00CA4F00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7B78D5" w:rsidRPr="00CA4F00" w14:paraId="62F79F1E" w14:textId="77777777" w:rsidTr="00054CC7">
        <w:trPr>
          <w:trHeight w:val="910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8FA0" w14:textId="1FE616C3" w:rsidR="007B78D5" w:rsidRPr="00054CC7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  <w:highlight w:val="yellow"/>
              </w:rPr>
            </w:pPr>
            <w:r w:rsidRPr="00323D4A">
              <w:rPr>
                <w:rFonts w:asciiTheme="majorHAnsi" w:hAnsiTheme="majorHAnsi" w:cs="Times New Roman"/>
                <w:sz w:val="18"/>
                <w:szCs w:val="18"/>
              </w:rPr>
              <w:t>A-33</w:t>
            </w:r>
          </w:p>
        </w:tc>
        <w:tc>
          <w:tcPr>
            <w:tcW w:w="2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7AE3D" w14:textId="0990F0F3" w:rsidR="007B78D5" w:rsidRPr="00931F73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BrokerRecordTransactionNumber</w:t>
            </w:r>
          </w:p>
        </w:tc>
        <w:tc>
          <w:tcPr>
            <w:tcW w:w="1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42E14" w14:textId="5C0382FF" w:rsidR="007B78D5" w:rsidRPr="00931F73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89FE3" w14:textId="67F47764" w:rsidR="007B78D5" w:rsidRPr="00931F73" w:rsidRDefault="007B78D5" w:rsidP="00054CC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3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AB383" w14:textId="7D21A95D" w:rsidR="007B78D5" w:rsidRPr="00931F73" w:rsidRDefault="007B78D5" w:rsidP="007B78D5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Broker generated field. Not put into the request by the State.</w:t>
            </w:r>
          </w:p>
        </w:tc>
        <w:tc>
          <w:tcPr>
            <w:tcW w:w="4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C4C8D" w14:textId="77777777" w:rsidR="007B78D5" w:rsidRPr="00931F73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17365" w14:textId="75A6DB86" w:rsidR="007B78D5" w:rsidRPr="00931F73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Contains only digits</w:t>
            </w:r>
          </w:p>
        </w:tc>
        <w:tc>
          <w:tcPr>
            <w:tcW w:w="4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B2A3B" w14:textId="77777777" w:rsidR="007B78D5" w:rsidRPr="00A02755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Unique ID given to this record by the broker.</w:t>
            </w:r>
          </w:p>
          <w:p w14:paraId="1D1FE6E9" w14:textId="77777777" w:rsidR="007B78D5" w:rsidRPr="00A02755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0D4D00C" w14:textId="6BEA4B70" w:rsidR="007B78D5" w:rsidRPr="00931F73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A02755">
              <w:rPr>
                <w:rFonts w:asciiTheme="majorHAnsi" w:hAnsiTheme="majorHAnsi" w:cs="Times New Roman"/>
                <w:sz w:val="18"/>
                <w:szCs w:val="18"/>
              </w:rPr>
              <w:t>BrokerRecordTransactionNumber is not displayed on E-Response. Field must not be present in the request file from the State – will cause an XSD error if there.</w:t>
            </w:r>
          </w:p>
        </w:tc>
        <w:tc>
          <w:tcPr>
            <w:tcW w:w="2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E147C" w14:textId="085DFA84" w:rsidR="007B78D5" w:rsidRPr="00931F73" w:rsidRDefault="007B78D5" w:rsidP="007B78D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23D4A" w:rsidRPr="00CA4F00" w14:paraId="0F4F7610" w14:textId="77777777" w:rsidTr="007B78D5">
        <w:trPr>
          <w:trHeight w:val="910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1570C" w14:textId="717F2395" w:rsidR="00323D4A" w:rsidRPr="00323D4A" w:rsidRDefault="00323D4A" w:rsidP="00323D4A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A-35</w:t>
            </w:r>
          </w:p>
        </w:tc>
        <w:tc>
          <w:tcPr>
            <w:tcW w:w="2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56BFB" w14:textId="41F0BA37" w:rsidR="00323D4A" w:rsidRPr="00A02755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rokerRecordEffectiveDate</w:t>
            </w:r>
          </w:p>
        </w:tc>
        <w:tc>
          <w:tcPr>
            <w:tcW w:w="1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C6981" w14:textId="4B24A22D" w:rsidR="00323D4A" w:rsidRPr="00A02755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ateTimeStam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8544D" w14:textId="576E7C27" w:rsidR="00323D4A" w:rsidRPr="00A02755" w:rsidRDefault="00323D4A" w:rsidP="00323D4A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3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6F107" w14:textId="449DBBE9" w:rsidR="00323D4A" w:rsidRPr="00A02755" w:rsidRDefault="00323D4A" w:rsidP="00323D4A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roker generated field. Not put into the request by the State.</w:t>
            </w:r>
          </w:p>
        </w:tc>
        <w:tc>
          <w:tcPr>
            <w:tcW w:w="4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97855" w14:textId="77777777" w:rsidR="00323D4A" w:rsidRPr="00931F73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EA804" w14:textId="77777777" w:rsidR="00323D4A" w:rsidRPr="00CA4F00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a date and time stamp</w:t>
            </w:r>
          </w:p>
          <w:p w14:paraId="68C0A181" w14:textId="77777777" w:rsidR="00323D4A" w:rsidRPr="00CA4F00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100BC09" w14:textId="77777777" w:rsidR="00323D4A" w:rsidRPr="00CA4F00" w:rsidRDefault="00323D4A" w:rsidP="00323D4A">
            <w:pPr>
              <w:pStyle w:val="Default"/>
              <w:rPr>
                <w:rFonts w:asciiTheme="majorHAnsi" w:hAnsiTheme="majorHAnsi"/>
                <w:color w:val="auto"/>
              </w:rPr>
            </w:pPr>
            <w:r w:rsidRPr="00CA4F00">
              <w:rPr>
                <w:rFonts w:asciiTheme="majorHAnsi" w:hAnsiTheme="majorHAnsi"/>
                <w:color w:val="auto"/>
                <w:sz w:val="18"/>
                <w:szCs w:val="18"/>
              </w:rPr>
              <w:t>Format will be: 2010-01-27T16:03:08.000-04:00</w:t>
            </w:r>
          </w:p>
          <w:p w14:paraId="0AF9FFBE" w14:textId="77777777" w:rsidR="00323D4A" w:rsidRPr="00A02755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4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A8DDE" w14:textId="77777777" w:rsidR="00323D4A" w:rsidRPr="00CA4F00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ate and time the request was accepted by the Broker.</w:t>
            </w:r>
          </w:p>
          <w:p w14:paraId="65616D5D" w14:textId="77777777" w:rsidR="00323D4A" w:rsidRPr="00CA4F00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3D4CB9B" w14:textId="65AD8251" w:rsidR="00323D4A" w:rsidRPr="00A02755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Field must not be present in the request file from the State – will cause an XSD error if there.</w:t>
            </w:r>
          </w:p>
        </w:tc>
        <w:tc>
          <w:tcPr>
            <w:tcW w:w="2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93B9E7" w14:textId="77777777" w:rsidR="00323D4A" w:rsidRPr="00CA4F00" w:rsidRDefault="00323D4A" w:rsidP="00323D4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070409C8" w14:textId="2E80DF3A" w:rsidR="007B78D5" w:rsidRDefault="007B78D5" w:rsidP="00323D4A">
      <w:pPr>
        <w:ind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21007AA8" w14:textId="77777777" w:rsidR="00323D4A" w:rsidRDefault="00323D4A" w:rsidP="00054CC7">
      <w:pPr>
        <w:ind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074F35A" w14:textId="77777777" w:rsidR="007B78D5" w:rsidRDefault="007B78D5" w:rsidP="006A1C89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768414D" w14:textId="25509A44" w:rsidR="006A1C89" w:rsidRPr="00CA4F00" w:rsidRDefault="006A1C89" w:rsidP="006A1C89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lastRenderedPageBreak/>
        <w:t xml:space="preserve">Response Information – </w:t>
      </w:r>
      <w:r w:rsidR="00D34BBD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Header</w:t>
      </w:r>
    </w:p>
    <w:tbl>
      <w:tblPr>
        <w:tblW w:w="4885" w:type="pct"/>
        <w:tblInd w:w="89" w:type="dxa"/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600"/>
        <w:gridCol w:w="1170"/>
        <w:gridCol w:w="810"/>
        <w:gridCol w:w="2160"/>
        <w:gridCol w:w="2880"/>
        <w:gridCol w:w="2880"/>
        <w:gridCol w:w="3690"/>
        <w:gridCol w:w="2160"/>
      </w:tblGrid>
      <w:tr w:rsidR="00D77287" w:rsidRPr="00CA4F00" w14:paraId="44AAC30C" w14:textId="77777777" w:rsidTr="001D4436">
        <w:trPr>
          <w:trHeight w:val="525"/>
          <w:tblHeader/>
        </w:trPr>
        <w:tc>
          <w:tcPr>
            <w:tcW w:w="9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12A7FA4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66FBD14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7B55D8B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750C86E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125FB2E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921D7AC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25BB1A9" w14:textId="3F5AF3A4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2BB6D02" w14:textId="1F41A5E2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B51C84B" w14:textId="348597A2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B7DD03F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43920A94" w14:textId="77777777" w:rsidTr="001D4436">
        <w:trPr>
          <w:trHeight w:val="960"/>
        </w:trPr>
        <w:tc>
          <w:tcPr>
            <w:tcW w:w="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98C1B" w14:textId="77777777" w:rsidR="00D77287" w:rsidRPr="00931F73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9*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0E577" w14:textId="77777777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tateRequestRecordGUI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FD129" w14:textId="1FB8919F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ique ID given to this record by the Sta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A74C3" w14:textId="77777777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E539B" w14:textId="77777777" w:rsidR="00D77287" w:rsidRPr="00931F73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2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14880" w14:textId="46F09D97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  <w:p w14:paraId="351A110A" w14:textId="243408D1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C7B28" w14:textId="34659DA4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Backfilled</w:t>
            </w:r>
            <w:r w:rsidR="00A0275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StateRequestRecordGUID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A-32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D9529" w14:textId="77777777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32 hexadecimal digits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2BD21D" w14:textId="6E7E3300" w:rsidR="00D77287" w:rsidRPr="00931F73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286405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1DE491F5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2EA00" w14:textId="7994AA6E" w:rsidR="00D77287" w:rsidRPr="00931F73" w:rsidRDefault="00D77287" w:rsidP="009D2CB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60*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7C390" w14:textId="575B2FDA" w:rsidR="00D77287" w:rsidRPr="00931F73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rokerRecordTransactionNumber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642AD" w14:textId="158D4AA5" w:rsidR="00D77287" w:rsidRPr="00931F73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ique ID given to this record by the SIDES broker.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3FD2D" w14:textId="12346BB2" w:rsidR="00D77287" w:rsidRPr="00931F73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4968B" w14:textId="00144583" w:rsidR="00D77287" w:rsidRPr="00931F73" w:rsidRDefault="00D77287" w:rsidP="009D2CB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2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01B40" w14:textId="79AAD0C3" w:rsidR="00D77287" w:rsidRPr="00931F73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2F69A" w14:textId="26F244E4" w:rsidR="00D77287" w:rsidRPr="00931F73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Backfilled </w:t>
            </w:r>
            <w:r w:rsidR="00A0275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BrokerRecordTransactionNumber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(A-33)</w:t>
            </w:r>
          </w:p>
          <w:p w14:paraId="26924E67" w14:textId="08EC165F" w:rsidR="00D77287" w:rsidRPr="00931F73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68B53" w14:textId="7AE9462C" w:rsidR="00D77287" w:rsidRPr="00931F73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Contains only digits 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ABDB0D" w14:textId="53998985" w:rsidR="00D77287" w:rsidRPr="00931F73" w:rsidDel="009D2CB1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FF4AC7" w14:textId="4CF458A1" w:rsidR="00D77287" w:rsidRPr="00CA4F00" w:rsidRDefault="00D77287" w:rsidP="009D2CB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30DFD9A3" w14:textId="30031D70" w:rsidR="006A1C89" w:rsidRPr="00CA4F00" w:rsidRDefault="006A1C89" w:rsidP="00432A70">
      <w:pPr>
        <w:ind w:left="-360" w:right="-720"/>
        <w:rPr>
          <w:rFonts w:asciiTheme="majorHAnsi" w:hAnsiTheme="majorHAnsi" w:cs="Times New Roman"/>
        </w:rPr>
      </w:pPr>
    </w:p>
    <w:p w14:paraId="433D903E" w14:textId="77777777" w:rsidR="00CF7BCD" w:rsidRDefault="00CF7BCD" w:rsidP="00AE47D5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3E00BC05" w14:textId="10D7D61B" w:rsidR="00AE47D5" w:rsidRPr="00CA4F00" w:rsidRDefault="00AE47D5" w:rsidP="00AE47D5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Response Count/Amendment</w:t>
      </w:r>
    </w:p>
    <w:tbl>
      <w:tblPr>
        <w:tblW w:w="488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600"/>
        <w:gridCol w:w="1170"/>
        <w:gridCol w:w="810"/>
        <w:gridCol w:w="2160"/>
        <w:gridCol w:w="2880"/>
        <w:gridCol w:w="2880"/>
        <w:gridCol w:w="3690"/>
        <w:gridCol w:w="2160"/>
      </w:tblGrid>
      <w:tr w:rsidR="00D77287" w:rsidRPr="00CA4F00" w14:paraId="246DB75B" w14:textId="77777777" w:rsidTr="001D4436">
        <w:trPr>
          <w:trHeight w:val="800"/>
        </w:trPr>
        <w:tc>
          <w:tcPr>
            <w:tcW w:w="903" w:type="dxa"/>
            <w:shd w:val="clear" w:color="auto" w:fill="BFBFBF" w:themeFill="background1" w:themeFillShade="BF"/>
            <w:vAlign w:val="center"/>
          </w:tcPr>
          <w:p w14:paraId="48E2A0B8" w14:textId="5F60B383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shd w:val="clear" w:color="auto" w:fill="BFBFBF" w:themeFill="background1" w:themeFillShade="BF"/>
            <w:vAlign w:val="center"/>
          </w:tcPr>
          <w:p w14:paraId="393C8D82" w14:textId="1BD3A007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600" w:type="dxa"/>
            <w:shd w:val="clear" w:color="auto" w:fill="BFBFBF" w:themeFill="background1" w:themeFillShade="BF"/>
            <w:vAlign w:val="center"/>
          </w:tcPr>
          <w:p w14:paraId="630D85D2" w14:textId="20AEF48D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18D3C214" w14:textId="72E88E0D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C92540" w14:textId="5E9E77D7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55A6D3A0" w14:textId="00685B56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7C1196FC" w14:textId="3E8498C1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49DA3709" w14:textId="7FE50BE3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shd w:val="clear" w:color="auto" w:fill="BFBFBF" w:themeFill="background1" w:themeFillShade="BF"/>
            <w:vAlign w:val="center"/>
          </w:tcPr>
          <w:p w14:paraId="537E26EA" w14:textId="110601A6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29A7C643" w14:textId="2E79EC49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68C3E008" w14:textId="77777777" w:rsidTr="001D4436">
        <w:trPr>
          <w:trHeight w:val="960"/>
        </w:trPr>
        <w:tc>
          <w:tcPr>
            <w:tcW w:w="903" w:type="dxa"/>
            <w:shd w:val="clear" w:color="auto" w:fill="auto"/>
          </w:tcPr>
          <w:p w14:paraId="735416DF" w14:textId="75AAF3A8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63</w:t>
            </w:r>
          </w:p>
        </w:tc>
        <w:tc>
          <w:tcPr>
            <w:tcW w:w="2238" w:type="dxa"/>
            <w:shd w:val="clear" w:color="auto" w:fill="auto"/>
          </w:tcPr>
          <w:p w14:paraId="7BFE50C9" w14:textId="3A526925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mendedResponse</w:t>
            </w:r>
          </w:p>
        </w:tc>
        <w:tc>
          <w:tcPr>
            <w:tcW w:w="3600" w:type="dxa"/>
            <w:shd w:val="clear" w:color="auto" w:fill="auto"/>
          </w:tcPr>
          <w:p w14:paraId="069886B0" w14:textId="77777777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mended Response Number</w:t>
            </w:r>
          </w:p>
          <w:p w14:paraId="2473C40A" w14:textId="77777777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66E1EE3" w14:textId="06B0A043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auto"/>
          </w:tcPr>
          <w:p w14:paraId="0BC86956" w14:textId="5E392546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227DCD67" w14:textId="5157C9C4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4F3DB4FE" w14:textId="2FE44E27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shd w:val="clear" w:color="auto" w:fill="auto"/>
          </w:tcPr>
          <w:p w14:paraId="0D55668B" w14:textId="649701DC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2EF38C45" w14:textId="2EE6F05E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Must contain 1 digit in the range 1 - 9.</w:t>
            </w:r>
          </w:p>
        </w:tc>
        <w:tc>
          <w:tcPr>
            <w:tcW w:w="3690" w:type="dxa"/>
          </w:tcPr>
          <w:p w14:paraId="505901AA" w14:textId="443D994B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20"/>
              </w:rPr>
            </w:pPr>
          </w:p>
        </w:tc>
        <w:tc>
          <w:tcPr>
            <w:tcW w:w="2160" w:type="dxa"/>
          </w:tcPr>
          <w:p w14:paraId="1235493F" w14:textId="77777777" w:rsidR="00F40D59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ull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original response </w:t>
            </w:r>
          </w:p>
          <w:p w14:paraId="456C6F3A" w14:textId="77777777" w:rsidR="00F40D59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first change</w:t>
            </w:r>
          </w:p>
          <w:p w14:paraId="7BFB0A37" w14:textId="0791CE6E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F40D59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second change, etc.</w:t>
            </w:r>
          </w:p>
        </w:tc>
      </w:tr>
      <w:tr w:rsidR="00D77287" w:rsidRPr="00CA4F00" w14:paraId="17845578" w14:textId="77777777" w:rsidTr="001D4436">
        <w:trPr>
          <w:trHeight w:val="960"/>
        </w:trPr>
        <w:tc>
          <w:tcPr>
            <w:tcW w:w="903" w:type="dxa"/>
            <w:shd w:val="clear" w:color="auto" w:fill="auto"/>
          </w:tcPr>
          <w:p w14:paraId="735BE7DA" w14:textId="4ACF922B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64</w:t>
            </w:r>
          </w:p>
        </w:tc>
        <w:tc>
          <w:tcPr>
            <w:tcW w:w="2238" w:type="dxa"/>
            <w:shd w:val="clear" w:color="auto" w:fill="auto"/>
          </w:tcPr>
          <w:p w14:paraId="27DA81DE" w14:textId="18275098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mendedResponseDescription</w:t>
            </w:r>
          </w:p>
        </w:tc>
        <w:tc>
          <w:tcPr>
            <w:tcW w:w="3600" w:type="dxa"/>
            <w:shd w:val="clear" w:color="auto" w:fill="auto"/>
          </w:tcPr>
          <w:p w14:paraId="04B4FC3E" w14:textId="374B89F2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hy is the response being amended and what changed?</w:t>
            </w:r>
          </w:p>
        </w:tc>
        <w:tc>
          <w:tcPr>
            <w:tcW w:w="1170" w:type="dxa"/>
            <w:shd w:val="clear" w:color="auto" w:fill="auto"/>
          </w:tcPr>
          <w:p w14:paraId="079C6DEE" w14:textId="2B97B9BA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1731EF12" w14:textId="76BCDF0C" w:rsidR="00D77287" w:rsidRPr="00CA4F00" w:rsidRDefault="00D77287" w:rsidP="00D77287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000</w:t>
            </w:r>
          </w:p>
        </w:tc>
        <w:tc>
          <w:tcPr>
            <w:tcW w:w="2160" w:type="dxa"/>
            <w:shd w:val="clear" w:color="auto" w:fill="auto"/>
          </w:tcPr>
          <w:p w14:paraId="71AD5470" w14:textId="1FB21269" w:rsidR="00D77287" w:rsidRPr="00CA4F00" w:rsidRDefault="00D97A40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Conditionally Required</w:t>
            </w:r>
          </w:p>
        </w:tc>
        <w:tc>
          <w:tcPr>
            <w:tcW w:w="2880" w:type="dxa"/>
            <w:shd w:val="clear" w:color="auto" w:fill="auto"/>
          </w:tcPr>
          <w:p w14:paraId="218D30CB" w14:textId="22FFD3FA" w:rsidR="00D77287" w:rsidRPr="00CA4F00" w:rsidRDefault="00D97A40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Required if AmendedResponse (B-63) is not null.</w:t>
            </w:r>
          </w:p>
        </w:tc>
        <w:tc>
          <w:tcPr>
            <w:tcW w:w="2880" w:type="dxa"/>
            <w:shd w:val="clear" w:color="auto" w:fill="auto"/>
          </w:tcPr>
          <w:p w14:paraId="4095A8FF" w14:textId="0A9191F5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</w:tcPr>
          <w:p w14:paraId="488122E4" w14:textId="0D9924AC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1D246005" w14:textId="47208498" w:rsidR="00D77287" w:rsidRPr="00CA4F00" w:rsidRDefault="00D77287" w:rsidP="00D77287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0A677503" w14:textId="77777777" w:rsidR="00AE47D5" w:rsidRPr="00CA4F00" w:rsidRDefault="00AE47D5" w:rsidP="00FE1D98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D166859" w14:textId="140B23C2" w:rsidR="00FE1D98" w:rsidRPr="00CA4F00" w:rsidRDefault="00FE1D98" w:rsidP="00FE1D98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Employer Information</w:t>
      </w:r>
    </w:p>
    <w:tbl>
      <w:tblPr>
        <w:tblW w:w="4885" w:type="pct"/>
        <w:tblInd w:w="89" w:type="dxa"/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600"/>
        <w:gridCol w:w="1170"/>
        <w:gridCol w:w="810"/>
        <w:gridCol w:w="2160"/>
        <w:gridCol w:w="2880"/>
        <w:gridCol w:w="2880"/>
        <w:gridCol w:w="3690"/>
        <w:gridCol w:w="2160"/>
      </w:tblGrid>
      <w:tr w:rsidR="00D77287" w:rsidRPr="00CA4F00" w14:paraId="7BAFA8F7" w14:textId="77777777" w:rsidTr="001D4436">
        <w:trPr>
          <w:trHeight w:val="525"/>
          <w:tblHeader/>
        </w:trPr>
        <w:tc>
          <w:tcPr>
            <w:tcW w:w="90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FAE2607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6F5C983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E4080CF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4BCAAB2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4ED3EC4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C8D9F58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026F160" w14:textId="5CC730A5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106B3D6" w14:textId="60A201E8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92DE8EB" w14:textId="42300490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14D407C" w14:textId="77777777" w:rsidR="00D77287" w:rsidRPr="00CA4F00" w:rsidRDefault="00D77287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D77287" w:rsidRPr="00CA4F00" w14:paraId="0E3CC762" w14:textId="77777777" w:rsidTr="001D4436">
        <w:trPr>
          <w:trHeight w:val="960"/>
        </w:trPr>
        <w:tc>
          <w:tcPr>
            <w:tcW w:w="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4927CF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B-75</w:t>
            </w:r>
          </w:p>
          <w:p w14:paraId="58AB35D2" w14:textId="77777777" w:rsidR="00AC7C89" w:rsidRPr="00CA4F00" w:rsidRDefault="00AC7C89" w:rsidP="003F5E91">
            <w:pPr>
              <w:spacing w:after="0"/>
              <w:jc w:val="center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</w:p>
          <w:p w14:paraId="1CF1F65B" w14:textId="060C39B6" w:rsidR="00AC7C89" w:rsidRPr="00CA4F00" w:rsidRDefault="00AC7C89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tired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84C6D2" w14:textId="49B87D53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EmployerInfoIncorrectIn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5CC1DE3" w14:textId="036B62C3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Check here if employer information is incorrec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773BC1" w14:textId="042DF438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3C1795" w14:textId="0F748564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1617903" w14:textId="75B081E8" w:rsidR="00D77287" w:rsidRPr="00CA4F00" w:rsidDel="0024204B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36C1F50" w14:textId="1E0EB052" w:rsidR="00D77287" w:rsidRPr="00CA4F00" w:rsidDel="0024204B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If B-75 = Y then at least one of B-5, B-6,</w:t>
            </w:r>
            <w:r w:rsidR="00AC7C89"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or B-7 must be filled in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FA14E1" w14:textId="01D4E6DB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Must be ‘Y’ or ‘N’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FFED40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3DB791" w14:textId="2D002B06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Y = checked</w:t>
            </w:r>
          </w:p>
          <w:p w14:paraId="38B837AD" w14:textId="7A7F5460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N = unchecked</w:t>
            </w:r>
          </w:p>
        </w:tc>
      </w:tr>
      <w:tr w:rsidR="00D77287" w:rsidRPr="00CA4F00" w14:paraId="40199042" w14:textId="77777777" w:rsidTr="001D4436">
        <w:trPr>
          <w:trHeight w:val="960"/>
        </w:trPr>
        <w:tc>
          <w:tcPr>
            <w:tcW w:w="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9C4C8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4*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EFFC1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StateEmployerAccountNb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65372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State Employer Account Numb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461E7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CDE0B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35CB2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7C6E6" w14:textId="31B4B7A4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ackfilled</w:t>
            </w:r>
            <w:r w:rsidR="00A0275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A02755" w:rsidRPr="00CA4F00">
              <w:rPr>
                <w:rFonts w:asciiTheme="majorHAnsi" w:hAnsiTheme="majorHAnsi" w:cs="Times New Roman"/>
                <w:sz w:val="18"/>
                <w:szCs w:val="18"/>
              </w:rPr>
              <w:t>StateEmployerAccountNb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(A-4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61BCE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0574CB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5E6A1D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79B89479" w14:textId="77777777" w:rsidTr="001D4436">
        <w:trPr>
          <w:trHeight w:val="960"/>
        </w:trPr>
        <w:tc>
          <w:tcPr>
            <w:tcW w:w="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016E2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6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AACF2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rrectedStateEmployerAccountNb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BFBE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rrected State Employer Account Numb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A38B8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EAEF5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AA4C0" w14:textId="77777777" w:rsidR="00D77287" w:rsidRPr="00CA4F00" w:rsidDel="0024204B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F38FB" w14:textId="23DBA430" w:rsidR="00D77287" w:rsidRPr="00CA4F00" w:rsidDel="0024204B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9F038" w14:textId="166F45DB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E151B5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0883E3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5BE24568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4CD49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65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42F94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EmployerName                                                                                     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2143C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Employer na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3B6F1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E1743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</w:t>
            </w:r>
          </w:p>
          <w:p w14:paraId="127F4BC5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99BA0" w14:textId="77777777" w:rsidR="00D77287" w:rsidRPr="00CA4F00" w:rsidDel="0024204B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40991" w14:textId="3ECD6298" w:rsidR="00D77287" w:rsidRPr="00CA4F00" w:rsidDel="0024204B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ackfilled</w:t>
            </w:r>
            <w:r w:rsidR="00A0275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A02755" w:rsidRPr="00CA4F00">
              <w:rPr>
                <w:rFonts w:asciiTheme="majorHAnsi" w:hAnsiTheme="majorHAnsi" w:cs="Times New Roman"/>
                <w:sz w:val="18"/>
                <w:szCs w:val="18"/>
              </w:rPr>
              <w:t>EmployerName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(A-5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FBB3F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EF22E0" w14:textId="31C6F79A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19B931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D77287" w:rsidRPr="00CA4F00" w14:paraId="33567AE5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D9C9C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5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DC52B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rrectedEmployerNam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1DAD0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rrected Employer Na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AA9ED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5D584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D22DD" w14:textId="77777777" w:rsidR="00D77287" w:rsidRPr="00CA4F00" w:rsidDel="000D52E7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F4011" w14:textId="1E854F0A" w:rsidR="00D77287" w:rsidRPr="00CA4F00" w:rsidDel="000D52E7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9A677" w14:textId="45D7A672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F3F859" w14:textId="61EB6240" w:rsidR="00D77287" w:rsidRPr="00CA4F00" w:rsidDel="000D52E7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B555C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D77287" w:rsidRPr="00CA4F00" w14:paraId="73305FA4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5802E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7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32826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rrectedFEIN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7FF8F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rrected Federal Employer Identification Numbe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0EFE0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F4F38" w14:textId="77777777" w:rsidR="00D77287" w:rsidRPr="00CA4F00" w:rsidRDefault="00D77287" w:rsidP="003F5E91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9*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F1872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9A60D" w14:textId="10CDA482" w:rsidR="00D77287" w:rsidRPr="00CA4F00" w:rsidDel="000D52E7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43C5B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 and there are no letters or special character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9 digits.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0C3DCF" w14:textId="77777777" w:rsidR="00D77287" w:rsidRPr="00CA4F00" w:rsidDel="000D52E7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AC045E" w14:textId="77777777" w:rsidR="00D77287" w:rsidRPr="00CA4F00" w:rsidRDefault="00D77287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028D2D7B" w14:textId="717CFE5C" w:rsidR="00FE1D98" w:rsidRPr="00CA4F00" w:rsidRDefault="00FE1D98" w:rsidP="00432A70">
      <w:pPr>
        <w:ind w:left="-360" w:right="-720"/>
        <w:rPr>
          <w:rFonts w:asciiTheme="majorHAnsi" w:hAnsiTheme="majorHAnsi" w:cs="Times New Roman"/>
        </w:rPr>
      </w:pPr>
    </w:p>
    <w:p w14:paraId="4EB62908" w14:textId="77777777" w:rsidR="00FE1D98" w:rsidRPr="00CA4F00" w:rsidRDefault="00FE1D98" w:rsidP="00FE1D98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Claimant Information</w:t>
      </w:r>
    </w:p>
    <w:tbl>
      <w:tblPr>
        <w:tblW w:w="4885" w:type="pct"/>
        <w:tblInd w:w="89" w:type="dxa"/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600"/>
        <w:gridCol w:w="1170"/>
        <w:gridCol w:w="810"/>
        <w:gridCol w:w="2160"/>
        <w:gridCol w:w="2880"/>
        <w:gridCol w:w="2880"/>
        <w:gridCol w:w="3690"/>
        <w:gridCol w:w="2160"/>
      </w:tblGrid>
      <w:tr w:rsidR="00691613" w:rsidRPr="00CA4F00" w14:paraId="2FC510E2" w14:textId="77777777" w:rsidTr="001D4436">
        <w:trPr>
          <w:trHeight w:val="525"/>
          <w:tblHeader/>
        </w:trPr>
        <w:tc>
          <w:tcPr>
            <w:tcW w:w="9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D50F904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66DD183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E0B7E3C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2FF1F6D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06560C1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C3DA2E1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39E789D" w14:textId="4487F1F2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18607F0" w14:textId="2E599925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DEB410D" w14:textId="3E54FE2D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52B78C6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691613" w:rsidRPr="00CA4F00" w14:paraId="324CD062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DAB3A92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>B-76</w:t>
            </w:r>
          </w:p>
          <w:p w14:paraId="3B6DF11B" w14:textId="77777777" w:rsidR="00AC7C89" w:rsidRPr="00931F73" w:rsidRDefault="00AC7C89" w:rsidP="003F5E91">
            <w:pPr>
              <w:spacing w:after="0"/>
              <w:jc w:val="center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</w:p>
          <w:p w14:paraId="3625767C" w14:textId="42BB207D" w:rsidR="00AC7C89" w:rsidRPr="00931F73" w:rsidRDefault="00AC7C89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tired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3F385B" w14:textId="2263FE8F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>ClaimantInfoIncorrectInd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61D592" w14:textId="61700B0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 xml:space="preserve">Check here if the claimant worked under any other SSN or name 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E63C79" w14:textId="4567DDB3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AAE5EB" w14:textId="2091E0CB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>1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A433ADF" w14:textId="45DF3F72" w:rsidR="00691613" w:rsidRPr="00931F73" w:rsidDel="0024204B" w:rsidRDefault="00691613" w:rsidP="003F5E91">
            <w:pPr>
              <w:spacing w:after="0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362FF7" w14:textId="3800993C" w:rsidR="00691613" w:rsidRPr="00931F73" w:rsidDel="0024204B" w:rsidRDefault="00691613" w:rsidP="003F5E91">
            <w:pPr>
              <w:spacing w:after="0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 xml:space="preserve">If B-76 = </w:t>
            </w:r>
            <w:r w:rsidR="00AC7C89"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>Y,</w:t>
            </w: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 xml:space="preserve"> then at least one of B-8 or B-9 must be filled in.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9DADDFC" w14:textId="3238D933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trike/>
                <w:sz w:val="18"/>
                <w:szCs w:val="18"/>
              </w:rPr>
              <w:t>Must be ‘Y’ or ‘N’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8302C9" w14:textId="77777777" w:rsidR="00691613" w:rsidRPr="00931F73" w:rsidDel="0024204B" w:rsidRDefault="00691613" w:rsidP="003F5E91">
            <w:pPr>
              <w:spacing w:after="0"/>
              <w:rPr>
                <w:rFonts w:asciiTheme="majorHAnsi" w:hAnsiTheme="majorHAnsi" w:cstheme="majorHAnsi"/>
                <w:strike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0EA4A0" w14:textId="59417828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Y = checked</w:t>
            </w:r>
          </w:p>
          <w:p w14:paraId="11CE4C2B" w14:textId="3FAB85CD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trike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trike/>
                <w:sz w:val="18"/>
                <w:szCs w:val="18"/>
              </w:rPr>
              <w:t>N = unchecked</w:t>
            </w:r>
          </w:p>
        </w:tc>
      </w:tr>
      <w:tr w:rsidR="00691613" w:rsidRPr="00CA4F00" w14:paraId="6110D8FB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7E3135F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*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D6B0032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SN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CF37274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S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5B46611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4BC5332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9*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7D087C6" w14:textId="5DA7E71A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Required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5F56BE7" w14:textId="11C196DC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ackfilled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SS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(A-1)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33966DF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1C2C2659" w14:textId="4636A98D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64C7D3AF" w14:textId="77777777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691613" w:rsidRPr="00CA4F00" w14:paraId="5B16C053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E61116A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8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CE5EF7E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therSSN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C218267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rrected SS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3C502F8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80F9B9E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9*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9D1C6BA" w14:textId="77777777" w:rsidR="00691613" w:rsidRPr="00931F73" w:rsidDel="0024204B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FC1AE9B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oes not equal SSN (B-1) used for claim.</w:t>
            </w:r>
          </w:p>
          <w:p w14:paraId="14542C67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C3838D1" w14:textId="3A135AAB" w:rsidR="00691613" w:rsidRPr="00931F73" w:rsidDel="0024204B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3E89C1F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there are no letters or special characters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5DB9FDD8" w14:textId="138A20CD" w:rsidR="00691613" w:rsidRPr="00931F73" w:rsidDel="0024204B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434C243B" w14:textId="77777777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691613" w:rsidRPr="00CA4F00" w14:paraId="203416C0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D28A4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66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CD20D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LastName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31895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’s Last Name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6BF10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C81C3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0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ACB1D" w14:textId="3519014F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EF6FF" w14:textId="2987811A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ackfilled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ClaimantLastNam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(A-14)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657D8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F4F70D" w14:textId="028F9932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B671B0" w14:textId="77777777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691613" w:rsidRPr="00CA4F00" w14:paraId="65DB9DF0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984DE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67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AE634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FirstName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E4384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’s First Name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01834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D7EAB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5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16905" w14:textId="59F4D28D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6CB3D" w14:textId="68AF073C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Backfilled 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laimantFirstName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(A-16)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FEF0E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22A45C" w14:textId="6FED36B1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0820B5" w14:textId="77777777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691613" w:rsidRPr="00CA4F00" w14:paraId="75ACE04E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E664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68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15ADF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MiddleInitial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2754" w14:textId="7A580734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’s Middle Initial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5AF0A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8E4D4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F7CD2" w14:textId="1E194D1B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ly Required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45C08" w14:textId="1B1658D5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ackfilled if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ClaimantMiddleInitial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>(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7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was populated in request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B6D49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8C3CD8" w14:textId="5B8E9C37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071491" w14:textId="77777777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691613" w:rsidRPr="00CA4F00" w14:paraId="7AB8EC58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6042E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69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B054B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Suffix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6EB02" w14:textId="090BC3D3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’s Suffix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D25E2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32BF0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8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9720D" w14:textId="236420F7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ly Required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92AB9" w14:textId="597F0958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ackfilled if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ClaimantSuffix (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-18</w:t>
            </w:r>
            <w:r w:rsidR="00A02755" w:rsidRPr="00931F73">
              <w:rPr>
                <w:rFonts w:asciiTheme="majorHAnsi" w:hAnsiTheme="majorHAnsi" w:cstheme="majorHAnsi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was populated in request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8D86C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035936" w14:textId="20292159" w:rsidR="00691613" w:rsidRPr="00931F73" w:rsidDel="00A76BC2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or example: Sr. Jr.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824C61" w14:textId="77777777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691613" w:rsidRPr="00CA4F00" w14:paraId="170B2E01" w14:textId="77777777" w:rsidTr="001D4436">
        <w:trPr>
          <w:trHeight w:val="960"/>
        </w:trPr>
        <w:tc>
          <w:tcPr>
            <w:tcW w:w="90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FD445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9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F2EE9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NameWorkedAsForEmployer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7844D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ther Name Used for Claimant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D73EA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48A96" w14:textId="77777777" w:rsidR="00691613" w:rsidRPr="00931F73" w:rsidRDefault="00691613" w:rsidP="003F5E91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70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56745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7A68D" w14:textId="3130A7A0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D12AA" w14:textId="566E4841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61DA61" w14:textId="77777777" w:rsidR="00691613" w:rsidRPr="00931F73" w:rsidRDefault="00691613" w:rsidP="003F5E9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0384D1" w14:textId="77777777" w:rsidR="00691613" w:rsidRPr="00CA4F00" w:rsidRDefault="00691613" w:rsidP="003F5E9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22F09B61" w14:textId="77777777" w:rsidR="00FE1D98" w:rsidRPr="00CA4F00" w:rsidRDefault="00FE1D98" w:rsidP="00FE1D98">
      <w:pPr>
        <w:ind w:left="-360" w:right="-720"/>
        <w:rPr>
          <w:rFonts w:asciiTheme="majorHAnsi" w:hAnsiTheme="majorHAnsi" w:cs="Times New Roman"/>
        </w:rPr>
      </w:pPr>
    </w:p>
    <w:p w14:paraId="4255C36C" w14:textId="08B3E89F" w:rsidR="009D2CB1" w:rsidRPr="00CA4F00" w:rsidRDefault="009D2CB1" w:rsidP="009D2CB1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Claim Data</w:t>
      </w:r>
    </w:p>
    <w:tbl>
      <w:tblPr>
        <w:tblW w:w="4885" w:type="pct"/>
        <w:tblInd w:w="89" w:type="dxa"/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600"/>
        <w:gridCol w:w="1170"/>
        <w:gridCol w:w="810"/>
        <w:gridCol w:w="2160"/>
        <w:gridCol w:w="2880"/>
        <w:gridCol w:w="2880"/>
        <w:gridCol w:w="3690"/>
        <w:gridCol w:w="2160"/>
      </w:tblGrid>
      <w:tr w:rsidR="00691613" w:rsidRPr="00CA4F00" w14:paraId="6ED67A0E" w14:textId="77777777" w:rsidTr="001D4436">
        <w:trPr>
          <w:trHeight w:val="525"/>
          <w:tblHeader/>
        </w:trPr>
        <w:tc>
          <w:tcPr>
            <w:tcW w:w="9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0FF467F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lastRenderedPageBreak/>
              <w:t>Seq. No.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C403EF8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7BC78D9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84CFD74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CA4370A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2E043B0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0919499" w14:textId="409256DB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BFE8D5E" w14:textId="491AF576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F823C8B" w14:textId="2A478AE8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25981D3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691613" w:rsidRPr="00CA4F00" w14:paraId="6F2EE160" w14:textId="77777777" w:rsidTr="001D4436">
        <w:trPr>
          <w:trHeight w:val="960"/>
        </w:trPr>
        <w:tc>
          <w:tcPr>
            <w:tcW w:w="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56C7E" w14:textId="211905F0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*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FE0FD" w14:textId="58058720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EffectiveDat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6FAC3" w14:textId="041BEB3E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 Effective Da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01C6E" w14:textId="349F64F2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F8F70" w14:textId="61F06204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E8F9B" w14:textId="6281A805" w:rsidR="00691613" w:rsidRPr="00931F73" w:rsidDel="00653CC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817EE" w14:textId="7384269D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Backfilled </w:t>
            </w:r>
            <w:r w:rsidR="00A0275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ClaimEffectiveDate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(A-2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AF182" w14:textId="323771CA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CFDF39" w14:textId="141528EE" w:rsidR="00691613" w:rsidRPr="00CA4F00" w:rsidDel="00653CC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B33CC3" w14:textId="0ACFDE13" w:rsidR="00691613" w:rsidRPr="00CA4F00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691613" w:rsidRPr="00CA4F00" w14:paraId="49494588" w14:textId="77777777" w:rsidTr="001D4436">
        <w:trPr>
          <w:trHeight w:val="960"/>
        </w:trPr>
        <w:tc>
          <w:tcPr>
            <w:tcW w:w="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13F31" w14:textId="2F716A92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3*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1F984" w14:textId="2D122B1F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Numbe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E1811" w14:textId="6DC82305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tate Claim Numb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A5967" w14:textId="22E4F3F1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49902" w14:textId="446F26F0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EE4B3" w14:textId="4845B4BF" w:rsidR="00691613" w:rsidRPr="00931F73" w:rsidDel="0024204B" w:rsidRDefault="00910F36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6662F" w14:textId="77777777" w:rsidR="0069161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ackfilled</w:t>
            </w:r>
            <w:r w:rsidR="00A0275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ClaimNumber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A-3)</w:t>
            </w:r>
          </w:p>
          <w:p w14:paraId="01A55675" w14:textId="77777777" w:rsidR="00910F36" w:rsidRDefault="00910F36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017E050" w14:textId="77777777" w:rsidR="00910F36" w:rsidRDefault="00910F36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Required if ClaimNumber (A-3) is populated.  </w:t>
            </w:r>
          </w:p>
          <w:p w14:paraId="6B889458" w14:textId="12377B97" w:rsidR="00910F36" w:rsidRPr="00931F73" w:rsidDel="0024204B" w:rsidRDefault="00910F36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If A-3 is not populated, should be null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FF4B1" w14:textId="29358417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4B2CE8" w14:textId="051927D9" w:rsidR="00691613" w:rsidRPr="00CA4F00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06647A" w14:textId="311A59DE" w:rsidR="00691613" w:rsidRPr="00CA4F00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691613" w:rsidRPr="00CA4F00" w14:paraId="4FADF504" w14:textId="77777777" w:rsidTr="001D4436">
        <w:trPr>
          <w:trHeight w:val="960"/>
        </w:trPr>
        <w:tc>
          <w:tcPr>
            <w:tcW w:w="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55569" w14:textId="231A07F9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70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A6D65" w14:textId="38B0A809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estDat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383C7" w14:textId="6C2B2D2B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est Da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25492" w14:textId="3524B232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32733" w14:textId="5BD4FD6E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D3DEC" w14:textId="2C344CA6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2564A" w14:textId="3A2AAC3E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Backfilled </w:t>
            </w:r>
            <w:r w:rsidR="00A0275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estDate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(A-29)</w:t>
            </w:r>
          </w:p>
          <w:p w14:paraId="109D52CA" w14:textId="1E87F36D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DD0DE" w14:textId="6F85A153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F88D22" w14:textId="052233C0" w:rsidR="00691613" w:rsidRPr="00CA4F00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4B23ED" w14:textId="11560715" w:rsidR="00691613" w:rsidRPr="00CA4F00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691613" w:rsidRPr="00CA4F00" w14:paraId="38A32680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D83F3" w14:textId="547EFD3B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71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BF7E4" w14:textId="26C5A464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sponseDueDat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1ADE8" w14:textId="07404FA5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ue Dat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A410D" w14:textId="25803A58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E51E3" w14:textId="434AFEA9" w:rsidR="00691613" w:rsidRPr="00931F73" w:rsidRDefault="00691613" w:rsidP="0024204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833DB" w14:textId="4043D554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BDC86" w14:textId="5196180D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ackfilled</w:t>
            </w:r>
            <w:r w:rsidR="00A0275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ResponseDueDat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A-30)</w:t>
            </w:r>
          </w:p>
          <w:p w14:paraId="390A097D" w14:textId="2538497B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F0927" w14:textId="77777777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511ACB56" w14:textId="56FDA43D" w:rsidR="00691613" w:rsidRPr="00931F73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F794A9" w14:textId="670F74B8" w:rsidR="00691613" w:rsidRPr="00CA4F00" w:rsidDel="009D2CB1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ED8E2" w14:textId="449F0D30" w:rsidR="00691613" w:rsidRPr="00CA4F00" w:rsidRDefault="00691613" w:rsidP="0024204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6051EF4A" w14:textId="717D732B" w:rsidR="009D2CB1" w:rsidRPr="00CA4F00" w:rsidRDefault="009D2CB1" w:rsidP="00432A70">
      <w:pPr>
        <w:ind w:left="-360" w:right="-720"/>
        <w:rPr>
          <w:rFonts w:asciiTheme="majorHAnsi" w:hAnsiTheme="majorHAnsi" w:cs="Times New Roman"/>
        </w:rPr>
      </w:pPr>
    </w:p>
    <w:p w14:paraId="08510998" w14:textId="39B34173" w:rsidR="00A76BC2" w:rsidRPr="00CA4F00" w:rsidRDefault="00A76BC2" w:rsidP="00A76BC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</w:t>
      </w:r>
      <w:r w:rsidR="00DE1F8E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sponse</w:t>
      </w: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 Information – Claim Details</w:t>
      </w:r>
    </w:p>
    <w:tbl>
      <w:tblPr>
        <w:tblW w:w="4885" w:type="pct"/>
        <w:tblInd w:w="89" w:type="dxa"/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600"/>
        <w:gridCol w:w="1170"/>
        <w:gridCol w:w="810"/>
        <w:gridCol w:w="2160"/>
        <w:gridCol w:w="2880"/>
        <w:gridCol w:w="2880"/>
        <w:gridCol w:w="3690"/>
        <w:gridCol w:w="2160"/>
      </w:tblGrid>
      <w:tr w:rsidR="00691613" w:rsidRPr="00CA4F00" w14:paraId="64A5C587" w14:textId="77777777" w:rsidTr="001D4436">
        <w:trPr>
          <w:trHeight w:val="525"/>
          <w:tblHeader/>
        </w:trPr>
        <w:tc>
          <w:tcPr>
            <w:tcW w:w="90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57A2D95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B338F36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409DB8B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8D314BF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4CFD1C2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3AEC84F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3474775" w14:textId="7943BA63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08D154A" w14:textId="365255A9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F76A429" w14:textId="7C94EAA3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5846F12" w14:textId="77777777" w:rsidR="00691613" w:rsidRPr="00CA4F00" w:rsidRDefault="00691613" w:rsidP="00FA6F59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691613" w:rsidRPr="00CA4F00" w14:paraId="3B868A8E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515790E" w14:textId="654C511E" w:rsidR="00691613" w:rsidRPr="00931F73" w:rsidRDefault="00691613" w:rsidP="00FE1D98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25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3D1CA53" w14:textId="3BD0E788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raudIn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24BD3DA" w14:textId="27762A20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eck here if you believe this is a fraudulent claim.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4120B02" w14:textId="06EF976A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33D1D54" w14:textId="309076D4" w:rsidR="00691613" w:rsidRPr="00931F73" w:rsidRDefault="00691613" w:rsidP="00FE1D98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A9ACB92" w14:textId="41F50BBD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F8098BF" w14:textId="777777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370E023" w14:textId="7A7C71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C533EDD" w14:textId="010933D6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ndicating whether the employer has identified the claim as potentially fraudulent.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09F54D7" w14:textId="01EB5626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</w:p>
        </w:tc>
      </w:tr>
      <w:tr w:rsidR="00691613" w:rsidRPr="00CA4F00" w14:paraId="522452F6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3BC347D" w14:textId="4BD30F7D" w:rsidR="00691613" w:rsidRPr="00931F73" w:rsidRDefault="00691613" w:rsidP="00FE1D98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16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6366039" w14:textId="7A32A1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raudReasons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F16491D" w14:textId="45D6E0F6" w:rsidR="00691613" w:rsidRPr="00931F73" w:rsidDel="0045711C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626F634" w14:textId="0BEC1714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BFEE94" w14:textId="7B3E2351" w:rsidR="00691613" w:rsidRPr="00931F73" w:rsidRDefault="00691613" w:rsidP="00FE1D98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1305465" w14:textId="21E567B0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6227C1C" w14:textId="497FD2CB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FraudInd (B-225) is Y </w:t>
            </w:r>
            <w:r w:rsidR="00694790" w:rsidRPr="00931F73">
              <w:rPr>
                <w:rFonts w:asciiTheme="majorHAnsi" w:hAnsiTheme="majorHAnsi" w:cstheme="majorHAnsi"/>
                <w:sz w:val="18"/>
                <w:szCs w:val="18"/>
              </w:rPr>
              <w:t>for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94790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4001AB6" w14:textId="72F7783A" w:rsidR="00691613" w:rsidRPr="00931F73" w:rsidDel="00FE1D98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1-5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30D781C" w14:textId="5A5664EA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 employer is indicating a potential fraud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8251C94" w14:textId="7AFACFB2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 = Potential identity theft</w:t>
            </w:r>
          </w:p>
          <w:p w14:paraId="3D49AA74" w14:textId="777777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 = Claimant still working</w:t>
            </w:r>
          </w:p>
          <w:p w14:paraId="4C552048" w14:textId="777777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 = Claimant deceased</w:t>
            </w:r>
          </w:p>
          <w:p w14:paraId="7011D7F6" w14:textId="777777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4 = Claimant incarcerated</w:t>
            </w:r>
          </w:p>
          <w:p w14:paraId="36C5824B" w14:textId="5A80E843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 = Not listed above</w:t>
            </w:r>
          </w:p>
        </w:tc>
      </w:tr>
      <w:tr w:rsidR="00691613" w:rsidRPr="00CA4F00" w14:paraId="6B7CFFA3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3C181CF" w14:textId="3274458B" w:rsidR="00691613" w:rsidRPr="00931F73" w:rsidRDefault="00691613" w:rsidP="00FE1D98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17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19D83D8" w14:textId="79A54794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raudComments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2D7BE4E" w14:textId="53C56CF5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raud Comment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3D4BFB9" w14:textId="5FB2D356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CBF91F" w14:textId="5677F749" w:rsidR="00691613" w:rsidRPr="00931F73" w:rsidRDefault="00691613" w:rsidP="00FE1D98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320D6BA" w14:textId="6E7CB72A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DDA8DCF" w14:textId="4F8AA88E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FraudReasons (B-2</w:t>
            </w:r>
            <w:r w:rsidR="00D157E1" w:rsidRPr="00931F73">
              <w:rPr>
                <w:rFonts w:asciiTheme="majorHAnsi" w:hAnsiTheme="majorHAnsi" w:cstheme="majorHAnsi"/>
                <w:sz w:val="18"/>
                <w:szCs w:val="18"/>
              </w:rPr>
              <w:t>16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) is 5 </w:t>
            </w:r>
            <w:r w:rsidR="00694790" w:rsidRPr="00931F73">
              <w:rPr>
                <w:rFonts w:asciiTheme="majorHAnsi" w:hAnsiTheme="majorHAnsi" w:cstheme="majorHAnsi"/>
                <w:sz w:val="18"/>
                <w:szCs w:val="18"/>
              </w:rPr>
              <w:t>for 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t listed above</w:t>
            </w:r>
            <w:r w:rsidR="00694790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47F4226" w14:textId="77777777" w:rsidR="00691613" w:rsidRPr="00931F73" w:rsidDel="00FE1D98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1980B2" w14:textId="777777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A6B2527" w14:textId="77777777" w:rsidR="00691613" w:rsidRPr="00931F73" w:rsidRDefault="00691613" w:rsidP="00FE1D9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B5428B" w:rsidRPr="00CA4F00" w14:paraId="6FB73CE8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F2ED1C7" w14:textId="5D8289CA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0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232A112" w14:textId="5F08BC52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ractEmployee1099In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B5A3164" w14:textId="2621FDF6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0" w:name="_Hlk61514424"/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eck here if the claimant was a 1099 or contract employee</w:t>
            </w:r>
            <w:bookmarkEnd w:id="0"/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3B54885" w14:textId="71B812B7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CABE8AA" w14:textId="3DB2DD6F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A098D22" w14:textId="01189F89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B784736" w14:textId="464C6413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Cannot be selected if EmployerSepReasonCode B-20=20</w:t>
            </w:r>
            <w:r w:rsidR="007464BC">
              <w:rPr>
                <w:rFonts w:asciiTheme="majorHAnsi" w:hAnsiTheme="majorHAnsi" w:cs="Times New Roman"/>
                <w:sz w:val="18"/>
                <w:szCs w:val="18"/>
              </w:rPr>
              <w:t>, 21, or 23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or if TemporaryStaffingInd (B-246) is ‘Y’.  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050D82E" w14:textId="3A52E8A6" w:rsidR="00B5428B" w:rsidRPr="00931F73" w:rsidDel="00FE1D98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‘Y’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8823654" w14:textId="5C345CEE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ndicating employer did not contribute to unemployment tax for claiman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6B90477" w14:textId="77777777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ecked = Y</w:t>
            </w:r>
          </w:p>
          <w:p w14:paraId="266AF149" w14:textId="12393B0E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B5428B" w:rsidRPr="00CA4F00" w14:paraId="27B97495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83ABA" w14:textId="2B3FB5AC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1E257" w14:textId="46294AB2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asonalEmploymentIn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4E53E" w14:textId="389B4A79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is seasonal employment?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31AB2" w14:textId="40675CFC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40D55" w14:textId="58671706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05AA9" w14:textId="05EB151A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2C4A2" w14:textId="26954AB5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E6062" w14:textId="173CEBEB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8447E0" w14:textId="34CE0F92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C61FAA" w14:textId="5CA1EAA1" w:rsidR="00B5428B" w:rsidRPr="00931F73" w:rsidRDefault="00B5428B" w:rsidP="00B5428B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B5428B" w:rsidRPr="00CA4F00" w14:paraId="55EBB78B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90E5A" w14:textId="62D465B0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bookmarkStart w:id="1" w:name="_Hlk61618143"/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8420C" w14:textId="094DF678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511CB" w14:textId="4C93F0B8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1 – 19:  Employer's reason for claimant's separation</w:t>
            </w:r>
          </w:p>
          <w:p w14:paraId="6AB85510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  <w:p w14:paraId="3CA4291E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0:  Check here if claimant did NOT work for this employer</w:t>
            </w:r>
          </w:p>
          <w:p w14:paraId="00CA49BB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21D6098" w14:textId="1227D31D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21: Check here if TPA receiving this request does NOT represent this employer</w:t>
            </w:r>
          </w:p>
          <w:p w14:paraId="0C0774E8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CCABEC5" w14:textId="372A2260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3: Check here if PEO receiving this request does NOT represent this employe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7BF50" w14:textId="28D5445A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30754" w14:textId="18ABE812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CDBE2" w14:textId="4B73E6E0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617D9" w14:textId="117B81E2" w:rsidR="00B5428B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Required unles</w:t>
            </w:r>
            <w:r w:rsidR="00C50D0E">
              <w:rPr>
                <w:rFonts w:asciiTheme="majorHAnsi" w:hAnsiTheme="majorHAnsi" w:cs="Times New Roman"/>
                <w:sz w:val="18"/>
                <w:szCs w:val="18"/>
              </w:rPr>
              <w:t xml:space="preserve">s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RelationshipEndedInd (B-195) is N.  </w:t>
            </w:r>
          </w:p>
          <w:p w14:paraId="3311EB0C" w14:textId="77777777" w:rsidR="00B5428B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5DEF8F9" w14:textId="7E2D8345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PreparerTypeCode (B-52) is "E" for employer, then valid codes are 1-20, 23 or 99. </w:t>
            </w:r>
          </w:p>
          <w:p w14:paraId="2B6F008E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A594A86" w14:textId="48341E0E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 xml:space="preserve">If PreparerTypeCode (B-52) is "T" for Third Party Administrator then valid codes are 1-23 or 99.  </w:t>
            </w:r>
          </w:p>
          <w:p w14:paraId="7F69BEF8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FA9BD6A" w14:textId="77777777" w:rsidR="00B5428B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f FraudReasons (B-216) is 2 for ‘Claimant Still Working’, limit answers to 9, 10, 11, or 12.</w:t>
            </w:r>
          </w:p>
          <w:p w14:paraId="62DD1714" w14:textId="77777777" w:rsidR="00B5428B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B3C5A0C" w14:textId="56CB493C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B-20=20 cannot be selected if TemporaryStaffingInd (B-246) is ‘Y’ or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ractEmployee1099Ind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(B-230) is ‘Y’.  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770BF" w14:textId="1348959C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Value is 1-21, 23 or 99</w:t>
            </w:r>
          </w:p>
          <w:p w14:paraId="65575C3E" w14:textId="6C7CD0D4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7AA737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07DEBD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 = Temporary Layoff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2 = Laid Off/Lack of Wor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3 = Fired/Discharged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4 = Vacation/ Holiday Shutdow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5 = Asked to Resig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6 = Voluntary Quit</w:t>
            </w:r>
          </w:p>
          <w:p w14:paraId="66BC18DF" w14:textId="047AAFB5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7 = Educational Institution Employee Between Semesters or Terms, Likely to Retur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8 = Educational Institution Employee Between Semesters or Terms, Not Likely to Retur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9 = Still Employed, Full-Tim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0 = Still Employed, Part-Tim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11 = Still Employed, Hours Reduced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2 = On Call/Temporary Statu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3 = Leave of Absenc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4 = Retirement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5 = Suspensio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6 = Labor Disput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7 = Professional Athlete Between Sports Season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18 = Disaster Related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9 = Not Listed Abov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20 = Never Employed Her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21 = TPA does not represent this employer</w:t>
            </w:r>
          </w:p>
          <w:p w14:paraId="736DCA03" w14:textId="075B50DB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3 = PEO does not represent this employer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99 = Refuse to Provide</w:t>
            </w:r>
          </w:p>
        </w:tc>
      </w:tr>
      <w:bookmarkEnd w:id="1"/>
      <w:tr w:rsidR="00B5428B" w:rsidRPr="00CA4F00" w14:paraId="306443AA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286B1C4" w14:textId="333965FA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246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45E6E5D" w14:textId="23720AD4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emporaryStaffingIn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5BCCE88" w14:textId="27BFC3C0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eck here if employer is a Temporary Staffing Agency and the claimant was working a temporary assignment.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4C3537" w14:textId="10672EBE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A2317B" w14:textId="6178FA53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65125DC" w14:textId="0FB23C44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2262B29" w14:textId="417A6B23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Cannot be selected if EmployerSepReasonCode B-20=20</w:t>
            </w:r>
            <w:r w:rsidR="007464BC">
              <w:rPr>
                <w:rFonts w:asciiTheme="majorHAnsi" w:hAnsiTheme="majorHAnsi" w:cs="Times New Roman"/>
                <w:sz w:val="18"/>
                <w:szCs w:val="18"/>
              </w:rPr>
              <w:t>, 21, or 23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or if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ractEmployee1099Ind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(B-230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) is ‘Y’.  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D528D3F" w14:textId="4546E742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Y’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301A36C" w14:textId="1F768A4A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43E6CA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ecked = Y</w:t>
            </w:r>
          </w:p>
          <w:p w14:paraId="30E7318A" w14:textId="77F9CEDD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B5428B" w:rsidRPr="00CA4F00" w14:paraId="680970DD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71A45" w14:textId="745FAC37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0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7B27D" w14:textId="155EA7AE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JobTitl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7550E" w14:textId="6B536EB0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’s Job Titl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940D" w14:textId="3C973496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776A2" w14:textId="0FC92BBF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0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F22BB" w14:textId="339FFC4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43FC4" w14:textId="1B9E0AFC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F2842" w14:textId="010C7843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882E97" w14:textId="4CD8291A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701CB1" w14:textId="1BAD9F6B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B5428B" w:rsidRPr="00CA4F00" w14:paraId="6F784F71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34A6C" w14:textId="592EE88E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2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AD93E" w14:textId="1D180578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EmployerReportedClaimantFirstDayofWork             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CE85B" w14:textId="33EE59CB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was the claimant’s first day of work?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11AB6" w14:textId="32893F73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AA464" w14:textId="5653E715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155DC" w14:textId="6BD4F555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7C858" w14:textId="65B3FFF6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is before or equal to EmployerReportedClaimantLastDayofWork (B-13), Must be in the past and more recent than the RequestDate (B-70) minus one hundred years.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53750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highlight w:val="yellow"/>
              </w:rPr>
              <w:t xml:space="preserve"> </w:t>
            </w:r>
          </w:p>
          <w:p w14:paraId="1D2D8F58" w14:textId="177CEED9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E0DF5C" w14:textId="07A7DD38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E5B5B3" w14:textId="4DDE6936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B5428B" w:rsidRPr="00CA4F00" w14:paraId="3ABC403B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AD9C9" w14:textId="051D55AB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3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1B761" w14:textId="516C3558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ReportedClaimantLastDayofWork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4E964" w14:textId="59F79F14" w:rsidR="00B5428B" w:rsidRPr="00931F73" w:rsidDel="006E51DA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was the last day the claimant performed work?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02411" w14:textId="1D77EC9E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4809C" w14:textId="1CBD384D" w:rsidR="00B5428B" w:rsidRPr="00931F73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6B1BF" w14:textId="0978C40E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006E3" w14:textId="05CDD903" w:rsidR="00B5428B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EmployerSepReasonCode (B-20) </w:t>
            </w:r>
            <w:r w:rsidR="00CF2B80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oes not equal </w:t>
            </w:r>
            <w:r w:rsidR="00CF2B80">
              <w:rPr>
                <w:rFonts w:asciiTheme="majorHAnsi" w:hAnsiTheme="majorHAnsi" w:cs="Times New Roman"/>
                <w:sz w:val="18"/>
                <w:szCs w:val="18"/>
              </w:rPr>
              <w:t xml:space="preserve">8, </w:t>
            </w:r>
            <w:r w:rsidR="00CF2B80" w:rsidRPr="00CA4F00">
              <w:rPr>
                <w:rFonts w:asciiTheme="majorHAnsi" w:hAnsiTheme="majorHAnsi" w:cs="Times New Roman"/>
                <w:sz w:val="18"/>
                <w:szCs w:val="18"/>
              </w:rPr>
              <w:t>20, 21, 23</w:t>
            </w:r>
            <w:r w:rsidR="00CF2B80">
              <w:rPr>
                <w:rFonts w:asciiTheme="majorHAnsi" w:hAnsiTheme="majorHAnsi" w:cs="Times New Roman"/>
                <w:sz w:val="18"/>
                <w:szCs w:val="18"/>
              </w:rPr>
              <w:t>, or 99.</w:t>
            </w:r>
          </w:p>
          <w:p w14:paraId="43BE341E" w14:textId="72E23EE8" w:rsidR="00CF2B80" w:rsidRDefault="00CF2B80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54319CF" w14:textId="77777777" w:rsidR="00A91734" w:rsidRDefault="00A91734" w:rsidP="00A917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D3A84">
              <w:rPr>
                <w:rFonts w:asciiTheme="majorHAnsi" w:hAnsiTheme="majorHAnsi" w:cs="Times New Roman"/>
                <w:sz w:val="18"/>
                <w:szCs w:val="18"/>
              </w:rPr>
              <w:t>Required if B-20=8 and B-166 does not equal 99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.  </w:t>
            </w:r>
          </w:p>
          <w:p w14:paraId="0E02A368" w14:textId="77777777" w:rsidR="00A91734" w:rsidRDefault="00A91734" w:rsidP="00A917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3733A69" w14:textId="3A41EBDF" w:rsidR="00A91734" w:rsidRDefault="00A91734" w:rsidP="00A917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Optional if B-20=99 or if B-166=99.  </w:t>
            </w:r>
          </w:p>
          <w:p w14:paraId="28287630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DCA685D" w14:textId="404D3CB2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is after or equal to EmployerReportedClaimantFirstDayofWork (B-12) and not more than the current date (response date)</w:t>
            </w:r>
          </w:p>
          <w:p w14:paraId="1A8BA03A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ABDB464" w14:textId="570B0324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EmployerReportedClaimantFirstDayofWork (B-12) is not provided,  EmployerReportedClaimantLastDayofWork (B-13) </w:t>
            </w:r>
            <w:r w:rsidRPr="004646CA">
              <w:rPr>
                <w:rFonts w:asciiTheme="majorHAnsi" w:hAnsiTheme="majorHAnsi" w:cs="Times New Roman"/>
                <w:sz w:val="18"/>
                <w:szCs w:val="18"/>
              </w:rPr>
              <w:t>must not be more than ten years prior to the request date and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cannot be greater than the current date (response date) 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7D823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3ABE4F86" w14:textId="77777777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FD9070" w14:textId="19CB92A8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9ADA79" w14:textId="31C5E5A3" w:rsidR="00B5428B" w:rsidRPr="00931F73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B5428B" w:rsidRPr="00CA4F00" w14:paraId="50F44458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E0C37C" w14:textId="0023CE58" w:rsidR="00B5428B" w:rsidRPr="00CA4F00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226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CB8182E" w14:textId="78AFB3BF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SeparationDateIn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D847606" w14:textId="078FA5EB" w:rsidR="00B5428B" w:rsidRPr="00CA4F00" w:rsidDel="006E51DA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id the claimant become separated on the last day they performed work?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EA1D56B" w14:textId="32F30296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18562CF" w14:textId="2FB70DBC" w:rsidR="00B5428B" w:rsidRPr="00CA4F00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52C591E" w14:textId="1C96A596" w:rsidR="00B5428B" w:rsidRPr="00CA4F00" w:rsidDel="003F5E91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CAA6519" w14:textId="77777777" w:rsidR="00A91734" w:rsidRDefault="0042249E" w:rsidP="00A917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bookmarkStart w:id="2" w:name="_Hlk84924351"/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EmployerSepReasonCode (B-20)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is 2, 3, 5, 6, 8, 14, 15, 18, or 19.  </w:t>
            </w:r>
          </w:p>
          <w:p w14:paraId="41A00335" w14:textId="77777777" w:rsidR="00A91734" w:rsidRDefault="00A91734" w:rsidP="00A917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5091720" w14:textId="3FF553E3" w:rsidR="00A91734" w:rsidRDefault="00A91734" w:rsidP="00A917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Required if B-20=8 and B-166 does not equal 16 or 99.</w:t>
            </w:r>
          </w:p>
          <w:p w14:paraId="455D6D96" w14:textId="77777777" w:rsidR="0042249E" w:rsidRDefault="0042249E" w:rsidP="004224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C41F546" w14:textId="77777777" w:rsidR="0042249E" w:rsidRDefault="0042249E" w:rsidP="004224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Optional if B-20=99 or if B-20=8 and B-166=99.</w:t>
            </w:r>
          </w:p>
          <w:p w14:paraId="796B59D7" w14:textId="77777777" w:rsidR="0042249E" w:rsidRDefault="0042249E" w:rsidP="004224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6627E06" w14:textId="038ECF0E" w:rsidR="0042249E" w:rsidRDefault="0042249E" w:rsidP="004224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Must be null if RelationshipEndedInd (B-195) is N or if EmployerSepReasonCode (B-20) =1, 4, 7, 9, 10, 11, 12, 13, 16, 17, 20, 21, or 23</w:t>
            </w:r>
            <w:r w:rsidR="00A91734">
              <w:rPr>
                <w:rFonts w:asciiTheme="majorHAnsi" w:hAnsiTheme="majorHAnsi" w:cs="Times New Roman"/>
                <w:sz w:val="18"/>
                <w:szCs w:val="18"/>
              </w:rPr>
              <w:t xml:space="preserve"> or if WhyNotReturning (B-166) is 16.</w:t>
            </w:r>
          </w:p>
          <w:bookmarkEnd w:id="2"/>
          <w:p w14:paraId="4163BD66" w14:textId="5B2BDD12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A65CDD8" w14:textId="799F69A3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‘Y’ or ‘N’ 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E969E81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34B75D6" w14:textId="73A47A23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B5428B" w:rsidRPr="00CA4F00" w14:paraId="7A6FB30D" w14:textId="77777777" w:rsidTr="001D4436">
        <w:trPr>
          <w:trHeight w:val="960"/>
        </w:trPr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CE184" w14:textId="77777777" w:rsidR="00B5428B" w:rsidRPr="00CA4F00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14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473D9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EffectiveSeparationDat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0067E" w14:textId="77777777" w:rsidR="00B5428B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hat was the claimant’s separation date?</w:t>
            </w:r>
          </w:p>
          <w:p w14:paraId="4005114F" w14:textId="77777777" w:rsidR="00C50D0E" w:rsidRDefault="00C50D0E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D75D7C5" w14:textId="77777777" w:rsidR="00C50D0E" w:rsidRDefault="00C50D0E" w:rsidP="00C50D0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If B-20=15 (Suspension), label change:</w:t>
            </w:r>
          </w:p>
          <w:p w14:paraId="013D1F15" w14:textId="4CE372C3" w:rsidR="00C50D0E" w:rsidRPr="00CA4F00" w:rsidRDefault="00C50D0E" w:rsidP="00C50D0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What date did the suspension begin?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6B68C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5D19F" w14:textId="77777777" w:rsidR="00B5428B" w:rsidRPr="00CA4F00" w:rsidRDefault="00B5428B" w:rsidP="00B5428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777CD" w14:textId="67AA3C69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BBAB1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SeparationDateInd (B-226) is ‘N’.</w:t>
            </w:r>
          </w:p>
          <w:p w14:paraId="0A55F7E0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7FC53B6" w14:textId="08DC6CDA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ate must be after EmployerReportedClaimantLastDayofWork (B-13) and not more than RequestDate + 1 year.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442C2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1821FDEC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16FA5C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8F7B07" w14:textId="77777777" w:rsidR="00B5428B" w:rsidRPr="00CA4F00" w:rsidRDefault="00B5428B" w:rsidP="00B5428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3D5F33BF" w14:textId="42925D38" w:rsidR="00A76BC2" w:rsidRPr="00CA4F00" w:rsidRDefault="00A76BC2" w:rsidP="00432A70">
      <w:pPr>
        <w:ind w:left="-360" w:right="-720"/>
        <w:rPr>
          <w:rFonts w:asciiTheme="majorHAnsi" w:hAnsiTheme="majorHAnsi" w:cs="Times New Roman"/>
        </w:rPr>
      </w:pPr>
    </w:p>
    <w:p w14:paraId="4CBC2877" w14:textId="5E878133" w:rsidR="006D55E9" w:rsidRPr="00CA4F00" w:rsidRDefault="006D55E9" w:rsidP="006D55E9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Return to Work Information</w:t>
      </w:r>
      <w:r w:rsidR="00D77C0A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 &amp; Working Available Hours</w:t>
      </w:r>
    </w:p>
    <w:tbl>
      <w:tblPr>
        <w:tblW w:w="488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510"/>
        <w:gridCol w:w="1260"/>
        <w:gridCol w:w="810"/>
        <w:gridCol w:w="2160"/>
        <w:gridCol w:w="2880"/>
        <w:gridCol w:w="2880"/>
        <w:gridCol w:w="3690"/>
        <w:gridCol w:w="2160"/>
      </w:tblGrid>
      <w:tr w:rsidR="00194230" w:rsidRPr="00CA4F00" w14:paraId="488D27B1" w14:textId="77777777" w:rsidTr="001D4436">
        <w:trPr>
          <w:trHeight w:val="773"/>
        </w:trPr>
        <w:tc>
          <w:tcPr>
            <w:tcW w:w="903" w:type="dxa"/>
            <w:shd w:val="clear" w:color="auto" w:fill="BFBFBF" w:themeFill="background1" w:themeFillShade="BF"/>
            <w:vAlign w:val="center"/>
          </w:tcPr>
          <w:p w14:paraId="346B7B5E" w14:textId="00C6E847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shd w:val="clear" w:color="auto" w:fill="BFBFBF" w:themeFill="background1" w:themeFillShade="BF"/>
            <w:vAlign w:val="center"/>
          </w:tcPr>
          <w:p w14:paraId="1A688C7C" w14:textId="69C99F44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37E22187" w14:textId="76EFEBBD" w:rsidR="00194230" w:rsidRPr="00CA4F00" w:rsidDel="004D7222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792CFF85" w14:textId="6D339683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E539C75" w14:textId="6F220C4F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78A61A2E" w14:textId="083F221F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17474336" w14:textId="790CB6A1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23EA22B2" w14:textId="77C7479B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shd w:val="clear" w:color="auto" w:fill="BFBFBF" w:themeFill="background1" w:themeFillShade="BF"/>
            <w:vAlign w:val="center"/>
          </w:tcPr>
          <w:p w14:paraId="6841C35B" w14:textId="3312EEBC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3DF058D8" w14:textId="785D6BA6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94230" w:rsidRPr="00CA4F00" w14:paraId="694B4A51" w14:textId="77777777" w:rsidTr="001D4436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20141892" w14:textId="07D7B74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3" w:name="_Hlk61617759"/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1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3DFF4E77" w14:textId="79A009A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turnToWork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E5EA7C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671F244" w14:textId="6058096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the claimant returning to work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167CFF74" w14:textId="6A741A7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5460C20E" w14:textId="0327D1A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1F0186C7" w14:textId="29A28A4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637C9A2E" w14:textId="3CAECEAF" w:rsidR="00194230" w:rsidRPr="00931F73" w:rsidRDefault="00194230" w:rsidP="00966451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4" w:name="_Hlk61515012"/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4, for 'Vacation/Holiday Shutdown'</w:t>
            </w:r>
            <w:r w:rsidR="009B0C2F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bookmarkEnd w:id="4"/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3E33D57D" w14:textId="6ACFE42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65920323" w14:textId="656B7B6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6769D1D1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</w:p>
          <w:p w14:paraId="2D8F30AE" w14:textId="61A32FF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 w:type="page"/>
              <w:t>N = No</w:t>
            </w:r>
          </w:p>
        </w:tc>
      </w:tr>
      <w:bookmarkEnd w:id="3"/>
      <w:tr w:rsidR="00194230" w:rsidRPr="00CA4F00" w14:paraId="6BC60CCF" w14:textId="77777777" w:rsidTr="001D4436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0F0614DE" w14:textId="57E9958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35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75B4B68" w14:textId="371B0FC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turnToWorkDat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468CEEB" w14:textId="2438F8B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o you know the date the claimant is returning to work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1241155" w14:textId="5BEDE6A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FB9B7E0" w14:textId="50B6AF3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2D00FF4" w14:textId="0B6DD32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2CD0240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 for ‘Temporary Layoff’.</w:t>
            </w:r>
          </w:p>
          <w:p w14:paraId="4644F6D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300B59E" w14:textId="64FAA9C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B-21 is Y = Yes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D444E28" w14:textId="4E3D9E4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2077339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0BD1B3A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</w:p>
          <w:p w14:paraId="1803FB22" w14:textId="06E58A8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 w:type="page"/>
              <w:t>N = No</w:t>
            </w:r>
          </w:p>
        </w:tc>
      </w:tr>
      <w:tr w:rsidR="00194230" w:rsidRPr="00CA4F00" w14:paraId="4256F23A" w14:textId="77777777" w:rsidTr="001D4436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34D06FD0" w14:textId="7729262B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8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3B5E503C" w14:textId="00AA3AF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LeaveOfAbsenc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C38E730" w14:textId="1DA47BE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is the claimant on a leave of absenc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D7C4782" w14:textId="6072D4D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3D03892" w14:textId="305B7C91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616F3B6" w14:textId="40C69F5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9904936" w14:textId="1EDABBB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3 for ‘Leave of Absenc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F556A04" w14:textId="485F6A4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3AD10DA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010545E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CA4F00" w14:paraId="03574DE6" w14:textId="77777777" w:rsidTr="001D4436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6B8C1FC6" w14:textId="2F46FBF4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9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9ABED2E" w14:textId="513C85A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greedReturnToWorkDat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3B70076" w14:textId="19DF257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en the leave began, was a return to work date agreed upo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2EA9BC1" w14:textId="18642E2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D6611F5" w14:textId="564BC0C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FCBAB7D" w14:textId="33302D2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37E98D3" w14:textId="5A40D8E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3 for ‘Leave of Absenc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AB9BC42" w14:textId="3A430A5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277EF2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4A81F297" w14:textId="7B1315E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76446AFC" w14:textId="6439652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1E1E16A4" w14:textId="32BCFEE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194230" w:rsidRPr="00CA4F00" w14:paraId="0BC5CE56" w14:textId="77777777" w:rsidTr="001D4436">
        <w:trPr>
          <w:trHeight w:val="960"/>
        </w:trPr>
        <w:tc>
          <w:tcPr>
            <w:tcW w:w="903" w:type="dxa"/>
            <w:shd w:val="clear" w:color="auto" w:fill="auto"/>
          </w:tcPr>
          <w:p w14:paraId="565F2DC1" w14:textId="3728ED4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2</w:t>
            </w:r>
          </w:p>
        </w:tc>
        <w:tc>
          <w:tcPr>
            <w:tcW w:w="2238" w:type="dxa"/>
            <w:shd w:val="clear" w:color="auto" w:fill="auto"/>
          </w:tcPr>
          <w:p w14:paraId="1C6B2D1E" w14:textId="3823D1E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turnToWorkDate</w:t>
            </w:r>
          </w:p>
        </w:tc>
        <w:tc>
          <w:tcPr>
            <w:tcW w:w="3510" w:type="dxa"/>
            <w:shd w:val="clear" w:color="auto" w:fill="auto"/>
          </w:tcPr>
          <w:p w14:paraId="5138503A" w14:textId="71EC3A3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turn to Work Date</w:t>
            </w:r>
          </w:p>
          <w:p w14:paraId="786A9B9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CDF8D27" w14:textId="29A5916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0 = 13 Leave of Absence</w:t>
            </w:r>
          </w:p>
          <w:p w14:paraId="56AE8FDE" w14:textId="1736EBE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is the projected return to work date?</w:t>
            </w:r>
          </w:p>
        </w:tc>
        <w:tc>
          <w:tcPr>
            <w:tcW w:w="1260" w:type="dxa"/>
            <w:shd w:val="clear" w:color="auto" w:fill="auto"/>
          </w:tcPr>
          <w:p w14:paraId="76E6ACB0" w14:textId="273E822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auto"/>
          </w:tcPr>
          <w:p w14:paraId="0A7BC0A6" w14:textId="2413251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auto"/>
          </w:tcPr>
          <w:p w14:paraId="489A494A" w14:textId="0D8211C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296F1C27" w14:textId="06AE526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ReturnToWorkDateInd (B-135) = ‘Y’</w:t>
            </w:r>
          </w:p>
          <w:p w14:paraId="04249D4C" w14:textId="4AB1326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is after ClaimEffectiveDate (B-2). Must be after Effective Separation Date (B-14) </w:t>
            </w:r>
            <w:r w:rsidR="007E754A">
              <w:rPr>
                <w:rFonts w:asciiTheme="majorHAnsi" w:hAnsiTheme="majorHAnsi" w:cstheme="majorHAnsi"/>
                <w:sz w:val="18"/>
                <w:szCs w:val="18"/>
              </w:rPr>
              <w:t>or if EffectiveSeparationDate (B-14) is null, must be after EmployerReportedClaimantLastDayofWork (B-13) and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not more than request date plus one year in the future.</w:t>
            </w:r>
          </w:p>
          <w:p w14:paraId="6B365BB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1FA836F" w14:textId="6DDA78A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AgreedReturnToWorkDateInd (B-169) is Y for ‘Yes’.</w:t>
            </w:r>
          </w:p>
        </w:tc>
        <w:tc>
          <w:tcPr>
            <w:tcW w:w="2880" w:type="dxa"/>
            <w:shd w:val="clear" w:color="auto" w:fill="auto"/>
          </w:tcPr>
          <w:p w14:paraId="62911436" w14:textId="1A1586C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ontains only numbers and dashes.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Must be a valid date. </w:t>
            </w:r>
          </w:p>
        </w:tc>
        <w:tc>
          <w:tcPr>
            <w:tcW w:w="3690" w:type="dxa"/>
          </w:tcPr>
          <w:p w14:paraId="72C1421E" w14:textId="46DF8B0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7B126551" w14:textId="08E5817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D10DE3" w:rsidRPr="00CA4F00" w14:paraId="2700AA3A" w14:textId="77777777" w:rsidTr="001D4436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1EAB0115" w14:textId="6965DCCC" w:rsidR="00D10DE3" w:rsidRPr="00931F73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73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2155537B" w14:textId="03D46DA4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ReportedReturnToWorkDat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617048C8" w14:textId="6F9C1C96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 reported return to work date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7838319C" w14:textId="22D0B690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1ED42064" w14:textId="3BF86843" w:rsidR="00D10DE3" w:rsidRPr="00931F73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4AEB5366" w14:textId="2BEB5AB6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2E93FD7A" w14:textId="77777777" w:rsidR="00D10DE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ackfilled A-27.</w:t>
            </w:r>
          </w:p>
          <w:p w14:paraId="7E700A2F" w14:textId="77777777" w:rsidR="00D10DE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0EB5D4D" w14:textId="2B439740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A-27 is populated.  If A-27 is not populated, must be null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2067265F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3037C45C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6674B996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D10DE3" w:rsidRPr="00CA4F00" w14:paraId="575C328F" w14:textId="77777777" w:rsidTr="001D4436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762FC4B5" w14:textId="2D629049" w:rsidR="00D10DE3" w:rsidRPr="00931F73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7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19A4D97" w14:textId="3945F8CB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ReducedHour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79F5AD2" w14:textId="4C664708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reduced the claimant’s hours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2ED79EF" w14:textId="7D6B448E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B6B8AD5" w14:textId="1731F280" w:rsidR="00D10DE3" w:rsidRPr="00931F73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7B9F263" w14:textId="7230D62A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39484D3" w14:textId="5694F5E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1 for ‘Still Employed, Hours Reduced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3B869B9" w14:textId="74DC7C49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‘C’ or ‘E’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54BC943B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481AE2CD" w14:textId="005EC8BF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 = Claimant</w:t>
            </w:r>
          </w:p>
          <w:p w14:paraId="618F73D9" w14:textId="180DDAD9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 = Employer</w:t>
            </w:r>
          </w:p>
        </w:tc>
      </w:tr>
      <w:tr w:rsidR="00D10DE3" w:rsidRPr="00CA4F00" w14:paraId="03869D0C" w14:textId="77777777" w:rsidTr="001D4436">
        <w:trPr>
          <w:trHeight w:val="960"/>
        </w:trPr>
        <w:tc>
          <w:tcPr>
            <w:tcW w:w="903" w:type="dxa"/>
            <w:shd w:val="clear" w:color="auto" w:fill="auto"/>
          </w:tcPr>
          <w:p w14:paraId="45C2BECC" w14:textId="656864F3" w:rsidR="00D10DE3" w:rsidRPr="00931F73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</w:t>
            </w:r>
          </w:p>
        </w:tc>
        <w:tc>
          <w:tcPr>
            <w:tcW w:w="2238" w:type="dxa"/>
            <w:shd w:val="clear" w:color="auto" w:fill="auto"/>
          </w:tcPr>
          <w:p w14:paraId="5B1E6C54" w14:textId="70F5A214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ingAllAvailableHoursInd</w:t>
            </w:r>
          </w:p>
        </w:tc>
        <w:tc>
          <w:tcPr>
            <w:tcW w:w="3510" w:type="dxa"/>
            <w:shd w:val="clear" w:color="auto" w:fill="auto"/>
          </w:tcPr>
          <w:p w14:paraId="392EB2A6" w14:textId="60EDB8DD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the claimant working all available hours?</w:t>
            </w:r>
          </w:p>
        </w:tc>
        <w:tc>
          <w:tcPr>
            <w:tcW w:w="1260" w:type="dxa"/>
            <w:shd w:val="clear" w:color="auto" w:fill="auto"/>
          </w:tcPr>
          <w:p w14:paraId="3EB8CE24" w14:textId="69332F06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52C90269" w14:textId="1AD9E6D4" w:rsidR="00D10DE3" w:rsidRPr="00931F73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046E4CFE" w14:textId="6F40E389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2765EF17" w14:textId="4D516313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 10 for ‘Still Employed Part Time’, 11 for 'Still Employed, Hours Reduced ', or 12 for On Call or Temporary Status .</w:t>
            </w:r>
          </w:p>
          <w:p w14:paraId="0C9203A0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68C4D65" w14:textId="44B293E9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1F81DA1C" w14:textId="5E97BB11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,'N' or ‘U’ </w:t>
            </w:r>
          </w:p>
        </w:tc>
        <w:tc>
          <w:tcPr>
            <w:tcW w:w="3690" w:type="dxa"/>
          </w:tcPr>
          <w:p w14:paraId="53992369" w14:textId="0DE99CF6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</w:tcPr>
          <w:p w14:paraId="56374CBA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  <w:p w14:paraId="228760BA" w14:textId="7645EC3C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 = Unknow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3E967B4A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4F058AC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D10DE3" w:rsidRPr="00CA4F00" w14:paraId="7976CA80" w14:textId="77777777" w:rsidTr="001D4436">
        <w:trPr>
          <w:trHeight w:val="960"/>
        </w:trPr>
        <w:tc>
          <w:tcPr>
            <w:tcW w:w="903" w:type="dxa"/>
            <w:shd w:val="clear" w:color="auto" w:fill="auto"/>
          </w:tcPr>
          <w:p w14:paraId="7E87CE95" w14:textId="0539C42B" w:rsidR="00D10DE3" w:rsidRPr="00931F73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4</w:t>
            </w:r>
          </w:p>
        </w:tc>
        <w:tc>
          <w:tcPr>
            <w:tcW w:w="2238" w:type="dxa"/>
            <w:shd w:val="clear" w:color="auto" w:fill="auto"/>
          </w:tcPr>
          <w:p w14:paraId="3B0D1607" w14:textId="1427561A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tWorkingAvailableHoursReason</w:t>
            </w:r>
          </w:p>
        </w:tc>
        <w:tc>
          <w:tcPr>
            <w:tcW w:w="3510" w:type="dxa"/>
            <w:shd w:val="clear" w:color="auto" w:fill="auto"/>
          </w:tcPr>
          <w:p w14:paraId="2B4C556A" w14:textId="4B5BECD6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theme="majorHAnsi"/>
                <w:color w:val="444444"/>
                <w:sz w:val="18"/>
                <w:szCs w:val="18"/>
                <w:shd w:val="clear" w:color="auto" w:fill="FFFFFF"/>
              </w:rPr>
              <w:t>Why is the claimant not working all available hours?</w:t>
            </w:r>
          </w:p>
          <w:p w14:paraId="7BA3E233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color w:val="444444"/>
                <w:sz w:val="18"/>
                <w:szCs w:val="18"/>
                <w:shd w:val="clear" w:color="auto" w:fill="FFFFFF"/>
              </w:rPr>
            </w:pPr>
          </w:p>
          <w:p w14:paraId="1894C4D5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Employer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p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Reaso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ode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(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= 1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or WhyNotReturning (B-166) = 18</w:t>
            </w:r>
          </w:p>
          <w:p w14:paraId="1B8A5974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012D39A" w14:textId="256AF4BA" w:rsidR="00D10DE3" w:rsidRPr="00931F73" w:rsidDel="00F269EA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is the claimant not working?</w:t>
            </w:r>
          </w:p>
        </w:tc>
        <w:tc>
          <w:tcPr>
            <w:tcW w:w="1260" w:type="dxa"/>
            <w:shd w:val="clear" w:color="auto" w:fill="auto"/>
          </w:tcPr>
          <w:p w14:paraId="28C79050" w14:textId="103BF8FB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0AF821CF" w14:textId="67CB7459" w:rsidR="00D10DE3" w:rsidRPr="00931F73" w:rsidDel="00F269EA" w:rsidRDefault="00D10DE3" w:rsidP="00D10DE3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auto"/>
          </w:tcPr>
          <w:p w14:paraId="6C35C662" w14:textId="033B58E5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6B7234F3" w14:textId="57A4E579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WorkingAllAvailableHoursInd (B-23) is 'N' for No.</w:t>
            </w:r>
          </w:p>
          <w:p w14:paraId="4B53710D" w14:textId="77777777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AD3D5F3" w14:textId="77777777" w:rsidR="00D10DE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Disaster Related (18)</w:t>
            </w:r>
          </w:p>
          <w:p w14:paraId="5C76F800" w14:textId="77777777" w:rsidR="00D10DE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60882AE" w14:textId="5B14F356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WhyNotReturning (B-166) is 18 for ‘Disaster Related’.</w:t>
            </w:r>
          </w:p>
        </w:tc>
        <w:tc>
          <w:tcPr>
            <w:tcW w:w="2880" w:type="dxa"/>
            <w:shd w:val="clear" w:color="auto" w:fill="auto"/>
          </w:tcPr>
          <w:p w14:paraId="6F8A2865" w14:textId="78B62E88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</w:tcPr>
          <w:p w14:paraId="223CAD12" w14:textId="0024143E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0CC8411E" w14:textId="03293351" w:rsidR="00D10DE3" w:rsidRPr="00931F73" w:rsidRDefault="00D10DE3" w:rsidP="00D10DE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</w:tbl>
    <w:p w14:paraId="4FCFD6BF" w14:textId="21D7F954" w:rsidR="003A689C" w:rsidRPr="00CA4F00" w:rsidRDefault="001E0382" w:rsidP="00CF7BCD">
      <w:pPr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br w:type="page"/>
      </w:r>
      <w:r w:rsidR="003A689C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lastRenderedPageBreak/>
        <w:t>Response Information –Discharg</w:t>
      </w:r>
      <w:r w:rsidR="00A767E4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e</w:t>
      </w:r>
      <w:r w:rsidR="00100080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 &amp; Suspension</w:t>
      </w:r>
    </w:p>
    <w:tbl>
      <w:tblPr>
        <w:tblW w:w="488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510"/>
        <w:gridCol w:w="1260"/>
        <w:gridCol w:w="810"/>
        <w:gridCol w:w="2160"/>
        <w:gridCol w:w="2880"/>
        <w:gridCol w:w="2880"/>
        <w:gridCol w:w="3690"/>
        <w:gridCol w:w="2160"/>
      </w:tblGrid>
      <w:tr w:rsidR="00194230" w:rsidRPr="00CA4F00" w14:paraId="59DA99A6" w14:textId="77777777" w:rsidTr="00B4606C">
        <w:trPr>
          <w:trHeight w:val="960"/>
        </w:trPr>
        <w:tc>
          <w:tcPr>
            <w:tcW w:w="903" w:type="dxa"/>
            <w:shd w:val="clear" w:color="auto" w:fill="BFBFBF" w:themeFill="background1" w:themeFillShade="BF"/>
            <w:vAlign w:val="center"/>
          </w:tcPr>
          <w:p w14:paraId="1842F886" w14:textId="75755B05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shd w:val="clear" w:color="auto" w:fill="BFBFBF" w:themeFill="background1" w:themeFillShade="BF"/>
            <w:vAlign w:val="center"/>
          </w:tcPr>
          <w:p w14:paraId="5C44E7F2" w14:textId="3231BC70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5A8322C0" w14:textId="3916E4A3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73D918E8" w14:textId="3E4E13C9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A9D7178" w14:textId="5459E64D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3516E5BB" w14:textId="17E50179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4A78084E" w14:textId="47764F35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79E37C36" w14:textId="20C96C56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shd w:val="clear" w:color="auto" w:fill="BFBFBF" w:themeFill="background1" w:themeFillShade="BF"/>
            <w:vAlign w:val="center"/>
          </w:tcPr>
          <w:p w14:paraId="272128B1" w14:textId="6A4DEF0A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3E22D88E" w14:textId="4AD83DA1" w:rsidR="00194230" w:rsidRPr="00CA4F00" w:rsidRDefault="00194230" w:rsidP="0019423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94230" w:rsidRPr="00CA4F00" w14:paraId="465AF7A3" w14:textId="77777777" w:rsidTr="00675913">
        <w:trPr>
          <w:trHeight w:val="5606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3EFED891" w14:textId="6A0482C7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34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51C70E16" w14:textId="4A19EFB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600E0B75" w14:textId="64C1320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Employer Separation Code = 3 (Fired/Discharged) </w:t>
            </w:r>
          </w:p>
          <w:p w14:paraId="15DA686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the claimant discharged?</w:t>
            </w:r>
          </w:p>
          <w:p w14:paraId="76E3727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EABD4B1" w14:textId="20999CC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r Separation Code = 15 (Suspension)</w:t>
            </w:r>
          </w:p>
          <w:p w14:paraId="710B557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ADA2419" w14:textId="4020E36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the claimant suspended?</w:t>
            </w:r>
          </w:p>
          <w:p w14:paraId="7DA7AEB7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4E6A84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r Separation Code = 5 (Asked to Resign)</w:t>
            </w:r>
          </w:p>
          <w:p w14:paraId="3FD37BB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2A892A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the claimant asked to resign?</w:t>
            </w:r>
          </w:p>
          <w:p w14:paraId="4623782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797D3BB" w14:textId="63AC593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nLieuInd (B-185) is Y = Yes</w:t>
            </w:r>
          </w:p>
          <w:p w14:paraId="30A9932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6E62E70" w14:textId="645ADA6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the claimant going to be discharged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35F1D81D" w14:textId="192B41A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19FCAE46" w14:textId="2B825DB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0DB66FD3" w14:textId="4352ECB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5F50B04D" w14:textId="48C1919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EmployerSepReasonCode (B-20) is 3 for 'Discharged', 5 for 'Asked to Resign', or 15 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for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uspension.</w:t>
            </w:r>
          </w:p>
          <w:p w14:paraId="3588692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E459B7D" w14:textId="2D9E9E3F" w:rsidR="00194230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6 for ‘Voluntary Quit’ and VoluntarySepReasonCode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(B-44) i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5 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for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n Lieu of Discharge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nd if InLieuInd (B-185) is Y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for ‘Yes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33B54566" w14:textId="4C3425BB" w:rsidR="00284159" w:rsidRDefault="00284159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798624F" w14:textId="7646A8DF" w:rsidR="00284159" w:rsidRPr="00931F73" w:rsidRDefault="00284159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Required if WhyNotReturning (B-166) is </w:t>
            </w:r>
            <w:r w:rsidR="008C630F">
              <w:rPr>
                <w:rFonts w:asciiTheme="majorHAnsi" w:hAnsiTheme="majorHAnsi" w:cstheme="majorHAnsi"/>
                <w:sz w:val="18"/>
                <w:szCs w:val="18"/>
              </w:rPr>
              <w:t>3 for ‘Discharged’</w:t>
            </w:r>
            <w:r w:rsidR="00CE717C">
              <w:rPr>
                <w:rFonts w:asciiTheme="majorHAnsi" w:hAnsiTheme="majorHAnsi" w:cstheme="majorHAnsi"/>
                <w:sz w:val="18"/>
                <w:szCs w:val="18"/>
              </w:rPr>
              <w:t xml:space="preserve"> or</w:t>
            </w:r>
            <w:r w:rsidR="008C630F">
              <w:rPr>
                <w:rFonts w:asciiTheme="majorHAnsi" w:hAnsiTheme="majorHAnsi" w:cstheme="majorHAnsi"/>
                <w:sz w:val="18"/>
                <w:szCs w:val="18"/>
              </w:rPr>
              <w:t xml:space="preserve"> 5 for ‘Asked to Resign</w:t>
            </w:r>
            <w:r w:rsidR="00CE717C">
              <w:rPr>
                <w:rFonts w:asciiTheme="majorHAnsi" w:hAnsiTheme="majorHAnsi" w:cstheme="majorHAnsi"/>
                <w:sz w:val="18"/>
                <w:szCs w:val="18"/>
              </w:rPr>
              <w:t>’.</w:t>
            </w:r>
          </w:p>
          <w:p w14:paraId="6052CE06" w14:textId="158CA01A" w:rsidR="00194230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759247E" w14:textId="77777777" w:rsidR="00CE717C" w:rsidRDefault="00CE717C" w:rsidP="00CE71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WhyNotReturning (B-166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) is 6 for ‘Voluntary Quit’ and VoluntarySepReasonCode (B-44) is 5 for In Lieu of Discharge and if InLieuInd (B-185) is Y for ‘Yes’ </w:t>
            </w:r>
          </w:p>
          <w:p w14:paraId="4EE6CD27" w14:textId="77777777" w:rsidR="00CE717C" w:rsidRPr="00931F73" w:rsidRDefault="00CE717C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36CE748" w14:textId="3F7E936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43F19849" w14:textId="39299BF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1-5 or 7-13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266C0E46" w14:textId="6B56C8E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40C8D5E5" w14:textId="73C29146" w:rsidR="008D7507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 = Not Qualified/Inadequate Performanc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2 = Absenteeism/ Tardines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3 = Failed </w:t>
            </w:r>
            <w:r w:rsidR="00D8745B" w:rsidRPr="00931F73">
              <w:rPr>
                <w:rFonts w:asciiTheme="majorHAnsi" w:hAnsiTheme="majorHAnsi" w:cstheme="majorHAnsi"/>
                <w:sz w:val="18"/>
                <w:szCs w:val="18"/>
              </w:rPr>
              <w:t>t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Follow Instructions/Policy/</w:t>
            </w:r>
            <w:r w:rsidR="008D7507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ract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4 = Drugs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5 = Dishonesty</w:t>
            </w:r>
          </w:p>
          <w:p w14:paraId="7B6623A6" w14:textId="6AF7D59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7 = Failed Employment Requirement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8 = Not Listed Above</w:t>
            </w:r>
          </w:p>
          <w:p w14:paraId="1872A080" w14:textId="45A4068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9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lcohol</w:t>
            </w:r>
          </w:p>
          <w:p w14:paraId="00841875" w14:textId="2E61FCF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eft</w:t>
            </w:r>
          </w:p>
          <w:p w14:paraId="66AAFEB1" w14:textId="6BA2CC2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1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elony/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isdemeanor, Violation of Law, Criminal, Illegal Acts</w:t>
            </w:r>
          </w:p>
          <w:p w14:paraId="48F9C35D" w14:textId="4F30E5F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2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perty Damage</w:t>
            </w:r>
          </w:p>
          <w:p w14:paraId="4AC017B9" w14:textId="2948C12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3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hysical/Verbal Altercatio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</w:tc>
      </w:tr>
      <w:tr w:rsidR="00194230" w:rsidRPr="00CA4F00" w14:paraId="5ED847AB" w14:textId="77777777" w:rsidTr="00675913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4BF61375" w14:textId="3C8D0B00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0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3A555A0D" w14:textId="1027170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aidDuringSuspensio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76C89CC" w14:textId="3475299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the claimant being paid during the suspensio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E26478A" w14:textId="1E94F15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D9332D3" w14:textId="52FBB99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311C39C" w14:textId="1E0B18D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B8A145C" w14:textId="3B6C83E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5 for ‘Suspension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B3BDB5A" w14:textId="4A2DA75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25ABB93" w14:textId="464E11E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DDAD2DD" w14:textId="3C11DB4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CA4F00" w14:paraId="125A12BD" w14:textId="77777777" w:rsidTr="00675913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0A62BD7C" w14:textId="0A41925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090BF0C7" w14:textId="6D74208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ceiveNormalRateOfPay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A20B4A5" w14:textId="57C0F05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the claimant continuing to receive their normal rate of pay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0908131" w14:textId="1A9765F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2B8FD69" w14:textId="3D2EDFF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DDE58FE" w14:textId="4A53B60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608FCCA" w14:textId="23D2440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PaidDuringSuspensionInd (B-170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1D6962C" w14:textId="5478E1F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04BBFB8" w14:textId="2DDC402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506D65A" w14:textId="7595362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CA4F00" w14:paraId="090CD210" w14:textId="77777777" w:rsidTr="00675913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2ADB037B" w14:textId="59A11CB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6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F21424D" w14:textId="602ECB5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nadequatePerfReaso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9F95BCA" w14:textId="3319A8E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inadequate performance due to carelessness or negligenc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1A49A23" w14:textId="095A3A7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2BA1B30" w14:textId="6581CA0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8B1DE8D" w14:textId="3F3191B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AB38018" w14:textId="0B9D58B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DischargeReasonCode (B-34) is 1 for 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t Qualified/Inadequate Performance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345ED63" w14:textId="3C8166C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CB0D28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28561267" w14:textId="2A9620A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CA4F00" w14:paraId="46E37DA0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4BE35EB8" w14:textId="33744D3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36</w:t>
            </w:r>
          </w:p>
        </w:tc>
        <w:tc>
          <w:tcPr>
            <w:tcW w:w="2238" w:type="dxa"/>
            <w:shd w:val="clear" w:color="auto" w:fill="auto"/>
          </w:tcPr>
          <w:p w14:paraId="6CB58771" w14:textId="0FC3D19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nalIncidentDate</w:t>
            </w:r>
          </w:p>
        </w:tc>
        <w:tc>
          <w:tcPr>
            <w:tcW w:w="3510" w:type="dxa"/>
            <w:shd w:val="clear" w:color="auto" w:fill="auto"/>
          </w:tcPr>
          <w:p w14:paraId="21B7475F" w14:textId="664D2D3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as the date of the final incident?</w:t>
            </w:r>
          </w:p>
        </w:tc>
        <w:tc>
          <w:tcPr>
            <w:tcW w:w="1260" w:type="dxa"/>
            <w:shd w:val="clear" w:color="auto" w:fill="auto"/>
          </w:tcPr>
          <w:p w14:paraId="380EA7D2" w14:textId="6538B96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auto"/>
          </w:tcPr>
          <w:p w14:paraId="2548EE98" w14:textId="4C2E2892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auto"/>
          </w:tcPr>
          <w:p w14:paraId="79F605BF" w14:textId="21D735B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3EEDF4AB" w14:textId="0D93A97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-5 or 7-13</w:t>
            </w:r>
          </w:p>
          <w:p w14:paraId="3D702A69" w14:textId="4EAE5FC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Date must be in the past.  Prior or equal to the request date and after request date minus seven  years.</w:t>
            </w:r>
          </w:p>
        </w:tc>
        <w:tc>
          <w:tcPr>
            <w:tcW w:w="2880" w:type="dxa"/>
            <w:shd w:val="clear" w:color="auto" w:fill="auto"/>
          </w:tcPr>
          <w:p w14:paraId="1317CFE5" w14:textId="129D2E5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</w:tc>
        <w:tc>
          <w:tcPr>
            <w:tcW w:w="3690" w:type="dxa"/>
          </w:tcPr>
          <w:p w14:paraId="138F3E30" w14:textId="33065E7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7951818A" w14:textId="16621BC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194230" w:rsidRPr="00CA4F00" w14:paraId="70A245DC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20572B95" w14:textId="530CEF7A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35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4B2FBF68" w14:textId="324C105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nalIncidentReason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2B1C689F" w14:textId="6882C41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r Separation Code = 3 (Fired/Dischar</w:t>
            </w:r>
            <w:r w:rsidR="007F306D" w:rsidRPr="00931F73">
              <w:rPr>
                <w:rFonts w:asciiTheme="majorHAnsi" w:hAnsiTheme="majorHAnsi" w:cstheme="majorHAnsi"/>
                <w:sz w:val="18"/>
                <w:szCs w:val="18"/>
              </w:rPr>
              <w:t>g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ed) </w:t>
            </w:r>
          </w:p>
          <w:p w14:paraId="7BE6755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331C701" w14:textId="7BAA7F9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escribe in detail the final incident that caused the discharge </w:t>
            </w:r>
          </w:p>
          <w:p w14:paraId="38101CF3" w14:textId="2E504D2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9AD851F" w14:textId="6BBFE41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r Separation code = 15</w:t>
            </w:r>
          </w:p>
          <w:p w14:paraId="3B9E98D4" w14:textId="4E59DFB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8E791F8" w14:textId="62ED47D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be in detail the final incident that caused the suspension</w:t>
            </w:r>
          </w:p>
          <w:p w14:paraId="37AC5731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999C6D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r Separation Code = 5 (Asked to Resign)</w:t>
            </w:r>
          </w:p>
          <w:p w14:paraId="4B6F2B3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1CECF2D" w14:textId="56EEF6F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be in detail the final incident that caused the claimant to be asked to resign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61B147BE" w14:textId="0059952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691A3E61" w14:textId="07BCD01E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2ED800D5" w14:textId="7188D08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2FA4ACF1" w14:textId="2885337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-5 or 7-13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5B8B70EA" w14:textId="52A4383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0F77B945" w14:textId="3133A77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F0B53FE" w14:textId="25AD3EE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194230" w:rsidRPr="00931F73" w14:paraId="1E934805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344CB510" w14:textId="78173BB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7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DCAE5E6" w14:textId="7C18546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etPastExpection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BE2A682" w14:textId="580D5EC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claimant able to meet the employer’s performance expectations in the pas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7E2BE6C" w14:textId="7AB8AF8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0AFFB25" w14:textId="1A33089E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A427FFA" w14:textId="32DE53F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43462E1" w14:textId="1647F7E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DischargeReasonCode (B-34) is 1 for ‘Not Qualified/Inadequate Performance’.  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8C2090A" w14:textId="539279D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6E17A0F" w14:textId="763205F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314587B" w14:textId="781C702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2A50D6DF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10E390B7" w14:textId="42A3A49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0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053375BB" w14:textId="1AEF46C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ForFinalAbsenc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23831B8" w14:textId="687AD9B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as the reason the claimant gave for the final absence/tardiness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088F2FF" w14:textId="7599719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0DF1022" w14:textId="1AA7DFE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87AA69F" w14:textId="3544D11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456D310" w14:textId="2C175AF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2 for ‘Absenteeism/Tardines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1EC0615" w14:textId="731A4A6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6B24021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7F52E60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7349DE91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093FDD2A" w14:textId="62F0227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2145106" w14:textId="49828BA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skedToTest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A15DBB8" w14:textId="5852D74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claimant asked to submit to a test?</w:t>
            </w:r>
          </w:p>
          <w:p w14:paraId="739AE2F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0754FEE" w14:textId="00A0165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5E0B3" w:themeFill="accent6" w:themeFillTint="66"/>
          </w:tcPr>
          <w:p w14:paraId="22325689" w14:textId="60CB3AE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02E7B59" w14:textId="6F9F195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23EB3F1" w14:textId="347A516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A89D748" w14:textId="2FF57C5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4 for ‘Drugs’ or 9 for ‘Alcohol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514A5E0" w14:textId="3558421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42C61AA" w14:textId="415FBA5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5AB9A44" w14:textId="107D8E6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4663E00F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6A5E8BE6" w14:textId="72488407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2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4829E29A" w14:textId="5EE9D6F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stPerform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9E704F1" w14:textId="42C62FD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a test perform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A7C56D9" w14:textId="160C0B0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F1C82E5" w14:textId="67110195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3D670A4" w14:textId="2D930E5C" w:rsidR="00194230" w:rsidRPr="00931F73" w:rsidDel="00A12CD1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4AC4189" w14:textId="040D363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AskedToTestInd (B-14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F5AE535" w14:textId="7D9A9A1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D18042F" w14:textId="0280A86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D11338" w:rsidRPr="00931F73">
              <w:rPr>
                <w:rFonts w:asciiTheme="majorHAnsi" w:hAnsiTheme="majorHAnsi" w:cstheme="majorHAnsi"/>
                <w:sz w:val="18"/>
                <w:szCs w:val="18"/>
              </w:rPr>
              <w:t>If E-Response, Y will be “Yes, attached.”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D65686C" w14:textId="714B78B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054A273C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52CD8B4F" w14:textId="23758934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3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32664857" w14:textId="6F1D628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NotPerform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8F20800" w14:textId="1884BA4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a test not perform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1B9AC6A" w14:textId="28E3108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B181B81" w14:textId="29FDEDE0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6E3D1CC" w14:textId="0D9B7442" w:rsidR="00194230" w:rsidRPr="00931F73" w:rsidDel="00A12CD1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CF43FD8" w14:textId="2C31D5A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TestPerformedInd (B-142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1423F45" w14:textId="4CFEDC5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582395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3FDFBC5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5F456908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64FB2A96" w14:textId="4521EEF2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4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29D9A61" w14:textId="41D8824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RequestedToTest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3384591" w14:textId="4C6C2E7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Why was </w:t>
            </w:r>
            <w:r w:rsidR="00D11338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the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st request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6DB7E35" w14:textId="2674E72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D85AB06" w14:textId="6DD3914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BFEAAA4" w14:textId="6879957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3E54EE3" w14:textId="5464E03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AskedToTestInd (B-14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F10373A" w14:textId="62A040D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1-5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4C2380F7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12BCCBCE" w14:textId="6EEA9C8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 Hire</w:t>
            </w:r>
          </w:p>
          <w:p w14:paraId="6FE34758" w14:textId="778998E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ost Accident</w:t>
            </w:r>
          </w:p>
          <w:p w14:paraId="7D34ECEE" w14:textId="6D75747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ehavior</w:t>
            </w:r>
          </w:p>
          <w:p w14:paraId="7272714D" w14:textId="48EB5D6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4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andom</w:t>
            </w:r>
          </w:p>
          <w:p w14:paraId="091755DB" w14:textId="09CB97A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</w:t>
            </w:r>
            <w:r w:rsidR="001E6F29" w:rsidRPr="00931F73">
              <w:rPr>
                <w:rFonts w:asciiTheme="majorHAnsi" w:hAnsiTheme="majorHAnsi" w:cstheme="majorHAnsi"/>
                <w:sz w:val="18"/>
                <w:szCs w:val="18"/>
              </w:rPr>
              <w:t>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Assistance</w:t>
            </w:r>
          </w:p>
        </w:tc>
      </w:tr>
      <w:tr w:rsidR="00194230" w:rsidRPr="00931F73" w14:paraId="73657425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104D482" w14:textId="60E66E6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5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15952D9" w14:textId="032788A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PerformedTest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ACC1D94" w14:textId="1EB1E02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performed the test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DC64040" w14:textId="252F5A4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99BC8B2" w14:textId="24A643F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86F084B" w14:textId="198AE24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69DDE7E" w14:textId="4220C1C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TestPerformedInd ( B-142) is Y for ‘Yes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16D58ED" w14:textId="38E4304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1 or 2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AF924B6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8468877" w14:textId="36DA7F1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mpany/Employer</w:t>
            </w:r>
          </w:p>
          <w:p w14:paraId="33021ED4" w14:textId="7FC9299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hird Party Lab</w:t>
            </w:r>
          </w:p>
        </w:tc>
      </w:tr>
      <w:tr w:rsidR="00194230" w:rsidRPr="00931F73" w14:paraId="134A5026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48F2C1D7" w14:textId="413A8BD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6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4032C8C" w14:textId="7E14597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sterNam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8D0CFBA" w14:textId="6DB88B8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ame (First and Last)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6D62FD7" w14:textId="5EFE3EB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1F61477" w14:textId="5AB9FD5A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87BC609" w14:textId="2C3948F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F6938F1" w14:textId="6D3F8D1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TestPerformedInd (B-142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2BA2EB9" w14:textId="5EFB8B4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5B9F3962" w14:textId="5202D54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rst and last name of the person who performed the drug/alcohol test.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6695E10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4A70979B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526F5307" w14:textId="2E8661D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7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3D11CF8" w14:textId="74652F6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sterCompanyNam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8511F5F" w14:textId="68D9682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mpany Nam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97E38B0" w14:textId="7C66358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A51A675" w14:textId="782171B5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96BAD46" w14:textId="361426F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2E316F2" w14:textId="3A14302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TestPerformedInd (B-142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CF40473" w14:textId="0827192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85B9503" w14:textId="3D1ADE5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ame of the company where the drug/alcohol test was performed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C70476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615E604E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10F6FF58" w14:textId="1D90A52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8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6EAE7BA7" w14:textId="511BEF4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stResult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6CAA7B6" w14:textId="37B66BA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ere the results of the tes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5AD8E5F" w14:textId="5598643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E3B9E6B" w14:textId="5248F32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039226D" w14:textId="53A6392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AEA61E0" w14:textId="3388139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TestPerformedInd (B-142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CB9A3A5" w14:textId="4C8E3F8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8C7BF8B" w14:textId="0F923788" w:rsidR="00194230" w:rsidRPr="00931F73" w:rsidRDefault="00E44943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</w:t>
            </w:r>
            <w:r w:rsidR="00194230" w:rsidRPr="00931F73">
              <w:rPr>
                <w:rFonts w:asciiTheme="majorHAnsi" w:hAnsiTheme="majorHAnsi" w:cstheme="majorHAnsi"/>
                <w:sz w:val="18"/>
                <w:szCs w:val="18"/>
              </w:rPr>
              <w:t>rug/alcohol test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results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20BFFBA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52CEA02D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2441358D" w14:textId="0586C6F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49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4B02368" w14:textId="3CFB769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inOfCustody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44B4E09" w14:textId="555D732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o you have a copy of the chain of custody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0AAB513" w14:textId="11940B4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FF16940" w14:textId="77820380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B5FA3CD" w14:textId="51CD3BB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F1BCA5D" w14:textId="0665913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TestPerformedInd (B-142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82F11ED" w14:textId="4E52206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0CF7729" w14:textId="7459E94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sponse  to “Do you have a copy of the chain of custody (documentation of how the testing and results were handled?”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6E760EE" w14:textId="52DA6F1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321B0D01" w14:textId="54614F2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</w:tc>
      </w:tr>
      <w:tr w:rsidR="00194230" w:rsidRPr="00931F73" w14:paraId="0E8A7D5D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18B97F98" w14:textId="750BE9A7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50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F60AB42" w14:textId="650FAD4B" w:rsidR="00194230" w:rsidRPr="00931F73" w:rsidDel="00EF55FB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condTestSplitSampleGiven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A96CFED" w14:textId="2577F96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a second test or split sample test offered/give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4EE14C8" w14:textId="45C5969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C9FF0CF" w14:textId="482EF52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EE5F8DB" w14:textId="4C807C6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788EA97" w14:textId="01814F7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TestPerformedInd (B-142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A9C4E3E" w14:textId="64D35F0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49725A85" w14:textId="7F03186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sponse to, “Was a second test or split sample drug/alcohol test offered/given?”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C756BC0" w14:textId="32538CC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1FB38110" w14:textId="04B37DE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446B1442" w14:textId="524CDEB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fused</w:t>
            </w:r>
          </w:p>
          <w:p w14:paraId="43076A6C" w14:textId="77BFE50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194230" w:rsidRPr="00931F73" w14:paraId="24276E30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535C3460" w14:textId="736E4850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3523074" w14:textId="68D9254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condTestSplitSampleResult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31982FE" w14:textId="6D77737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ere the results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FC5A1C2" w14:textId="5CDA7FF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BDB5096" w14:textId="456C2728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7AF84C7" w14:textId="6127101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3858A8E" w14:textId="32A1CF3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SecondTestSplitSampleGiven (B-150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5212F46" w14:textId="2017CFD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51F410E" w14:textId="7769089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sults of the second or split sample drug/alcohol test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B0FB1D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20DF290D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1FF1F4FC" w14:textId="35E778FB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8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0503061" w14:textId="2B0860B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JobChang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F5CC1FE" w14:textId="3482777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anything change about the job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6C1BC81" w14:textId="5E8120C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1698CC3" w14:textId="1AD2BE4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949DDE6" w14:textId="21DB1AD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1D277DA" w14:textId="03C0E2D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MetPastExpectations (B-137)) is Y.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24CC1FC" w14:textId="7607DFF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5BAA795" w14:textId="58D14EB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34BBBA19" w14:textId="63D48A7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4BA60DD5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1ACF4DC5" w14:textId="1CD7E63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9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DE72BC0" w14:textId="04B93C2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ConditionsChang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8862C88" w14:textId="137C4F5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xplain what changed about the job</w:t>
            </w:r>
            <w:r w:rsidR="00D11338"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38D07CC9" w14:textId="6690FFF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14FEBAF" w14:textId="63B9C18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211690C" w14:textId="684388A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0F7CE58" w14:textId="00A7FDC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JobChangeInd (B-138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DB3EFC4" w14:textId="4C92356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B021E5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6B52341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6AC80C0B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74E6358D" w14:textId="0C2A91C8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2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3EA15756" w14:textId="419516E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WasStolen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EA0547C" w14:textId="0F9D205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did the claimant steal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6385B9C" w14:textId="18A7153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B1F525B" w14:textId="5CE6761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BA72901" w14:textId="104D1B4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6DCCAD3" w14:textId="791C8B9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DischargeReasonCode (B-34) is 10 for ‘Theft’.  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F5DFB17" w14:textId="572347E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23764D57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0C81CDF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7132E982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595A737D" w14:textId="2E309BD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0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E0D701A" w14:textId="19D6C1A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ctCommittedViolatedLaw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49292A6" w14:textId="5ECFC88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act did the claimant commit that violated the law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F43EE75" w14:textId="76D3213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C1FB99F" w14:textId="1CAF3FC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820EEAA" w14:textId="0A2ECA0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270CACC" w14:textId="4009376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1 for ‘Felony/Misdemeanor, Violation of Law, Criminal, Illegal Acts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C20C230" w14:textId="3C9E26A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FC66940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79C0B6D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2EB8F788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59CFB9C5" w14:textId="09797F8A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2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11694DC" w14:textId="151E864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dverseEffectOnEmployer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A596AAE" w14:textId="4F11637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 did the act adversely affect the employer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51142DA" w14:textId="7C82971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23E5BD1" w14:textId="38EBD82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D554ABA" w14:textId="4AD1097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C208755" w14:textId="50641EB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5 for ‘Dishonesty’, 10 for ‘Theft’, or 11 for ‘Felony/Misdemeanor, Violation of Law, Criminal, Illegal Act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6F47F7A" w14:textId="424AD9C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CCB3C9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1BE15650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174D8337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48D14B8C" w14:textId="483F4CE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3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04C1FFE" w14:textId="7D48640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AttachedToAct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3740D7F" w14:textId="71340A2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re a value attached to the ac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2EAD3C8" w14:textId="4D1E78D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5CB8F99" w14:textId="250F64AB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D50C8A8" w14:textId="5A95B84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F2EBA56" w14:textId="3CCC6D6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is 10 for ‘Theft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EAF3EE6" w14:textId="3BF0471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40CC63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349DE6CE" w14:textId="06D2185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28AC4CE5" w14:textId="40F74C5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491DCCFB" w14:textId="791B258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194230" w:rsidRPr="00931F73" w14:paraId="25666685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76A14B0" w14:textId="34EE6CB2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4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BA88BDE" w14:textId="39CCBB7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ollarValu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E406CB0" w14:textId="690EAB7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f ValueAttachedToAct is Y for ‘Yes’:</w:t>
            </w:r>
          </w:p>
          <w:p w14:paraId="08969F71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is the dollar value?</w:t>
            </w:r>
          </w:p>
          <w:p w14:paraId="156F5D2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C54CC3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f DischargeReasonCode is 12 for ‘Property Damage’:</w:t>
            </w:r>
          </w:p>
          <w:p w14:paraId="2C0A74A7" w14:textId="0C2A9B1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as the value of the damage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DCB0E9B" w14:textId="7BCF6998" w:rsidR="00194230" w:rsidRPr="00931F73" w:rsidRDefault="00C50D0E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Numeric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1FC3889" w14:textId="25C35A81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5.2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411ACB8" w14:textId="5273D07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0106720" w14:textId="6774028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ValueAttachedToActInd (B-153) is Y for ‘Yes’. </w:t>
            </w:r>
          </w:p>
          <w:p w14:paraId="50511BE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51BFD97" w14:textId="164FD4B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DischargeReasonCode (B-34) is 12 for ‘Property Damage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DDC4F29" w14:textId="42809E9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nly numbers and decimal point.  No dollar sign ($) or commas allowed.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EF06DE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onetary value of what was stolen/damaged</w:t>
            </w:r>
          </w:p>
          <w:p w14:paraId="468A33C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7D5D8C6" w14:textId="2331BF7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5.2 represents the precision and scale value of the dollars entered, with minimum value of 0.00 and a maximum value of 9999999999999.99.  The maximum number of digits that may be entered into the field are 13 before the decimal point with two after the decimal point.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1E9E798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395437F7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6EEAED06" w14:textId="3AAE956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5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4593FA10" w14:textId="3C0948B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Admissio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6A99D7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 10 for ‘Theft’:</w:t>
            </w:r>
          </w:p>
          <w:p w14:paraId="440BC25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admit to the theft?</w:t>
            </w:r>
          </w:p>
          <w:p w14:paraId="122C5097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91C6C6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 12 ‘Property Damage’:</w:t>
            </w:r>
          </w:p>
          <w:p w14:paraId="58ED0D74" w14:textId="6278549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admit to causing the damag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D318A1D" w14:textId="383D7D9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08C8081" w14:textId="2A07F53B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92ACC5F" w14:textId="0E57971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9EF4DEC" w14:textId="7051E23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0 for ‘Theft’ or 12 for ‘Property Damag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C8D48C6" w14:textId="4CE5178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32DBF4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2BA6AD5D" w14:textId="03BEAA6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6D10D1F9" w14:textId="59030C8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</w:tc>
      </w:tr>
      <w:tr w:rsidR="00194230" w:rsidRPr="00931F73" w14:paraId="68D141EB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2DD14155" w14:textId="2A1E533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6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4FC42EFF" w14:textId="0648FBC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rDamag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5483A36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chargeReasonCode 10 for Theft:</w:t>
            </w:r>
          </w:p>
          <w:p w14:paraId="78CB966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50C505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 did the employer know the claimant was responsible for the theft?</w:t>
            </w:r>
          </w:p>
          <w:p w14:paraId="687F82A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5FF00D8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 12 Property Damage</w:t>
            </w:r>
          </w:p>
          <w:p w14:paraId="344BD3AA" w14:textId="5C3A5C9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How did the employer know the claimant was responsible for the damag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E4A416C" w14:textId="496F994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1BC8FAC" w14:textId="646E047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5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9E07F3E" w14:textId="427E8C0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47E4B7D" w14:textId="6E0E3FB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ClaimantAdmissionInd (B-155) is N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for 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C22A558" w14:textId="070F2EE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82DFDE1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4771839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77A0AF85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05EE7ADB" w14:textId="61A71E4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8EBD6F6" w14:textId="6340DC4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magesReportedBy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AA26611" w14:textId="72D4124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reported the damag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7E62694" w14:textId="4E72EF9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362A4AE" w14:textId="2A5D778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A54616F" w14:textId="5EC028F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22A97F9" w14:textId="2F01973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</w:t>
            </w:r>
            <w:r w:rsidR="00E44943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12 for ‘Property Damag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714EB39" w14:textId="66766C9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890B349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123ADF99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54335A73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0C8E8A7A" w14:textId="59677B7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2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536310E8" w14:textId="3F86ED0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ltercationOnCompanyProperty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A8C8307" w14:textId="06B5AF2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altercation take place on company property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E424DB5" w14:textId="1DA478A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0AC02C7" w14:textId="49B49793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1F366F5" w14:textId="3027C02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1C1969A" w14:textId="452FBB6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3 for ‘Physical/Verbal Altercation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ABB645D" w14:textId="0707EE7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32063C7F" w14:textId="0C9EA35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44B9F84" w14:textId="3CEDBC5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7B8A19E2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3781327E" w14:textId="225F97D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3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27AD81F" w14:textId="0EE28CF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ltercationOnCompanyTim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DC220FC" w14:textId="5CF07E8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altercation take place on company tim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0BABAFC" w14:textId="71F683A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6A4341A" w14:textId="19268DB8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46FD27E" w14:textId="771787B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0EAE7CB" w14:textId="65FA285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3 for ‘Physical/Verbal Altercation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ECB1D2D" w14:textId="3005089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12B3DAA" w14:textId="3F199EA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2E94F0A" w14:textId="54E84BC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58176510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3601A93D" w14:textId="0138B31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4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78C64FAA" w14:textId="0D2D102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StartAltercatio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AEB2A09" w14:textId="2B4C3F9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start the altercatio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57C565C" w14:textId="1F439EE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E09F45E" w14:textId="0034950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EF09830" w14:textId="7C4630D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F0B1B58" w14:textId="528C461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3 for ‘Physical/Verbal Altercation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824B165" w14:textId="259463C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2B652E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4919F7AF" w14:textId="65CFFF0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043FD3AA" w14:textId="5BD6A41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579707E9" w14:textId="7A30C37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194230" w:rsidRPr="00931F73" w14:paraId="1D077782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35F4CEED" w14:textId="03DB6D2A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5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0BB337B0" w14:textId="5A27B28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AvoidAltercatio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56C0964" w14:textId="1B4E66F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uld the claimant have avoided the altercatio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4F86980" w14:textId="24503C6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8F435F6" w14:textId="3528F755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BC6C568" w14:textId="7FA5442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38FF29C" w14:textId="2D23EBB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3 for ‘Physical/Verbal Altercation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45B1D9E" w14:textId="19FC0E6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268C1329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21F5BF5E" w14:textId="00DF74F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6BBB4905" w14:textId="0557FCB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66C7E0C9" w14:textId="7EECFE3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194230" w:rsidRPr="00931F73" w14:paraId="1B599E1F" w14:textId="77777777" w:rsidTr="0090487B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E049E4E" w14:textId="384BF5D4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7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23A03F5" w14:textId="35BFD94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ereThereWitnesses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C9AA36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 is 10 for ‘Theft’:</w:t>
            </w:r>
          </w:p>
          <w:p w14:paraId="437AD86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ere there witnesses to the theft?</w:t>
            </w:r>
          </w:p>
          <w:p w14:paraId="5ACD5756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29C6F9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 is 12 for ‘Property Damage’:</w:t>
            </w:r>
          </w:p>
          <w:p w14:paraId="167286B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ere there witnesses to the property damage?</w:t>
            </w:r>
          </w:p>
          <w:p w14:paraId="42A61808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8F4BBA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 is 13 for ‘Physical/Verbal Altercation’:</w:t>
            </w:r>
          </w:p>
          <w:p w14:paraId="26B69DE1" w14:textId="5FD0D4B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ere there witnesses to the altercation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CBBCA03" w14:textId="7BE7996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B4197DB" w14:textId="7EF41B37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E6B59F6" w14:textId="75C50C4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767356B" w14:textId="46A5EF3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0 for ‘Theft’, 12 for ‘Property Damage’ or 13 for ‘Physical/Verbal Altercation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D7917DF" w14:textId="1917B50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995A338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DC5BCD8" w14:textId="35A979A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55EA9CBC" w14:textId="72360C5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248BB24A" w14:textId="5DE866F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  <w:p w14:paraId="2CA39A0D" w14:textId="53685A6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/Do Not Wish to Disclose</w:t>
            </w:r>
          </w:p>
        </w:tc>
      </w:tr>
      <w:tr w:rsidR="00194230" w:rsidRPr="00931F73" w14:paraId="7596E5FA" w14:textId="77777777" w:rsidTr="0090487B">
        <w:trPr>
          <w:trHeight w:val="1241"/>
        </w:trPr>
        <w:tc>
          <w:tcPr>
            <w:tcW w:w="903" w:type="dxa"/>
            <w:shd w:val="clear" w:color="auto" w:fill="000000" w:themeFill="text1"/>
          </w:tcPr>
          <w:p w14:paraId="0F7A41E1" w14:textId="4657FD2A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B-158</w:t>
            </w:r>
          </w:p>
        </w:tc>
        <w:tc>
          <w:tcPr>
            <w:tcW w:w="2238" w:type="dxa"/>
            <w:shd w:val="clear" w:color="auto" w:fill="000000" w:themeFill="text1"/>
          </w:tcPr>
          <w:p w14:paraId="603E0F5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000000" w:themeFill="text1"/>
          </w:tcPr>
          <w:p w14:paraId="47DF0B5E" w14:textId="45428EB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tness Information</w:t>
            </w:r>
          </w:p>
        </w:tc>
        <w:tc>
          <w:tcPr>
            <w:tcW w:w="1260" w:type="dxa"/>
            <w:shd w:val="clear" w:color="auto" w:fill="000000" w:themeFill="text1"/>
          </w:tcPr>
          <w:p w14:paraId="40751FF0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000000" w:themeFill="text1"/>
          </w:tcPr>
          <w:p w14:paraId="685710A7" w14:textId="77777777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6F26C808" w14:textId="51DE7A9D" w:rsidR="00194230" w:rsidRPr="00931F73" w:rsidRDefault="006D4440" w:rsidP="00194230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000000" w:themeFill="text1"/>
          </w:tcPr>
          <w:p w14:paraId="2569663C" w14:textId="1914AFAE" w:rsidR="00194230" w:rsidRPr="00931F73" w:rsidRDefault="00194230" w:rsidP="00194230">
            <w:pPr>
              <w:pStyle w:val="TableParagraph"/>
              <w:spacing w:before="2" w:line="220" w:lineRule="exact"/>
              <w:ind w:left="0" w:right="329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Required if </w:t>
            </w:r>
            <w:r w:rsidR="0090487B"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reThereWitnessesInd (</w:t>
            </w: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B-157</w:t>
            </w:r>
            <w:r w:rsidR="0090487B"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is Y</w:t>
            </w:r>
            <w:r w:rsidR="0090487B"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for</w:t>
            </w: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Yes</w:t>
            </w:r>
          </w:p>
          <w:p w14:paraId="3DD4D44A" w14:textId="77777777" w:rsidR="00194230" w:rsidRPr="00931F73" w:rsidRDefault="00194230" w:rsidP="003D26AA">
            <w:pPr>
              <w:pStyle w:val="TableParagraph"/>
              <w:spacing w:before="2" w:line="220" w:lineRule="exact"/>
              <w:ind w:left="0" w:right="329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000000" w:themeFill="text1"/>
          </w:tcPr>
          <w:p w14:paraId="28E0FE9D" w14:textId="70A35F03" w:rsidR="00194230" w:rsidRPr="00931F73" w:rsidRDefault="008F3DF3" w:rsidP="00194230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Occurs 0-5 times.</w:t>
            </w:r>
          </w:p>
        </w:tc>
        <w:tc>
          <w:tcPr>
            <w:tcW w:w="3690" w:type="dxa"/>
            <w:shd w:val="clear" w:color="auto" w:fill="000000" w:themeFill="text1"/>
          </w:tcPr>
          <w:p w14:paraId="5A949DC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1276E0B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</w:tr>
      <w:tr w:rsidR="00194230" w:rsidRPr="00931F73" w14:paraId="54E02921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2EC0B350" w14:textId="3EE589C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8.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31ABBE22" w14:textId="05C5763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itnessNam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4A9EF6D" w14:textId="048DF3A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Witness First </w:t>
            </w:r>
            <w:r w:rsidR="006B03E6" w:rsidRPr="00931F73">
              <w:rPr>
                <w:rFonts w:asciiTheme="majorHAnsi" w:hAnsiTheme="majorHAnsi" w:cstheme="majorHAnsi"/>
                <w:sz w:val="18"/>
                <w:szCs w:val="18"/>
              </w:rPr>
              <w:t>and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Last Nam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6E53323" w14:textId="312B20B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1E7B4D6" w14:textId="5E92BF5B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1113788" w14:textId="3EC3ECB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C8C2251" w14:textId="2DB56049" w:rsidR="00194230" w:rsidRPr="00931F73" w:rsidRDefault="006D444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70D42F6" w14:textId="6D8EE1C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2CEA06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7BED2CE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1F1E968D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3E210928" w14:textId="6B13034D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8.2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4690E16" w14:textId="4457655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itnessJobTitl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D4E3192" w14:textId="21BD1E0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itness Job Titl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3AA1D17" w14:textId="7F559B5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02AE2FC" w14:textId="12366F3F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852990A" w14:textId="4D566E5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3C5F703" w14:textId="7FC3F708" w:rsidR="00194230" w:rsidRPr="00931F73" w:rsidRDefault="006D444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CA21AE4" w14:textId="13394B0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41EE466A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6D10231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94230" w:rsidRPr="00931F73" w14:paraId="492D8AF1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557CC73E" w14:textId="682B75A7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37</w:t>
            </w:r>
          </w:p>
        </w:tc>
        <w:tc>
          <w:tcPr>
            <w:tcW w:w="2238" w:type="dxa"/>
            <w:shd w:val="clear" w:color="auto" w:fill="auto"/>
          </w:tcPr>
          <w:p w14:paraId="2EF4792E" w14:textId="664D7A2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iolateCompanyPolicyInd</w:t>
            </w:r>
          </w:p>
        </w:tc>
        <w:tc>
          <w:tcPr>
            <w:tcW w:w="3510" w:type="dxa"/>
            <w:shd w:val="clear" w:color="auto" w:fill="auto"/>
          </w:tcPr>
          <w:p w14:paraId="73D9A383" w14:textId="45543F5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violate company policy?</w:t>
            </w:r>
          </w:p>
        </w:tc>
        <w:tc>
          <w:tcPr>
            <w:tcW w:w="1260" w:type="dxa"/>
            <w:shd w:val="clear" w:color="auto" w:fill="auto"/>
          </w:tcPr>
          <w:p w14:paraId="0DA81AFB" w14:textId="7D16C5D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051FDA0A" w14:textId="6DB1003A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31FC76B8" w14:textId="3A62AE9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76D020D4" w14:textId="6F76D30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3, 4 or 9.</w:t>
            </w:r>
          </w:p>
          <w:p w14:paraId="298866A5" w14:textId="2BB5232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0D684B5" w14:textId="3C8B194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DischargeReasonCode (B-34) is 1, 2, 5, 7, 8, 10-13,</w:t>
            </w:r>
          </w:p>
          <w:p w14:paraId="70ADF981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D633674" w14:textId="58784E1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222CD02B" w14:textId="1D8BF37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 xml:space="preserve">Value is 'Y' or 'N' </w:t>
            </w:r>
          </w:p>
        </w:tc>
        <w:tc>
          <w:tcPr>
            <w:tcW w:w="3690" w:type="dxa"/>
          </w:tcPr>
          <w:p w14:paraId="2C3AB4CC" w14:textId="486F237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</w:tcPr>
          <w:p w14:paraId="6336D245" w14:textId="6AB03DE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325EF82A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3AF91DEE" w14:textId="154A1312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38</w:t>
            </w:r>
          </w:p>
        </w:tc>
        <w:tc>
          <w:tcPr>
            <w:tcW w:w="2238" w:type="dxa"/>
            <w:shd w:val="clear" w:color="auto" w:fill="auto"/>
          </w:tcPr>
          <w:p w14:paraId="01FDFDCB" w14:textId="55CA5FB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PolicyAwareInd</w:t>
            </w:r>
          </w:p>
        </w:tc>
        <w:tc>
          <w:tcPr>
            <w:tcW w:w="3510" w:type="dxa"/>
            <w:shd w:val="clear" w:color="auto" w:fill="auto"/>
          </w:tcPr>
          <w:p w14:paraId="07FE0F6B" w14:textId="368006E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claimant aware of the policy or expected behavior?</w:t>
            </w:r>
          </w:p>
        </w:tc>
        <w:tc>
          <w:tcPr>
            <w:tcW w:w="1260" w:type="dxa"/>
            <w:shd w:val="clear" w:color="auto" w:fill="auto"/>
          </w:tcPr>
          <w:p w14:paraId="4249E320" w14:textId="721E2F5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279B1C77" w14:textId="0B0C1D37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049FD2E8" w14:textId="6AC9886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026AC150" w14:textId="744D580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ViolateCompanyPolicyInd (B-37) 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is Y for ‘Yes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</w:tcPr>
          <w:p w14:paraId="5486C1EC" w14:textId="7629B41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</w:tcPr>
          <w:p w14:paraId="50CA6CDA" w14:textId="23A94D9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</w:tcPr>
          <w:p w14:paraId="00BECA2E" w14:textId="3112D5D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94230" w:rsidRPr="00931F73" w14:paraId="02FAA616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5095EE9E" w14:textId="557C0276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39</w:t>
            </w:r>
          </w:p>
        </w:tc>
        <w:tc>
          <w:tcPr>
            <w:tcW w:w="2238" w:type="dxa"/>
            <w:shd w:val="clear" w:color="auto" w:fill="auto"/>
          </w:tcPr>
          <w:p w14:paraId="22EFF8D2" w14:textId="117752E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PolicyAwareExplanationCode</w:t>
            </w:r>
          </w:p>
        </w:tc>
        <w:tc>
          <w:tcPr>
            <w:tcW w:w="3510" w:type="dxa"/>
            <w:shd w:val="clear" w:color="auto" w:fill="auto"/>
          </w:tcPr>
          <w:p w14:paraId="4077169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 was the claimant informed of the policy or expected behavior?</w:t>
            </w:r>
          </w:p>
          <w:p w14:paraId="6B294676" w14:textId="46646B8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14:paraId="556559FA" w14:textId="19319CE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2C39B579" w14:textId="1F5E4F2C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3CF39AC7" w14:textId="0010165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0436BD4A" w14:textId="3F5568F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DischargePolicyAwareInd (B-38) 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is Y for ‘Yes’;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therwise must be null.</w:t>
            </w:r>
          </w:p>
          <w:p w14:paraId="430868A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885AA7E" w14:textId="33F97A46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6AEA9AAF" w14:textId="12E7922A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W',  'V', or ‘B’ </w:t>
            </w:r>
          </w:p>
        </w:tc>
        <w:tc>
          <w:tcPr>
            <w:tcW w:w="3690" w:type="dxa"/>
          </w:tcPr>
          <w:p w14:paraId="453D0F87" w14:textId="4E4ABA0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23CEB1A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 = Writte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V = Verbal</w:t>
            </w:r>
          </w:p>
          <w:p w14:paraId="528993DF" w14:textId="4B82F03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 = Both</w:t>
            </w:r>
          </w:p>
        </w:tc>
      </w:tr>
      <w:tr w:rsidR="00194230" w:rsidRPr="00931F73" w14:paraId="13C7FEA9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0EA0B141" w14:textId="2370B674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1</w:t>
            </w:r>
          </w:p>
        </w:tc>
        <w:tc>
          <w:tcPr>
            <w:tcW w:w="2238" w:type="dxa"/>
            <w:shd w:val="clear" w:color="auto" w:fill="auto"/>
          </w:tcPr>
          <w:p w14:paraId="45BCC2CF" w14:textId="3614418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DischargedName</w:t>
            </w:r>
          </w:p>
        </w:tc>
        <w:tc>
          <w:tcPr>
            <w:tcW w:w="3510" w:type="dxa"/>
            <w:shd w:val="clear" w:color="auto" w:fill="auto"/>
          </w:tcPr>
          <w:p w14:paraId="6DD7A997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591F368" w14:textId="1913FB0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de</w:t>
            </w:r>
            <w:r w:rsidR="001E0382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-5 or 7-13 – Who discharged the claimant?</w:t>
            </w:r>
          </w:p>
          <w:p w14:paraId="4B337F79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1AE229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mployer Sep Reason Code 5 – Who asked the claimant to resign?</w:t>
            </w:r>
          </w:p>
          <w:p w14:paraId="6072E32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2826F78" w14:textId="45A707E1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EmployerSepReasonCode 15 – </w:t>
            </w:r>
          </w:p>
          <w:p w14:paraId="7CAB75C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suspended the claimant?</w:t>
            </w:r>
          </w:p>
          <w:p w14:paraId="436B0B19" w14:textId="77777777" w:rsidR="008201B2" w:rsidRPr="00931F73" w:rsidRDefault="008201B2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03C004A" w14:textId="46139F19" w:rsidR="008201B2" w:rsidRPr="00931F73" w:rsidRDefault="008201B2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InLieuInd (B-185) is Y for Yes – </w:t>
            </w:r>
          </w:p>
          <w:p w14:paraId="79CB5925" w14:textId="10DFC6E3" w:rsidR="008201B2" w:rsidRPr="00931F73" w:rsidRDefault="008201B2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allowed the claimant to resign in lieu of discharge?</w:t>
            </w:r>
          </w:p>
          <w:p w14:paraId="758A61E0" w14:textId="52479C17" w:rsidR="008201B2" w:rsidRPr="00931F73" w:rsidRDefault="008201B2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14:paraId="381BA6D3" w14:textId="41339C1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17DBC0BA" w14:textId="73F8120B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0</w:t>
            </w:r>
          </w:p>
        </w:tc>
        <w:tc>
          <w:tcPr>
            <w:tcW w:w="2160" w:type="dxa"/>
            <w:shd w:val="clear" w:color="auto" w:fill="auto"/>
          </w:tcPr>
          <w:p w14:paraId="647D4B67" w14:textId="0ED91B3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23B23A13" w14:textId="6549DF2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DischargeReasonCode (B-34) is 1-13</w:t>
            </w:r>
          </w:p>
          <w:p w14:paraId="20B23C4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5C29239" w14:textId="65465D0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04706C74" w14:textId="4356FFC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</w:tcPr>
          <w:p w14:paraId="3EEAB5B6" w14:textId="2D3E1FC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  <w:p w14:paraId="4D49EE38" w14:textId="7105F48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67FD4626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7A791FDB" w14:textId="2844B1C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194230" w:rsidRPr="00931F73" w14:paraId="5B0F55EE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40C213BB" w14:textId="258B8172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2</w:t>
            </w:r>
          </w:p>
        </w:tc>
        <w:tc>
          <w:tcPr>
            <w:tcW w:w="2238" w:type="dxa"/>
            <w:shd w:val="clear" w:color="auto" w:fill="auto"/>
          </w:tcPr>
          <w:p w14:paraId="707BC6EB" w14:textId="73F1A60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DischargedTitle</w:t>
            </w:r>
          </w:p>
        </w:tc>
        <w:tc>
          <w:tcPr>
            <w:tcW w:w="3510" w:type="dxa"/>
            <w:shd w:val="clear" w:color="auto" w:fill="auto"/>
          </w:tcPr>
          <w:p w14:paraId="578B2B57" w14:textId="44693D7F" w:rsidR="00194230" w:rsidRPr="00931F73" w:rsidDel="00593851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is the job title of the person?</w:t>
            </w:r>
          </w:p>
        </w:tc>
        <w:tc>
          <w:tcPr>
            <w:tcW w:w="1260" w:type="dxa"/>
            <w:shd w:val="clear" w:color="auto" w:fill="auto"/>
          </w:tcPr>
          <w:p w14:paraId="5FAD6DDF" w14:textId="5504397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1B5CEF16" w14:textId="1E1D2894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0</w:t>
            </w:r>
          </w:p>
        </w:tc>
        <w:tc>
          <w:tcPr>
            <w:tcW w:w="2160" w:type="dxa"/>
            <w:shd w:val="clear" w:color="auto" w:fill="auto"/>
          </w:tcPr>
          <w:p w14:paraId="574CE81F" w14:textId="5FAA7EE5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3C71D1E4" w14:textId="31345DDB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DischargeReasonCode (B-34) is 1-13 </w:t>
            </w:r>
          </w:p>
        </w:tc>
        <w:tc>
          <w:tcPr>
            <w:tcW w:w="2880" w:type="dxa"/>
            <w:shd w:val="clear" w:color="auto" w:fill="auto"/>
          </w:tcPr>
          <w:p w14:paraId="758DEF7E" w14:textId="7BA0066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</w:tcPr>
          <w:p w14:paraId="6129A28B" w14:textId="35FA4469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154D8C62" w14:textId="5D1F4E0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  <w:tr w:rsidR="00194230" w:rsidRPr="00931F73" w14:paraId="6AE79F56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38F8316C" w14:textId="2D350F39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3</w:t>
            </w:r>
          </w:p>
        </w:tc>
        <w:tc>
          <w:tcPr>
            <w:tcW w:w="2238" w:type="dxa"/>
            <w:shd w:val="clear" w:color="auto" w:fill="auto"/>
          </w:tcPr>
          <w:p w14:paraId="248CD8D9" w14:textId="6795DB5E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ReasonComments</w:t>
            </w:r>
          </w:p>
        </w:tc>
        <w:tc>
          <w:tcPr>
            <w:tcW w:w="3510" w:type="dxa"/>
            <w:shd w:val="clear" w:color="auto" w:fill="auto"/>
          </w:tcPr>
          <w:p w14:paraId="50841E07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 1 = Not Qualified/Inadequate Performance</w:t>
            </w:r>
          </w:p>
          <w:p w14:paraId="230DFEB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A005D93" w14:textId="77777777" w:rsidR="001E0382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Enter any additional information for the reason for discharge. For example, how was the performance inadequate, what duties were the claimant not qualified to perform. </w:t>
            </w:r>
          </w:p>
          <w:p w14:paraId="1E82B59F" w14:textId="77777777" w:rsidR="001E0382" w:rsidRPr="00931F73" w:rsidRDefault="001E0382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F533B29" w14:textId="4B12779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</w:t>
            </w:r>
          </w:p>
          <w:p w14:paraId="77117047" w14:textId="576AA43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2 = Absenteeism/Tardiness</w:t>
            </w:r>
          </w:p>
          <w:p w14:paraId="730D529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12591C4" w14:textId="3129A17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regarding the reason for discharge due to absences or tardiness.</w:t>
            </w:r>
          </w:p>
          <w:p w14:paraId="7955E73D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F950399" w14:textId="527C0EBF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3 = Failed </w:t>
            </w:r>
            <w:r w:rsidR="00D8745B" w:rsidRPr="00931F73">
              <w:rPr>
                <w:rFonts w:asciiTheme="majorHAnsi" w:hAnsiTheme="majorHAnsi" w:cstheme="majorHAnsi"/>
                <w:sz w:val="18"/>
                <w:szCs w:val="18"/>
              </w:rPr>
              <w:t>t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Follow Instructions/Policy/Contract</w:t>
            </w:r>
          </w:p>
          <w:p w14:paraId="42B7E8E9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46F14E1" w14:textId="252394B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Enter any additional information regarding the reason for discharge for failure to follow instructions/policy/contract. For example,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pecifically what instructions/policy/contract did the claimant fail to follow?</w:t>
            </w:r>
          </w:p>
          <w:p w14:paraId="5480B43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88F39FC" w14:textId="610D057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4 = Drugs </w:t>
            </w:r>
          </w:p>
          <w:p w14:paraId="59B070B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0E19D42" w14:textId="76FD4E5C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regarding the reason for discharge for drugs.</w:t>
            </w:r>
          </w:p>
          <w:p w14:paraId="4A5AD95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A5011A8" w14:textId="0F8A0AB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 xml:space="preserve">5 = Dishonesty </w:t>
            </w:r>
          </w:p>
          <w:p w14:paraId="0CC21EF8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E2AC7C5" w14:textId="3DCA9DF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pertaining to how the claimant was dishonest.</w:t>
            </w:r>
          </w:p>
          <w:p w14:paraId="1A3E8279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82CDDE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C4ACA28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7 = Failed Employment Requirements</w:t>
            </w:r>
          </w:p>
          <w:p w14:paraId="4C3A1A1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C0737EC" w14:textId="467C358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showing how the claimant failed employment requirements.</w:t>
            </w:r>
          </w:p>
          <w:p w14:paraId="6BF93D96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3BC9036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8 = Not Listed Above</w:t>
            </w:r>
          </w:p>
          <w:p w14:paraId="03F5570A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618D1ED" w14:textId="632ADC1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regarding the reason for discharge.</w:t>
            </w:r>
          </w:p>
          <w:p w14:paraId="313A7340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A64255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 9=Alcohol</w:t>
            </w:r>
          </w:p>
          <w:p w14:paraId="5EF9FC5B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753294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regarding the reason for discharge for alcohol.</w:t>
            </w:r>
          </w:p>
          <w:p w14:paraId="0C62F95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C05083A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 10=Theft</w:t>
            </w:r>
          </w:p>
          <w:p w14:paraId="78196FA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2DE8BE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pertaining to the theft.</w:t>
            </w:r>
          </w:p>
          <w:p w14:paraId="2EA90198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4AEE94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 11=Felony/Misdemeanor, Violation of Law, Criminal, Illegal Acts</w:t>
            </w:r>
          </w:p>
          <w:p w14:paraId="653931F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E3DFE3C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regarding the reason for discharge.</w:t>
            </w:r>
          </w:p>
          <w:p w14:paraId="0B4F1E2A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544E6FA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 12=Property Damage</w:t>
            </w:r>
          </w:p>
          <w:p w14:paraId="6F5E0E16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64F593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nter any additional information pertaining to the property damage.</w:t>
            </w:r>
          </w:p>
          <w:p w14:paraId="2D1DF96E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1F6CD1F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scharge reason code is 13=Physical/Verbal Altercation</w:t>
            </w:r>
          </w:p>
          <w:p w14:paraId="24280823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ECCF385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Enter any additional information pertaining to the altercation.</w:t>
            </w:r>
          </w:p>
          <w:p w14:paraId="07A6EFC4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5B74391" w14:textId="7996D34F" w:rsidR="00CE717C" w:rsidRPr="00931F73" w:rsidRDefault="00CE717C" w:rsidP="00CE71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InLieuInd (B-185) is N = No</w:t>
            </w:r>
          </w:p>
          <w:p w14:paraId="74458282" w14:textId="7777777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A67C3CA" w14:textId="3C8C6E78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vide any additional information pertaining to the voluntary quit in lieu of discharge that may explain why the claimant believed they may be discharged.</w:t>
            </w:r>
          </w:p>
        </w:tc>
        <w:tc>
          <w:tcPr>
            <w:tcW w:w="1260" w:type="dxa"/>
            <w:shd w:val="clear" w:color="auto" w:fill="auto"/>
          </w:tcPr>
          <w:p w14:paraId="63DCD979" w14:textId="5AFADFF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Character</w:t>
            </w:r>
          </w:p>
        </w:tc>
        <w:tc>
          <w:tcPr>
            <w:tcW w:w="810" w:type="dxa"/>
            <w:shd w:val="clear" w:color="auto" w:fill="auto"/>
          </w:tcPr>
          <w:p w14:paraId="2A8FD9DD" w14:textId="656E77D1" w:rsidR="00194230" w:rsidRPr="00931F73" w:rsidRDefault="00194230" w:rsidP="00194230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auto"/>
          </w:tcPr>
          <w:p w14:paraId="6BA5C421" w14:textId="59F78782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651C4609" w14:textId="08126A94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DischargeReasonCode (B-34)  is 1-5 or 7-13</w:t>
            </w:r>
          </w:p>
          <w:p w14:paraId="08B7B4F8" w14:textId="5BA1F66B" w:rsidR="00194230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FB1F87E" w14:textId="77777777" w:rsidR="00C4046F" w:rsidRPr="00931F73" w:rsidRDefault="00C4046F" w:rsidP="00C4046F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InLieuInd (B-185) is N for ‘No’.</w:t>
            </w:r>
          </w:p>
          <w:p w14:paraId="6F7752D7" w14:textId="77777777" w:rsidR="00C4046F" w:rsidRPr="00931F73" w:rsidRDefault="00C4046F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16225D1" w14:textId="662135BD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3D519845" w14:textId="26BB54E3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</w:tcPr>
          <w:p w14:paraId="7E4B64A2" w14:textId="7BB446E0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2D608553" w14:textId="4E100B57" w:rsidR="00194230" w:rsidRPr="00931F73" w:rsidRDefault="00194230" w:rsidP="00194230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</w:tr>
    </w:tbl>
    <w:p w14:paraId="59612EC5" w14:textId="7E2CCC5F" w:rsidR="003A689C" w:rsidRPr="00931F73" w:rsidRDefault="003A689C" w:rsidP="00700C62">
      <w:pPr>
        <w:ind w:left="-360" w:right="-720"/>
        <w:rPr>
          <w:rFonts w:asciiTheme="majorHAnsi" w:hAnsiTheme="majorHAnsi" w:cstheme="majorHAnsi"/>
          <w:b/>
          <w:bCs/>
          <w:sz w:val="18"/>
          <w:szCs w:val="18"/>
          <w:u w:val="single"/>
        </w:rPr>
      </w:pPr>
    </w:p>
    <w:p w14:paraId="53369ED6" w14:textId="74AD5380" w:rsidR="00A679B2" w:rsidRPr="00931F73" w:rsidRDefault="00A679B2" w:rsidP="00A679B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931F73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Prior Incident</w:t>
      </w:r>
    </w:p>
    <w:tbl>
      <w:tblPr>
        <w:tblW w:w="488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510"/>
        <w:gridCol w:w="1260"/>
        <w:gridCol w:w="810"/>
        <w:gridCol w:w="2160"/>
        <w:gridCol w:w="2880"/>
        <w:gridCol w:w="2880"/>
        <w:gridCol w:w="3690"/>
        <w:gridCol w:w="2160"/>
      </w:tblGrid>
      <w:tr w:rsidR="001E0382" w:rsidRPr="00CA4F00" w14:paraId="54FC8387" w14:textId="77777777" w:rsidTr="00B4606C">
        <w:trPr>
          <w:trHeight w:val="960"/>
        </w:trPr>
        <w:tc>
          <w:tcPr>
            <w:tcW w:w="903" w:type="dxa"/>
            <w:shd w:val="clear" w:color="auto" w:fill="BFBFBF" w:themeFill="background1" w:themeFillShade="BF"/>
            <w:vAlign w:val="center"/>
          </w:tcPr>
          <w:p w14:paraId="4617856A" w14:textId="15411EF2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shd w:val="clear" w:color="auto" w:fill="BFBFBF" w:themeFill="background1" w:themeFillShade="BF"/>
            <w:vAlign w:val="center"/>
          </w:tcPr>
          <w:p w14:paraId="0F6620AE" w14:textId="7E4CD478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5C007FA3" w14:textId="64800663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1A2D748C" w14:textId="1E81FB7A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CDCDAA7" w14:textId="7B99464B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1FBD1090" w14:textId="422A9652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33311A43" w14:textId="76D590FE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7DC94DC9" w14:textId="7A284BDE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shd w:val="clear" w:color="auto" w:fill="BFBFBF" w:themeFill="background1" w:themeFillShade="BF"/>
            <w:vAlign w:val="center"/>
          </w:tcPr>
          <w:p w14:paraId="2EBA02DE" w14:textId="76F37D8E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310CD963" w14:textId="76249ECD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E0382" w:rsidRPr="00CA4F00" w14:paraId="133ECE01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49A9BBD3" w14:textId="77777777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94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0F9775F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iorIncident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094E57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color w:val="444444"/>
                <w:sz w:val="18"/>
                <w:szCs w:val="18"/>
                <w:shd w:val="clear" w:color="auto" w:fill="FFFFFF"/>
              </w:rPr>
              <w:t>Were there prior incident(s)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1E5F2833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4395DCC8" w14:textId="77777777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6743BD98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2CCD615D" w14:textId="6886FA43" w:rsidR="001E0382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3 for 'Discharged', 5 for 'Asked to Resign', or 15 for</w:t>
            </w:r>
            <w:r w:rsidR="007F306D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Suspension. </w:t>
            </w:r>
          </w:p>
          <w:p w14:paraId="226B0D8C" w14:textId="7FF375CB" w:rsidR="00CE717C" w:rsidRDefault="00CE717C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9FAE6F4" w14:textId="4E12B09A" w:rsidR="00CE717C" w:rsidRPr="00931F73" w:rsidRDefault="00CE717C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WhyNotReturning (B-166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) is 3 for 'Discharged'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or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5 for 'Asked to Resign'</w:t>
            </w:r>
            <w:r w:rsidR="00ED03F5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5E1CEAE6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66C69A6" w14:textId="2E6FF17E" w:rsidR="001E0382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6 for ‘Voluntary Quit/Separation’ and B-44 (VoluntarySepReasonCode) = 5 (In Lieu of Discharge)</w:t>
            </w:r>
            <w:r w:rsidR="008F3DF3">
              <w:rPr>
                <w:rFonts w:asciiTheme="majorHAnsi" w:hAnsiTheme="majorHAnsi" w:cstheme="majorHAnsi"/>
                <w:sz w:val="18"/>
                <w:szCs w:val="18"/>
              </w:rPr>
              <w:t xml:space="preserve"> and B-185 (InLieuInd)=Y.  .</w:t>
            </w:r>
          </w:p>
          <w:p w14:paraId="7781B4D2" w14:textId="4602D287" w:rsidR="00CE717C" w:rsidRDefault="00CE717C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84F6E17" w14:textId="13B1D28F" w:rsidR="00CE717C" w:rsidRPr="00931F73" w:rsidRDefault="00CE717C" w:rsidP="00CE71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WhyNotReturning (B-166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) is 6 for ‘Voluntary Quit/Separation’ and B-44 (VoluntarySepReasonCode) = 5 (In Lieu of Discharge)</w:t>
            </w:r>
            <w:r w:rsidR="008F3DF3">
              <w:rPr>
                <w:rFonts w:asciiTheme="majorHAnsi" w:hAnsiTheme="majorHAnsi" w:cstheme="majorHAnsi"/>
                <w:sz w:val="18"/>
                <w:szCs w:val="18"/>
              </w:rPr>
              <w:t xml:space="preserve"> and B-185 (InLieuInd)=Y.  .</w:t>
            </w:r>
          </w:p>
          <w:p w14:paraId="755350CB" w14:textId="77777777" w:rsidR="00CE717C" w:rsidRPr="00931F73" w:rsidRDefault="00CE717C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81DD4F4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B7F71B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null in any other case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3339D0CC" w14:textId="1D3BDA26" w:rsidR="001E0382" w:rsidRPr="00931F73" w:rsidRDefault="00CF747A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‘Y’ or ‘N’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4C0BE3BF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F2CF4B8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</w:p>
          <w:p w14:paraId="7AB52AFB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 = No</w:t>
            </w:r>
          </w:p>
        </w:tc>
      </w:tr>
      <w:tr w:rsidR="001E0382" w:rsidRPr="00CA4F00" w14:paraId="451D0C49" w14:textId="77777777" w:rsidTr="00B4606C">
        <w:trPr>
          <w:trHeight w:val="960"/>
        </w:trPr>
        <w:tc>
          <w:tcPr>
            <w:tcW w:w="903" w:type="dxa"/>
            <w:shd w:val="clear" w:color="auto" w:fill="000000" w:themeFill="text1"/>
          </w:tcPr>
          <w:p w14:paraId="1743C4A6" w14:textId="0A43195F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B-40</w:t>
            </w:r>
          </w:p>
        </w:tc>
        <w:tc>
          <w:tcPr>
            <w:tcW w:w="2238" w:type="dxa"/>
            <w:shd w:val="clear" w:color="auto" w:fill="000000" w:themeFill="text1"/>
          </w:tcPr>
          <w:p w14:paraId="1DDBC0AA" w14:textId="4B31083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riorIncident</w:t>
            </w:r>
          </w:p>
        </w:tc>
        <w:tc>
          <w:tcPr>
            <w:tcW w:w="3510" w:type="dxa"/>
            <w:shd w:val="clear" w:color="auto" w:fill="000000" w:themeFill="text1"/>
          </w:tcPr>
          <w:p w14:paraId="127B019E" w14:textId="3314CA0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000000" w:themeFill="text1"/>
          </w:tcPr>
          <w:p w14:paraId="70129F3E" w14:textId="2060754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000000" w:themeFill="text1"/>
          </w:tcPr>
          <w:p w14:paraId="1573F4ED" w14:textId="2F7F591E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60" w:type="dxa"/>
            <w:shd w:val="clear" w:color="auto" w:fill="000000" w:themeFill="text1"/>
          </w:tcPr>
          <w:p w14:paraId="438A9C34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nditional</w:t>
            </w:r>
          </w:p>
          <w:p w14:paraId="37975B98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  <w:p w14:paraId="1C87F50D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000000" w:themeFill="text1"/>
          </w:tcPr>
          <w:p w14:paraId="7EB58237" w14:textId="2CA73C45" w:rsidR="001E0382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  <w:p w14:paraId="111E1B9F" w14:textId="77777777" w:rsidR="008F3DF3" w:rsidRDefault="008F3DF3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  <w:p w14:paraId="4B166573" w14:textId="77777777" w:rsidR="008F3DF3" w:rsidRDefault="008F3DF3" w:rsidP="008F3DF3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f PriorIncidentInd (B-94) is Y, must have at least 1 prior incident otherwise must be null.</w:t>
            </w:r>
          </w:p>
          <w:p w14:paraId="26D0BC1B" w14:textId="145161B5" w:rsidR="008F3DF3" w:rsidRPr="00931F73" w:rsidRDefault="008F3DF3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000000" w:themeFill="text1"/>
          </w:tcPr>
          <w:p w14:paraId="60D65BA0" w14:textId="26BFDB0A" w:rsidR="008F3DF3" w:rsidRDefault="008F3DF3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0CD1D1E" w14:textId="1A8600A3" w:rsidR="008F3DF3" w:rsidRPr="00931F73" w:rsidRDefault="008F3DF3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Occurs 0-5 times.</w:t>
            </w:r>
          </w:p>
        </w:tc>
        <w:tc>
          <w:tcPr>
            <w:tcW w:w="3690" w:type="dxa"/>
            <w:shd w:val="clear" w:color="auto" w:fill="000000" w:themeFill="text1"/>
          </w:tcPr>
          <w:p w14:paraId="47E2E269" w14:textId="4F8E54A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 </w:t>
            </w:r>
          </w:p>
        </w:tc>
        <w:tc>
          <w:tcPr>
            <w:tcW w:w="2160" w:type="dxa"/>
            <w:shd w:val="clear" w:color="auto" w:fill="000000" w:themeFill="text1"/>
          </w:tcPr>
          <w:p w14:paraId="6614C02B" w14:textId="225270D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 </w:t>
            </w:r>
          </w:p>
        </w:tc>
      </w:tr>
      <w:tr w:rsidR="001E0382" w:rsidRPr="00CA4F00" w14:paraId="4032C586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57C4CB68" w14:textId="76D06F1B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0.1</w:t>
            </w:r>
          </w:p>
        </w:tc>
        <w:tc>
          <w:tcPr>
            <w:tcW w:w="2238" w:type="dxa"/>
            <w:shd w:val="clear" w:color="auto" w:fill="auto"/>
          </w:tcPr>
          <w:p w14:paraId="33BC3EA8" w14:textId="35435F5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iorIncidentDate</w:t>
            </w:r>
          </w:p>
        </w:tc>
        <w:tc>
          <w:tcPr>
            <w:tcW w:w="3510" w:type="dxa"/>
            <w:shd w:val="clear" w:color="auto" w:fill="auto"/>
          </w:tcPr>
          <w:p w14:paraId="57BC7FC2" w14:textId="74AC475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as the date of the prior incident?</w:t>
            </w:r>
          </w:p>
        </w:tc>
        <w:tc>
          <w:tcPr>
            <w:tcW w:w="1260" w:type="dxa"/>
            <w:shd w:val="clear" w:color="auto" w:fill="auto"/>
          </w:tcPr>
          <w:p w14:paraId="001E681A" w14:textId="71A9198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auto"/>
          </w:tcPr>
          <w:p w14:paraId="298C609F" w14:textId="7F448290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auto"/>
          </w:tcPr>
          <w:p w14:paraId="09638FEE" w14:textId="0251D5B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auto"/>
          </w:tcPr>
          <w:p w14:paraId="4B9548FE" w14:textId="29484C6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 must be in the past.  Must be prior to FinalIncidentDate (B-36) Must be equal to or more recent than request date minus seven years.</w:t>
            </w:r>
          </w:p>
        </w:tc>
        <w:tc>
          <w:tcPr>
            <w:tcW w:w="2880" w:type="dxa"/>
            <w:shd w:val="clear" w:color="auto" w:fill="auto"/>
          </w:tcPr>
          <w:p w14:paraId="391E2692" w14:textId="106DBBE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</w:tc>
        <w:tc>
          <w:tcPr>
            <w:tcW w:w="3690" w:type="dxa"/>
          </w:tcPr>
          <w:p w14:paraId="54BA70E6" w14:textId="5CCDF88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0F8A1ACC" w14:textId="64C4906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b/>
                <w:bCs/>
                <w:sz w:val="20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E0382" w:rsidRPr="00CA4F00" w14:paraId="7807CC8B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4450AF05" w14:textId="7C86ED33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40.2</w:t>
            </w:r>
          </w:p>
        </w:tc>
        <w:tc>
          <w:tcPr>
            <w:tcW w:w="2238" w:type="dxa"/>
            <w:shd w:val="clear" w:color="auto" w:fill="auto"/>
          </w:tcPr>
          <w:p w14:paraId="6657380B" w14:textId="5F46BEC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iorIncidentReason</w:t>
            </w:r>
          </w:p>
        </w:tc>
        <w:tc>
          <w:tcPr>
            <w:tcW w:w="3510" w:type="dxa"/>
            <w:shd w:val="clear" w:color="auto" w:fill="auto"/>
          </w:tcPr>
          <w:p w14:paraId="3B0DE70C" w14:textId="77F9698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be the prior incident.</w:t>
            </w:r>
          </w:p>
        </w:tc>
        <w:tc>
          <w:tcPr>
            <w:tcW w:w="1260" w:type="dxa"/>
            <w:shd w:val="clear" w:color="auto" w:fill="auto"/>
          </w:tcPr>
          <w:p w14:paraId="148BF9B4" w14:textId="385CD4F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58F73BF1" w14:textId="5C6388BC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auto"/>
          </w:tcPr>
          <w:p w14:paraId="1FC36651" w14:textId="71816F2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auto"/>
          </w:tcPr>
          <w:p w14:paraId="2638FC22" w14:textId="0D93449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732D5B7F" w14:textId="7D19439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</w:tcPr>
          <w:p w14:paraId="2E1C0B5A" w14:textId="44C51D1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04EC4B0C" w14:textId="58FB1570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E0382" w:rsidRPr="00CA4F00" w14:paraId="14C6B607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2472CB38" w14:textId="2641F326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0.3</w:t>
            </w:r>
          </w:p>
        </w:tc>
        <w:tc>
          <w:tcPr>
            <w:tcW w:w="2238" w:type="dxa"/>
            <w:shd w:val="clear" w:color="auto" w:fill="auto"/>
          </w:tcPr>
          <w:p w14:paraId="62EADFE2" w14:textId="4B19D30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iorIncidentWarningInd</w:t>
            </w:r>
          </w:p>
        </w:tc>
        <w:tc>
          <w:tcPr>
            <w:tcW w:w="3510" w:type="dxa"/>
            <w:shd w:val="clear" w:color="auto" w:fill="auto"/>
          </w:tcPr>
          <w:p w14:paraId="679BD84F" w14:textId="38C134F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receive a warning regarding this incident?</w:t>
            </w:r>
          </w:p>
        </w:tc>
        <w:tc>
          <w:tcPr>
            <w:tcW w:w="1260" w:type="dxa"/>
            <w:shd w:val="clear" w:color="auto" w:fill="auto"/>
          </w:tcPr>
          <w:p w14:paraId="32BF663D" w14:textId="64BBD1D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73C1F9CA" w14:textId="146DDF41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7398AD18" w14:textId="561A724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auto"/>
          </w:tcPr>
          <w:p w14:paraId="43357585" w14:textId="4F9F6B2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74EA3645" w14:textId="1FA77EA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</w:tcPr>
          <w:p w14:paraId="5830F5CB" w14:textId="2330F32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695248FB" w14:textId="27EE259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723655D3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49FEAC6A" w14:textId="3E0C6A10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0.4</w:t>
            </w:r>
          </w:p>
        </w:tc>
        <w:tc>
          <w:tcPr>
            <w:tcW w:w="2238" w:type="dxa"/>
            <w:shd w:val="clear" w:color="auto" w:fill="auto"/>
          </w:tcPr>
          <w:p w14:paraId="4A293041" w14:textId="7D4DAE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iorIncidentWarningDate</w:t>
            </w:r>
          </w:p>
        </w:tc>
        <w:tc>
          <w:tcPr>
            <w:tcW w:w="3510" w:type="dxa"/>
            <w:shd w:val="clear" w:color="auto" w:fill="auto"/>
          </w:tcPr>
          <w:p w14:paraId="292D0DF9" w14:textId="00759B0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 of Warning</w:t>
            </w:r>
          </w:p>
        </w:tc>
        <w:tc>
          <w:tcPr>
            <w:tcW w:w="1260" w:type="dxa"/>
            <w:shd w:val="clear" w:color="auto" w:fill="auto"/>
          </w:tcPr>
          <w:p w14:paraId="362A0771" w14:textId="2C5707B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auto"/>
          </w:tcPr>
          <w:p w14:paraId="056C4283" w14:textId="21CF0E5C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auto"/>
          </w:tcPr>
          <w:p w14:paraId="25404181" w14:textId="1F6698F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3E0728C0" w14:textId="50F0020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PriorIncidentWarningInd (B-40.3) 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is Y for ‘Yes’;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therwise must be null.</w:t>
            </w:r>
          </w:p>
          <w:p w14:paraId="2D1DC842" w14:textId="33B3329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more recent than or equal to Prior Incident Date (B-40.1) and prior to the request date.</w:t>
            </w:r>
          </w:p>
        </w:tc>
        <w:tc>
          <w:tcPr>
            <w:tcW w:w="2880" w:type="dxa"/>
            <w:shd w:val="clear" w:color="auto" w:fill="auto"/>
          </w:tcPr>
          <w:p w14:paraId="6A985002" w14:textId="7CA92A8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</w:tc>
        <w:tc>
          <w:tcPr>
            <w:tcW w:w="3690" w:type="dxa"/>
          </w:tcPr>
          <w:p w14:paraId="70425A3B" w14:textId="679C0310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3C8C6CCA" w14:textId="69E2075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E0382" w:rsidRPr="00CA4F00" w14:paraId="41133BE8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18082910" w14:textId="622025D3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0.5</w:t>
            </w:r>
          </w:p>
        </w:tc>
        <w:tc>
          <w:tcPr>
            <w:tcW w:w="2238" w:type="dxa"/>
            <w:shd w:val="clear" w:color="auto" w:fill="auto"/>
          </w:tcPr>
          <w:p w14:paraId="0C1BFE4B" w14:textId="06580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iorIncidentWarningDescription</w:t>
            </w:r>
          </w:p>
        </w:tc>
        <w:tc>
          <w:tcPr>
            <w:tcW w:w="3510" w:type="dxa"/>
            <w:shd w:val="clear" w:color="auto" w:fill="auto"/>
          </w:tcPr>
          <w:p w14:paraId="28F72E8E" w14:textId="672E6ED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be the warning.</w:t>
            </w:r>
          </w:p>
        </w:tc>
        <w:tc>
          <w:tcPr>
            <w:tcW w:w="1260" w:type="dxa"/>
            <w:shd w:val="clear" w:color="auto" w:fill="auto"/>
          </w:tcPr>
          <w:p w14:paraId="0061030D" w14:textId="26668C3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24BEAF1D" w14:textId="471F0409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auto"/>
          </w:tcPr>
          <w:p w14:paraId="4250B784" w14:textId="0BEA9B2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2D9D0BDC" w14:textId="434C92B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PriorIncidentWarningInd (B-40.3) 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is Y for ‘Yes’;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otherwise must be null.</w:t>
            </w:r>
          </w:p>
        </w:tc>
        <w:tc>
          <w:tcPr>
            <w:tcW w:w="2880" w:type="dxa"/>
            <w:shd w:val="clear" w:color="auto" w:fill="auto"/>
          </w:tcPr>
          <w:p w14:paraId="7CDCC6A4" w14:textId="4D440D4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</w:tcPr>
          <w:p w14:paraId="3CBD8BF9" w14:textId="60B23EB4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60" w:type="dxa"/>
          </w:tcPr>
          <w:p w14:paraId="4EAF95D0" w14:textId="311C658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2564F5CA" w14:textId="2D361283" w:rsidR="004425B3" w:rsidRPr="00CA4F00" w:rsidRDefault="004425B3" w:rsidP="00A679B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1E4F3CA4" w14:textId="15DFC289" w:rsidR="004425B3" w:rsidRPr="00CA4F00" w:rsidRDefault="004425B3" w:rsidP="004425B3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Response Information – </w:t>
      </w:r>
      <w:r w:rsidR="00572503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Voluntary Quit</w:t>
      </w:r>
      <w:r w:rsidR="00475F83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 &amp; Retirement</w:t>
      </w:r>
    </w:p>
    <w:tbl>
      <w:tblPr>
        <w:tblpPr w:leftFromText="180" w:rightFromText="180" w:vertAnchor="text" w:tblpY="1"/>
        <w:tblOverlap w:val="never"/>
        <w:tblW w:w="49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333"/>
        <w:gridCol w:w="3510"/>
        <w:gridCol w:w="1260"/>
        <w:gridCol w:w="810"/>
        <w:gridCol w:w="2160"/>
        <w:gridCol w:w="2880"/>
        <w:gridCol w:w="2880"/>
        <w:gridCol w:w="3690"/>
        <w:gridCol w:w="2158"/>
      </w:tblGrid>
      <w:tr w:rsidR="001E0382" w:rsidRPr="00CA4F00" w14:paraId="72934050" w14:textId="77777777" w:rsidTr="00B4606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36D03A89" w14:textId="4A03EB65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333" w:type="dxa"/>
            <w:shd w:val="clear" w:color="auto" w:fill="BFBFBF" w:themeFill="background1" w:themeFillShade="BF"/>
            <w:vAlign w:val="center"/>
          </w:tcPr>
          <w:p w14:paraId="6D626E23" w14:textId="136A5F5B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742822C8" w14:textId="72D8DB7B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42CB4C6A" w14:textId="0468EB15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C3F5ECB" w14:textId="480F3F99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762454E1" w14:textId="0C07A88D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6AD93259" w14:textId="1CD9E624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296D6EDA" w14:textId="6E5EC067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90" w:type="dxa"/>
            <w:shd w:val="clear" w:color="auto" w:fill="BFBFBF" w:themeFill="background1" w:themeFillShade="BF"/>
            <w:vAlign w:val="center"/>
          </w:tcPr>
          <w:p w14:paraId="66427809" w14:textId="44081AA4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158" w:type="dxa"/>
            <w:shd w:val="clear" w:color="auto" w:fill="BFBFBF" w:themeFill="background1" w:themeFillShade="BF"/>
            <w:vAlign w:val="center"/>
          </w:tcPr>
          <w:p w14:paraId="1F03DF1E" w14:textId="05F2DCB9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E0382" w:rsidRPr="00CA4F00" w14:paraId="6292D7C4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5A4DD409" w14:textId="7506336C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4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auto"/>
          </w:tcPr>
          <w:p w14:paraId="76CC3263" w14:textId="09EFBE2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SepReasonCod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C1E7CA8" w14:textId="4D5ECB3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reason did the claimant give for quitting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556C8FCF" w14:textId="1CF4647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40D5DB54" w14:textId="66BE978C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674C0B44" w14:textId="38C8B4C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57B761CC" w14:textId="77777777" w:rsidR="001E0382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6 for 'Voluntary Quit</w:t>
            </w:r>
            <w:r w:rsidR="0090487B"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0D2C1B8C" w14:textId="77777777" w:rsidR="008C630F" w:rsidRDefault="008C630F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0941AF3" w14:textId="798E3665" w:rsidR="008C630F" w:rsidRPr="00931F73" w:rsidRDefault="008C630F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WhyNotReturning (B-166) is 6 for ‘Voluntary Quit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6CDA9A17" w14:textId="0DAC1BD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is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-10.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05F70E5B" w14:textId="502ACFE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tcBorders>
              <w:bottom w:val="single" w:sz="4" w:space="0" w:color="auto"/>
            </w:tcBorders>
          </w:tcPr>
          <w:p w14:paraId="71EE6B2F" w14:textId="64ECE96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 = No Reason Give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2 =  Seek or Accept Other Employment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3 = Health Reason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4 = Job Dissatisfaction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5 = In Lieu of Discharg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6 = Personal Reason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7 = Failure to Report for Work/Abandonment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8 = Retirement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9 = Working Condition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10 = Not Listed Abov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</w:tc>
      </w:tr>
      <w:tr w:rsidR="001E0382" w:rsidRPr="00CA4F00" w14:paraId="41328883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014604D" w14:textId="03F2C870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2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38BF495B" w14:textId="1400127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NotifyOfMedicalIssu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D6E0AAB" w14:textId="61D1CF7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notify the employer of the medical issue prior to separatio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7633DAA" w14:textId="12B2D09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5419CD1" w14:textId="70F82FE7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129D3B8" w14:textId="7C5299F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CAC12DC" w14:textId="6FC278C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3 for ‘Health Reason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05C53AB" w14:textId="0829BC8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5102A77A" w14:textId="302ACE3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6DDFE3C9" w14:textId="7535774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69FAD145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DF0B36D" w14:textId="5F1C900F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3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46205588" w14:textId="65CF869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RequestMedicalLOA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17E22D6" w14:textId="656AFAF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ior to the separation, did the claimant request a medical leave of absenc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32E8A3B8" w14:textId="2708995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1DD92AD" w14:textId="0FEEFB64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C50BF9A" w14:textId="5E2EF6E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0D35F18" w14:textId="129FF66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3 for ‘Health Reason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7F407FD" w14:textId="5053116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, 'N', or “U”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47E360CF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3CEF66EA" w14:textId="68935E5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474BFBB2" w14:textId="36ADAD0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7905AE40" w14:textId="28F7615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1E0382" w:rsidRPr="00CA4F00" w14:paraId="3E67FA5A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7E846D4" w14:textId="5D13BF1E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4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44F1E31F" w14:textId="5997D49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edicalLOAAvailabl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EA2E745" w14:textId="30C4686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a medical leave of absence available if one had been request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86912EF" w14:textId="008E919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20851F5" w14:textId="7874ED81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43D1D03" w14:textId="38C853E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78EE36A" w14:textId="563D655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ClaimantRequestMedicalLOA (B-103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FB745DB" w14:textId="1DBDC44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4FFAF35" w14:textId="3864A36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0FF17D7E" w14:textId="758764C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178BCB2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BC46CAB" w14:textId="71B9D4DB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05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6989CDC9" w14:textId="0127DB6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OAApprov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6A886FC" w14:textId="711801F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leave of absence approv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4DA03C7" w14:textId="22961EF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ACFAE14" w14:textId="742DAD0F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C56055D" w14:textId="17550A6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B18A14C" w14:textId="7AB23AE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ClaimantRequestMedicalLOA (B-103) 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AF0924A" w14:textId="60159E3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A28E4C5" w14:textId="6761123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2DDD22C6" w14:textId="1205182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3FCDCC1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8133C45" w14:textId="07FFF305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6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44FC1149" w14:textId="011AC4B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LOADeni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52FFEC8" w14:textId="7AF92EF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the leave of absence deni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0FBA348" w14:textId="177E0EC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0B3F479" w14:textId="5A0A2F4D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2B68E58" w14:textId="53C5879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07F64EA" w14:textId="30D6578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LOAApprovedInd (B-105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24F3F87" w14:textId="17630DB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5544D258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4C464B91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E0382" w:rsidRPr="00CA4F00" w14:paraId="17432E96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E8F7414" w14:textId="78493DE4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7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40650C04" w14:textId="2CD85DC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QuitUnderAdviceOfHealthcareProvider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F8ADB21" w14:textId="039237D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a licensed healthcare provider advise the claimant to qui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446087D" w14:textId="75AC440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DC0601A" w14:textId="6CB9CF66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833A43B" w14:textId="2F5671C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0303CA9" w14:textId="141FF4B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3 for ‘Health Reason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593CEF9" w14:textId="70EC421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, 'N',  or “U”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22780D69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76E1C664" w14:textId="02C8801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4E84D720" w14:textId="738A018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72A74D08" w14:textId="294B095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1E0382" w:rsidRPr="00CA4F00" w14:paraId="7EB10A21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4D2BC54" w14:textId="1899FD5E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8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438FA487" w14:textId="13B91FE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edicalStatementProvid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8A7A9DA" w14:textId="3562E7E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re a medical statement provid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D5860F9" w14:textId="376DF0B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28D0A86" w14:textId="0FB82B52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7D976E5" w14:textId="27629AE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CB2FC39" w14:textId="0CDDF0B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QuitUnderAdviceOfHealthcareProvider (B-107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982BFB1" w14:textId="048E702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3800D0DA" w14:textId="65DDC54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12591616" w14:textId="07E6199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2239072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75CEE41" w14:textId="629FC55D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9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532D0D27" w14:textId="2663627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utiesClaimantCouldNotPerform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25E6D55" w14:textId="4DC6503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ere the duties the claimant could not perform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1FBDE0F" w14:textId="4117E60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682B000" w14:textId="4CE00111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EA6E5EF" w14:textId="4895CC4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3CFFE48" w14:textId="42E5D33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3 for ‘Health Reason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D5ADEC2" w14:textId="627BE97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22080B6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03F67D7E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E0382" w:rsidRPr="00CA4F00" w14:paraId="65A3DB9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70B1A770" w14:textId="5EC46DCB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0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6A7165E0" w14:textId="30B4E9D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Restrictions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6E2BD7D" w14:textId="018DAAE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Quit (B-44)</w:t>
            </w:r>
          </w:p>
          <w:p w14:paraId="49B806D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001246C" w14:textId="538C557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have work restrictions?</w:t>
            </w:r>
          </w:p>
          <w:p w14:paraId="1477611A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EAE6B1A" w14:textId="683E6A0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ceivingWorkersCompensation (B-201)</w:t>
            </w:r>
          </w:p>
          <w:p w14:paraId="5D83A7A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B5E3BB0" w14:textId="5C4BA9F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oes the claimant have work restrictions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91C0922" w14:textId="4264BF6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39755D7" w14:textId="2E0EC0C2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FC4CF93" w14:textId="0705A82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F0A346E" w14:textId="05E4A93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3 for ‘Health Reasons’.</w:t>
            </w:r>
          </w:p>
          <w:p w14:paraId="47C9063E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C5C3CA1" w14:textId="060147B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ReceivingWorkersCompensation (B-20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98EBAA4" w14:textId="351333C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339AEA5D" w14:textId="01FA55E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089F8371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  <w:p w14:paraId="20C90303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91DC1E2" w14:textId="112E3D9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 = Unknown *Workers Comp Flow only</w:t>
            </w:r>
          </w:p>
        </w:tc>
      </w:tr>
      <w:tr w:rsidR="001E0382" w:rsidRPr="00CA4F00" w14:paraId="2A9D8248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618E3E2" w14:textId="5C392168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1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3EB3755" w14:textId="16C3733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WorkRestriction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B211393" w14:textId="39A3ADF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Quit Flow B-44 (110)</w:t>
            </w:r>
          </w:p>
          <w:p w14:paraId="27357A92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E124B37" w14:textId="228828C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What </w:t>
            </w:r>
            <w:r w:rsidR="00D11338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were the claimant’s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 restrictions</w:t>
            </w:r>
            <w:r w:rsidR="00D11338" w:rsidRPr="00931F73">
              <w:rPr>
                <w:rFonts w:asciiTheme="majorHAnsi" w:hAnsiTheme="majorHAnsi" w:cstheme="majorHAnsi"/>
                <w:sz w:val="18"/>
                <w:szCs w:val="18"/>
              </w:rPr>
              <w:t>?</w:t>
            </w:r>
          </w:p>
          <w:p w14:paraId="0CC699B9" w14:textId="237BDEE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2235128" w14:textId="1F8DD02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HaveRestrictionsInd (201)</w:t>
            </w:r>
          </w:p>
          <w:p w14:paraId="51B696BD" w14:textId="012A976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</w:t>
            </w:r>
            <w:r w:rsidR="00D11338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are the claimant’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work restrictions</w:t>
            </w:r>
            <w:r w:rsidR="00D11338" w:rsidRPr="00931F73">
              <w:rPr>
                <w:rFonts w:asciiTheme="majorHAnsi" w:hAnsiTheme="majorHAnsi" w:cstheme="majorHAnsi"/>
                <w:sz w:val="18"/>
                <w:szCs w:val="18"/>
              </w:rPr>
              <w:t>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4778504" w14:textId="1223248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836D1C8" w14:textId="693DFDFA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A1AABB7" w14:textId="0A4547F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9064034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WorkRestrictionsInd (B-110) is Y for ‘Yes’.</w:t>
            </w:r>
          </w:p>
          <w:p w14:paraId="706BA22E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C3A5EF3" w14:textId="07A3E23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6597773" w14:textId="1A6098A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1487B8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4B8A4F8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E0382" w:rsidRPr="00CA4F00" w14:paraId="111F2E31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0550E7C3" w14:textId="0D055F36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2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0BD7C64F" w14:textId="47BBAD1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AvailableWithinRestrictions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FDF8D74" w14:textId="1C1D1DB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ompany have work the claimant could perform with the work restrictions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8B39A4F" w14:textId="3F87786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D3375E1" w14:textId="4B232F2F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A3E26E1" w14:textId="1FD5EC2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D66868A" w14:textId="03B5942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</w:t>
            </w:r>
            <w:r w:rsidR="00DC2BE8">
              <w:rPr>
                <w:rFonts w:asciiTheme="majorHAnsi" w:hAnsiTheme="majorHAnsi" w:cstheme="majorHAnsi"/>
                <w:sz w:val="18"/>
                <w:szCs w:val="18"/>
              </w:rPr>
              <w:t xml:space="preserve">VoluntarySepReasonCode (B-44) is 3 for ‘Health Reasons’ and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RestrictionsInd (B-110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1443F31" w14:textId="41A05DD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238F360" w14:textId="671AB35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5DDD62AB" w14:textId="065EC5C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28D3482F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4338EEE" w14:textId="62280E36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3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58FF2397" w14:textId="43D4ECA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therWorkOffer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F053D9C" w14:textId="2614A4F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other work offer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222C03F" w14:textId="6F37CB5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A361451" w14:textId="4A81F319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7B642B1" w14:textId="7657E79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6293CEB" w14:textId="365F21F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WorkAvailableWithinRestrictionsInd (B-112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712DB30" w14:textId="6084492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96F95C7" w14:textId="3CC0EFE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78D1EF39" w14:textId="50BFE20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00585E0F" w14:textId="77777777" w:rsidTr="0090487B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8FB90BF" w14:textId="63C2BEB8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85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5ECDBCF" w14:textId="7A4A276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nLieu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AB967AC" w14:textId="6B87507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claimant going to be discharged if they hadn’t quit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5BE2C04" w14:textId="279939C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BAB9090" w14:textId="7430BEE2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FD5A893" w14:textId="2EC1B99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2B0D515" w14:textId="0ED7179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In Lieu of Discharge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4EB83FC" w14:textId="2C94B01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‘Y’ or ‘N’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A332FF7" w14:textId="4D863CD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1E538F4" w14:textId="2EAA3A8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61D81DE8" w14:textId="58FFA7A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28C3F345" w14:textId="236481E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E0382" w:rsidRPr="00CA4F00" w14:paraId="0A6A2AE5" w14:textId="77777777" w:rsidTr="0090487B">
        <w:trPr>
          <w:trHeight w:val="960"/>
        </w:trPr>
        <w:tc>
          <w:tcPr>
            <w:tcW w:w="902" w:type="dxa"/>
            <w:shd w:val="clear" w:color="auto" w:fill="000000" w:themeFill="text1"/>
          </w:tcPr>
          <w:p w14:paraId="486C8DD9" w14:textId="41A8BEF3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5</w:t>
            </w:r>
          </w:p>
        </w:tc>
        <w:tc>
          <w:tcPr>
            <w:tcW w:w="2333" w:type="dxa"/>
            <w:shd w:val="clear" w:color="auto" w:fill="000000" w:themeFill="text1"/>
          </w:tcPr>
          <w:p w14:paraId="078A87DD" w14:textId="01B248E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FailedToReport</w:t>
            </w:r>
          </w:p>
        </w:tc>
        <w:tc>
          <w:tcPr>
            <w:tcW w:w="3510" w:type="dxa"/>
            <w:shd w:val="clear" w:color="auto" w:fill="000000" w:themeFill="text1"/>
          </w:tcPr>
          <w:p w14:paraId="688AEE71" w14:textId="2FA434A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000000" w:themeFill="text1"/>
          </w:tcPr>
          <w:p w14:paraId="1D3E772E" w14:textId="728531F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000000" w:themeFill="text1"/>
          </w:tcPr>
          <w:p w14:paraId="006ED344" w14:textId="7AD9E594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60" w:type="dxa"/>
            <w:shd w:val="clear" w:color="auto" w:fill="000000" w:themeFill="text1"/>
          </w:tcPr>
          <w:p w14:paraId="144968DD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nditional</w:t>
            </w:r>
          </w:p>
          <w:p w14:paraId="5F4890C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  <w:p w14:paraId="36AB89FB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000000" w:themeFill="text1"/>
          </w:tcPr>
          <w:p w14:paraId="6DD93773" w14:textId="2942DC69" w:rsidR="008F3DF3" w:rsidRPr="00931F73" w:rsidRDefault="008F3DF3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ailure to Report to Work/Job Abandonment, must have at least 1 FailedToReport.</w:t>
            </w:r>
          </w:p>
        </w:tc>
        <w:tc>
          <w:tcPr>
            <w:tcW w:w="2880" w:type="dxa"/>
            <w:shd w:val="clear" w:color="auto" w:fill="000000" w:themeFill="text1"/>
          </w:tcPr>
          <w:p w14:paraId="6419A98E" w14:textId="65F3F516" w:rsidR="008F3DF3" w:rsidRDefault="008F3DF3" w:rsidP="008F3DF3">
            <w:pPr>
              <w:spacing w:after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Occurs 0-5 times.</w:t>
            </w:r>
          </w:p>
          <w:p w14:paraId="41313734" w14:textId="04D43C94" w:rsidR="008F3DF3" w:rsidRPr="00931F73" w:rsidRDefault="008F3DF3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shd w:val="clear" w:color="auto" w:fill="000000" w:themeFill="text1"/>
          </w:tcPr>
          <w:p w14:paraId="181FAC9F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000000" w:themeFill="text1"/>
          </w:tcPr>
          <w:p w14:paraId="122E045D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E0382" w:rsidRPr="00CA4F00" w14:paraId="4DFAF9A4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72423542" w14:textId="262CDD61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5.1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71022207" w14:textId="22359B2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FailedToReport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9E06CE3" w14:textId="77284BD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date did the claimant fail to repor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8F206D1" w14:textId="4AC66A3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7FC6FB8" w14:textId="38E69581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A56BFFC" w14:textId="01024C8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FE65CA1" w14:textId="77777777" w:rsidR="001E0382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VoluntarySepReasonCode (B-44) is 7 for ‘Failure to Report to Work/Job Abandonment’ and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DateFailedtoReportUnknown (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B-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15.2) is null</w:t>
            </w:r>
          </w:p>
          <w:p w14:paraId="69A49133" w14:textId="77777777" w:rsidR="00137199" w:rsidRDefault="00137199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B8F6679" w14:textId="77777777" w:rsidR="00443D5D" w:rsidRPr="0005180E" w:rsidRDefault="00443D5D" w:rsidP="00443D5D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05180E">
              <w:rPr>
                <w:rFonts w:asciiTheme="majorHAnsi" w:hAnsiTheme="majorHAnsi" w:cstheme="majorHAnsi"/>
                <w:sz w:val="18"/>
                <w:szCs w:val="18"/>
              </w:rPr>
              <w:t>Must be more recent than or equal to the current date minus 104 weeks and not more than the current date</w:t>
            </w:r>
          </w:p>
          <w:p w14:paraId="0D0FEDBB" w14:textId="32719C8C" w:rsidR="00137199" w:rsidRPr="00931F73" w:rsidRDefault="00137199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74B236B1" w14:textId="77777777" w:rsidR="001E0382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4E8CA441" w14:textId="77777777" w:rsidR="00DC2BE8" w:rsidRDefault="00DC2BE8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71FE7D7" w14:textId="1E0A753C" w:rsidR="00DC2BE8" w:rsidRPr="00931F73" w:rsidRDefault="00DC2BE8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90" w:type="dxa"/>
            <w:shd w:val="clear" w:color="auto" w:fill="C5E0B3" w:themeFill="accent6" w:themeFillTint="66"/>
          </w:tcPr>
          <w:p w14:paraId="5E0DF2D4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5829930B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E0382" w:rsidRPr="00CA4F00" w14:paraId="1280D0A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6BE42CA" w14:textId="5FDA93B3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5.2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1C14F842" w14:textId="4210C38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FailedtoReportUnknown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B84AA48" w14:textId="3E366C4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91C6893" w14:textId="1DF079F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1E48ABF" w14:textId="1B15A460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7AB95D4" w14:textId="7A2D728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C9FDB0F" w14:textId="6816D90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7 and DateFailedToReport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(B-115.1)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is null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BA3776F" w14:textId="2F04E1A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31D2F477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 claimant failed to report to work or was tardy is unknown</w:t>
            </w:r>
          </w:p>
          <w:p w14:paraId="6AE3977F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929C4DF" w14:textId="0485AA4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an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 be selected if a date is present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5272A069" w14:textId="7D4558C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Unknown </w:t>
            </w:r>
          </w:p>
        </w:tc>
      </w:tr>
      <w:tr w:rsidR="001E0382" w:rsidRPr="00CA4F00" w14:paraId="62BF4A6A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09279DC3" w14:textId="78046D11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9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auto"/>
          </w:tcPr>
          <w:p w14:paraId="4FDBED73" w14:textId="5CD91E5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inuingWorkAvailable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106D982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continuing work available?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5772812E" w14:textId="1EB45D5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If </w:t>
            </w:r>
            <w:r w:rsidR="007F306D" w:rsidRPr="00931F73">
              <w:rPr>
                <w:rFonts w:asciiTheme="majorHAnsi" w:hAnsiTheme="majorHAnsi" w:cstheme="majorHAnsi"/>
                <w:sz w:val="18"/>
                <w:szCs w:val="18"/>
              </w:rPr>
              <w:t>EmployerSepReasonCode</w:t>
            </w:r>
            <w:r w:rsidR="00CE717C">
              <w:rPr>
                <w:rFonts w:asciiTheme="majorHAnsi" w:hAnsiTheme="majorHAnsi" w:cstheme="majorHAnsi"/>
                <w:sz w:val="18"/>
                <w:szCs w:val="18"/>
              </w:rPr>
              <w:t xml:space="preserve"> (B-20) or if WhyNotReturning (B-166)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is 18 for ‘Disaster Related Separation’:</w:t>
            </w:r>
          </w:p>
          <w:p w14:paraId="433123AD" w14:textId="5ED2B55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work available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609668E4" w14:textId="43D911F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0542D716" w14:textId="7993331A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70421BD0" w14:textId="1F1C6EB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20D16A6F" w14:textId="5CF4448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VoluntarySepReasonCode (B-44) is 1, 2, 4, 6 - 10</w:t>
            </w:r>
          </w:p>
          <w:p w14:paraId="1CECDE0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60E3A69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MandatoryRetirementInd (B-28) is N for ‘No’.</w:t>
            </w:r>
          </w:p>
          <w:p w14:paraId="2AE3AAC2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F1CAF9A" w14:textId="77777777" w:rsidR="00CE717C" w:rsidRDefault="00CE717C" w:rsidP="00CE71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Optional if EmployerSepReasonCode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(B-20)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18 for ‘Disaster Related Separation’.</w:t>
            </w:r>
          </w:p>
          <w:p w14:paraId="7A897A6A" w14:textId="77777777" w:rsidR="00CE717C" w:rsidRDefault="00CE717C" w:rsidP="00CE71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331FCF0" w14:textId="072A1BB0" w:rsidR="001E0382" w:rsidRPr="00931F73" w:rsidRDefault="00CE717C" w:rsidP="00CE71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Optional if WhyNotReturning (B-166) is 18 for ‘Disaster Related Separation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1FC15F20" w14:textId="55CFF0C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586B2398" w14:textId="4697FB2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2158" w:type="dxa"/>
            <w:tcBorders>
              <w:bottom w:val="single" w:sz="4" w:space="0" w:color="auto"/>
            </w:tcBorders>
          </w:tcPr>
          <w:p w14:paraId="21415750" w14:textId="4F8BB7D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665709DF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EBCC3B4" w14:textId="043DA900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4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6AAC995E" w14:textId="4C8922E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Dissatisfi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A84A833" w14:textId="440C600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ith what part(s) of the job was the claimant dissatisfi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D192920" w14:textId="1EF7922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94BBBD7" w14:textId="1AAF5098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97213D3" w14:textId="52B389F2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86F74FF" w14:textId="6CDA6A1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4 for ‘Job Dissatisfaction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6E8317A" w14:textId="783FB9B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24BF032B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4EE94709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629E3854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6747348" w14:textId="69D24E9E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9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7C77775B" w14:textId="441EF43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ingCondition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E2AD4F9" w14:textId="728CB72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orking conditions caused the claimant to leav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4791BE8" w14:textId="716A640A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98CBEC8" w14:textId="77777777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500</w:t>
            </w:r>
          </w:p>
          <w:p w14:paraId="45307BA8" w14:textId="77777777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C5E0B3" w:themeFill="accent6" w:themeFillTint="66"/>
          </w:tcPr>
          <w:p w14:paraId="7004B6D7" w14:textId="477FCEE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FE75C00" w14:textId="0D31625E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9 for ‘Working Condition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9C15C9D" w14:textId="3A97599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3A0AF38A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512DBC50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365B7B5A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D3DA59F" w14:textId="2FA83B8E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0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2107AD97" w14:textId="1C3E479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ingConditionsChang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E9B31C1" w14:textId="2967EA4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ere the working conditions or duties chang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3C84D29" w14:textId="440F27EC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6450239" w14:textId="147B6772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07326F1" w14:textId="5D3C4AA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CA9A40C" w14:textId="6D095C2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9 for ‘Working Conditions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307388C" w14:textId="2D9675E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7115681" w14:textId="35B0FF5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6F30989C" w14:textId="24DE07E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59A206B6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2981C35" w14:textId="05F3B77B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1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07F0BD9" w14:textId="5B20248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ChangesPermanentInd   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4F66191" w14:textId="3731C79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ere the changes permanent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40D973B" w14:textId="4261E8D4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86FBA94" w14:textId="412DF34B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1559B42" w14:textId="1ADB5BC4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C31DE23" w14:textId="17033D1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WorkingConditionsChangedInd (B-120 is Y for 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023B02C" w14:textId="00358DC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42A438D" w14:textId="623FED3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46E6192" w14:textId="6092A3F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33E294F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AF4EDCE" w14:textId="7AE05BC8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2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0153E6F5" w14:textId="0C2E052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ngesScheduledToLast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AD006CB" w14:textId="5C88D95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 long were the changes scheduled to las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EDF8110" w14:textId="4B16657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F6740D8" w14:textId="3540443A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6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72F6607" w14:textId="7D863A6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069DFED" w14:textId="4E3D73C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hangesPermanentInd (B-121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8C06895" w14:textId="2504258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4878DBAB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5F900A28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1315AE4E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5E01758C" w14:textId="4D59A230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8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auto"/>
          </w:tcPr>
          <w:p w14:paraId="7907776A" w14:textId="02AFF5C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andatoryRetirement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2E7D0B81" w14:textId="33740A0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retirement mandatory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40F3BB57" w14:textId="71D6319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6166DEE2" w14:textId="41399C24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42815B9E" w14:textId="5A27D7BC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5431E43E" w14:textId="77777777" w:rsidR="001E0382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EmployerSepReasonCode (B-20) is 14 for 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tirement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  <w:p w14:paraId="47A79D56" w14:textId="77777777" w:rsidR="00CE717C" w:rsidRDefault="00CE717C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7A49C3B" w14:textId="044BCE2D" w:rsidR="00CE717C" w:rsidRPr="00CA4F00" w:rsidRDefault="00CE717C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Required if WhyNotReturning (B-166) is 14 for ‘Retirement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010A697D" w14:textId="79D23D2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077DA32D" w14:textId="1181822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tcBorders>
              <w:bottom w:val="single" w:sz="4" w:space="0" w:color="auto"/>
            </w:tcBorders>
          </w:tcPr>
          <w:p w14:paraId="79E9A2C1" w14:textId="0478471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0555C568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467AD96" w14:textId="77777777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32</w:t>
            </w:r>
          </w:p>
          <w:p w14:paraId="75ED1A28" w14:textId="65234053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333" w:type="dxa"/>
            <w:shd w:val="clear" w:color="auto" w:fill="C5E0B3" w:themeFill="accent6" w:themeFillTint="66"/>
          </w:tcPr>
          <w:p w14:paraId="24117468" w14:textId="6AEBA1B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RetireComment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CA80A0D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8 is Y</w:t>
            </w:r>
          </w:p>
          <w:p w14:paraId="0596787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the claimant required to retire?</w:t>
            </w:r>
          </w:p>
          <w:p w14:paraId="7897CAF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253255F" w14:textId="0C54C89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8 is N or B-44 is 8</w:t>
            </w:r>
          </w:p>
          <w:p w14:paraId="4CAB87A2" w14:textId="7ACDA93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did the claimant retir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726A936" w14:textId="3EE19EF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1363556" w14:textId="709D1B10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7A91156" w14:textId="562415C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AC857C5" w14:textId="41E957FC" w:rsidR="001E0382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EmployerSepReasonCode (B-20) is 14 for 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tirement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  <w:p w14:paraId="2FE13491" w14:textId="6DAA663B" w:rsidR="00CE717C" w:rsidRDefault="00CE717C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F05B358" w14:textId="77777777" w:rsidR="00CE717C" w:rsidRPr="00CA4F00" w:rsidRDefault="00CE717C" w:rsidP="00CE717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Required if WhyNotReturning (B-166) is 14 for ‘Retirement’.</w:t>
            </w:r>
          </w:p>
          <w:p w14:paraId="42A9CEDB" w14:textId="77777777" w:rsidR="00CE717C" w:rsidRDefault="00CE717C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C0AFC11" w14:textId="4F3BC2B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27152A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VoluntarySepReasonCode 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44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is 8 for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 xml:space="preserve"> ‘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etirement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C74DA44" w14:textId="475692C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690" w:type="dxa"/>
            <w:shd w:val="clear" w:color="auto" w:fill="C5E0B3" w:themeFill="accent6" w:themeFillTint="66"/>
          </w:tcPr>
          <w:p w14:paraId="79E61E1E" w14:textId="77777777" w:rsidR="001E0382" w:rsidRPr="00CA4F00" w:rsidDel="00AF669C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0C1E66AD" w14:textId="63F19E6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25B05B93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4F10C872" w14:textId="07D4C73F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5</w:t>
            </w:r>
          </w:p>
        </w:tc>
        <w:tc>
          <w:tcPr>
            <w:tcW w:w="2333" w:type="dxa"/>
            <w:shd w:val="clear" w:color="auto" w:fill="auto"/>
          </w:tcPr>
          <w:p w14:paraId="51E68B0A" w14:textId="08EC74F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iringAgreementChangesCode</w:t>
            </w:r>
          </w:p>
        </w:tc>
        <w:tc>
          <w:tcPr>
            <w:tcW w:w="3510" w:type="dxa"/>
            <w:shd w:val="clear" w:color="auto" w:fill="auto"/>
          </w:tcPr>
          <w:p w14:paraId="1470DF5E" w14:textId="7250AAC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ere there changes in the claimant’s hiring agreement that contributed to the claimant quitting this job?</w:t>
            </w:r>
          </w:p>
        </w:tc>
        <w:tc>
          <w:tcPr>
            <w:tcW w:w="1260" w:type="dxa"/>
            <w:shd w:val="clear" w:color="auto" w:fill="auto"/>
          </w:tcPr>
          <w:p w14:paraId="32D4E6D2" w14:textId="56CE8F9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2CA7D09F" w14:textId="4D68BD4C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3CFB1E6E" w14:textId="4632F41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1CCAAC45" w14:textId="086ED8B0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63F98C0" w14:textId="5562D65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1-4, 6,  10.</w:t>
            </w:r>
          </w:p>
          <w:p w14:paraId="70D3D4BD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9955272" w14:textId="4BC56DA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 if MandatoryRetirementInd (B-28) is N for ‘No’.</w:t>
            </w:r>
          </w:p>
          <w:p w14:paraId="40889596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2DF81D8" w14:textId="33C2668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ptional if VoluntarySepReasonCode (B-44) is 8.</w:t>
            </w:r>
          </w:p>
          <w:p w14:paraId="638519F4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8CB446C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790C8A45" w14:textId="600C401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Valid values are 1-6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 w:type="page"/>
              <w:t>Only Numbers are entered.</w:t>
            </w:r>
          </w:p>
        </w:tc>
        <w:tc>
          <w:tcPr>
            <w:tcW w:w="3690" w:type="dxa"/>
          </w:tcPr>
          <w:p w14:paraId="71216B41" w14:textId="5104CAB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58" w:type="dxa"/>
          </w:tcPr>
          <w:p w14:paraId="2A1C95ED" w14:textId="18C06D4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 = No Change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2 = Hours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3 = Job Duties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4 = Rate of Pay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5 = Job Location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6 = Not Listed Above</w:t>
            </w:r>
          </w:p>
        </w:tc>
      </w:tr>
      <w:tr w:rsidR="001E0382" w:rsidRPr="00CA4F00" w14:paraId="21FBF549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050D94F5" w14:textId="5C8E1A08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6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auto"/>
          </w:tcPr>
          <w:p w14:paraId="75183BF7" w14:textId="5289803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iringAgreementChangesComment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3DC15F14" w14:textId="1F7B7CE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ere the changes to the  hiring agreement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6905603D" w14:textId="0B453164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0E4A0052" w14:textId="788482AA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47FAFC71" w14:textId="0E95AA64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02B34CCD" w14:textId="546ADFF9" w:rsidR="001E0382" w:rsidRPr="00CA4F00" w:rsidDel="007C454B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HiringAgreementChangesCode (B-45) is 2-6 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33960E78" w14:textId="5A27274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1EB5DBB4" w14:textId="2B1A22D0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58" w:type="dxa"/>
            <w:tcBorders>
              <w:bottom w:val="single" w:sz="4" w:space="0" w:color="auto"/>
            </w:tcBorders>
          </w:tcPr>
          <w:p w14:paraId="41BA4528" w14:textId="24B64780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E0382" w:rsidRPr="00CA4F00" w14:paraId="08D512B8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C7E4CE6" w14:textId="36AB82E9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95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3458CBD4" w14:textId="6CC9FA8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ffectiveDateOfChange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D90474D" w14:textId="1B9C539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n what date did the changes take effec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6136BBB" w14:textId="573EFC1A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218DBD8" w14:textId="265A5926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EB6D17F" w14:textId="731AC94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B26B0C4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HiringAgreementChangesCode (B-45) is 2-6 </w:t>
            </w:r>
          </w:p>
          <w:p w14:paraId="32B7B3CD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68FE1C8" w14:textId="6C6E148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ate must be prior to the ClaimEffectiveDate (B-2</w:t>
            </w:r>
            <w:r w:rsidR="00C95CD0" w:rsidRPr="00CA4F00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="00C95CD0">
              <w:rPr>
                <w:rFonts w:asciiTheme="majorHAnsi" w:hAnsiTheme="majorHAnsi" w:cs="Times New Roman"/>
                <w:sz w:val="18"/>
                <w:szCs w:val="18"/>
              </w:rPr>
              <w:t xml:space="preserve"> and more recent than the request date minus one hundred years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8D59E2F" w14:textId="7C12B1A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622338A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691FED07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1924AC89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66E65B4B" w14:textId="37E5B360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7</w:t>
            </w:r>
          </w:p>
        </w:tc>
        <w:tc>
          <w:tcPr>
            <w:tcW w:w="2333" w:type="dxa"/>
            <w:shd w:val="clear" w:color="auto" w:fill="auto"/>
          </w:tcPr>
          <w:p w14:paraId="2E492C88" w14:textId="47F477E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Actions</w:t>
            </w:r>
            <w:r w:rsidR="003A5B60">
              <w:rPr>
                <w:rFonts w:asciiTheme="majorHAnsi" w:hAnsiTheme="majorHAnsi" w:cstheme="majorHAnsi"/>
                <w:sz w:val="18"/>
                <w:szCs w:val="18"/>
              </w:rPr>
              <w:t>T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AvoidQuitInd</w:t>
            </w:r>
          </w:p>
        </w:tc>
        <w:tc>
          <w:tcPr>
            <w:tcW w:w="3510" w:type="dxa"/>
            <w:shd w:val="clear" w:color="auto" w:fill="auto"/>
          </w:tcPr>
          <w:p w14:paraId="483E208B" w14:textId="044A771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take actions to avoid quitting?</w:t>
            </w:r>
          </w:p>
        </w:tc>
        <w:tc>
          <w:tcPr>
            <w:tcW w:w="1260" w:type="dxa"/>
            <w:shd w:val="clear" w:color="auto" w:fill="auto"/>
          </w:tcPr>
          <w:p w14:paraId="6B211B77" w14:textId="000CEA21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auto"/>
          </w:tcPr>
          <w:p w14:paraId="70279A64" w14:textId="0A7EB5DB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auto"/>
          </w:tcPr>
          <w:p w14:paraId="3A5AD967" w14:textId="3A13391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38E1038C" w14:textId="2BD2A81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1-4, 6-7, 9, 10</w:t>
            </w:r>
          </w:p>
          <w:p w14:paraId="4A530D9F" w14:textId="749FFE0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6F3E785B" w14:textId="104AF0DE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690" w:type="dxa"/>
          </w:tcPr>
          <w:p w14:paraId="4A9C34F7" w14:textId="73BD994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58" w:type="dxa"/>
          </w:tcPr>
          <w:p w14:paraId="65A8D5F3" w14:textId="4BAF0EB1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2AFFE52F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43B97ED4" w14:textId="1B7BAF49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48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auto"/>
          </w:tcPr>
          <w:p w14:paraId="3E435545" w14:textId="730043C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ctionTakenComment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382B1222" w14:textId="487C065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action(s) were taken to avoid quitting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6AC921B3" w14:textId="3C4EF93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411EC5BD" w14:textId="3CBAF3D1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5494CB49" w14:textId="6B286E0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6B479160" w14:textId="5FC9CFEF" w:rsidR="001E0382" w:rsidRPr="00CA4F00" w:rsidRDefault="00A64FD3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1E0382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ClaimantActionstoAvoidQuitInd (B-47) = 'Y' 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33A0F242" w14:textId="26394DB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407A947C" w14:textId="7F67BC8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58" w:type="dxa"/>
            <w:tcBorders>
              <w:bottom w:val="single" w:sz="4" w:space="0" w:color="auto"/>
            </w:tcBorders>
          </w:tcPr>
          <w:p w14:paraId="399F2FF7" w14:textId="49B8465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E0382" w:rsidRPr="00CA4F00" w14:paraId="6EC41950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0305A00" w14:textId="47A5B857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6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19F9865F" w14:textId="41FEFC4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ContactToExplai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4A4B239" w14:textId="7C86E71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contact the employer to explain the failure to report</w:t>
            </w:r>
            <w:r w:rsidR="00C2399D">
              <w:rPr>
                <w:rFonts w:asciiTheme="majorHAnsi" w:hAnsiTheme="majorHAnsi" w:cstheme="majorHAnsi"/>
                <w:sz w:val="18"/>
                <w:szCs w:val="18"/>
              </w:rPr>
              <w:t xml:space="preserve"> on the last absenc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after the fac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32BF1000" w14:textId="1D99C5D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6D59049" w14:textId="2F46F377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A0D3AE1" w14:textId="4FF6DE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89894F7" w14:textId="4CC16AF3" w:rsidR="001E0382" w:rsidRPr="00CA4F00" w:rsidDel="00EE660C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7 for ‘Failure to Report to Work/Job Abandonment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097AFA7" w14:textId="71F58E24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'Y', 'N',  or “U”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63A9767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702D6A14" w14:textId="1BE2024C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</w:p>
          <w:p w14:paraId="194B702A" w14:textId="48D3D4D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10CEF61B" w14:textId="0D24D562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E0382" w:rsidRPr="00CA4F00" w14:paraId="51C0356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FE3916F" w14:textId="26447CA7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7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184F2D83" w14:textId="2C6EC80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MadeContact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091BA6E" w14:textId="30FC27E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date did the claimant make contac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CCA052E" w14:textId="1E16D76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D359B63" w14:textId="6D51FE21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C971177" w14:textId="7D8F19E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944B944" w14:textId="77777777" w:rsidR="001E0382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ContactToExplainInd (B-116) is Y for ‘Yes’.</w:t>
            </w:r>
          </w:p>
          <w:p w14:paraId="297ADE2D" w14:textId="77777777" w:rsidR="00443D5D" w:rsidRDefault="00443D5D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9AA38CA" w14:textId="77777777" w:rsidR="00443D5D" w:rsidRDefault="00443D5D" w:rsidP="00443D5D">
            <w:pPr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Date is after or equal to EmployerReportedClaimantFirstDay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ofWork (B-12) and not more than the current date (response date).</w:t>
            </w:r>
          </w:p>
          <w:p w14:paraId="4251926C" w14:textId="3B46E7D2" w:rsidR="00443D5D" w:rsidRDefault="00443D5D" w:rsidP="00443D5D">
            <w:pPr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If EmployerReportedClaimantFirstDayofWork (B-12) is not provided,  DateMadeContact (B-117) </w:t>
            </w:r>
            <w:r w:rsidR="002B057C">
              <w:rPr>
                <w:rFonts w:asciiTheme="majorHAnsi" w:hAnsiTheme="majorHAnsi" w:cs="Times New Roman"/>
                <w:sz w:val="18"/>
                <w:szCs w:val="18"/>
              </w:rPr>
              <w:t xml:space="preserve">must not be more than ten years prior </w:t>
            </w:r>
            <w:r w:rsidR="00527F62">
              <w:rPr>
                <w:rFonts w:asciiTheme="majorHAnsi" w:hAnsiTheme="majorHAnsi" w:cs="Times New Roman"/>
                <w:sz w:val="18"/>
                <w:szCs w:val="18"/>
              </w:rPr>
              <w:t xml:space="preserve">to the request date </w:t>
            </w:r>
            <w:r w:rsidR="002B057C">
              <w:rPr>
                <w:rFonts w:asciiTheme="majorHAnsi" w:hAnsiTheme="majorHAnsi" w:cs="Times New Roman"/>
                <w:sz w:val="18"/>
                <w:szCs w:val="18"/>
              </w:rPr>
              <w:t xml:space="preserve">and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cannot be greater than the current date (response date).</w:t>
            </w:r>
          </w:p>
          <w:p w14:paraId="1A85B64F" w14:textId="6C8445E9" w:rsidR="00443D5D" w:rsidRPr="00CA4F00" w:rsidRDefault="00443D5D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16AFB165" w14:textId="02369C7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ontains only numbers and dashe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D35281C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2B50B1C2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6717D0AC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312A003" w14:textId="567708D9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18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4C914BA9" w14:textId="2F9B556F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ForFailToReport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D10718D" w14:textId="75294CA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was the reason the claimant provided for failing to repor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9ED324C" w14:textId="6CE9B50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BAF571E" w14:textId="5CD3B08D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5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0ADD4A4" w14:textId="402902B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7C38102" w14:textId="5EBFA45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ContactToExplainInd (B-116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238CCA4" w14:textId="3B5AA1E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080FA226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5ACC34F0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09F90438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60FF36B" w14:textId="595E9A82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96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1CFA194E" w14:textId="7D459B6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Notic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1A9791D" w14:textId="2C763C90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give notic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E5F9FBF" w14:textId="4EFE31D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5805879" w14:textId="08CAAA33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7CEFDFD" w14:textId="61F016A1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AF29932" w14:textId="44F39E22" w:rsidR="001E0382" w:rsidRPr="00CA4F00" w:rsidDel="00EE660C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1-4, 6, 9, 10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7EBD52D" w14:textId="05D92351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'Y', 'N' or “U”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D5DFA29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3A976C7F" w14:textId="757072F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</w:p>
          <w:p w14:paraId="5E2A14E8" w14:textId="188D2C81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4952D66E" w14:textId="0F9B9D1A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E0382" w:rsidRPr="00CA4F00" w14:paraId="561DECB2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CA2455C" w14:textId="3272DEBD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97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684BB6A8" w14:textId="7BD7C52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NoticeGiven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BAB3BE0" w14:textId="1FB3A13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 Notice Given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53F1F66" w14:textId="1248940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1A45A36" w14:textId="0562E985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925680A" w14:textId="3EA5502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C581720" w14:textId="294CED2A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NoticeInd (B-96) is Y for ‘Yes’</w:t>
            </w:r>
            <w:r w:rsidR="0027152A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nd DateNoticeGivenUnknown (B-159) is null</w:t>
            </w:r>
          </w:p>
          <w:p w14:paraId="646F4CDA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B1517BB" w14:textId="32A1FF45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ate must be prior to ClaimEffectiveDate (B-2)</w:t>
            </w:r>
            <w:r w:rsidR="00C95CD0">
              <w:rPr>
                <w:rFonts w:asciiTheme="majorHAnsi" w:hAnsiTheme="majorHAnsi" w:cs="Times New Roman"/>
                <w:sz w:val="18"/>
                <w:szCs w:val="18"/>
              </w:rPr>
              <w:t xml:space="preserve"> and more recent than the request date minus one hundred years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33C4CF2" w14:textId="2BB3B59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3B60A034" w14:textId="57DFBF4E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04EEBEE4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33B9508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1D9EBAC" w14:textId="6555A7CD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59</w:t>
            </w:r>
          </w:p>
          <w:p w14:paraId="395225F9" w14:textId="0F433F23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333" w:type="dxa"/>
            <w:shd w:val="clear" w:color="auto" w:fill="C5E0B3" w:themeFill="accent6" w:themeFillTint="66"/>
          </w:tcPr>
          <w:p w14:paraId="1F87A4E4" w14:textId="027AD67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NoticeGivenUnknown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1CD73BB" w14:textId="4555839C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AF2BE0B" w14:textId="53385D9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6D715AF9" w14:textId="19F87A4B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0BBFE64" w14:textId="287A092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71B0697" w14:textId="56E04E8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NoticeInd (B-96) is Y for Yes and DateNoticeGiven (B-97) is nul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2D8948A" w14:textId="29F2F4A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</w:t>
            </w:r>
            <w:r w:rsidR="00CF747A" w:rsidRPr="00CA4F00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CF747A" w:rsidRPr="00CA4F00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9C7491F" w14:textId="03577381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ate notice was given is unknown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1D4D260C" w14:textId="2FAA97B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E0382" w:rsidRPr="00CA4F00" w14:paraId="06DB5846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80AA644" w14:textId="3EAC90C4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98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0B9947C3" w14:textId="7D3A829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ProvidedIntendedLastDayWork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262BB24" w14:textId="48B107CA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date did the claimant provide as an intended last day of work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92360E4" w14:textId="5FD08F60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D491286" w14:textId="5F1943F1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75876B8" w14:textId="67506E3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A13D4BB" w14:textId="77777777" w:rsidR="001E0382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NoticeInd (B-96) is Y for ‘Yes’ and</w:t>
            </w:r>
            <w:r w:rsidR="007F306D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laimantProvidedIntendedLastDayWorkUnknown (B-187) is null.</w:t>
            </w:r>
          </w:p>
          <w:p w14:paraId="277D0333" w14:textId="77777777" w:rsidR="00443D5D" w:rsidRDefault="00443D5D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1F09392" w14:textId="25658DB6" w:rsidR="00443D5D" w:rsidRDefault="00443D5D" w:rsidP="00443D5D">
            <w:pPr>
              <w:rPr>
                <w:rFonts w:ascii="Century Gothic" w:hAnsi="Century Gothic"/>
                <w:sz w:val="20"/>
              </w:rPr>
            </w:pPr>
            <w:bookmarkStart w:id="5" w:name="_Hlk79584465"/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Date must not be more than ten years prior to ClaimEffectiveDate (B-2)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not more than the request date plus one year in the future.</w:t>
            </w:r>
          </w:p>
          <w:bookmarkEnd w:id="5"/>
          <w:p w14:paraId="77CF5B17" w14:textId="15D50066" w:rsidR="00443D5D" w:rsidRPr="00CA4F00" w:rsidRDefault="00443D5D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68E670EC" w14:textId="4143B8EC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6B86F967" w14:textId="27F30C0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341AE54C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21D0D594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37F0802" w14:textId="744CEC53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87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B630652" w14:textId="0626736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ProvidedIntendedLastDayWorkUnknown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0F67094" w14:textId="530A3EB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5365621" w14:textId="19E47ED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0930AFC" w14:textId="26F83589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41969B8" w14:textId="3E3F412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DF9A191" w14:textId="714DFCF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</w:t>
            </w:r>
            <w:r w:rsidR="009C6379">
              <w:rPr>
                <w:rFonts w:asciiTheme="majorHAnsi" w:hAnsiTheme="majorHAnsi" w:cs="Times New Roman"/>
                <w:sz w:val="18"/>
                <w:szCs w:val="18"/>
              </w:rPr>
              <w:t>if ClaimantNoticeInd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(B-96) is Y for Yes and ClaimantProvidedIntendedLastDayWork (B-98) is null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CB81CD5" w14:textId="7786B02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</w:t>
            </w:r>
            <w:r w:rsidR="00CF747A" w:rsidRPr="00CA4F00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CF747A" w:rsidRPr="00CA4F00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E36D33F" w14:textId="662763FC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laimant’s intended last day of work is unknown</w:t>
            </w:r>
          </w:p>
        </w:tc>
        <w:tc>
          <w:tcPr>
            <w:tcW w:w="215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852F6BE" w14:textId="7964E5A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E0382" w:rsidRPr="00CA4F00" w14:paraId="5BF15868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586EC72" w14:textId="597C98E8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99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6429A9AD" w14:textId="217B5D0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WorkOutNotic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D5F5101" w14:textId="34E5A909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work out their notic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618C79D" w14:textId="387D74DC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FAE9B04" w14:textId="3FF8FCF4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287DBF26" w14:textId="4E0CFF1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B1ACE59" w14:textId="63A32F7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NoticeInd (B-96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E6B195A" w14:textId="603210E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'Y','N'  or “U” 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DB8769F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158" w:type="dxa"/>
            <w:shd w:val="clear" w:color="auto" w:fill="C5E0B3" w:themeFill="accent6" w:themeFillTint="66"/>
          </w:tcPr>
          <w:p w14:paraId="63A72B52" w14:textId="3F1AFD9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</w:p>
          <w:p w14:paraId="1F35C58D" w14:textId="7DE5C75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28ABA54E" w14:textId="54042858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0C22E7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E0382" w:rsidRPr="00CA4F00" w14:paraId="03CB0061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BC87610" w14:textId="658016E5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00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146617BC" w14:textId="7DFB429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NoticeWasntWorkedOut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BA94B8F" w14:textId="2B361D7B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no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36E87D8" w14:textId="1A64FDC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25E3EE4" w14:textId="2F6850F3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49F6700" w14:textId="4FF640B6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23F515B" w14:textId="0F825C4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WorkOutNoticeInd (B-99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220DF41" w14:textId="417B9CB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7221C097" w14:textId="3FE83FD0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ason the claimant did not work out their notice.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13E643FD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E0382" w:rsidRPr="00CA4F00" w14:paraId="6284766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0324159" w14:textId="6F2391FB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01</w:t>
            </w:r>
          </w:p>
        </w:tc>
        <w:tc>
          <w:tcPr>
            <w:tcW w:w="2333" w:type="dxa"/>
            <w:shd w:val="clear" w:color="auto" w:fill="C5E0B3" w:themeFill="accent6" w:themeFillTint="66"/>
          </w:tcPr>
          <w:p w14:paraId="4301BB57" w14:textId="40AE732D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aimantPaidThroughNotic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47CC170" w14:textId="3428455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as the claimant paid through the notic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7D20D34" w14:textId="4F821851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05149CD" w14:textId="4CEBC945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9890302" w14:textId="0C9540D9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8452CC8" w14:textId="5B185CB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ClaimantWorkOutNoticeInd (B-99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0D3D251" w14:textId="7BBF4B93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Value is 'Y' or 'N'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14:paraId="19384937" w14:textId="56F246BC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1F5D8A04" w14:textId="27907CFB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E0382" w:rsidRPr="00CA4F00" w14:paraId="0A1FBA5E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6D7D3475" w14:textId="4EA7245F" w:rsidR="001E0382" w:rsidRPr="00931F73" w:rsidRDefault="001E0382" w:rsidP="001E0382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50</w:t>
            </w:r>
          </w:p>
        </w:tc>
        <w:tc>
          <w:tcPr>
            <w:tcW w:w="2333" w:type="dxa"/>
            <w:shd w:val="clear" w:color="auto" w:fill="auto"/>
          </w:tcPr>
          <w:p w14:paraId="7752679C" w14:textId="7D2B2015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SepReasonComments</w:t>
            </w:r>
          </w:p>
        </w:tc>
        <w:tc>
          <w:tcPr>
            <w:tcW w:w="3510" w:type="dxa"/>
            <w:shd w:val="clear" w:color="auto" w:fill="auto"/>
          </w:tcPr>
          <w:p w14:paraId="7A7AC21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 1 = No Reason Given</w:t>
            </w:r>
          </w:p>
          <w:p w14:paraId="52749497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D755386" w14:textId="408227A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vide any additional information regarding the claimant's leaving with no reason given. For example,  a co-worker stated claimant moved, or claimant had a disagreement with supervisor and never returned.</w:t>
            </w:r>
          </w:p>
          <w:p w14:paraId="79122061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7712E3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5C079D8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 = To Seek or Accept Other Employment</w:t>
            </w:r>
          </w:p>
          <w:p w14:paraId="2B32DC79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940C9AC" w14:textId="62B56334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Provide any additional information regarding the claimant's leaving to seek or accept other employment. </w:t>
            </w:r>
          </w:p>
          <w:p w14:paraId="2585C2C6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78DE000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38D73113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 = Due to Health Reasons</w:t>
            </w:r>
          </w:p>
          <w:p w14:paraId="32826DE9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5E5AD13" w14:textId="2A6FBAA6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Provide any additional information regarding the claimant's leaving due to health reasons. </w:t>
            </w:r>
          </w:p>
          <w:p w14:paraId="745992D6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72D9A0D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5B7BD0FE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4 = Due to Job Dissatisfaction</w:t>
            </w:r>
          </w:p>
          <w:p w14:paraId="380D8C2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AC73D09" w14:textId="5A050663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Provide any additional information regarding the claimant's leaving due to job dissatisfaction. </w:t>
            </w:r>
          </w:p>
          <w:p w14:paraId="487D864B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63D9DFF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4E2E3C2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0F482BB9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 = Personal Reasons</w:t>
            </w:r>
          </w:p>
          <w:p w14:paraId="5EC20C0E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5556999" w14:textId="425E03D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vide any additional information regarding the claimant's leaving for personal reasons. For example, care for family members, claimant was moving, completed a training program and was looking for work in that field, or is going to school.</w:t>
            </w:r>
          </w:p>
          <w:p w14:paraId="48C0FDBB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ED2BF09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65F77669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7 = Failure to Report for Work/Abandonment</w:t>
            </w:r>
          </w:p>
          <w:p w14:paraId="6186988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3971D1D" w14:textId="2BC5423E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Provide any additional information regarding the claimant's failure to report to work. For example, claimant was incarcerated and did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not report or call, claimant told a fellow employee s/he got another job.</w:t>
            </w:r>
          </w:p>
          <w:p w14:paraId="57448460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A974278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17DDEF81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8 = Retirement</w:t>
            </w:r>
          </w:p>
          <w:p w14:paraId="3839EFB8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1AE471A" w14:textId="498B0BC8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vide any additional information regarding the claimant's retirement.</w:t>
            </w:r>
          </w:p>
          <w:p w14:paraId="35EA8172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074B375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18153618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9 = Working Conditions</w:t>
            </w:r>
          </w:p>
          <w:p w14:paraId="00C8FF1B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9EF5942" w14:textId="6DA67802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Provide any additional information regarding the claimant's leaving due to working conditions. For example, claimant left work because of a transfer to another store, claimant felt conditions were dangerous </w:t>
            </w:r>
          </w:p>
          <w:p w14:paraId="2E3FFBC7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7AAD0DD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separation reason code is</w:t>
            </w:r>
          </w:p>
          <w:p w14:paraId="1F1BAABE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 = Not Listed Above</w:t>
            </w:r>
          </w:p>
          <w:p w14:paraId="0372098D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8E5277C" w14:textId="28E1D611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ou have indicated that the reason for quitting was not listed. Provide detailed specific information regarding the reason the claimant is no longer employed.</w:t>
            </w:r>
          </w:p>
          <w:p w14:paraId="2F5DB64C" w14:textId="77777777" w:rsidR="001E0382" w:rsidRPr="00931F73" w:rsidRDefault="001E0382" w:rsidP="001E0382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14:paraId="32E9BF1C" w14:textId="23D7FD4D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haracter</w:t>
            </w:r>
          </w:p>
        </w:tc>
        <w:tc>
          <w:tcPr>
            <w:tcW w:w="810" w:type="dxa"/>
            <w:shd w:val="clear" w:color="auto" w:fill="auto"/>
          </w:tcPr>
          <w:p w14:paraId="4C556678" w14:textId="301D3968" w:rsidR="001E0382" w:rsidRPr="00CA4F00" w:rsidRDefault="001E0382" w:rsidP="001E038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000</w:t>
            </w:r>
          </w:p>
        </w:tc>
        <w:tc>
          <w:tcPr>
            <w:tcW w:w="2160" w:type="dxa"/>
            <w:shd w:val="clear" w:color="auto" w:fill="auto"/>
          </w:tcPr>
          <w:p w14:paraId="0348E682" w14:textId="6C301ABA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0C7E4A82" w14:textId="36F600AE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if VoluntarySepReasonCode (B-44) is 10 for Not Listed Above, optional if VoluntarySepReasonCode (B-44) is 1-4 , 6-9.</w:t>
            </w:r>
          </w:p>
          <w:p w14:paraId="63FD174B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F5BF495" w14:textId="77777777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EBFC5B2" w14:textId="01B0593A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3E10078C" w14:textId="2B7445FF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90" w:type="dxa"/>
          </w:tcPr>
          <w:p w14:paraId="07FE5417" w14:textId="26AE054E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158" w:type="dxa"/>
          </w:tcPr>
          <w:p w14:paraId="42EC9BBF" w14:textId="7D0E479E" w:rsidR="001E0382" w:rsidRPr="00CA4F00" w:rsidRDefault="001E0382" w:rsidP="001E038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502FE097" w14:textId="3336A34A" w:rsidR="00D17D5A" w:rsidRPr="00CA4F00" w:rsidRDefault="00BA2919" w:rsidP="00D17D5A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br w:type="textWrapping" w:clear="all"/>
      </w:r>
      <w:r w:rsidR="00D17D5A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Educational Institution &amp; Professional Athlete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2240"/>
        <w:gridCol w:w="3511"/>
        <w:gridCol w:w="1263"/>
        <w:gridCol w:w="810"/>
        <w:gridCol w:w="2160"/>
        <w:gridCol w:w="2879"/>
        <w:gridCol w:w="2879"/>
        <w:gridCol w:w="3689"/>
        <w:gridCol w:w="2068"/>
      </w:tblGrid>
      <w:tr w:rsidR="0008059E" w:rsidRPr="00CA4F00" w14:paraId="6C5B7ED1" w14:textId="77777777" w:rsidTr="00B4606C">
        <w:trPr>
          <w:trHeight w:val="960"/>
        </w:trPr>
        <w:tc>
          <w:tcPr>
            <w:tcW w:w="90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2EE2053" w14:textId="3039EE82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4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5AE7D2" w14:textId="397FCF56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7C2AB1" w14:textId="7741F579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7ECC79" w14:textId="38731DFD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77727AF" w14:textId="335256A4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3A2371" w14:textId="78D2A259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7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6E68BD" w14:textId="43AB2931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7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B4E775" w14:textId="18581631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68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207AAD" w14:textId="06582408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206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0F0C66" w14:textId="7E6AEC4B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08059E" w:rsidRPr="00CA4F00" w14:paraId="32D154A6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57C7E6FB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66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2AF51B2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NotReturning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181E82B4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is the claimant not likely to return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51C57088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E7B0074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FCD1CF5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2ADCD366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8 for ‘Educational Institution Employee, Between Terms or Semesters, Not Likely to Return’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305769E3" w14:textId="652CE55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sponse must be 2</w:t>
            </w:r>
            <w:r w:rsidR="009B3BDD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, 3, 5,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6, 1</w:t>
            </w:r>
            <w:r w:rsidR="009B3BDD" w:rsidRPr="00931F73">
              <w:rPr>
                <w:rFonts w:asciiTheme="majorHAnsi" w:hAnsiTheme="majorHAnsi" w:cstheme="majorHAnsi"/>
                <w:sz w:val="18"/>
                <w:szCs w:val="18"/>
              </w:rPr>
              <w:t>4,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6, 18, 19, or 99.</w:t>
            </w:r>
          </w:p>
          <w:p w14:paraId="4336E4A6" w14:textId="77777777" w:rsidR="00E8642D" w:rsidRPr="00931F73" w:rsidRDefault="00E8642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4A6B536" w14:textId="25072E12" w:rsidR="00E8642D" w:rsidRPr="00931F73" w:rsidRDefault="00E8642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89" w:type="dxa"/>
            <w:shd w:val="clear" w:color="auto" w:fill="C5E0B3" w:themeFill="accent6" w:themeFillTint="66"/>
          </w:tcPr>
          <w:p w14:paraId="3A82CB8F" w14:textId="28D58E6F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00A85CDB" w14:textId="3360714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id Off/Lack of Work</w:t>
            </w:r>
          </w:p>
          <w:p w14:paraId="55FEE798" w14:textId="1D5FE9D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red/Discharged</w:t>
            </w:r>
          </w:p>
          <w:p w14:paraId="4F025F2E" w14:textId="63CA982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sked to Resign</w:t>
            </w:r>
          </w:p>
          <w:p w14:paraId="290A4B71" w14:textId="648E3BF3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oluntary Quit</w:t>
            </w:r>
          </w:p>
          <w:p w14:paraId="26C8B726" w14:textId="111C733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4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tirement</w:t>
            </w:r>
          </w:p>
          <w:p w14:paraId="5D229A84" w14:textId="481110F5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6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bor Dispute</w:t>
            </w:r>
          </w:p>
          <w:p w14:paraId="138EB045" w14:textId="7334ADA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8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isaster Related </w:t>
            </w:r>
          </w:p>
          <w:p w14:paraId="640CF346" w14:textId="5CBC71A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9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t Listed Above</w:t>
            </w:r>
          </w:p>
          <w:p w14:paraId="5FDDA4B6" w14:textId="654B1032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99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0C22E7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fuse to Provide</w:t>
            </w:r>
          </w:p>
          <w:p w14:paraId="5504C39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4AA0E475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500FEC3A" w14:textId="5B4A128B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83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DE65347" w14:textId="43B6461F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rstDayOfContract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581574FA" w14:textId="42ACF51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rst day of contract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014D579D" w14:textId="5A7B2A9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F26C1CF" w14:textId="421DB2C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CE5D646" w14:textId="086169CC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29964B4F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is 17 for ‘Professional Athlete’.</w:t>
            </w:r>
          </w:p>
          <w:p w14:paraId="2DE43AF4" w14:textId="77777777" w:rsidR="00443D5D" w:rsidRDefault="00443D5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85A29FC" w14:textId="43FA44A7" w:rsidR="00443D5D" w:rsidRPr="00931F73" w:rsidRDefault="00443D5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Date must not be more than ten years prior to ClaimEffectiveDate (B-2)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not more than the request date plus one year in the future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3C590B5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360995F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89" w:type="dxa"/>
            <w:shd w:val="clear" w:color="auto" w:fill="C5E0B3" w:themeFill="accent6" w:themeFillTint="66"/>
          </w:tcPr>
          <w:p w14:paraId="28CA1FE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6D35F91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02587BCB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615BC1FC" w14:textId="6B1AC67C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84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182DC0E8" w14:textId="7D3D620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stDayOfContract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2E4E4E63" w14:textId="36E7993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st day of contract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6B37792C" w14:textId="4F9EE1E5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A307FA0" w14:textId="1D4CEF8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19CF3AB" w14:textId="2B8DBFA6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016D641F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is 17 for ‘Professional Athlete’.</w:t>
            </w:r>
          </w:p>
          <w:p w14:paraId="0331C9D6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D3CB918" w14:textId="68940CB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equal to or after FirstDayofContract (B-183)</w:t>
            </w:r>
            <w:r w:rsidR="00443D5D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443D5D">
              <w:rPr>
                <w:rFonts w:asciiTheme="majorHAnsi" w:hAnsiTheme="majorHAnsi" w:cs="Times New Roman"/>
                <w:sz w:val="18"/>
                <w:szCs w:val="18"/>
              </w:rPr>
              <w:t xml:space="preserve">and </w:t>
            </w:r>
            <w:r w:rsidR="00443D5D">
              <w:rPr>
                <w:rFonts w:asciiTheme="majorHAnsi" w:hAnsiTheme="majorHAnsi" w:cstheme="majorHAnsi"/>
                <w:sz w:val="18"/>
                <w:szCs w:val="18"/>
              </w:rPr>
              <w:t>not more than the request date plus ten years in the future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665B5808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5D959C9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89" w:type="dxa"/>
            <w:shd w:val="clear" w:color="auto" w:fill="C5E0B3" w:themeFill="accent6" w:themeFillTint="66"/>
          </w:tcPr>
          <w:p w14:paraId="4FA63D8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37924B1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5BEAD9A3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23A92C63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3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2C18A1C4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ForBreak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4802A0D6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 for break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01B98B7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627B86F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CDB4540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02FCB1AC" w14:textId="2FFFDA9C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EmployerSepReasonCode (B-20) is 7 for 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ducational Institution Employee, Between Semesters or Terms, Likely to Return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3338CC0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1 or 2.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24F91440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1A33147E" w14:textId="3B24A853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ustomary break/Holiday</w:t>
            </w:r>
          </w:p>
          <w:p w14:paraId="34A5E910" w14:textId="0B367864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etween academic years</w:t>
            </w:r>
          </w:p>
        </w:tc>
      </w:tr>
      <w:tr w:rsidR="0008059E" w:rsidRPr="00CA4F00" w14:paraId="213546C7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5BAC1F59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4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753B911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rstDayOfBreak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1C54383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paration Reason B-20 = 7</w:t>
            </w:r>
          </w:p>
          <w:p w14:paraId="7094ECFA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46BA21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First day of break for claimant</w:t>
            </w:r>
          </w:p>
          <w:p w14:paraId="5CD0D29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22BDB3F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paration Reason B-20 = 17</w:t>
            </w:r>
          </w:p>
          <w:p w14:paraId="7786EB68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9391D0F" w14:textId="03BBE2E2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ff Season Start Date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3388BC3C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FAA1FB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C907C9C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08682C45" w14:textId="5757FC1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EmployerSepReasonCode (B-20) is 7 for 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ducational Institution Employee, Between Semesters or Terms, Likely to Return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360EBF7A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116EFAF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Optional if EmployerSepReasonCode (B-20) is 17 for 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fessional Athlete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.</w:t>
            </w:r>
          </w:p>
          <w:p w14:paraId="1E700F60" w14:textId="77777777" w:rsidR="00443D5D" w:rsidRDefault="00443D5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C0A8741" w14:textId="10BA84C4" w:rsidR="00443D5D" w:rsidRDefault="00443D5D" w:rsidP="00443D5D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Date must not be more than ten years prior to ClaimEffectiveDate (B-2)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not more than the request date plus ten years in the future.</w:t>
            </w:r>
          </w:p>
          <w:p w14:paraId="2E095C8B" w14:textId="27F5DEC6" w:rsidR="00443D5D" w:rsidRPr="00931F73" w:rsidRDefault="00443D5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79" w:type="dxa"/>
            <w:shd w:val="clear" w:color="auto" w:fill="C5E0B3" w:themeFill="accent6" w:themeFillTint="66"/>
          </w:tcPr>
          <w:p w14:paraId="382FFB3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23C63C96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89" w:type="dxa"/>
            <w:shd w:val="clear" w:color="auto" w:fill="C5E0B3" w:themeFill="accent6" w:themeFillTint="66"/>
          </w:tcPr>
          <w:p w14:paraId="070F0FC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67DCEB2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563CDBA7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13E90874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5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6DF5FA8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stDayOfBreak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48461C63" w14:textId="5EDB21DF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paration Reason B-20 = 7</w:t>
            </w:r>
          </w:p>
          <w:p w14:paraId="17AF545C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BA35E0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st day of break for claimant</w:t>
            </w:r>
          </w:p>
          <w:p w14:paraId="775793D0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2FDD18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paration Reason B-20 = 17</w:t>
            </w:r>
          </w:p>
          <w:p w14:paraId="10DCC66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0998D60" w14:textId="6EEC2DB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ff Season End Date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1422A73F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076DA74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AA76151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4D4F6894" w14:textId="6919865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Required if EmployerSepReasonCode (B-20) is 7 for 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ducational Institution Employee, Between Semesters or Terms, Likely to Return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13984F8A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4FD52C0" w14:textId="71773D6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Optional if EmployerSepReasonCode (B-20) is 17 for 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fessional Athlete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.</w:t>
            </w:r>
          </w:p>
          <w:p w14:paraId="2756BFF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24D3DB6" w14:textId="49F7E3F2" w:rsidR="0008059E" w:rsidRPr="00931F73" w:rsidRDefault="00443D5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Date m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st b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equal to or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after FirstDayofBreak (B-124)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not more than the request date plus ten years in the future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28454E6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05DE873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89" w:type="dxa"/>
            <w:shd w:val="clear" w:color="auto" w:fill="C5E0B3" w:themeFill="accent6" w:themeFillTint="66"/>
          </w:tcPr>
          <w:p w14:paraId="44F6E84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4F38EF30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45B2759E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77C37FFD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6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22120373" w14:textId="323BB40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ContinueDuringBreakInd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281B140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oes the claimant’s work continue during the break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78C58ECA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E03C82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02235CAA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21A691F8" w14:textId="0E650AF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Optional if EmployerSepReasonCode (B-20) is 7 for 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ducational Institution Employee, Between Semesters or Terms, Likely to Return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0E3A9105" w14:textId="0FB61273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77DA209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068" w:type="dxa"/>
            <w:shd w:val="clear" w:color="auto" w:fill="C5E0B3" w:themeFill="accent6" w:themeFillTint="66"/>
          </w:tcPr>
          <w:p w14:paraId="06212E68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41FDEE7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40FD4E06" w14:textId="77777777" w:rsidTr="00B4606C">
        <w:trPr>
          <w:trHeight w:val="960"/>
        </w:trPr>
        <w:tc>
          <w:tcPr>
            <w:tcW w:w="90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A570A2F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7</w:t>
            </w:r>
          </w:p>
        </w:tc>
        <w:tc>
          <w:tcPr>
            <w:tcW w:w="224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82E9A7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ositionReturningTo</w:t>
            </w:r>
          </w:p>
        </w:tc>
        <w:tc>
          <w:tcPr>
            <w:tcW w:w="3511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EE8CEE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position will the claimant be returning to?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028731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AD42D0C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8D0EA39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1B64BCB" w14:textId="26B6DB5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7 for Educational Institution Employee, Between Semesters or Terms, Likely to Return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287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986A8B3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8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E02C1E8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AD5A3E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4F9849AB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50A7211B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28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36ADFC59" w14:textId="04E7DC8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ContractJobOfferInd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4BB6BF9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as a new contract or job offer been made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42B5CE64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3BBB1C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2A05597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3C007F70" w14:textId="343561F4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ReasonForBreak (B-123) is 2 for ‘Between academic years’.</w:t>
            </w:r>
          </w:p>
          <w:p w14:paraId="7A25AFA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2D0437B" w14:textId="4A6F10B5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is 17 for ‘Professional Athlete’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5AB986F2" w14:textId="56EE7AD3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  <w:p w14:paraId="1A7AD3C6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51B0EF2" w14:textId="6AAFB52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If Professional Athlete, allow for 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CF747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for Unknown.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2A1946B6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068" w:type="dxa"/>
            <w:shd w:val="clear" w:color="auto" w:fill="C5E0B3" w:themeFill="accent6" w:themeFillTint="66"/>
          </w:tcPr>
          <w:p w14:paraId="746B3A5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</w:p>
          <w:p w14:paraId="041CAE74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6BA8411" w14:textId="55FAC11A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rofessional athlete only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5C6952BF" w14:textId="73F1072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08059E" w:rsidRPr="00CA4F00" w14:paraId="287E155E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204F0E9F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29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13F0BA03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PersonOfferedReasonableAssurance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25385EE0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offered the claimant reasonable assurance for continued employment?</w:t>
            </w:r>
          </w:p>
          <w:p w14:paraId="56454A9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32507C4" w14:textId="595D7864" w:rsidR="0008059E" w:rsidRPr="00931F73" w:rsidRDefault="00CE0640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f coming from B-197=3:</w:t>
            </w:r>
          </w:p>
          <w:p w14:paraId="71E080AC" w14:textId="77777777" w:rsidR="00CE0640" w:rsidRPr="00931F73" w:rsidRDefault="00CE0640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51CCD2C" w14:textId="102A224F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offered the claimant work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1C7743A8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66B463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6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C70AE8C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09E52E85" w14:textId="26A630A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ewContractJobOfferInd (B-128) is Y for ‘Yes’.</w:t>
            </w:r>
          </w:p>
          <w:p w14:paraId="4677AB57" w14:textId="77F5089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E57567C" w14:textId="11A7E5FC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) is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3 for ‘Assignment Completed, Contact Established, Claimant Declined New Assignment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</w:p>
          <w:p w14:paraId="369907DB" w14:textId="27CF2E3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22D66D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83648F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79" w:type="dxa"/>
            <w:shd w:val="clear" w:color="auto" w:fill="C5E0B3" w:themeFill="accent6" w:themeFillTint="66"/>
          </w:tcPr>
          <w:p w14:paraId="1599B20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444F73E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371E826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4BA87960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08069077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0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7EE0EC7C" w14:textId="1F0E63F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aveAuthorityToOfferInd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15DD4749" w14:textId="5B86D0A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individual have the authority to make the offer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79C6546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8A0FAAA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2BD205A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0C8EF94F" w14:textId="24DDD662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ewContractJobOfferInd (B-128) is Y for ‘Yes’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63FF12A8" w14:textId="77A01E9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4B7B916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068" w:type="dxa"/>
            <w:shd w:val="clear" w:color="auto" w:fill="C5E0B3" w:themeFill="accent6" w:themeFillTint="66"/>
          </w:tcPr>
          <w:p w14:paraId="5E85ABC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491BD433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6A5E62BC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19453158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1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E82ABC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OfferConveyed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46059F1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 was the offer conveyed?</w:t>
            </w:r>
          </w:p>
          <w:p w14:paraId="60B59B2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20E514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f B-197 is 3:</w:t>
            </w:r>
          </w:p>
          <w:p w14:paraId="6A5010E3" w14:textId="09CE218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 was the new offer of work conveyed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7A2659CC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2C4FF38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23E44CF" w14:textId="7777777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79E2669A" w14:textId="19ACF81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ewContractJobOfferInd (B-128) is Y for ‘Yes’.</w:t>
            </w:r>
          </w:p>
          <w:p w14:paraId="7D8724F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4A318A3" w14:textId="275A3DA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=3 for ‘Assignment Completed, Contact Established, Claimant Declined New Assignment</w:t>
            </w:r>
            <w:r w:rsidR="0027152A" w:rsidRPr="00931F73">
              <w:rPr>
                <w:rFonts w:asciiTheme="majorHAnsi" w:hAnsiTheme="majorHAnsi" w:cstheme="majorHAnsi"/>
                <w:sz w:val="18"/>
                <w:szCs w:val="18"/>
              </w:rPr>
              <w:t>’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3FF50280" w14:textId="3D60DCBA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‘W’ or ‘V’ or ‘B’ 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356DC7CF" w14:textId="096EC6C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4F972BD6" w14:textId="474E9EDA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ritten</w:t>
            </w:r>
          </w:p>
          <w:p w14:paraId="75799033" w14:textId="231D934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erbal</w:t>
            </w:r>
          </w:p>
          <w:p w14:paraId="539DDE1A" w14:textId="0764C53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oth</w:t>
            </w:r>
          </w:p>
        </w:tc>
      </w:tr>
      <w:tr w:rsidR="0008059E" w:rsidRPr="00CA4F00" w14:paraId="0719F536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2B6D704D" w14:textId="78627BC9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3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2079F89D" w14:textId="7533CE9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ContractNotOffered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0243732F" w14:textId="5F8991B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a new contract or job offer not made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3F446510" w14:textId="4EC83B9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3DE5DF91" w14:textId="72A338F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6BEA5D4" w14:textId="7ACD5A82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4AEC7BEC" w14:textId="279455D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ewContractJobOfferInd (B-128) is N for ‘No’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6D5AF8A1" w14:textId="710852A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560127E8" w14:textId="77777777" w:rsidR="0008059E" w:rsidRPr="00931F73" w:rsidDel="007B5C55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068" w:type="dxa"/>
            <w:shd w:val="clear" w:color="auto" w:fill="C5E0B3" w:themeFill="accent6" w:themeFillTint="66"/>
          </w:tcPr>
          <w:p w14:paraId="0564CD0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6CBA38D2" w14:textId="77777777" w:rsidTr="00B4606C">
        <w:trPr>
          <w:trHeight w:val="960"/>
        </w:trPr>
        <w:tc>
          <w:tcPr>
            <w:tcW w:w="900" w:type="dxa"/>
            <w:shd w:val="clear" w:color="auto" w:fill="C5E0B3" w:themeFill="accent6" w:themeFillTint="66"/>
          </w:tcPr>
          <w:p w14:paraId="22EDCC77" w14:textId="41FD0DA1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34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17C9BB30" w14:textId="2400AAA3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ractAccepted</w:t>
            </w:r>
          </w:p>
        </w:tc>
        <w:tc>
          <w:tcPr>
            <w:tcW w:w="3511" w:type="dxa"/>
            <w:shd w:val="clear" w:color="auto" w:fill="C5E0B3" w:themeFill="accent6" w:themeFillTint="66"/>
          </w:tcPr>
          <w:p w14:paraId="311EDEA1" w14:textId="489EFE3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as the contract or job offer been accepted?</w:t>
            </w:r>
          </w:p>
        </w:tc>
        <w:tc>
          <w:tcPr>
            <w:tcW w:w="1263" w:type="dxa"/>
            <w:shd w:val="clear" w:color="auto" w:fill="C5E0B3" w:themeFill="accent6" w:themeFillTint="66"/>
          </w:tcPr>
          <w:p w14:paraId="7067D7F6" w14:textId="55F204B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AD4FC2A" w14:textId="40ABEB7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7DAC494" w14:textId="43E8E380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5EB43C21" w14:textId="753ADE2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NewContractJobOfferInd (B-128) is Y for ‘Yes’.</w:t>
            </w:r>
          </w:p>
        </w:tc>
        <w:tc>
          <w:tcPr>
            <w:tcW w:w="2879" w:type="dxa"/>
            <w:shd w:val="clear" w:color="auto" w:fill="C5E0B3" w:themeFill="accent6" w:themeFillTint="66"/>
          </w:tcPr>
          <w:p w14:paraId="43739A13" w14:textId="35E9C644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689" w:type="dxa"/>
            <w:shd w:val="clear" w:color="auto" w:fill="C5E0B3" w:themeFill="accent6" w:themeFillTint="66"/>
          </w:tcPr>
          <w:p w14:paraId="44EAADCF" w14:textId="23E64BB5" w:rsidR="0008059E" w:rsidRPr="00931F73" w:rsidDel="007B5C55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068" w:type="dxa"/>
            <w:shd w:val="clear" w:color="auto" w:fill="C5E0B3" w:themeFill="accent6" w:themeFillTint="66"/>
          </w:tcPr>
          <w:p w14:paraId="54F31D8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7A1AAF0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41FEB797" w14:textId="77777777" w:rsidR="00D17D5A" w:rsidRPr="00CA4F00" w:rsidRDefault="00D17D5A" w:rsidP="00D17D5A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40E637FA" w14:textId="5E38EEA1" w:rsidR="002D78B3" w:rsidRPr="00CA4F00" w:rsidRDefault="002D78B3" w:rsidP="002D78B3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Labor Dispute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510"/>
        <w:gridCol w:w="1260"/>
        <w:gridCol w:w="810"/>
        <w:gridCol w:w="2160"/>
        <w:gridCol w:w="2880"/>
        <w:gridCol w:w="2880"/>
        <w:gridCol w:w="3780"/>
        <w:gridCol w:w="1978"/>
      </w:tblGrid>
      <w:tr w:rsidR="0008059E" w:rsidRPr="00CA4F00" w14:paraId="0EE56560" w14:textId="77777777" w:rsidTr="00B4606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18D6B0BA" w14:textId="187A4D48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14:paraId="7F468750" w14:textId="26F37C54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4FC20DA9" w14:textId="65F56CB1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6292E123" w14:textId="1357BBC3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7D3E644" w14:textId="27CAEC2D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57357D6B" w14:textId="2ED34700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3A194CFC" w14:textId="7A579DDE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77AB3496" w14:textId="0E5049CF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780" w:type="dxa"/>
            <w:shd w:val="clear" w:color="auto" w:fill="BFBFBF" w:themeFill="background1" w:themeFillShade="BF"/>
            <w:vAlign w:val="center"/>
          </w:tcPr>
          <w:p w14:paraId="7E0D64E9" w14:textId="392C3CED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978" w:type="dxa"/>
            <w:shd w:val="clear" w:color="auto" w:fill="BFBFBF" w:themeFill="background1" w:themeFillShade="BF"/>
            <w:vAlign w:val="center"/>
          </w:tcPr>
          <w:p w14:paraId="62E539C0" w14:textId="712A28CF" w:rsidR="0008059E" w:rsidRPr="00CA4F00" w:rsidRDefault="0008059E" w:rsidP="000805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08059E" w:rsidRPr="00CA4F00" w14:paraId="68133A82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5AFE36C1" w14:textId="0C3C2CBA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5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</w:tcPr>
          <w:p w14:paraId="65876825" w14:textId="7B8C898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borDisputeType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368EE219" w14:textId="5983DA9A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the claimant not working due to a strike or a lockout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4D5FE9A3" w14:textId="128237D5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7392FCAF" w14:textId="28A4AA31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68F4CA0C" w14:textId="5021DC0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596A75A9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(B-20) is 16 for 'Labor Dispute'.</w:t>
            </w:r>
          </w:p>
          <w:p w14:paraId="3B95FA17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36C5262" w14:textId="03A80C5E" w:rsidR="00CE717C" w:rsidRPr="00931F73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WhyNotReturning (B-166) is 16 for ‘Labor Dispute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1DA18113" w14:textId="1029326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S' or 'L'    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5E31F04A" w14:textId="5E746DE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1978" w:type="dxa"/>
            <w:tcBorders>
              <w:bottom w:val="single" w:sz="4" w:space="0" w:color="auto"/>
            </w:tcBorders>
          </w:tcPr>
          <w:p w14:paraId="3CDC3CBF" w14:textId="33AA325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 = Strik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L = Lockout</w:t>
            </w:r>
          </w:p>
        </w:tc>
      </w:tr>
      <w:tr w:rsidR="0008059E" w:rsidRPr="00CA4F00" w14:paraId="6D796376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4B8863C" w14:textId="44335D6D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72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602930C" w14:textId="0193F4F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ocationOfLaborDisput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45923F3" w14:textId="242A784F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is the location of the establishment where the labor dispute exists?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26C795D" w14:textId="64C237F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678B82F" w14:textId="09E9BB50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25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03E9CEC" w14:textId="66C3AD4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EF6BA27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EmployerSepReasonCode (B-20) is 16 for ‘Labor Dispute’.</w:t>
            </w:r>
          </w:p>
          <w:p w14:paraId="2672D9B3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D16C5E6" w14:textId="241CA18E" w:rsidR="00CE717C" w:rsidRPr="00931F73" w:rsidRDefault="000826B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  <w:highlight w:val="green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Optional</w:t>
            </w:r>
            <w:r w:rsidR="00CE717C">
              <w:rPr>
                <w:rFonts w:asciiTheme="majorHAnsi" w:hAnsiTheme="majorHAnsi" w:cstheme="majorHAnsi"/>
                <w:sz w:val="18"/>
                <w:szCs w:val="18"/>
              </w:rPr>
              <w:t xml:space="preserve"> if WhyNotReturning (B-166) is 16 for ‘Labor Dispute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DB30349" w14:textId="0081643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79203FB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7AF5C6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1405F8A6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B2D469F" w14:textId="35BA3FB5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22FB2FAF" w14:textId="452AC9B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ionNameAndLocalNo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96111F6" w14:textId="1589257C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at is the name and local number of the union involved in the labor dispute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E770BF4" w14:textId="5E83577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58124450" w14:textId="6FBF8DCD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4FD3A580" w14:textId="22AFF14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0444874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EmployerSepReasonCode (B-20) is 16 for ‘Labor Dispute’.</w:t>
            </w:r>
          </w:p>
          <w:p w14:paraId="2C94193D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58103AF" w14:textId="3E4C772F" w:rsidR="00CE717C" w:rsidRPr="00931F73" w:rsidRDefault="000826B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Optional if WhyNotReturning (B-166) is 16 for ‘Labor Dispute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176FE6E" w14:textId="011EB50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0D0BA21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12564E4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4EF41012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0C706700" w14:textId="1213ABA4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4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4F2C2704" w14:textId="44D20C5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DisputeBegan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BE1B13F" w14:textId="4E327D7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en did the labor dispute begi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862DB2D" w14:textId="79B644A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37F0E3C" w14:textId="6074C4FC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C51F92C" w14:textId="7AB5F44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5DE29EC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6 for ‘Labor Dispute’.</w:t>
            </w:r>
          </w:p>
          <w:p w14:paraId="66B2B10B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7158DEF" w14:textId="64028FEC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WhyNotReturning (B-166) is 16 for ‘Labor Dispute’.</w:t>
            </w:r>
          </w:p>
          <w:p w14:paraId="51583058" w14:textId="77777777" w:rsidR="00A723C9" w:rsidRDefault="00A723C9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0F2D8C3" w14:textId="77777777" w:rsidR="00443D5D" w:rsidRDefault="00443D5D" w:rsidP="00443D5D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Must be in the past and more recent than the request date minus ten years. </w:t>
            </w:r>
          </w:p>
          <w:p w14:paraId="1FD1040C" w14:textId="1FC4419B" w:rsidR="00443D5D" w:rsidRPr="00931F73" w:rsidRDefault="00443D5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4E35CBA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30950BF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780" w:type="dxa"/>
            <w:shd w:val="clear" w:color="auto" w:fill="C5E0B3" w:themeFill="accent6" w:themeFillTint="66"/>
          </w:tcPr>
          <w:p w14:paraId="60F8C0C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42082EB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6AB3592D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9E1F2A5" w14:textId="08933901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5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2C2668E1" w14:textId="7816A50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LaborDisputeEnd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8923769" w14:textId="4BBD5423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as the labor dispute end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38DE87EF" w14:textId="0CC7300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C11BF1B" w14:textId="508B246F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FDD3C22" w14:textId="206A9D7F" w:rsidR="0008059E" w:rsidRPr="00931F73" w:rsidRDefault="007F306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217BE41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6 for ‘Labor Dispute’.</w:t>
            </w:r>
          </w:p>
          <w:p w14:paraId="66600E15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558CF93" w14:textId="0E09389D" w:rsidR="00CE717C" w:rsidRPr="00931F73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WhyNotReturning (B-166) is 16 for ‘Labor Disput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B201177" w14:textId="59998AC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184B04FC" w14:textId="6B0FCB7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57FC9E71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110AE9A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3E5D53AD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C0C148D" w14:textId="12E90242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6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67D2510" w14:textId="100853DA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DisputeEnd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A03A75C" w14:textId="2A859CA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en did the labor dispute en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1A3408D" w14:textId="221F795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EF04DB8" w14:textId="2C7F6636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73E26648" w14:textId="2E80EA6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C3DE00D" w14:textId="029DA7D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LaborDisputeEndedInd (B-175) is Y for ‘Yes’.</w:t>
            </w:r>
          </w:p>
          <w:p w14:paraId="2B6391A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F7ABB36" w14:textId="7B861ED1" w:rsidR="0008059E" w:rsidRPr="00931F73" w:rsidRDefault="00443D5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 must b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equal to or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after DateDisputeBegan (B-174)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not more than the request date plus one year in the future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BB74575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326CE58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780" w:type="dxa"/>
            <w:shd w:val="clear" w:color="auto" w:fill="C5E0B3" w:themeFill="accent6" w:themeFillTint="66"/>
          </w:tcPr>
          <w:p w14:paraId="16AF316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5A064A4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2FC9ECD3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6781945" w14:textId="2294AEE5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7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686E3CD6" w14:textId="49957E2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placementWorkersHir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820D699" w14:textId="371BD4B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ave permanent replacement workers been hired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617F098" w14:textId="749502B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F75ED75" w14:textId="13973B9F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A236D42" w14:textId="2BD6FB5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357FED0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6 for ‘Labor Dispute’.</w:t>
            </w:r>
          </w:p>
          <w:p w14:paraId="0D0CADCE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C2348F3" w14:textId="3A746817" w:rsidR="00CE717C" w:rsidRPr="00931F73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WhyNotReturning (B-166) is 16 for ‘Labor Disput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0B29985" w14:textId="58EA0DBA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‘Y’, ‘N’, or ‘U’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0EB87E4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524C00A7" w14:textId="3838806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es</w:t>
            </w:r>
          </w:p>
          <w:p w14:paraId="48C1F676" w14:textId="063D0A8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o</w:t>
            </w:r>
          </w:p>
          <w:p w14:paraId="56D1201D" w14:textId="5CE1455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Unknown</w:t>
            </w:r>
          </w:p>
        </w:tc>
      </w:tr>
      <w:tr w:rsidR="0008059E" w:rsidRPr="00CA4F00" w14:paraId="4102616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59D0895" w14:textId="11B879DC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8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45F38CF" w14:textId="502401E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mtStrikingUnionMember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41340A1" w14:textId="25FBE6D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the employee a member of the striking unio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E3817BA" w14:textId="653D4CD1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48F338C0" w14:textId="7BB8DACB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5D4F318" w14:textId="7DAE9B0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9531563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EmployerSepReasonCode (B-20) is 16 for ‘Labor Dispute’.</w:t>
            </w:r>
          </w:p>
          <w:p w14:paraId="2588EE25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57EB549" w14:textId="1124D118" w:rsidR="00CE717C" w:rsidRPr="00931F73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ired if WhyNotReturning (B-166) is 16 for ‘Labor Disput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8FD9BFF" w14:textId="55DB6CD5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24563D63" w14:textId="48A7D14F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6915A195" w14:textId="6351F84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1B7DB7D7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031359BE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7CE5F70" w14:textId="22310EDE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79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23301D96" w14:textId="689EB4C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lmtMemberAnotherUnio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7EBCB6D" w14:textId="5479593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s the employee a member of another union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81B39BF" w14:textId="79D32D44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78315F4" w14:textId="357C7381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1AEDE2A5" w14:textId="0267E1A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31CA5D7" w14:textId="165FFF7B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ClmtStrikingUnionMemberInd (B-178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D12F109" w14:textId="1DE4F8A3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0AB5CE80" w14:textId="19A1C8C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6EA0540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7BBFAB16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09AA074D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79B51BF6" w14:textId="4A1868F7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80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33FEA381" w14:textId="257FB11C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UnemployedLaborDisput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AD35E82" w14:textId="2EBA4FCC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xplain fully why the employee is now unemployed.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32C995B3" w14:textId="1643C6A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7A80C4A6" w14:textId="4129C7B8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3904FF3A" w14:textId="7ADFB4C2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FC035B5" w14:textId="170C5388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ClmtStrikingUnionMemberInd (B-178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BD907DD" w14:textId="23EED69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300FA272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62D7BE3D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1A97EEC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E093AF2" w14:textId="4EA0C454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181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03273A3F" w14:textId="534B5DB0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SettlementAffectClmt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2F23EAF" w14:textId="62B24B0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ill settlement of the labor dispute affect the employee’s wages, hours, or working conditions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390EE5C3" w14:textId="4132E5BA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0B91324D" w14:textId="58A3F57F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5C4359E3" w14:textId="250DFCA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EF89F46" w14:textId="77777777" w:rsidR="0008059E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EmployerSepReasonCode (B-20) is 16 for ‘Labor Dispute’.</w:t>
            </w:r>
          </w:p>
          <w:p w14:paraId="3B32E24C" w14:textId="77777777" w:rsidR="00CE717C" w:rsidRDefault="00CE717C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EDC2FDC" w14:textId="3CC982E7" w:rsidR="00CE717C" w:rsidRPr="00931F73" w:rsidRDefault="000826BD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Optional if WhyNotReturning (B-166) is 16 for ‘Labor Dispute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024CEF6" w14:textId="76BF2FEF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'Y' or 'N'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1F246426" w14:textId="20137009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24BDC25E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</w:r>
          </w:p>
          <w:p w14:paraId="5222C2CC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08059E" w:rsidRPr="00CA4F00" w14:paraId="6FC3FAF7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25EE04D" w14:textId="26B8347A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18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7CCFB473" w14:textId="03C202A4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wSettlementAffect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74A8EBF" w14:textId="625E9E56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be how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78D34F8" w14:textId="628FA8DE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810" w:type="dxa"/>
            <w:shd w:val="clear" w:color="auto" w:fill="C5E0B3" w:themeFill="accent6" w:themeFillTint="66"/>
          </w:tcPr>
          <w:p w14:paraId="1F35CEC2" w14:textId="3C4E4AD4" w:rsidR="0008059E" w:rsidRPr="00931F73" w:rsidRDefault="0008059E" w:rsidP="0008059E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E49B8F2" w14:textId="22997C5C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D491F44" w14:textId="460C140D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ptional if SettlementAffectClmtInd (B-18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9413737" w14:textId="66609662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75F005B4" w14:textId="624799B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escribe how it affects the employee’s wages, hours, or working conditions.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1417CA99" w14:textId="77777777" w:rsidR="0008059E" w:rsidRPr="00931F73" w:rsidRDefault="0008059E" w:rsidP="0008059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76EE0AD8" w14:textId="77777777" w:rsidR="00E72811" w:rsidRDefault="00E72811" w:rsidP="007818C5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20A35B19" w14:textId="2C23DD50" w:rsidR="007818C5" w:rsidRPr="00CA4F00" w:rsidRDefault="007818C5" w:rsidP="007818C5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Response Information – Temporary Staffing 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"/>
        <w:gridCol w:w="11"/>
        <w:gridCol w:w="2240"/>
        <w:gridCol w:w="3510"/>
        <w:gridCol w:w="1260"/>
        <w:gridCol w:w="900"/>
        <w:gridCol w:w="2070"/>
        <w:gridCol w:w="2880"/>
        <w:gridCol w:w="2880"/>
        <w:gridCol w:w="3780"/>
        <w:gridCol w:w="1978"/>
      </w:tblGrid>
      <w:tr w:rsidR="00E55869" w:rsidRPr="00CA4F00" w14:paraId="69F4AF19" w14:textId="77777777" w:rsidTr="00B4606C">
        <w:trPr>
          <w:trHeight w:val="960"/>
        </w:trPr>
        <w:tc>
          <w:tcPr>
            <w:tcW w:w="9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27CE87" w14:textId="29FA2F54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4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2B0D6D" w14:textId="7DF68021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AED628" w14:textId="749E714A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5A81EA" w14:textId="7D6D1519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36CF7D" w14:textId="5CCF4B9A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C2D464" w14:textId="179445F7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5ABBF9" w14:textId="2E4CC13D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EA096A" w14:textId="519E16F4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277E5B3" w14:textId="38E367A8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CB3D4BB" w14:textId="070C69C8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E55869" w:rsidRPr="00CA4F00" w14:paraId="128834D5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35EAA261" w14:textId="2481ED2F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5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56423FB" w14:textId="38489061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lationshipEnded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DC50542" w14:textId="48A08C58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Has the relationship ended between the agency and the claiman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37791937" w14:textId="50A65BC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3BC92328" w14:textId="191C1C3E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2E5676A5" w14:textId="6674316A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6126BDC" w14:textId="29C8AA2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785840" w:rsidRPr="00931F73">
              <w:rPr>
                <w:rFonts w:asciiTheme="majorHAnsi" w:hAnsiTheme="majorHAnsi" w:cs="Times New Roman"/>
                <w:sz w:val="18"/>
                <w:szCs w:val="18"/>
              </w:rPr>
              <w:t>TempStaffingInd (B-</w:t>
            </w:r>
            <w:r w:rsidR="00747738" w:rsidRPr="00931F73">
              <w:rPr>
                <w:rFonts w:asciiTheme="majorHAnsi" w:hAnsiTheme="majorHAnsi" w:cs="Times New Roman"/>
                <w:sz w:val="18"/>
                <w:szCs w:val="18"/>
              </w:rPr>
              <w:t>246</w:t>
            </w:r>
            <w:r w:rsidR="00785840" w:rsidRPr="00931F73">
              <w:rPr>
                <w:rFonts w:asciiTheme="majorHAnsi" w:hAnsiTheme="majorHAnsi" w:cs="Times New Roman"/>
                <w:sz w:val="18"/>
                <w:szCs w:val="18"/>
              </w:rPr>
              <w:t>) is Y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Yes’</w:t>
            </w:r>
            <w:r w:rsidR="00785840" w:rsidRPr="00931F73"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BC0C18B" w14:textId="41F6E54E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3CCDDD8B" w14:textId="675615D0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5243E23A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</w:r>
          </w:p>
          <w:p w14:paraId="40B8F47D" w14:textId="3AFA2646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E55869" w:rsidRPr="00CA4F00" w14:paraId="0068196A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0E5F858E" w14:textId="66B13E01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6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1935894" w14:textId="1E8A249F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orkingNewAssignment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CB9DDE4" w14:textId="1D4CAD14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s the claimant currently working a new assignmen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9729548" w14:textId="770FE8D8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BD59292" w14:textId="38649B48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B64B359" w14:textId="06A5F9E4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1411BAD" w14:textId="2870666A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lationshipEnded (B-195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9CF741F" w14:textId="60177642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66A68C8C" w14:textId="08DC053D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7BC1AFD3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</w:r>
          </w:p>
          <w:p w14:paraId="1E6AC083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E55869" w:rsidRPr="00CA4F00" w14:paraId="5969C54E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34A3B759" w14:textId="6E7FF9FB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7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7BDA1E3" w14:textId="3EA61203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tWorkingOnAssignment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0F82715" w14:textId="7F20A9E6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y is the claimant not working on an assignment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6BB88552" w14:textId="6571324D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0DF96CC" w14:textId="42A39215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CA8DB43" w14:textId="18280EDE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4F07A4C" w14:textId="53CF08F4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orkingNewAssignment (B-196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890911A" w14:textId="48975C38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1-4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2D1B3D9B" w14:textId="71B9B98A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f value 1 is selected, end flow.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65B3AA6F" w14:textId="77777777" w:rsidR="00E55869" w:rsidRPr="00931F73" w:rsidRDefault="00E55869" w:rsidP="00E55869">
            <w:pPr>
              <w:pStyle w:val="NoSpacing"/>
              <w:rPr>
                <w:rFonts w:asciiTheme="majorHAnsi" w:eastAsia="Times New Roman" w:hAnsiTheme="majorHAnsi"/>
                <w:sz w:val="18"/>
                <w:szCs w:val="18"/>
              </w:rPr>
            </w:pPr>
            <w:r w:rsidRPr="00931F73">
              <w:rPr>
                <w:rFonts w:asciiTheme="majorHAnsi" w:eastAsia="Times New Roman" w:hAnsiTheme="majorHAnsi"/>
                <w:sz w:val="18"/>
                <w:szCs w:val="18"/>
              </w:rPr>
              <w:t xml:space="preserve">1 = Assignment Completed, Claimant called agency and no work available </w:t>
            </w:r>
          </w:p>
          <w:p w14:paraId="389E6008" w14:textId="77777777" w:rsidR="00E55869" w:rsidRPr="00931F73" w:rsidRDefault="00E55869" w:rsidP="00E55869">
            <w:pPr>
              <w:pStyle w:val="NoSpacing"/>
              <w:rPr>
                <w:rFonts w:asciiTheme="majorHAnsi" w:eastAsia="Times New Roman" w:hAnsiTheme="majorHAnsi"/>
                <w:sz w:val="18"/>
                <w:szCs w:val="18"/>
              </w:rPr>
            </w:pPr>
            <w:r w:rsidRPr="00931F73">
              <w:rPr>
                <w:rFonts w:asciiTheme="majorHAnsi" w:eastAsia="Times New Roman" w:hAnsiTheme="majorHAnsi"/>
                <w:sz w:val="18"/>
                <w:szCs w:val="18"/>
              </w:rPr>
              <w:t xml:space="preserve">2 = Assignment Completed, Claimant failed to contact the agency  </w:t>
            </w:r>
          </w:p>
          <w:p w14:paraId="2ED6E87A" w14:textId="77777777" w:rsidR="00E55869" w:rsidRPr="00931F73" w:rsidRDefault="00E55869" w:rsidP="00E55869">
            <w:pPr>
              <w:pStyle w:val="NoSpacing"/>
              <w:rPr>
                <w:rFonts w:asciiTheme="majorHAnsi" w:eastAsia="Times New Roman" w:hAnsiTheme="majorHAnsi"/>
                <w:sz w:val="18"/>
                <w:szCs w:val="18"/>
              </w:rPr>
            </w:pPr>
            <w:r w:rsidRPr="00931F73">
              <w:rPr>
                <w:rFonts w:asciiTheme="majorHAnsi" w:eastAsia="Times New Roman" w:hAnsiTheme="majorHAnsi"/>
                <w:sz w:val="18"/>
                <w:szCs w:val="18"/>
              </w:rPr>
              <w:t>3 = Assignment completed, contact established, claimant declined new assignment</w:t>
            </w:r>
          </w:p>
          <w:p w14:paraId="09172EC4" w14:textId="05A1546F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4 = Assignment Not Completed</w:t>
            </w:r>
          </w:p>
        </w:tc>
      </w:tr>
      <w:tr w:rsidR="00E55869" w:rsidRPr="00CA4F00" w14:paraId="7E12C635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49C332B4" w14:textId="18ECF0CF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8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607CF669" w14:textId="31CF08F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empAgencyPolicy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505FDE0" w14:textId="0AAFF70F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s there a policy concerning contacting the agency?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2DF4C34D" w14:textId="414CE965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1F53A4A" w14:textId="3EA29F5C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57C9F023" w14:textId="7FC853D3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90E64F3" w14:textId="35889BDC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NotWorking</w:t>
            </w:r>
            <w:r w:rsidR="00F73569" w:rsidRPr="00931F73">
              <w:rPr>
                <w:rFonts w:asciiTheme="majorHAnsi" w:hAnsiTheme="majorHAnsi" w:cs="Times New Roman"/>
                <w:sz w:val="18"/>
                <w:szCs w:val="18"/>
              </w:rPr>
              <w:t>O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Assignment (B-197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)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 for ‘Assignment Completed, Claimant Failed to Contact’ or 4 for ‘Assignment Not Completed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7CD1F01" w14:textId="04B2BB4E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332B3318" w14:textId="26DF8108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6765CB9F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</w:r>
          </w:p>
          <w:p w14:paraId="1B53EF5F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E55869" w:rsidRPr="00CA4F00" w14:paraId="4144AC32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278C1138" w14:textId="6CAE93B7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86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437D49D7" w14:textId="7B9C04E1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empPolicyAwarenessCod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685ABCA" w14:textId="0242D7A8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How was the claimant informed of the policy?</w:t>
            </w:r>
          </w:p>
          <w:p w14:paraId="3886954C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5E0B3" w:themeFill="accent6" w:themeFillTint="66"/>
          </w:tcPr>
          <w:p w14:paraId="7372A149" w14:textId="6FBA8E5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FA259DE" w14:textId="62F3D9CD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25E664C" w14:textId="3FF775D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370E0A6" w14:textId="648E1A58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 TempAgencyPolicyInd (B-198) is Y for Yes</w:t>
            </w:r>
          </w:p>
          <w:p w14:paraId="6C66F979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A876AD8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181AB644" w14:textId="457D8780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W',  'V' or ‘B’ 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53CF015B" w14:textId="7BC40CBE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2B29CDA9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 = Writte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V = Verbal</w:t>
            </w:r>
          </w:p>
          <w:p w14:paraId="4773D1CE" w14:textId="7DC390F3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 = Both</w:t>
            </w:r>
          </w:p>
        </w:tc>
      </w:tr>
      <w:tr w:rsidR="00E55869" w:rsidRPr="00CA4F00" w14:paraId="7E26AAE9" w14:textId="77777777" w:rsidTr="00CF747A">
        <w:trPr>
          <w:trHeight w:val="960"/>
        </w:trPr>
        <w:tc>
          <w:tcPr>
            <w:tcW w:w="901" w:type="dxa"/>
            <w:gridSpan w:val="2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14AD006" w14:textId="7D378237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9</w:t>
            </w:r>
          </w:p>
        </w:tc>
        <w:tc>
          <w:tcPr>
            <w:tcW w:w="224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E1B37E5" w14:textId="558B75C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empAssignmentLastDay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53C0B22" w14:textId="623278F5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Last day of work at the assign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D5BD268" w14:textId="11B9E851" w:rsidR="00E55869" w:rsidRPr="00931F73" w:rsidRDefault="00C2399D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6A3C0F6" w14:textId="491DBA77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32E8DC2" w14:textId="148736E2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1E05F77" w14:textId="77777777" w:rsidR="00E55869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NotWorkingOnAssignment (B-197)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 for ‘Assignment Completed, Claimant Failed to Contact’ or 4 for ‘Assignment Not Completed’.</w:t>
            </w:r>
          </w:p>
          <w:p w14:paraId="3182C4F9" w14:textId="77777777" w:rsidR="00CE487C" w:rsidRDefault="00CE487C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0CB5A41" w14:textId="77777777" w:rsidR="00CE487C" w:rsidRPr="00931F73" w:rsidRDefault="00CE487C" w:rsidP="00CE48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Must be in the past and more recent than the request date minus one hundred years.</w:t>
            </w:r>
          </w:p>
          <w:p w14:paraId="0C013701" w14:textId="07BB24E3" w:rsidR="00CE487C" w:rsidRPr="00931F73" w:rsidRDefault="00CE487C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016ACE1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25A7C794" w14:textId="4F3A7E9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0A044AB" w14:textId="30DAA6B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A2DE7E8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0DA60E0C" w14:textId="77777777" w:rsidTr="00CF747A">
        <w:trPr>
          <w:trHeight w:val="960"/>
        </w:trPr>
        <w:tc>
          <w:tcPr>
            <w:tcW w:w="9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C77A19C" w14:textId="1B3B2F2A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bookmarkStart w:id="6" w:name="_Hlk73024554"/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B-219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47FA5FB" w14:textId="18902EA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Enter the following information about the previous assignment(s):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00F4C86" w14:textId="188B6086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541D9B7" w14:textId="6A4720F1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A49F94E" w14:textId="0524A7D4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2EDE52D" w14:textId="6E5A7A08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B7DBFE6" w14:textId="5B0E3331" w:rsidR="003F2E34" w:rsidRPr="00931F73" w:rsidRDefault="008F3DF3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If</w:t>
            </w: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 xml:space="preserve"> NotWorkingOnAssignment (B-197) is 3 for ‘Assignment Completed, Contact Established, Claimant Declined New Assignment’</w:t>
            </w:r>
            <w:r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, must have at least 1 previous assignment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9D4A91E" w14:textId="49891737" w:rsidR="003F2E34" w:rsidRPr="00931F73" w:rsidRDefault="008F3DF3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Can occur 0-5 times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E68D066" w14:textId="3B2C411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60F8D21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bookmarkEnd w:id="6"/>
      <w:tr w:rsidR="003F2E34" w:rsidRPr="00CA4F00" w14:paraId="1EDD6066" w14:textId="77777777" w:rsidTr="00CF747A">
        <w:trPr>
          <w:trHeight w:val="960"/>
        </w:trPr>
        <w:tc>
          <w:tcPr>
            <w:tcW w:w="901" w:type="dxa"/>
            <w:gridSpan w:val="2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36759AC8" w14:textId="08EFC145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9.1</w:t>
            </w:r>
          </w:p>
        </w:tc>
        <w:tc>
          <w:tcPr>
            <w:tcW w:w="224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58BFBBE1" w14:textId="46694D7B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vTempAssignmentStartDate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4E977CAE" w14:textId="2028F8AF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ssignment start date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50D442C3" w14:textId="76E1CC90" w:rsidR="003F2E34" w:rsidRPr="00931F73" w:rsidRDefault="00C2399D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7A1213F2" w14:textId="534DB373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22941457" w14:textId="66EA17D2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2EE9672C" w14:textId="4865D662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  <w:p w14:paraId="50378715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9AC6ECC" w14:textId="77777777" w:rsidR="00CE487C" w:rsidRPr="00931F73" w:rsidRDefault="00CE487C" w:rsidP="00CE48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in the past and more recent than the request date minus one hundred years.</w:t>
            </w:r>
          </w:p>
          <w:p w14:paraId="25DD16F6" w14:textId="271A42C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590D31ED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2DC6AE8A" w14:textId="59505A4C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8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3A22AF70" w14:textId="0A20C2F2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5DABB220" w14:textId="7F5775D5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79276CC8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2DC7FCAD" w14:textId="35809041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9.2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6C354798" w14:textId="0A5BC6A6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vTempAssignmentEndDat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3088EC0" w14:textId="2146B9EA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ssignment end dat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1AC8BAC6" w14:textId="16987590" w:rsidR="003F2E34" w:rsidRPr="00931F73" w:rsidRDefault="00C2399D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1B1F18F" w14:textId="6BAD6C13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428CB432" w14:textId="7717F8A1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6FFFEFC" w14:textId="726ED4E6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  <w:p w14:paraId="5375CEEA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AE9B350" w14:textId="17EB9C74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must be equal to or after PrevTempAssignmentStartDate (B-219.1)</w:t>
            </w:r>
            <w:r w:rsidR="00CE487C">
              <w:rPr>
                <w:rFonts w:asciiTheme="majorHAnsi" w:hAnsiTheme="majorHAnsi" w:cs="Times New Roman"/>
                <w:sz w:val="18"/>
                <w:szCs w:val="18"/>
              </w:rPr>
              <w:t xml:space="preserve"> and cannot be greater than the current date (response date)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4F4BF91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6290D309" w14:textId="34D46B25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80" w:type="dxa"/>
            <w:shd w:val="clear" w:color="auto" w:fill="C5E0B3" w:themeFill="accent6" w:themeFillTint="66"/>
          </w:tcPr>
          <w:p w14:paraId="68FCEB57" w14:textId="3656A3B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4B899BB6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6EE8B467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7885226C" w14:textId="278B4F7F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9.3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26868D7C" w14:textId="2C48062B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vTempAssignmentJobDutie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2EE9874" w14:textId="7AF9CC0B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uties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9DCBFA0" w14:textId="49D08FF6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4B05145" w14:textId="612FAB54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B2A6601" w14:textId="7CCCA2FC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4983F6F" w14:textId="58F65D99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FC63D98" w14:textId="703CA9A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7335D9DD" w14:textId="69CEE21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717D4C65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24403BC0" w14:textId="77777777" w:rsidTr="00B4606C">
        <w:trPr>
          <w:trHeight w:val="960"/>
        </w:trPr>
        <w:tc>
          <w:tcPr>
            <w:tcW w:w="901" w:type="dxa"/>
            <w:gridSpan w:val="2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05DBB0B" w14:textId="26758F0F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9.4</w:t>
            </w:r>
          </w:p>
        </w:tc>
        <w:tc>
          <w:tcPr>
            <w:tcW w:w="224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6DD76ED" w14:textId="0D91AC0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vTempAssignmentRateOfPay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9284B87" w14:textId="1CB02F3A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ate of pay</w:t>
            </w:r>
            <w:r w:rsidR="0038307D">
              <w:rPr>
                <w:rFonts w:asciiTheme="majorHAnsi" w:hAnsiTheme="majorHAnsi" w:cs="Times New Roman"/>
                <w:sz w:val="18"/>
                <w:szCs w:val="18"/>
              </w:rPr>
              <w:t xml:space="preserve"> (per hour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BF1D592" w14:textId="2CFE1E33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79B1177" w14:textId="2BD94EF0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000000" w:themeColor="text1"/>
                <w:sz w:val="18"/>
                <w:szCs w:val="18"/>
              </w:rPr>
              <w:t>15.2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2F9CA63" w14:textId="4AB620CF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3D60EBB" w14:textId="4890951F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60002D0" w14:textId="7A0E0771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nd decimal point.  No dollar sign ($) or commas allowed.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74075E9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 represents the precision and scale value of the dollars entered, with minimum value of 0.00 and a maximum value of 9999999999999.99.  The maximum number of digits that may be entered into the field are 13 before the decimal point with two after the decimal point.</w:t>
            </w:r>
          </w:p>
          <w:p w14:paraId="4EF828DC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978A819" w14:textId="43BFCF6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4D5AC4F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700053C3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4F41018D" w14:textId="06FDF6B6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9.5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BE55F09" w14:textId="7DC7C853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vTempAssignmentCommutingDistanc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97B8374" w14:textId="2F1A3F82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mmuting distance from claimant’s hom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65D96EB" w14:textId="015D7040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F73A0D2" w14:textId="78A7F2C8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1ED5DE5" w14:textId="5E19D0F3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A381093" w14:textId="5457B4CC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3E0D74F" w14:textId="70C5E7D2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63B0A77F" w14:textId="30854FDB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7D9248D0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665A8DAD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579A57F3" w14:textId="7CA8F78D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9.6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572CE5B5" w14:textId="1AE46EAA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vTempAssignmentHour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0754830" w14:textId="7E422DA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Hours (include the number of hours per week and work schedule)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852991C" w14:textId="50E26335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3C87088" w14:textId="1804D50D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B91F570" w14:textId="0C6E23A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9818FF8" w14:textId="6F1262AA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A7D0579" w14:textId="621B095E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7947A767" w14:textId="1207ABD8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4CEE2050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620BCCA0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17EB1010" w14:textId="4969A733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20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2FD3FEF2" w14:textId="5361FB8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ewTempAssignmentDateOfferMad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2E8482D" w14:textId="46E65868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offer was mad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CB724CB" w14:textId="28BE757C" w:rsidR="003F2E34" w:rsidRPr="00931F73" w:rsidRDefault="00C2399D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90B6B7F" w14:textId="25DB2FBA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627A242" w14:textId="64C2AD9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03072AC" w14:textId="77777777" w:rsidR="003F2E34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NotWorkingOnAssignment (B-197) is 3 for ‘Assignment Completed, Contact Established, Claimant Declined New Assignment’</w:t>
            </w:r>
          </w:p>
          <w:p w14:paraId="59FE3BE1" w14:textId="77777777" w:rsidR="00CE487C" w:rsidRDefault="00CE487C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94BFF62" w14:textId="77777777" w:rsidR="00CE487C" w:rsidRPr="00931F73" w:rsidRDefault="00CE487C" w:rsidP="00CE48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in the past and more recent than the request date minus one hundred years.</w:t>
            </w:r>
          </w:p>
          <w:p w14:paraId="29887D84" w14:textId="4DABFC63" w:rsidR="00CE487C" w:rsidRPr="00931F73" w:rsidRDefault="00CE487C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47FB8F41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74440BFD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80" w:type="dxa"/>
            <w:shd w:val="clear" w:color="auto" w:fill="C5E0B3" w:themeFill="accent6" w:themeFillTint="66"/>
          </w:tcPr>
          <w:p w14:paraId="718CDD59" w14:textId="1299973C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441483A9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2BF612DB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1457D079" w14:textId="12BC5BB6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0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7E56B6E" w14:textId="2192BF9F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ewTempAssignmentStartDat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7571AA7" w14:textId="6E7F7E00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ssignment start dat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B3CFEFE" w14:textId="177A4E48" w:rsidR="003F2E34" w:rsidRPr="00931F73" w:rsidRDefault="00C2399D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3E0F14D7" w14:textId="7E9BB3E1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39F4948" w14:textId="3650C815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B58FF85" w14:textId="77777777" w:rsidR="003F2E34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NotWorkingOnAssignment (B-197) is 3 for ‘Assignment Completed,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ontact Established, Claimant Declined New Assignment’</w:t>
            </w:r>
          </w:p>
          <w:p w14:paraId="5E5F16C6" w14:textId="77777777" w:rsidR="00CE487C" w:rsidRDefault="00CE487C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0CB2C70" w14:textId="5C752EFC" w:rsidR="00CE487C" w:rsidRPr="00931F73" w:rsidRDefault="00CE487C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Must be more recent or equal to NewTempAssignmentDateOfferMade (B-220) and cannot be greater </w:t>
            </w:r>
            <w:r w:rsidR="00150369">
              <w:rPr>
                <w:rFonts w:asciiTheme="majorHAnsi" w:hAnsiTheme="majorHAnsi" w:cs="Times New Roman"/>
                <w:sz w:val="18"/>
                <w:szCs w:val="18"/>
              </w:rPr>
              <w:t>than request date plus one year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092BBA1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3D74CA5C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80" w:type="dxa"/>
            <w:shd w:val="clear" w:color="auto" w:fill="C5E0B3" w:themeFill="accent6" w:themeFillTint="66"/>
          </w:tcPr>
          <w:p w14:paraId="4484070F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180FA9E9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289B283A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60071C44" w14:textId="3E0EBEDC" w:rsidR="003F2E34" w:rsidRPr="00931F73" w:rsidDel="00245C10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32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BD4538B" w14:textId="3AF2F2DD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ewTempAssignmentJobDutie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B95B21E" w14:textId="6DDA0B91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uties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50DD22C9" w14:textId="0AB4815A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E8C56FB" w14:textId="49D316B0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8F1AC7A" w14:textId="421A323B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A72C798" w14:textId="2802AFD3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NotWorkingOnAssignment (B-197) is 3 for ‘Assignment Completed, Contact Established, Claimant Declined New Assignment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05FF50C" w14:textId="37B6A736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0C48BD9B" w14:textId="2632B7A3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Job duties for the new temporary assignment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5D9E9A87" w14:textId="77777777" w:rsidR="003F2E34" w:rsidRPr="00931F73" w:rsidRDefault="003F2E34" w:rsidP="003F2E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F2E34" w:rsidRPr="00CA4F00" w14:paraId="08264A5E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42EC86CF" w14:textId="749185CC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3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06FC8ED7" w14:textId="6E2D2D9E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TempAssignmentRateOfPay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2008734" w14:textId="3B163976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ate of pay</w:t>
            </w:r>
            <w:r w:rsidR="0038307D">
              <w:rPr>
                <w:rFonts w:asciiTheme="majorHAnsi" w:hAnsiTheme="majorHAnsi" w:cstheme="majorHAnsi"/>
                <w:sz w:val="18"/>
                <w:szCs w:val="18"/>
              </w:rPr>
              <w:t xml:space="preserve"> (per hour)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4DB151A9" w14:textId="1BE3C5B8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696AAB8" w14:textId="0C24D66D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>15.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D202503" w14:textId="7C42B802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538F1EE" w14:textId="56C1582A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3 for ‘Assignment Completed, Contact Established, Claimant Declined New Assignment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4A60B76" w14:textId="041FBDD9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Only numbers and decimal point.  No dollar sign ($) or commas allowed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52284394" w14:textId="6F590CBB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ate of pay for the new  temporary assignment</w:t>
            </w:r>
          </w:p>
          <w:p w14:paraId="61DE7346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0C2DE16" w14:textId="6DB55DDA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5.2 represents the precision and scale value of the dollars entered, with minimum value of 0.00 and a maximum value of 9999999999999.99.  The maximum number of digits that may be entered into the field are 13 before the decimal point with two after the decimal point.</w:t>
            </w:r>
          </w:p>
          <w:p w14:paraId="5ECECAEE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11252BB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66FCB7DB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F2E34" w:rsidRPr="00CA4F00" w14:paraId="2F4ED966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7C558A3F" w14:textId="65A6861C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4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78A57ABC" w14:textId="2F46E8E3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TempAssignmentCommutingDistanc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F627534" w14:textId="75DA41B1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mmuting Distance from Claimant’s Home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8F5F4E2" w14:textId="7F8BDFAD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5EC024CB" w14:textId="3410EBC8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theme="majorHAnsi"/>
                <w:color w:val="FF0000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0C505D69" w14:textId="08321BEB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21C3A93" w14:textId="4D7E9199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3 for ‘Assignment Completed, Contact Established, Claimant Declined New Assignment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FFFBA13" w14:textId="2D520C14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609225DF" w14:textId="6F3EA2F1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mmuting distance from the claimant’s home to their new temporary assignment.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61C3CAFB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F2E34" w:rsidRPr="00CA4F00" w14:paraId="15B4076D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1B83CC50" w14:textId="3ABB0162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5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2A41CBDE" w14:textId="342D7D44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TempAssignmentHour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936BCF8" w14:textId="58355384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Hours (include the number of hours per week and work schedule)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0151387A" w14:textId="5D69AA63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3F03F0B" w14:textId="39BA8669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52AF4E9B" w14:textId="43C339F1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A676BD6" w14:textId="22C89BBA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3 for ‘Assignment Completed, Contact Established, Claimant Declined New Assignment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CA0B287" w14:textId="1F7E8C63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1BEDD151" w14:textId="12210820" w:rsidR="003F2E34" w:rsidRPr="00931F73" w:rsidDel="00245C10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orking hours and schedule for new temporary assignment.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0D83D5F6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F2E34" w:rsidRPr="00CA4F00" w14:paraId="381CA338" w14:textId="77777777" w:rsidTr="00B4606C">
        <w:trPr>
          <w:trHeight w:val="960"/>
        </w:trPr>
        <w:tc>
          <w:tcPr>
            <w:tcW w:w="901" w:type="dxa"/>
            <w:gridSpan w:val="2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7B6F81B" w14:textId="692367F4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7</w:t>
            </w:r>
          </w:p>
        </w:tc>
        <w:tc>
          <w:tcPr>
            <w:tcW w:w="224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1590E0F" w14:textId="4F34D371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TempAssignmentWhyRefuse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07D1ECF" w14:textId="5D02A3D5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ason the claimant refused the new assign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9BB5008" w14:textId="1FC258FA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1FA0B71" w14:textId="7DDC3A7F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500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0959AEF" w14:textId="04BD0583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6659518" w14:textId="040BDA7B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3 for ‘Assignment Completed, Contact Established, Claimant Declined New Assignment’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215A47E" w14:textId="44355873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3544964" w14:textId="0E4BFF15" w:rsidR="003F2E34" w:rsidRPr="00931F73" w:rsidDel="00245C10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3907670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F2E34" w:rsidRPr="00CA4F00" w14:paraId="21748AF3" w14:textId="77777777" w:rsidTr="00B4606C">
        <w:trPr>
          <w:trHeight w:val="960"/>
        </w:trPr>
        <w:tc>
          <w:tcPr>
            <w:tcW w:w="901" w:type="dxa"/>
            <w:gridSpan w:val="2"/>
            <w:shd w:val="clear" w:color="auto" w:fill="C5E0B3" w:themeFill="accent6" w:themeFillTint="66"/>
          </w:tcPr>
          <w:p w14:paraId="5F154D50" w14:textId="2631563E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8</w:t>
            </w:r>
          </w:p>
        </w:tc>
        <w:tc>
          <w:tcPr>
            <w:tcW w:w="2240" w:type="dxa"/>
            <w:shd w:val="clear" w:color="auto" w:fill="C5E0B3" w:themeFill="accent6" w:themeFillTint="66"/>
          </w:tcPr>
          <w:p w14:paraId="4F43D54C" w14:textId="0F02AF82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ewTempAssignmentDateRefus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85A9946" w14:textId="27AAE829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 the offer was refused</w:t>
            </w:r>
          </w:p>
        </w:tc>
        <w:tc>
          <w:tcPr>
            <w:tcW w:w="1260" w:type="dxa"/>
            <w:shd w:val="clear" w:color="auto" w:fill="C5E0B3" w:themeFill="accent6" w:themeFillTint="66"/>
          </w:tcPr>
          <w:p w14:paraId="79C851C8" w14:textId="7C5FB519" w:rsidR="003F2E34" w:rsidRPr="00931F73" w:rsidRDefault="00C2399D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4F66DBB" w14:textId="36BC98B6" w:rsidR="003F2E34" w:rsidRPr="00931F73" w:rsidRDefault="003F2E34" w:rsidP="003F2E34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4CDC4D04" w14:textId="7C3B57BA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1C432D8" w14:textId="77777777" w:rsidR="003F2E34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3 for ‘Assignment Completed, Contact Established, Claimant Declined New Assignment’</w:t>
            </w:r>
          </w:p>
          <w:p w14:paraId="0DD07F96" w14:textId="77777777" w:rsidR="00CE487C" w:rsidRDefault="00CE487C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A836121" w14:textId="04ADF0B6" w:rsidR="00CE487C" w:rsidRPr="00931F73" w:rsidRDefault="00CE487C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Must be more recent or equal to NewTempAssignmentDateOfferMade (B-220) and cannot be greater than current date (response date)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E543FA4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Must be a valid date.</w:t>
            </w:r>
          </w:p>
          <w:p w14:paraId="5D31FE30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780" w:type="dxa"/>
            <w:shd w:val="clear" w:color="auto" w:fill="C5E0B3" w:themeFill="accent6" w:themeFillTint="66"/>
          </w:tcPr>
          <w:p w14:paraId="61F1510D" w14:textId="14858F37" w:rsidR="003F2E34" w:rsidRPr="00931F73" w:rsidDel="00E55C0E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shd w:val="clear" w:color="auto" w:fill="C5E0B3" w:themeFill="accent6" w:themeFillTint="66"/>
          </w:tcPr>
          <w:p w14:paraId="01BF42DB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F2E34" w:rsidRPr="00CA4F00" w14:paraId="6AA24FBF" w14:textId="77777777" w:rsidTr="00B4606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2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76CABF73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9</w:t>
            </w:r>
          </w:p>
        </w:tc>
        <w:tc>
          <w:tcPr>
            <w:tcW w:w="22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5B1FA81F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mpAssignmentWhoEnde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68818527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o ended the assignment?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1F851122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EEF09D6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3593155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FC65482" w14:textId="7E2CBD11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4 for ‘Assignment Not Completed’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6A4D5C6" w14:textId="694B7203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Value is ‘C’, ‘E’, or ‘A’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CA9B889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6195509" w14:textId="1B2D5538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 = Claimant</w:t>
            </w:r>
          </w:p>
          <w:p w14:paraId="64DFF815" w14:textId="4BD4EAC1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E = Employer Client</w:t>
            </w:r>
          </w:p>
          <w:p w14:paraId="7F3D3835" w14:textId="7F38D9E9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A = Agency</w:t>
            </w:r>
          </w:p>
        </w:tc>
      </w:tr>
      <w:tr w:rsidR="003F2E34" w:rsidRPr="00CA4F00" w14:paraId="3AC22AA2" w14:textId="77777777" w:rsidTr="00B4606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2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6FDA5462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40</w:t>
            </w:r>
          </w:p>
        </w:tc>
        <w:tc>
          <w:tcPr>
            <w:tcW w:w="22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25E4396D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mpAssignmentWhyNotComplete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3F7BCDF5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Why was the assignment not completed?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0ACD819E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08F234F6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  <w:highlight w:val="yellow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EE67B70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7B1A48C2" w14:textId="68A6168B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4 for ‘Assignment Not Completed’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6628D9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C39D5BC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1C98362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F2E34" w:rsidRPr="00CA4F00" w14:paraId="6C118EAF" w14:textId="77777777" w:rsidTr="00B4606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2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5EA4F22" w14:textId="3158B61A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-236</w:t>
            </w:r>
          </w:p>
        </w:tc>
        <w:tc>
          <w:tcPr>
            <w:tcW w:w="22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8EAB3BA" w14:textId="3B244CA2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mpAssignmentClaimantContactAgencyIn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6EFDC162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id the claimant contact the agency for a new assignment?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070884F9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6CE1F828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33F9FD1C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186FE847" w14:textId="2DAEB8CA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NotWorkingOnAssignment (B-197) is 4 for ‘Assignment Not Completed’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82E9BC0" w14:textId="4EA9E9AB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‘Y’ or ‘N’ 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F19D1D1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C931A31" w14:textId="5A70C1DB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</w:p>
          <w:p w14:paraId="2260866B" w14:textId="025BDFC2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 = No</w:t>
            </w:r>
          </w:p>
        </w:tc>
      </w:tr>
      <w:tr w:rsidR="003F2E34" w:rsidRPr="00CA4F00" w14:paraId="7215AE71" w14:textId="77777777" w:rsidTr="00B4606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2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789BCB47" w14:textId="5F9E216C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B-231</w:t>
            </w:r>
          </w:p>
        </w:tc>
        <w:tc>
          <w:tcPr>
            <w:tcW w:w="22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0BD25ECE" w14:textId="0F809B10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TempAssignmentWorkAvailableIn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208BA9A1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If the claimant had contacted the agency, would work have been available?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3062411E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468ED6C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1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086913B1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42251D68" w14:textId="44CECF4D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Required if  TempAssignmentClaimantContactAgencyInd (B-236) is N for ‘No’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4E5E9C9" w14:textId="71820C76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 xml:space="preserve">Value is ‘Y’ or ‘N’ 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46970B" w14:textId="77777777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61D3E5C" w14:textId="389B0A42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Y = Yes</w:t>
            </w:r>
          </w:p>
          <w:p w14:paraId="0AEE4690" w14:textId="314BDE95" w:rsidR="003F2E34" w:rsidRPr="00931F73" w:rsidRDefault="003F2E34" w:rsidP="003F2E34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N = No</w:t>
            </w:r>
          </w:p>
        </w:tc>
      </w:tr>
    </w:tbl>
    <w:p w14:paraId="28A0E26D" w14:textId="32642A02" w:rsidR="00DC4B3C" w:rsidRDefault="00DC4B3C">
      <w:pPr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2027338E" w14:textId="52232074" w:rsidR="00145120" w:rsidRPr="00CA4F00" w:rsidRDefault="00145120" w:rsidP="00145120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E-Response Functionality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510"/>
        <w:gridCol w:w="1260"/>
        <w:gridCol w:w="900"/>
        <w:gridCol w:w="2070"/>
        <w:gridCol w:w="2880"/>
        <w:gridCol w:w="2880"/>
        <w:gridCol w:w="3778"/>
        <w:gridCol w:w="1980"/>
      </w:tblGrid>
      <w:tr w:rsidR="00E55869" w:rsidRPr="00CA4F00" w14:paraId="02BB8625" w14:textId="77777777" w:rsidTr="00B4606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18A7CA35" w14:textId="6DA90CB4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14:paraId="7805054E" w14:textId="095948EF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73A9680F" w14:textId="414FAFE6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2D026159" w14:textId="291BD170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4F5D581E" w14:textId="2B3E8916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4B0A46FF" w14:textId="191DCAD7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64528524" w14:textId="26FB5646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  <w:shd w:val="clear" w:color="auto" w:fill="FFFFFF" w:themeFill="background1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4CCAB47B" w14:textId="13298FCD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778" w:type="dxa"/>
            <w:shd w:val="clear" w:color="auto" w:fill="BFBFBF" w:themeFill="background1" w:themeFillShade="BF"/>
            <w:vAlign w:val="center"/>
          </w:tcPr>
          <w:p w14:paraId="177ABCEF" w14:textId="3C7E732E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5AAEE607" w14:textId="5A157F08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E55869" w:rsidRPr="00CA4F00" w14:paraId="108644FC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49C19C03" w14:textId="74392EA1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auto"/>
          </w:tcPr>
          <w:p w14:paraId="238B0525" w14:textId="0010C0B1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ocumentationCopy</w:t>
            </w:r>
          </w:p>
        </w:tc>
        <w:tc>
          <w:tcPr>
            <w:tcW w:w="3510" w:type="dxa"/>
            <w:shd w:val="clear" w:color="auto" w:fill="auto"/>
          </w:tcPr>
          <w:p w14:paraId="1DBCEE77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py of policy and acknowledgement</w:t>
            </w:r>
          </w:p>
          <w:p w14:paraId="74150C7E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68D2D44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py of warning</w:t>
            </w:r>
          </w:p>
          <w:p w14:paraId="510E6E55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1AB8A8C" w14:textId="0D7247CD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py of the chain of custody</w:t>
            </w:r>
          </w:p>
          <w:p w14:paraId="1CEEE445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3B7E284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079A551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py of admission</w:t>
            </w:r>
          </w:p>
          <w:p w14:paraId="25C7D338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DFEC70F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22781BC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0A8E9BB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py of witness statement</w:t>
            </w:r>
          </w:p>
          <w:p w14:paraId="5B1B7C01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87120BC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FF6D81E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py of contract</w:t>
            </w:r>
          </w:p>
          <w:p w14:paraId="6BEE57F8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7251D66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14923B1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CF807DE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7511F0E" w14:textId="105282C0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14:paraId="081F194E" w14:textId="05DFEF90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14:paraId="2C1A6C3A" w14:textId="69D0AF3F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070" w:type="dxa"/>
            <w:shd w:val="clear" w:color="auto" w:fill="auto"/>
          </w:tcPr>
          <w:p w14:paraId="0CB6AAF7" w14:textId="29583B0E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38DE5BB5" w14:textId="7A772094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 xml:space="preserve">Optional if DischargePolicyAwareExplanation (B-39)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>W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 xml:space="preserve"> for ‘Written’ or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>B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 w:themeFill="background1"/>
              </w:rPr>
              <w:t xml:space="preserve"> for ‘Both’ –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display Copy of policy and acknowledgement</w:t>
            </w:r>
          </w:p>
          <w:p w14:paraId="4570FD81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ABA1409" w14:textId="7FA82CB2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PriorIncidentWarningInd (B-40.3)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Yes’. Display Copy of warning</w:t>
            </w:r>
          </w:p>
          <w:p w14:paraId="6F9F4C66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D42C88F" w14:textId="324A3CFB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TestPerformed (B-142)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Yes, Attached’. Display Copy of Chain of Custody</w:t>
            </w:r>
          </w:p>
          <w:p w14:paraId="72D834C1" w14:textId="6B6CCA65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614F82F" w14:textId="52FFAF8C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7F306D" w:rsidRPr="00931F73">
              <w:rPr>
                <w:rFonts w:asciiTheme="majorHAnsi" w:hAnsiTheme="majorHAnsi" w:cs="Times New Roman"/>
                <w:sz w:val="18"/>
                <w:szCs w:val="18"/>
              </w:rPr>
              <w:t>ClaimantAdmissionInd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155)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Yes. Display Copy of Claimant’s Admission to Theft</w:t>
            </w:r>
          </w:p>
          <w:p w14:paraId="3D81DB92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9D1483B" w14:textId="06F5AACF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7F306D" w:rsidRPr="00931F73">
              <w:rPr>
                <w:rFonts w:asciiTheme="majorHAnsi" w:hAnsiTheme="majorHAnsi" w:cs="Times New Roman"/>
                <w:sz w:val="18"/>
                <w:szCs w:val="18"/>
              </w:rPr>
              <w:t>WereThereWitnessesInd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157)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Yes’. Display Copy of Witness Statement</w:t>
            </w:r>
          </w:p>
          <w:p w14:paraId="488491F0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0DF9089" w14:textId="14A29EC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HowOfferConveyed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31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Written’ or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Both’. Display Copy of Contract</w:t>
            </w:r>
          </w:p>
          <w:p w14:paraId="3BB8A446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0FF4A84" w14:textId="126882F3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</w:t>
            </w:r>
            <w:r w:rsidR="003D1568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TempPolicyAwarenessCode (</w:t>
            </w:r>
            <w:r w:rsidR="003D1568" w:rsidRPr="00931F73">
              <w:rPr>
                <w:rFonts w:asciiTheme="majorHAnsi" w:hAnsiTheme="majorHAnsi" w:cs="Times New Roman"/>
                <w:sz w:val="18"/>
                <w:szCs w:val="18"/>
              </w:rPr>
              <w:t>B-186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="003D1568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3D1568" w:rsidRPr="00931F73">
              <w:rPr>
                <w:rFonts w:asciiTheme="majorHAnsi" w:hAnsiTheme="majorHAnsi" w:cs="Times New Roman"/>
                <w:sz w:val="18"/>
                <w:szCs w:val="18"/>
              </w:rPr>
              <w:t>W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3D1568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Written’ or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3D1568" w:rsidRPr="00931F73">
              <w:rPr>
                <w:rFonts w:asciiTheme="majorHAnsi" w:hAnsiTheme="majorHAnsi" w:cs="Times New Roman"/>
                <w:sz w:val="18"/>
                <w:szCs w:val="18"/>
              </w:rPr>
              <w:t>B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3D1568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Both’</w:t>
            </w:r>
          </w:p>
        </w:tc>
        <w:tc>
          <w:tcPr>
            <w:tcW w:w="2880" w:type="dxa"/>
            <w:shd w:val="clear" w:color="auto" w:fill="auto"/>
          </w:tcPr>
          <w:p w14:paraId="0CDAA54A" w14:textId="595597A3" w:rsidR="00E55869" w:rsidRPr="00931F73" w:rsidRDefault="0033724D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PriorIncidentWarningInd (B-40.3) is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Yes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allow only one attachment per incident.  </w:t>
            </w:r>
          </w:p>
        </w:tc>
        <w:tc>
          <w:tcPr>
            <w:tcW w:w="3778" w:type="dxa"/>
          </w:tcPr>
          <w:p w14:paraId="77668BD1" w14:textId="53B4C8A4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-Response will only have browse features</w:t>
            </w:r>
            <w:r w:rsidR="0033724D" w:rsidRPr="00931F73"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  <w:p w14:paraId="340ECF8E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B03BAC2" w14:textId="373D538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ntegrated partners will use current attachment section.</w:t>
            </w:r>
          </w:p>
        </w:tc>
        <w:tc>
          <w:tcPr>
            <w:tcW w:w="1980" w:type="dxa"/>
          </w:tcPr>
          <w:p w14:paraId="19208B22" w14:textId="22CA60D4" w:rsidR="00E55869" w:rsidRPr="00CA4F00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E55869" w:rsidRPr="00CA4F00" w14:paraId="667092D1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72CFD8D3" w14:textId="77777777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</w:p>
        </w:tc>
        <w:tc>
          <w:tcPr>
            <w:tcW w:w="2239" w:type="dxa"/>
            <w:shd w:val="clear" w:color="auto" w:fill="auto"/>
          </w:tcPr>
          <w:p w14:paraId="2ABE0420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auto"/>
          </w:tcPr>
          <w:p w14:paraId="609DC732" w14:textId="0DE4A003" w:rsidR="00E55869" w:rsidRPr="00931F73" w:rsidRDefault="00E55869" w:rsidP="00E55869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op up message to be implemented:</w:t>
            </w:r>
          </w:p>
          <w:p w14:paraId="16DB4C90" w14:textId="77777777" w:rsidR="00E55869" w:rsidRPr="00931F73" w:rsidRDefault="00E55869" w:rsidP="00E55869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FEFB451" w14:textId="77777777" w:rsidR="00E55869" w:rsidRPr="00931F73" w:rsidRDefault="00E55869" w:rsidP="00E55869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By asking the claimant to resign the employer is the moving party. Redirecting to discharge questions. </w:t>
            </w:r>
          </w:p>
          <w:p w14:paraId="56B101A3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14:paraId="7DFFDD13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14:paraId="5BD11271" w14:textId="77777777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070" w:type="dxa"/>
            <w:shd w:val="clear" w:color="auto" w:fill="auto"/>
          </w:tcPr>
          <w:p w14:paraId="7EBD72A8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6F7D0FE4" w14:textId="77777777" w:rsidR="00E55869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) i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5 for 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sked to Resign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, display in a pop-up before redirecting to discharge questions</w:t>
            </w:r>
          </w:p>
          <w:p w14:paraId="0955108D" w14:textId="77777777" w:rsidR="000826BD" w:rsidRDefault="000826BD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4E48FAA" w14:textId="1F68ABD2" w:rsidR="000826BD" w:rsidRPr="00931F73" w:rsidRDefault="000826BD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WhyNotReturning (B-166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) is 5 for ‘Asked to Resign’, display in a pop-up before redirecting to discharge questions</w:t>
            </w:r>
          </w:p>
        </w:tc>
        <w:tc>
          <w:tcPr>
            <w:tcW w:w="2880" w:type="dxa"/>
            <w:shd w:val="clear" w:color="auto" w:fill="auto"/>
          </w:tcPr>
          <w:p w14:paraId="0F6857AF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78" w:type="dxa"/>
          </w:tcPr>
          <w:p w14:paraId="30F88FC5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0" w:type="dxa"/>
          </w:tcPr>
          <w:p w14:paraId="4AB03F13" w14:textId="77777777" w:rsidR="00E55869" w:rsidRPr="0027152A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8201B2" w:rsidRPr="00CA4F00" w14:paraId="6CD8AF36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3E473FCC" w14:textId="77777777" w:rsidR="008201B2" w:rsidRPr="00CA4F00" w:rsidRDefault="008201B2" w:rsidP="00E55869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</w:p>
        </w:tc>
        <w:tc>
          <w:tcPr>
            <w:tcW w:w="2239" w:type="dxa"/>
            <w:shd w:val="clear" w:color="auto" w:fill="auto"/>
          </w:tcPr>
          <w:p w14:paraId="4E6747AE" w14:textId="77777777" w:rsidR="008201B2" w:rsidRPr="00931F73" w:rsidRDefault="008201B2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auto"/>
          </w:tcPr>
          <w:p w14:paraId="18C23B65" w14:textId="77777777" w:rsidR="008201B2" w:rsidRPr="00931F73" w:rsidRDefault="008201B2" w:rsidP="00E55869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op up message to be implemented:</w:t>
            </w:r>
          </w:p>
          <w:p w14:paraId="743F2F0B" w14:textId="77777777" w:rsidR="008201B2" w:rsidRPr="00931F73" w:rsidRDefault="008201B2" w:rsidP="00E55869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9E333B3" w14:textId="77777777" w:rsidR="008201B2" w:rsidRPr="00931F73" w:rsidRDefault="004C280B" w:rsidP="004C280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ou indicated the claimant resigned in lieu of being discharged.  Redirecting to discharge questions.</w:t>
            </w:r>
          </w:p>
          <w:p w14:paraId="6B35BE7E" w14:textId="298D397D" w:rsidR="004C280B" w:rsidRPr="00931F73" w:rsidRDefault="004C280B" w:rsidP="004C280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14:paraId="07D9D147" w14:textId="77777777" w:rsidR="008201B2" w:rsidRPr="00931F73" w:rsidRDefault="008201B2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14:paraId="4A3E3AAD" w14:textId="77777777" w:rsidR="008201B2" w:rsidRPr="00931F73" w:rsidRDefault="008201B2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070" w:type="dxa"/>
            <w:shd w:val="clear" w:color="auto" w:fill="auto"/>
          </w:tcPr>
          <w:p w14:paraId="505DED4B" w14:textId="77777777" w:rsidR="008201B2" w:rsidRPr="00931F73" w:rsidRDefault="008201B2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3E65260C" w14:textId="103FA87D" w:rsidR="008201B2" w:rsidRPr="00931F73" w:rsidRDefault="008201B2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InLieuInd (B-185)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is 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  <w:r w:rsidR="00CF747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, display in a pop-up before redirecting to discharge questions.</w:t>
            </w:r>
          </w:p>
        </w:tc>
        <w:tc>
          <w:tcPr>
            <w:tcW w:w="2880" w:type="dxa"/>
            <w:shd w:val="clear" w:color="auto" w:fill="auto"/>
          </w:tcPr>
          <w:p w14:paraId="49715EFE" w14:textId="77777777" w:rsidR="008201B2" w:rsidRPr="00931F73" w:rsidRDefault="008201B2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78" w:type="dxa"/>
          </w:tcPr>
          <w:p w14:paraId="1D561ECD" w14:textId="77777777" w:rsidR="008201B2" w:rsidRPr="00931F73" w:rsidRDefault="008201B2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BE860DD" w14:textId="77777777" w:rsidR="008201B2" w:rsidRPr="0027152A" w:rsidRDefault="008201B2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5418EB" w:rsidRPr="00CA4F00" w14:paraId="5D734B9F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013B03BA" w14:textId="77777777" w:rsidR="005418EB" w:rsidRPr="00CA4F00" w:rsidRDefault="005418EB" w:rsidP="005418EB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</w:p>
        </w:tc>
        <w:tc>
          <w:tcPr>
            <w:tcW w:w="2239" w:type="dxa"/>
            <w:shd w:val="clear" w:color="auto" w:fill="auto"/>
          </w:tcPr>
          <w:p w14:paraId="500AA793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auto"/>
          </w:tcPr>
          <w:p w14:paraId="6535A841" w14:textId="77777777" w:rsidR="005418EB" w:rsidRPr="00931F73" w:rsidRDefault="005418EB" w:rsidP="005418E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Pop up message to  be implemented: </w:t>
            </w:r>
          </w:p>
          <w:p w14:paraId="3E71F6ED" w14:textId="77777777" w:rsidR="005418EB" w:rsidRPr="00931F73" w:rsidRDefault="005418EB" w:rsidP="005418E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3CB844D" w14:textId="7F2CF396" w:rsidR="005418EB" w:rsidRPr="00931F73" w:rsidRDefault="005418EB" w:rsidP="005418E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re you sure that the reason for separation is not included in the menu?</w:t>
            </w:r>
          </w:p>
        </w:tc>
        <w:tc>
          <w:tcPr>
            <w:tcW w:w="1260" w:type="dxa"/>
            <w:shd w:val="clear" w:color="auto" w:fill="auto"/>
          </w:tcPr>
          <w:p w14:paraId="0801635C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14:paraId="384D7C97" w14:textId="77777777" w:rsidR="005418EB" w:rsidRPr="00931F73" w:rsidRDefault="005418EB" w:rsidP="005418E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070" w:type="dxa"/>
            <w:shd w:val="clear" w:color="auto" w:fill="auto"/>
          </w:tcPr>
          <w:p w14:paraId="0FB1813A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719529F3" w14:textId="77777777" w:rsidR="0027152A" w:rsidRPr="00931F73" w:rsidRDefault="005418EB" w:rsidP="0027152A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) is 19 for 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t listed above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display in a pop-up before displaying </w:t>
            </w:r>
            <w:r w:rsidR="0027152A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mments</w:t>
            </w:r>
          </w:p>
          <w:p w14:paraId="7ADB18D0" w14:textId="77777777" w:rsidR="005418EB" w:rsidRDefault="0027152A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="005418EB" w:rsidRPr="00931F73">
              <w:rPr>
                <w:rFonts w:asciiTheme="majorHAnsi" w:hAnsiTheme="majorHAnsi" w:cs="Times New Roman"/>
                <w:sz w:val="18"/>
                <w:szCs w:val="18"/>
              </w:rPr>
              <w:t>B-33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</w:p>
          <w:p w14:paraId="24C64570" w14:textId="77777777" w:rsidR="00CE717C" w:rsidRDefault="00CE717C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562A690" w14:textId="77777777" w:rsidR="00CE717C" w:rsidRPr="00931F73" w:rsidRDefault="00CE717C" w:rsidP="00CE717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WhyNotReturning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166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) is 19 for ‘Not listed above’, display in a pop-up before displaying EmployerSepReasonComments</w:t>
            </w:r>
          </w:p>
          <w:p w14:paraId="149CCA17" w14:textId="77777777" w:rsidR="00CE717C" w:rsidRDefault="00CE717C" w:rsidP="00CE717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(B-33)</w:t>
            </w:r>
          </w:p>
          <w:p w14:paraId="27B755C7" w14:textId="4253D2AE" w:rsidR="00CE717C" w:rsidRPr="00931F73" w:rsidRDefault="00CE717C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3F62869D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78" w:type="dxa"/>
          </w:tcPr>
          <w:p w14:paraId="224A86C0" w14:textId="77777777" w:rsidR="00412C03" w:rsidRPr="00931F73" w:rsidRDefault="005418EB" w:rsidP="00412C03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This will be shown in a pop up as a Yes/No.  If yes, will move to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mments</w:t>
            </w:r>
          </w:p>
          <w:p w14:paraId="5C39EC6D" w14:textId="63129414" w:rsidR="005418EB" w:rsidRPr="00931F73" w:rsidRDefault="00412C03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="005418EB" w:rsidRPr="00931F73">
              <w:rPr>
                <w:rFonts w:asciiTheme="majorHAnsi" w:hAnsiTheme="majorHAnsi" w:cs="Times New Roman"/>
                <w:sz w:val="18"/>
                <w:szCs w:val="18"/>
              </w:rPr>
              <w:t>B-33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="005418EB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Comments.</w:t>
            </w:r>
          </w:p>
          <w:p w14:paraId="352FF88D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1D30E46" w14:textId="38D10B1C" w:rsidR="005418EB" w:rsidRPr="00931F73" w:rsidRDefault="00CE717C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no, will return to EmployerSepReasonCode (B-20)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or WhyNotReturning (B-166)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s.  </w:t>
            </w:r>
          </w:p>
        </w:tc>
        <w:tc>
          <w:tcPr>
            <w:tcW w:w="1980" w:type="dxa"/>
          </w:tcPr>
          <w:p w14:paraId="58D77A15" w14:textId="77777777" w:rsidR="005418EB" w:rsidRPr="0027152A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5418EB" w:rsidRPr="00CA4F00" w14:paraId="3C71024D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41FCEBB5" w14:textId="77777777" w:rsidR="005418EB" w:rsidRPr="00CA4F00" w:rsidRDefault="005418EB" w:rsidP="005418EB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</w:p>
        </w:tc>
        <w:tc>
          <w:tcPr>
            <w:tcW w:w="2239" w:type="dxa"/>
            <w:shd w:val="clear" w:color="auto" w:fill="auto"/>
          </w:tcPr>
          <w:p w14:paraId="1EEB5ED0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auto"/>
          </w:tcPr>
          <w:p w14:paraId="45D3D306" w14:textId="77777777" w:rsidR="005418EB" w:rsidRPr="00931F73" w:rsidRDefault="005418EB" w:rsidP="005418E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op up message to be implemented:</w:t>
            </w:r>
          </w:p>
          <w:p w14:paraId="1C6D5EF3" w14:textId="77777777" w:rsidR="005418EB" w:rsidRPr="00931F73" w:rsidRDefault="005418EB" w:rsidP="005418E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6A12628" w14:textId="4C56F6A7" w:rsidR="005418EB" w:rsidRPr="00931F73" w:rsidRDefault="00C2399D" w:rsidP="005418EB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Questions will be based on the reason claimant is not returning to work.</w:t>
            </w:r>
          </w:p>
        </w:tc>
        <w:tc>
          <w:tcPr>
            <w:tcW w:w="1260" w:type="dxa"/>
            <w:shd w:val="clear" w:color="auto" w:fill="auto"/>
          </w:tcPr>
          <w:p w14:paraId="2F41A925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14:paraId="0502B767" w14:textId="77777777" w:rsidR="005418EB" w:rsidRPr="00931F73" w:rsidRDefault="005418EB" w:rsidP="005418EB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070" w:type="dxa"/>
            <w:shd w:val="clear" w:color="auto" w:fill="auto"/>
          </w:tcPr>
          <w:p w14:paraId="54429E6B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1AC44AF6" w14:textId="01B4D955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direct to the appropriate flow based off </w:t>
            </w:r>
            <w:r w:rsidR="00412C03" w:rsidRPr="00931F73">
              <w:rPr>
                <w:rFonts w:asciiTheme="majorHAnsi" w:hAnsiTheme="majorHAnsi" w:cstheme="majorHAnsi"/>
                <w:sz w:val="18"/>
                <w:szCs w:val="18"/>
              </w:rPr>
              <w:t>WhyNotReturning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66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selection.</w:t>
            </w:r>
          </w:p>
        </w:tc>
        <w:tc>
          <w:tcPr>
            <w:tcW w:w="2880" w:type="dxa"/>
            <w:shd w:val="clear" w:color="auto" w:fill="auto"/>
          </w:tcPr>
          <w:p w14:paraId="777C7BE8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778" w:type="dxa"/>
          </w:tcPr>
          <w:p w14:paraId="7DAA6A7D" w14:textId="77777777" w:rsidR="005418EB" w:rsidRPr="00931F73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DC43D51" w14:textId="77777777" w:rsidR="005418EB" w:rsidRPr="0027152A" w:rsidRDefault="005418EB" w:rsidP="005418EB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0BB7AAFC" w14:textId="6C8960BE" w:rsidR="00145120" w:rsidRDefault="00145120" w:rsidP="00700C6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1C212A0F" w14:textId="004C1077" w:rsidR="00700C62" w:rsidRPr="00CA4F00" w:rsidRDefault="00700C62" w:rsidP="00700C6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Response Information – </w:t>
      </w:r>
      <w:r w:rsidR="003A689C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Comments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510"/>
        <w:gridCol w:w="1350"/>
        <w:gridCol w:w="900"/>
        <w:gridCol w:w="1980"/>
        <w:gridCol w:w="2880"/>
        <w:gridCol w:w="2880"/>
        <w:gridCol w:w="3780"/>
        <w:gridCol w:w="1978"/>
      </w:tblGrid>
      <w:tr w:rsidR="00E55869" w:rsidRPr="00CA4F00" w14:paraId="0BC35460" w14:textId="77777777" w:rsidTr="00B4606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58F420DA" w14:textId="0737671C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14:paraId="289D3B84" w14:textId="737B4136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3300F525" w14:textId="5A819C9E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606F99B" w14:textId="396237BC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44A28CBF" w14:textId="0800F514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2AFE4245" w14:textId="27C6A236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77412475" w14:textId="0A49AFF6" w:rsidR="00E55869" w:rsidRPr="00CA4F00" w:rsidDel="00134155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1920A314" w14:textId="47F028A3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780" w:type="dxa"/>
            <w:shd w:val="clear" w:color="auto" w:fill="BFBFBF" w:themeFill="background1" w:themeFillShade="BF"/>
            <w:vAlign w:val="center"/>
          </w:tcPr>
          <w:p w14:paraId="141CF270" w14:textId="6353DEDD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978" w:type="dxa"/>
            <w:shd w:val="clear" w:color="auto" w:fill="BFBFBF" w:themeFill="background1" w:themeFillShade="BF"/>
            <w:vAlign w:val="center"/>
          </w:tcPr>
          <w:p w14:paraId="358D60B2" w14:textId="2399A279" w:rsidR="00E55869" w:rsidRPr="00CA4F00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E55869" w:rsidRPr="00931F73" w14:paraId="6181E7A4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50771178" w14:textId="58045C23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33</w:t>
            </w:r>
          </w:p>
        </w:tc>
        <w:tc>
          <w:tcPr>
            <w:tcW w:w="2239" w:type="dxa"/>
            <w:shd w:val="clear" w:color="auto" w:fill="auto"/>
          </w:tcPr>
          <w:p w14:paraId="3A4F889A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mments</w:t>
            </w:r>
          </w:p>
          <w:p w14:paraId="18384647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2E60476" w14:textId="005DD7C5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auto"/>
          </w:tcPr>
          <w:p w14:paraId="41ECCC76" w14:textId="1DC309B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  <w:t>1 - Enter any additional information regarding the Temporary Layoff.</w:t>
            </w:r>
          </w:p>
          <w:p w14:paraId="346CAD53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</w:p>
          <w:p w14:paraId="4842168E" w14:textId="7FBE6154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  <w:t>2 - Enter any additional information regarding the Laid Off/Lack of Work.</w:t>
            </w:r>
          </w:p>
          <w:p w14:paraId="2A68116A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</w:p>
          <w:p w14:paraId="7BA5F486" w14:textId="75637FFC" w:rsidR="00E55869" w:rsidRPr="00931F73" w:rsidRDefault="00E55869" w:rsidP="00E55869">
            <w:pPr>
              <w:pStyle w:val="p2"/>
              <w:rPr>
                <w:rStyle w:val="apple-converted-space"/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  <w:shd w:val="clear" w:color="auto" w:fill="FFFFFF"/>
              </w:rPr>
              <w:t xml:space="preserve">4 - </w:t>
            </w:r>
            <w:r w:rsidRPr="00931F73">
              <w:rPr>
                <w:rFonts w:asciiTheme="majorHAnsi" w:hAnsiTheme="majorHAnsi" w:cs="Times New Roman"/>
              </w:rPr>
              <w:t>Enter any additional information regarding the Vacation/Holiday shutdown.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    </w:t>
            </w:r>
          </w:p>
          <w:p w14:paraId="7B742E12" w14:textId="77777777" w:rsidR="00E55869" w:rsidRPr="00931F73" w:rsidRDefault="00E55869" w:rsidP="00E55869">
            <w:pPr>
              <w:pStyle w:val="p2"/>
              <w:rPr>
                <w:rStyle w:val="s2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      </w:t>
            </w:r>
          </w:p>
          <w:p w14:paraId="5B61BC66" w14:textId="77777777" w:rsidR="00E55869" w:rsidRPr="00931F73" w:rsidRDefault="00E55869" w:rsidP="00E55869">
            <w:pPr>
              <w:pStyle w:val="p2"/>
              <w:rPr>
                <w:rStyle w:val="apple-tab-span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</w:p>
          <w:p w14:paraId="3F1CDB90" w14:textId="77777777" w:rsidR="00E55869" w:rsidRPr="00931F73" w:rsidRDefault="00E55869" w:rsidP="00E55869">
            <w:pPr>
              <w:pStyle w:val="p2"/>
              <w:rPr>
                <w:rStyle w:val="apple-converted-space"/>
                <w:rFonts w:asciiTheme="majorHAnsi" w:hAnsiTheme="majorHAnsi" w:cs="Times New Roman"/>
              </w:rPr>
            </w:pPr>
          </w:p>
          <w:p w14:paraId="743CBA46" w14:textId="783E343C" w:rsidR="00E55869" w:rsidRPr="00931F73" w:rsidRDefault="00E55869" w:rsidP="00E55869">
            <w:pPr>
              <w:pStyle w:val="p2"/>
              <w:rPr>
                <w:rStyle w:val="apple-converted-space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          </w:t>
            </w:r>
          </w:p>
          <w:p w14:paraId="794DF726" w14:textId="7B3CA3D0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7 - </w:t>
            </w:r>
            <w:r w:rsidRPr="00931F73">
              <w:rPr>
                <w:rFonts w:asciiTheme="majorHAnsi" w:hAnsiTheme="majorHAnsi" w:cs="Times New Roman"/>
              </w:rPr>
              <w:t>Enter any additional information about the claimant's break in employment.</w:t>
            </w:r>
          </w:p>
          <w:p w14:paraId="3F0F528F" w14:textId="77777777" w:rsidR="00E55869" w:rsidRPr="00931F73" w:rsidRDefault="00E55869" w:rsidP="00E55869">
            <w:pPr>
              <w:pStyle w:val="p2"/>
              <w:rPr>
                <w:rStyle w:val="apple-tab-span"/>
                <w:rFonts w:asciiTheme="majorHAnsi" w:hAnsiTheme="majorHAnsi" w:cs="Times New Roman"/>
              </w:rPr>
            </w:pPr>
          </w:p>
          <w:p w14:paraId="0BD759C9" w14:textId="77777777" w:rsidR="00E55869" w:rsidRPr="00931F73" w:rsidRDefault="00E55869" w:rsidP="00E55869">
            <w:pPr>
              <w:pStyle w:val="p2"/>
              <w:rPr>
                <w:rStyle w:val="s2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</w:p>
          <w:p w14:paraId="5F9C28D8" w14:textId="362A7262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9 - </w:t>
            </w:r>
            <w:r w:rsidRPr="00931F73">
              <w:rPr>
                <w:rFonts w:asciiTheme="majorHAnsi" w:hAnsiTheme="majorHAnsi" w:cs="Times New Roman"/>
              </w:rPr>
              <w:t>Enter any additional information about whether the claimant is regularly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  <w:r w:rsidRPr="00931F73">
              <w:rPr>
                <w:rFonts w:asciiTheme="majorHAnsi" w:hAnsiTheme="majorHAnsi" w:cs="Times New Roman"/>
              </w:rPr>
              <w:t>working full-time.</w:t>
            </w:r>
          </w:p>
          <w:p w14:paraId="04D7C27C" w14:textId="77777777" w:rsidR="00E55869" w:rsidRPr="00931F73" w:rsidRDefault="00E55869" w:rsidP="00E55869">
            <w:pPr>
              <w:pStyle w:val="p2"/>
              <w:rPr>
                <w:rStyle w:val="s2"/>
                <w:rFonts w:asciiTheme="majorHAnsi" w:hAnsiTheme="majorHAnsi" w:cs="Times New Roman"/>
              </w:rPr>
            </w:pPr>
          </w:p>
          <w:p w14:paraId="644CC49E" w14:textId="1572E788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10 - </w:t>
            </w:r>
            <w:r w:rsidRPr="00931F73">
              <w:rPr>
                <w:rFonts w:asciiTheme="majorHAnsi" w:hAnsiTheme="majorHAnsi" w:cs="Times New Roman"/>
              </w:rPr>
              <w:t>Enter any additional information regarding the part- time employment.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701FDCBA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t>For example, claimant is employed to work 20 hours per week and is working those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1163CB07" w14:textId="490351A8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t>hours, or any reasons the claimant is working less than normal hours.</w:t>
            </w:r>
          </w:p>
          <w:p w14:paraId="3C707DF8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429D764D" w14:textId="7428FC48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lastRenderedPageBreak/>
              <w:t>11 - Enter any additional information regarding why the hours were reduced.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  <w:r w:rsidRPr="00931F73">
              <w:rPr>
                <w:rFonts w:asciiTheme="majorHAnsi" w:hAnsiTheme="majorHAnsi" w:cs="Times New Roman"/>
              </w:rPr>
              <w:t xml:space="preserve">For example, workload, disciplinary </w:t>
            </w:r>
            <w:r w:rsidR="00D8745B" w:rsidRPr="00931F73">
              <w:rPr>
                <w:rFonts w:asciiTheme="majorHAnsi" w:hAnsiTheme="majorHAnsi" w:cs="Times New Roman"/>
              </w:rPr>
              <w:t>reasons,</w:t>
            </w:r>
            <w:r w:rsidRPr="00931F73">
              <w:rPr>
                <w:rFonts w:asciiTheme="majorHAnsi" w:hAnsiTheme="majorHAnsi" w:cs="Times New Roman"/>
              </w:rPr>
              <w:t xml:space="preserve"> or performance.</w:t>
            </w:r>
          </w:p>
          <w:p w14:paraId="2DD02E55" w14:textId="77777777" w:rsidR="00E55869" w:rsidRPr="00931F73" w:rsidRDefault="00E55869" w:rsidP="00E55869">
            <w:pPr>
              <w:pStyle w:val="p2"/>
              <w:rPr>
                <w:rStyle w:val="apple-tab-span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</w:p>
          <w:p w14:paraId="268E3BDC" w14:textId="755974B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apple-converted-space"/>
                <w:rFonts w:asciiTheme="majorHAnsi" w:hAnsiTheme="majorHAnsi" w:cs="Times New Roman"/>
              </w:rPr>
              <w:t>12 -</w:t>
            </w:r>
            <w:r w:rsidRPr="00931F73">
              <w:rPr>
                <w:rFonts w:asciiTheme="majorHAnsi" w:hAnsiTheme="majorHAnsi" w:cs="Times New Roman"/>
              </w:rPr>
              <w:t xml:space="preserve"> Enter any additional information regarding the on call/temporary status.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 xml:space="preserve">  </w:t>
            </w:r>
            <w:r w:rsidRPr="00931F73">
              <w:rPr>
                <w:rFonts w:asciiTheme="majorHAnsi" w:hAnsiTheme="majorHAnsi" w:cs="Times New Roman"/>
              </w:rPr>
              <w:t>For example, number of hours hired to work; if these hours have changed, if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399B3D9D" w14:textId="03DF810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t>the number of hours changed, why or how were they changed?</w:t>
            </w:r>
          </w:p>
          <w:p w14:paraId="13978FF2" w14:textId="77777777" w:rsidR="00E55869" w:rsidRPr="00931F73" w:rsidRDefault="00E55869" w:rsidP="00E55869">
            <w:pPr>
              <w:pStyle w:val="p2"/>
              <w:rPr>
                <w:rStyle w:val="s2"/>
                <w:rFonts w:asciiTheme="majorHAnsi" w:hAnsiTheme="majorHAnsi" w:cs="Times New Roman"/>
              </w:rPr>
            </w:pPr>
          </w:p>
          <w:p w14:paraId="3879FD92" w14:textId="2FB8A2DB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13 - </w:t>
            </w:r>
            <w:r w:rsidRPr="00931F73">
              <w:rPr>
                <w:rFonts w:asciiTheme="majorHAnsi" w:hAnsiTheme="majorHAnsi" w:cs="Times New Roman"/>
              </w:rPr>
              <w:t>Enter any additional information regarding the leave of absence.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 xml:space="preserve">  </w:t>
            </w:r>
            <w:r w:rsidRPr="00931F73">
              <w:rPr>
                <w:rFonts w:asciiTheme="majorHAnsi" w:hAnsiTheme="majorHAnsi" w:cs="Times New Roman"/>
              </w:rPr>
              <w:t>For example, claimant requested leave of absence due to illness, illness of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  <w:r w:rsidRPr="00931F73">
              <w:rPr>
                <w:rFonts w:asciiTheme="majorHAnsi" w:hAnsiTheme="majorHAnsi" w:cs="Times New Roman"/>
              </w:rPr>
              <w:t xml:space="preserve">family member, birth/adoption, or military deployment. </w:t>
            </w:r>
          </w:p>
          <w:p w14:paraId="6767ACB5" w14:textId="0F5993CB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774F9781" w14:textId="454C6B89" w:rsidR="00E55869" w:rsidRPr="00931F73" w:rsidRDefault="00E55869" w:rsidP="00E55869">
            <w:pPr>
              <w:pStyle w:val="p2"/>
              <w:rPr>
                <w:rStyle w:val="apple-converted-space"/>
                <w:rFonts w:asciiTheme="majorHAnsi" w:hAnsiTheme="majorHAnsi" w:cs="Times New Roman"/>
              </w:rPr>
            </w:pPr>
            <w:r w:rsidRPr="00931F73">
              <w:rPr>
                <w:rStyle w:val="apple-converted-space"/>
                <w:rFonts w:asciiTheme="majorHAnsi" w:hAnsiTheme="majorHAnsi" w:cs="Times New Roman"/>
              </w:rPr>
              <w:t>14 – Provide any additional information regarding the claimant’s retirement.</w:t>
            </w:r>
          </w:p>
          <w:p w14:paraId="43743862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5CA3DFA4" w14:textId="77777777" w:rsidR="00E55869" w:rsidRPr="00931F73" w:rsidRDefault="00E55869" w:rsidP="00E55869">
            <w:pPr>
              <w:pStyle w:val="p2"/>
              <w:rPr>
                <w:rStyle w:val="s2"/>
                <w:rFonts w:asciiTheme="majorHAnsi" w:hAnsiTheme="majorHAnsi" w:cs="Times New Roman"/>
              </w:rPr>
            </w:pPr>
          </w:p>
          <w:p w14:paraId="15C780D4" w14:textId="24CE304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15 - </w:t>
            </w:r>
            <w:r w:rsidRPr="00931F73">
              <w:rPr>
                <w:rFonts w:asciiTheme="majorHAnsi" w:hAnsiTheme="majorHAnsi" w:cs="Times New Roman"/>
              </w:rPr>
              <w:t>Enter any additional information regarding the reason for suspension.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7A7C65F0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</w:p>
          <w:p w14:paraId="115FA219" w14:textId="5F70FE5E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 xml:space="preserve">16 - </w:t>
            </w:r>
            <w:r w:rsidRPr="00931F73">
              <w:rPr>
                <w:rFonts w:asciiTheme="majorHAnsi" w:hAnsiTheme="majorHAnsi" w:cs="Times New Roman"/>
              </w:rPr>
              <w:t>Enter any additional information regarding the labor dispute.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1CDA60F1" w14:textId="676DC9BF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4881A1BE" w14:textId="77777777" w:rsidR="00E55869" w:rsidRPr="00931F73" w:rsidRDefault="00E55869" w:rsidP="00E55869">
            <w:pPr>
              <w:pStyle w:val="p2"/>
              <w:rPr>
                <w:rStyle w:val="apple-converted-space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 xml:space="preserve">               </w:t>
            </w:r>
          </w:p>
          <w:p w14:paraId="00C5B873" w14:textId="5023650E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17 - </w:t>
            </w:r>
            <w:r w:rsidRPr="00931F73">
              <w:rPr>
                <w:rFonts w:asciiTheme="majorHAnsi" w:hAnsiTheme="majorHAnsi" w:cs="Times New Roman"/>
              </w:rPr>
              <w:t>Provide any additional information.</w:t>
            </w:r>
          </w:p>
          <w:p w14:paraId="3C41BE69" w14:textId="77777777" w:rsidR="00E55869" w:rsidRPr="00931F73" w:rsidRDefault="00E55869" w:rsidP="00E55869">
            <w:pPr>
              <w:pStyle w:val="p2"/>
              <w:rPr>
                <w:rStyle w:val="apple-tab-span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</w:p>
          <w:p w14:paraId="4132A98C" w14:textId="10E28164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18 - 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 xml:space="preserve">  </w:t>
            </w:r>
            <w:r w:rsidRPr="00931F73">
              <w:rPr>
                <w:rFonts w:asciiTheme="majorHAnsi" w:hAnsiTheme="majorHAnsi" w:cs="Times New Roman"/>
              </w:rPr>
              <w:t>Enter any specific information regarding the disaster. For example,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  <w:r w:rsidRPr="00931F73">
              <w:rPr>
                <w:rFonts w:asciiTheme="majorHAnsi" w:hAnsiTheme="majorHAnsi" w:cs="Times New Roman"/>
              </w:rPr>
              <w:t>type of disaster, if business is closed or if claimant will be working part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-</w:t>
            </w:r>
            <w:r w:rsidRPr="00931F73">
              <w:rPr>
                <w:rFonts w:asciiTheme="majorHAnsi" w:hAnsiTheme="majorHAnsi" w:cs="Times New Roman"/>
              </w:rPr>
              <w:t>time to help with clean up, is it a federally declared disaster, duration of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 xml:space="preserve">  </w:t>
            </w:r>
            <w:r w:rsidRPr="00931F73">
              <w:rPr>
                <w:rFonts w:asciiTheme="majorHAnsi" w:hAnsiTheme="majorHAnsi" w:cs="Times New Roman"/>
              </w:rPr>
              <w:t xml:space="preserve">the </w:t>
            </w:r>
            <w:r w:rsidRPr="00931F73">
              <w:rPr>
                <w:rStyle w:val="s7"/>
                <w:rFonts w:asciiTheme="majorHAnsi" w:hAnsiTheme="majorHAnsi" w:cs="Times New Roman"/>
                <w:u w:val="none"/>
              </w:rPr>
              <w:t>layoff</w:t>
            </w:r>
            <w:r w:rsidRPr="00931F73">
              <w:rPr>
                <w:rFonts w:asciiTheme="majorHAnsi" w:hAnsiTheme="majorHAnsi" w:cs="Times New Roman"/>
              </w:rPr>
              <w:t>, etc.</w:t>
            </w:r>
          </w:p>
          <w:p w14:paraId="4F9F3846" w14:textId="77777777" w:rsidR="00E55869" w:rsidRPr="00931F73" w:rsidRDefault="00E55869" w:rsidP="00E55869">
            <w:pPr>
              <w:pStyle w:val="p2"/>
              <w:rPr>
                <w:rStyle w:val="s2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</w:p>
          <w:p w14:paraId="2A3EBC28" w14:textId="4D61E8D0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19 - </w:t>
            </w:r>
            <w:r w:rsidRPr="00931F73">
              <w:rPr>
                <w:rFonts w:asciiTheme="majorHAnsi" w:hAnsiTheme="majorHAnsi" w:cs="Times New Roman"/>
              </w:rPr>
              <w:t>You have indicated that the reason for separation was not listed. Give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  <w:r w:rsidRPr="00931F73">
              <w:rPr>
                <w:rFonts w:asciiTheme="majorHAnsi" w:hAnsiTheme="majorHAnsi" w:cs="Times New Roman"/>
              </w:rPr>
              <w:t>specifics regarding the reason the claimant is no longer employed.</w:t>
            </w:r>
          </w:p>
          <w:p w14:paraId="43C5257F" w14:textId="77777777" w:rsidR="00E55869" w:rsidRPr="00931F73" w:rsidRDefault="00E55869" w:rsidP="00E55869">
            <w:pPr>
              <w:pStyle w:val="p2"/>
              <w:rPr>
                <w:rStyle w:val="s2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</w:p>
          <w:p w14:paraId="7D3C403E" w14:textId="26F3639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20 - </w:t>
            </w:r>
            <w:r w:rsidRPr="00931F73">
              <w:rPr>
                <w:rFonts w:asciiTheme="majorHAnsi" w:hAnsiTheme="majorHAnsi" w:cs="Times New Roman"/>
              </w:rPr>
              <w:t>You indicated the claimant has never worked for this employer. Enter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0B7972D4" w14:textId="594BB9E4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t>any information you may have about this individual. For example, chose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4D36DC7F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t>not to work after company was purchased, never heard of this person, claimant worked on-site for a temporary service; if so, please give temporary service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  <w:r w:rsidRPr="00931F73">
              <w:rPr>
                <w:rFonts w:asciiTheme="majorHAnsi" w:hAnsiTheme="majorHAnsi" w:cs="Times New Roman"/>
              </w:rPr>
              <w:t>information.</w:t>
            </w:r>
          </w:p>
          <w:p w14:paraId="4CB5D7CA" w14:textId="77777777" w:rsidR="00E55869" w:rsidRPr="00931F73" w:rsidRDefault="00E55869" w:rsidP="00E55869">
            <w:pPr>
              <w:pStyle w:val="p2"/>
              <w:rPr>
                <w:rStyle w:val="apple-converted-space"/>
                <w:rFonts w:asciiTheme="majorHAnsi" w:hAnsiTheme="majorHAnsi" w:cs="Times New Roman"/>
              </w:rPr>
            </w:pPr>
            <w:r w:rsidRPr="00931F73">
              <w:rPr>
                <w:rStyle w:val="apple-tab-span"/>
                <w:rFonts w:asciiTheme="majorHAnsi" w:hAnsiTheme="majorHAnsi" w:cs="Times New Roman"/>
              </w:rPr>
              <w:tab/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 xml:space="preserve">                    </w:t>
            </w:r>
          </w:p>
          <w:p w14:paraId="7724508C" w14:textId="04A7BB16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  <w:r w:rsidRPr="00931F73">
              <w:rPr>
                <w:rStyle w:val="s2"/>
                <w:rFonts w:asciiTheme="majorHAnsi" w:hAnsiTheme="majorHAnsi" w:cs="Times New Roman"/>
              </w:rPr>
              <w:t xml:space="preserve">21  - </w:t>
            </w:r>
            <w:r w:rsidRPr="00931F73">
              <w:rPr>
                <w:rFonts w:asciiTheme="majorHAnsi" w:hAnsiTheme="majorHAnsi" w:cs="Times New Roman"/>
              </w:rPr>
              <w:t>You indicated you do not represent this employer. Enter any additional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473307D7" w14:textId="4FB1D879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t xml:space="preserve">information. </w:t>
            </w:r>
          </w:p>
          <w:p w14:paraId="7CF23290" w14:textId="2C0F4099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5FEB36E6" w14:textId="01D32BC0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Style w:val="s2"/>
                <w:rFonts w:asciiTheme="majorHAnsi" w:hAnsiTheme="majorHAnsi" w:cs="Times New Roman"/>
              </w:rPr>
              <w:t xml:space="preserve">23  - </w:t>
            </w:r>
            <w:r w:rsidRPr="00931F73">
              <w:rPr>
                <w:rFonts w:asciiTheme="majorHAnsi" w:hAnsiTheme="majorHAnsi" w:cs="Times New Roman"/>
              </w:rPr>
              <w:t>You indicated you do not represent this employer account. Enter any additional</w:t>
            </w:r>
            <w:r w:rsidRPr="00931F73">
              <w:rPr>
                <w:rStyle w:val="apple-converted-space"/>
                <w:rFonts w:asciiTheme="majorHAnsi" w:hAnsiTheme="majorHAnsi" w:cs="Times New Roman"/>
              </w:rPr>
              <w:t> </w:t>
            </w:r>
          </w:p>
          <w:p w14:paraId="5DA5F3F6" w14:textId="74CA8B05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  <w:r w:rsidRPr="00931F73">
              <w:rPr>
                <w:rFonts w:asciiTheme="majorHAnsi" w:hAnsiTheme="majorHAnsi" w:cs="Times New Roman"/>
              </w:rPr>
              <w:t xml:space="preserve">information. </w:t>
            </w:r>
          </w:p>
          <w:p w14:paraId="602E010D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4DF85414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0F354371" w14:textId="77777777" w:rsidR="00E55869" w:rsidRPr="00931F73" w:rsidRDefault="00E55869" w:rsidP="00E55869">
            <w:pPr>
              <w:pStyle w:val="p2"/>
              <w:rPr>
                <w:rFonts w:asciiTheme="majorHAnsi" w:hAnsiTheme="majorHAnsi" w:cs="Times New Roman"/>
              </w:rPr>
            </w:pPr>
          </w:p>
          <w:p w14:paraId="0DAE5505" w14:textId="12B51D93" w:rsidR="00E55869" w:rsidRDefault="00E55869" w:rsidP="00E55869">
            <w:pPr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93C5A95" w14:textId="13DD55E8" w:rsidR="007C0C07" w:rsidRDefault="007C0C07" w:rsidP="00E55869">
            <w:pPr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If TemporaryStaffingInd (B-246) is Y for ‘Yes’:</w:t>
            </w:r>
          </w:p>
          <w:p w14:paraId="186BF977" w14:textId="4A913E23" w:rsidR="007C0C07" w:rsidRPr="00931F73" w:rsidRDefault="007C0C07" w:rsidP="00E55869">
            <w:pPr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Enter any additional information regarding Temporary Staffing. </w:t>
            </w:r>
          </w:p>
          <w:p w14:paraId="4D831DD6" w14:textId="77777777" w:rsidR="00E55869" w:rsidRPr="00931F73" w:rsidRDefault="00E55869" w:rsidP="00E55869">
            <w:pPr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51B8C3F" w14:textId="4D8A9AA8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2DC1C4AD" w14:textId="176F99F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haracter</w:t>
            </w:r>
          </w:p>
        </w:tc>
        <w:tc>
          <w:tcPr>
            <w:tcW w:w="900" w:type="dxa"/>
            <w:shd w:val="clear" w:color="auto" w:fill="auto"/>
          </w:tcPr>
          <w:p w14:paraId="7DA2E780" w14:textId="2F7295CA" w:rsidR="00E55869" w:rsidRPr="00931F73" w:rsidRDefault="00E55869" w:rsidP="00E5586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000</w:t>
            </w:r>
          </w:p>
        </w:tc>
        <w:tc>
          <w:tcPr>
            <w:tcW w:w="1980" w:type="dxa"/>
            <w:shd w:val="clear" w:color="auto" w:fill="auto"/>
          </w:tcPr>
          <w:p w14:paraId="6D9824B7" w14:textId="59E91FED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5F7AB41E" w14:textId="08F7CEC6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 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7 for ‘Educational Institution Employee, Between Semesters or Terms, Likely to Return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, .</w:t>
            </w:r>
          </w:p>
          <w:p w14:paraId="015CC7C2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F67FD52" w14:textId="25C43389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 ReturnToWork</w:t>
            </w:r>
            <w:r w:rsidR="00360441">
              <w:rPr>
                <w:rFonts w:asciiTheme="majorHAnsi" w:hAnsiTheme="majorHAnsi" w:cs="Times New Roman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nd (B-135) is N for No  and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1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Temporary Layoff’</w:t>
            </w:r>
          </w:p>
          <w:p w14:paraId="4443E767" w14:textId="7C1135AD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B453731" w14:textId="565C326C" w:rsidR="00E55869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2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Laid off/Lack of Work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  <w:p w14:paraId="2A074B0D" w14:textId="74D70830" w:rsidR="008C630F" w:rsidRDefault="008C630F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8620ACD" w14:textId="08D8F468" w:rsidR="008C630F" w:rsidRPr="00931F73" w:rsidRDefault="008C630F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Optional if WhyNotReturning (B-166) is 2 for ‘Laid Off/Lack of Work’.</w:t>
            </w:r>
          </w:p>
          <w:p w14:paraId="2CA011C0" w14:textId="13D5CB9E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BF13036" w14:textId="2C9805A1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4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cation/holiday shutdown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  <w:p w14:paraId="336E1433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A5EA047" w14:textId="1606AB6F" w:rsidR="00E55869" w:rsidRPr="00931F73" w:rsidRDefault="00611C78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EmployerSepReasonCode (B-20</w:t>
            </w:r>
            <w:r w:rsidR="00661D67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 is 14 for ‘Retirement’, 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15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>Suspension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,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16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>Labor Dispute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 xml:space="preserve">17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>Professional Athlete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18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>Disaster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20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>Never Employed Here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21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>TPA Does Not Represent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23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>PEO Does Not Represent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55869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  <w:p w14:paraId="29CF0FD2" w14:textId="2DCCB7B4" w:rsidR="00E55869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1B0447E" w14:textId="299E20AD" w:rsidR="00661D67" w:rsidRDefault="00661D67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Optional if WhyNotReturning (B-166) is 14 for ‘Retirement’, 16 for ‘Labor Dispute’, or 18 for ‘Disaster’.</w:t>
            </w:r>
          </w:p>
          <w:p w14:paraId="32586650" w14:textId="77777777" w:rsidR="00661D67" w:rsidRPr="00931F73" w:rsidRDefault="00661D67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2661685" w14:textId="18EB7268" w:rsidR="00E55869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EmployerSepReasonCode (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9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till working full-time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10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till working part-time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11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till employed, hours reduced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12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 Call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13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Leave of Absence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19 for 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t Listed Above</w:t>
            </w:r>
            <w:r w:rsidR="00412C03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  <w:p w14:paraId="4E0D1E85" w14:textId="6858AB62" w:rsidR="00DD2053" w:rsidRDefault="00DD2053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3B38454" w14:textId="77777777" w:rsidR="00DD2053" w:rsidRPr="00931F73" w:rsidRDefault="00DD2053" w:rsidP="00DD2053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Required if WhyNotReturning (B-166) is 19 for ‘Not Listed Above’.</w:t>
            </w:r>
          </w:p>
          <w:p w14:paraId="2A64D021" w14:textId="5BAD5121" w:rsidR="007C0C07" w:rsidRPr="00931F73" w:rsidRDefault="007C0C07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Optional if TemporaryStaffingInd (B-246) is Y for ‘Yes’.</w:t>
            </w:r>
          </w:p>
          <w:p w14:paraId="22A3FCF8" w14:textId="77777777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082C6B26" w14:textId="46BECAB1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ontains the printable ASCII characters 32 – 126 decimal.</w:t>
            </w:r>
          </w:p>
        </w:tc>
        <w:tc>
          <w:tcPr>
            <w:tcW w:w="3780" w:type="dxa"/>
          </w:tcPr>
          <w:p w14:paraId="2B1734FF" w14:textId="57BBCE76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78" w:type="dxa"/>
          </w:tcPr>
          <w:p w14:paraId="521DEFB6" w14:textId="3C3C403D" w:rsidR="00E55869" w:rsidRPr="00931F73" w:rsidRDefault="00E55869" w:rsidP="00E5586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0ED6AE04" w14:textId="77777777" w:rsidR="00310E9E" w:rsidRPr="00CA4F00" w:rsidRDefault="00310E9E" w:rsidP="00310E9E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01D09A8" w14:textId="44EE8E52" w:rsidR="00310E9E" w:rsidRPr="00CA4F00" w:rsidRDefault="00310E9E" w:rsidP="00310E9E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Refuse to Provide Acknowledgement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 w:themeFill="accent6" w:themeFillTint="66"/>
        <w:tblLayout w:type="fixed"/>
        <w:tblLook w:val="04A0" w:firstRow="1" w:lastRow="0" w:firstColumn="1" w:lastColumn="0" w:noHBand="0" w:noVBand="1"/>
      </w:tblPr>
      <w:tblGrid>
        <w:gridCol w:w="902"/>
        <w:gridCol w:w="2237"/>
        <w:gridCol w:w="3510"/>
        <w:gridCol w:w="1350"/>
        <w:gridCol w:w="900"/>
        <w:gridCol w:w="1980"/>
        <w:gridCol w:w="2880"/>
        <w:gridCol w:w="2880"/>
        <w:gridCol w:w="3870"/>
        <w:gridCol w:w="1890"/>
      </w:tblGrid>
      <w:tr w:rsidR="00310E9E" w:rsidRPr="00CA4F00" w14:paraId="4033C6E2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3DDEA05E" w14:textId="77777777" w:rsidR="00310E9E" w:rsidRPr="00931F73" w:rsidRDefault="00310E9E" w:rsidP="00310E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4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0BB1B27" w14:textId="7777777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fuseToProvide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343E1C2" w14:textId="2A2850A8" w:rsidR="00310E9E" w:rsidRPr="00931F73" w:rsidRDefault="003624EB" w:rsidP="0090511B">
            <w:pPr>
              <w:spacing w:after="0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y selecting REFUSE TO PROVIDE, I acknowledge that I have not provided the requested information either because it is not available, or I am unwilling or cannot present the information requested.  . I understand and agree that the state will proceed in making a determination based on the information on file. Failure to provide the information requested may have an adverse effect on the employer account.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2E38813B" w14:textId="7777777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8C27F49" w14:textId="77777777" w:rsidR="00310E9E" w:rsidRPr="00931F73" w:rsidRDefault="00310E9E" w:rsidP="00310E9E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6899FEF7" w14:textId="7777777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5975AD5" w14:textId="77777777" w:rsidR="00310E9E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EmployerSepReasonCode (B-20) is 99 for 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fuse to Provide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  <w:p w14:paraId="17D2C607" w14:textId="77777777" w:rsidR="00F94E68" w:rsidRDefault="00F94E68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6D735B3" w14:textId="0C03A88D" w:rsidR="00F94E68" w:rsidRPr="00931F73" w:rsidDel="00134155" w:rsidRDefault="00F94E68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WhyNotReturning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166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) is 99 for ‘Refuse to Provide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9340A6A" w14:textId="7777777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1C805E0D" w14:textId="182E51A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eckbox acknowledgment required</w:t>
            </w:r>
            <w:r w:rsidR="002B18FA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E-Response</w:t>
            </w:r>
            <w:r w:rsidR="0090511B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will say “I agree”.</w:t>
            </w:r>
          </w:p>
          <w:p w14:paraId="03A4CE86" w14:textId="7777777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493AE30" w14:textId="7777777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C5E0B3" w:themeFill="accent6" w:themeFillTint="66"/>
          </w:tcPr>
          <w:p w14:paraId="108E5A88" w14:textId="77777777" w:rsidR="00310E9E" w:rsidRPr="00931F73" w:rsidRDefault="00310E9E" w:rsidP="00310E9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</w:p>
        </w:tc>
      </w:tr>
    </w:tbl>
    <w:p w14:paraId="05E10AC4" w14:textId="77777777" w:rsidR="00310E9E" w:rsidRPr="00CA4F00" w:rsidRDefault="00310E9E" w:rsidP="00432A70">
      <w:pPr>
        <w:ind w:left="-360" w:right="-720"/>
        <w:rPr>
          <w:rFonts w:asciiTheme="majorHAnsi" w:hAnsiTheme="majorHAnsi" w:cs="Times New Roman"/>
        </w:rPr>
      </w:pPr>
    </w:p>
    <w:p w14:paraId="535A2EFA" w14:textId="2AD48194" w:rsidR="004D7222" w:rsidRPr="00CA4F00" w:rsidRDefault="004D7222" w:rsidP="004D722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Response Information – </w:t>
      </w:r>
      <w:r w:rsidR="001B6878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Third Party Administrator (</w:t>
      </w: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TPA</w:t>
      </w:r>
      <w:r w:rsidR="001B6878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)</w:t>
      </w: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 or </w:t>
      </w:r>
      <w:r w:rsidR="001B6878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Professional Employer Organization (</w:t>
      </w: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PEO</w:t>
      </w:r>
      <w:r w:rsidR="001B6878"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)</w:t>
      </w: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 Does Not Represent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510"/>
        <w:gridCol w:w="1350"/>
        <w:gridCol w:w="900"/>
        <w:gridCol w:w="1980"/>
        <w:gridCol w:w="2880"/>
        <w:gridCol w:w="2880"/>
        <w:gridCol w:w="3870"/>
        <w:gridCol w:w="1888"/>
      </w:tblGrid>
      <w:tr w:rsidR="003D6934" w:rsidRPr="00CA4F00" w14:paraId="4CA0C23F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1F3CE2" w14:textId="230EE490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36F660B" w14:textId="0D632A7A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3AA99D2" w14:textId="30614CB5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DC07B8" w14:textId="1FC8930C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21168D" w14:textId="6CBDFE49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6B110A" w14:textId="4FD128EF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479832C" w14:textId="261C40C0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4AA2752" w14:textId="24ECDD1E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B343B1" w14:textId="2DEB99CC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8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389B0B" w14:textId="4277EF0A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3D6934" w:rsidRPr="00CA4F00" w14:paraId="160A57C3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5C90E74" w14:textId="4359DA79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88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4D3C459E" w14:textId="691F3E8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ContactNam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6F316A9" w14:textId="6EADBFF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 contact name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6354C89E" w14:textId="6E2E5DC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6A12F63" w14:textId="03D16189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0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30A3C893" w14:textId="1297732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3D0B2F3" w14:textId="54F2EFA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EmployerSepReasonCode  (B-20) is 21 for 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PA Does Not Represent This Employer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23 for ‘PEO Does Not Represent This Employer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86DE6EC" w14:textId="69D558C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30763EB9" w14:textId="4E70E61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435103C4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0DF00D87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5D59A59" w14:textId="282A265A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89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0E8F1F41" w14:textId="740E0B9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Phon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B4F0E8E" w14:textId="59DF388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 contact phone number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534D9642" w14:textId="65A886A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28A4268" w14:textId="0D418590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6D228737" w14:textId="25ADAC3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0AA3759" w14:textId="444B64EC" w:rsidR="003D6934" w:rsidRPr="00931F73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EmployerSepReasonCode  (B-20) is 21 for ‘TPA Does Not Represent This Employer’ or 23 for ‘PEO Does Not Represent This Employer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6E1C72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.  Must be at least 10 digits and at most 15 digits to include extensions (if needed).</w:t>
            </w:r>
          </w:p>
          <w:p w14:paraId="7D1A409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732D23AB" w14:textId="6EA22C0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 area code, 7-digit telephone number, and extension up to 5 digits (if needed)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25BE3B27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7885E48E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D43BD06" w14:textId="5152E78C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0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3AB765DF" w14:textId="7489D8F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StreetAddres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668082F" w14:textId="6754BC1D" w:rsidR="003D6934" w:rsidRPr="00931F73" w:rsidRDefault="003D6934" w:rsidP="003D6934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 street address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2FE6E090" w14:textId="76A3464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741D33F" w14:textId="70CCC213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5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4351F70C" w14:textId="7A3E45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A7F5510" w14:textId="0818751A" w:rsidR="003D6934" w:rsidRPr="00931F73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EmployerSepReasonCode  (B-20) is 21 for ‘TPA Does Not Represent This Employer’ or 23 for ‘PEO Does Not Represent This Employer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1EF0826" w14:textId="763753E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0A1882A2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695838BF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7E41B5BF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5812984" w14:textId="6D83CCB0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1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7225AE3" w14:textId="7450703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City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C057735" w14:textId="4CEE3750" w:rsidR="003D6934" w:rsidRPr="00931F73" w:rsidRDefault="003D6934" w:rsidP="003D6934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 city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53C9DEBE" w14:textId="7204D7EE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2730933" w14:textId="3EDCCA4F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9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1234ABC4" w14:textId="374A147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9AE4790" w14:textId="1E560223" w:rsidR="003D6934" w:rsidRPr="00931F73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EmployerSepReasonCode  (B-20) is 21 for ‘TPA Does Not Represent This Employer’ or 23 for ‘PEO Does Not Represent This Employer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DFC231F" w14:textId="28C9BE6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4CDC44DC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394A9BA4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3B9B9020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63CC60A" w14:textId="398F693B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19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24864B25" w14:textId="4DC4D20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Stat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EFD984B" w14:textId="12B942DD" w:rsidR="003D6934" w:rsidRPr="00931F73" w:rsidRDefault="003D6934" w:rsidP="003D6934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 state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2AF982E7" w14:textId="7EEFAA6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11F90A4" w14:textId="4B699ABF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*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72FCAA4F" w14:textId="2D625D24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21E8485" w14:textId="6C8622F1" w:rsidR="003D6934" w:rsidRPr="00931F73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EmployerSepReasonCode  (B-20) is 21 for ‘TPA Does Not Represent This Employer’ or 23 for ‘PEO Does Not Represent This Employer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7CECAD7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634882DA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6FD0E2D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56EA352E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8F29CC6" w14:textId="601A2510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7E751F08" w14:textId="660CB3A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ZIP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E348491" w14:textId="1054C32C" w:rsidR="003D6934" w:rsidRPr="00931F73" w:rsidRDefault="003D6934" w:rsidP="003D6934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 zip code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6631C9D4" w14:textId="3000AEF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F18C13B" w14:textId="25455ECD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13B9A78A" w14:textId="715297D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45D07F6" w14:textId="5CBD86B2" w:rsidR="003D6934" w:rsidRPr="00931F73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EmployerSepReasonCode  (B-20) is 21 for ‘TPA Does Not Represent This Employer’ or 23 for ‘PEO Does Not Represent This Employer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007565D" w14:textId="7071391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0488FA24" w14:textId="42A88D3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f the State is in the U.S., the zip code must be 5 digits or 5 digits plus a dash plus 4 digits.  If the State is in Mexico, it must be 5 digits.  If the State is in Canada, the zip must be ADADAD or ADA DAD (A=letter, D=digit)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15F0EE14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481A583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5E2B040" w14:textId="599A8F75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94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349049B6" w14:textId="0E1A3AD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pContractTermDat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E68A961" w14:textId="1F68F976" w:rsidR="003D6934" w:rsidRPr="00931F73" w:rsidRDefault="003D6934" w:rsidP="003D6934">
            <w:pPr>
              <w:pStyle w:val="TableParagraph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of contract termination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3DCC59C9" w14:textId="6A03E4B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39D5859" w14:textId="326A1EBE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2653307D" w14:textId="2C2A25D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B90D50B" w14:textId="4E13B7E1" w:rsidR="003D6934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EmployerSepReasonCode  (B-20) is 21 for ‘TPA Does Not Represent This Employer’ or 23 for ‘PEO Does Not Represent This Employer’</w:t>
            </w:r>
            <w:r w:rsidR="00255AAD"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  <w:p w14:paraId="2080233B" w14:textId="77777777" w:rsidR="00255AAD" w:rsidRDefault="00255AAD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ED451CB" w14:textId="77777777" w:rsidR="00255AAD" w:rsidRDefault="00255AAD" w:rsidP="00255AAD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Must be in the past and more recent than the request date minus one hundred years. </w:t>
            </w:r>
          </w:p>
          <w:p w14:paraId="6078034D" w14:textId="6E49CE66" w:rsidR="00255AAD" w:rsidRPr="00931F73" w:rsidRDefault="00255AAD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02FC4B2B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77237D48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278A2AF8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7A9F30A6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132A2856" w14:textId="77777777" w:rsidR="004D7222" w:rsidRPr="00CA4F00" w:rsidRDefault="004D7222" w:rsidP="004D7222">
      <w:pPr>
        <w:ind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545C67B8" w14:textId="5EF5B4E9" w:rsidR="003F5E91" w:rsidRPr="00CA4F00" w:rsidRDefault="003F5E91" w:rsidP="004555B3">
      <w:pPr>
        <w:ind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Weeks and Wages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510"/>
        <w:gridCol w:w="1350"/>
        <w:gridCol w:w="900"/>
        <w:gridCol w:w="1980"/>
        <w:gridCol w:w="2880"/>
        <w:gridCol w:w="2880"/>
        <w:gridCol w:w="3868"/>
        <w:gridCol w:w="1890"/>
      </w:tblGrid>
      <w:tr w:rsidR="003D6934" w:rsidRPr="00CA4F00" w14:paraId="5DD104EF" w14:textId="77777777" w:rsidTr="00B4606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0E1346DE" w14:textId="62AC46AF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14:paraId="1492709E" w14:textId="0620A2E9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50F71931" w14:textId="2D16775F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28E44B1" w14:textId="51EE503A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6EE169E" w14:textId="3E889D4F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46E6567B" w14:textId="1A07AA2E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0D909789" w14:textId="33186F51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7F1216FE" w14:textId="4B7350A4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68" w:type="dxa"/>
            <w:shd w:val="clear" w:color="auto" w:fill="BFBFBF" w:themeFill="background1" w:themeFillShade="BF"/>
            <w:vAlign w:val="center"/>
          </w:tcPr>
          <w:p w14:paraId="7408FF43" w14:textId="21E971BB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1835AA40" w14:textId="13BCD7B9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3D6934" w:rsidRPr="00CA4F00" w14:paraId="566A2640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02E18F55" w14:textId="77777777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61</w:t>
            </w:r>
          </w:p>
        </w:tc>
        <w:tc>
          <w:tcPr>
            <w:tcW w:w="2239" w:type="dxa"/>
            <w:shd w:val="clear" w:color="auto" w:fill="auto"/>
          </w:tcPr>
          <w:p w14:paraId="2244733E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talEarnedWagesNeededInd</w:t>
            </w:r>
          </w:p>
        </w:tc>
        <w:tc>
          <w:tcPr>
            <w:tcW w:w="3510" w:type="dxa"/>
            <w:shd w:val="clear" w:color="auto" w:fill="auto"/>
          </w:tcPr>
          <w:p w14:paraId="3705D051" w14:textId="7D471CC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Are total earned wages available for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&lt;A-23&gt; </w:t>
            </w:r>
            <w:r w:rsidR="00BA5913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through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&lt;A-24&gt;?</w:t>
            </w:r>
          </w:p>
        </w:tc>
        <w:tc>
          <w:tcPr>
            <w:tcW w:w="1350" w:type="dxa"/>
            <w:shd w:val="clear" w:color="auto" w:fill="auto"/>
          </w:tcPr>
          <w:p w14:paraId="55C827A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7AA65FB9" w14:textId="77777777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1980" w:type="dxa"/>
            <w:shd w:val="clear" w:color="auto" w:fill="auto"/>
          </w:tcPr>
          <w:p w14:paraId="5BB33A8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05D97D34" w14:textId="3D73A51E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agesWeeksNeededCode (A-22) is 'WO' or 'WW' and EmployerSeparationReasonCode (B-20) does not equal 20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21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23</w:t>
            </w:r>
          </w:p>
          <w:p w14:paraId="03A4E8CB" w14:textId="3E51D4A1" w:rsidR="003D6934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5C9EC51" w14:textId="77777777" w:rsidR="00804DB5" w:rsidRPr="00931F73" w:rsidRDefault="00804DB5" w:rsidP="00804DB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agesWeeksNeededCode (A-22) is 'WO' or 'WW' and EmployerSeparationReasonCode (B-20)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is null.</w:t>
            </w:r>
          </w:p>
          <w:p w14:paraId="6456ECDE" w14:textId="77777777" w:rsidR="00804DB5" w:rsidRPr="00931F73" w:rsidRDefault="00804DB5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883705C" w14:textId="4EAC7DF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f WagesNeededBeginDate (A-23) and WagesNeededEndDate (A-24) are null, this must be null.</w:t>
            </w:r>
          </w:p>
        </w:tc>
        <w:tc>
          <w:tcPr>
            <w:tcW w:w="2880" w:type="dxa"/>
            <w:shd w:val="clear" w:color="auto" w:fill="auto"/>
          </w:tcPr>
          <w:p w14:paraId="157A779B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a number or null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Value is 1-3.</w:t>
            </w:r>
          </w:p>
        </w:tc>
        <w:tc>
          <w:tcPr>
            <w:tcW w:w="3868" w:type="dxa"/>
            <w:vAlign w:val="bottom"/>
          </w:tcPr>
          <w:p w14:paraId="164B244B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90" w:type="dxa"/>
          </w:tcPr>
          <w:p w14:paraId="5BBC0073" w14:textId="0A9E69DC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1 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Wages are available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2 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Wages not currently available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3 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Wages not available, state should proceed without wages</w:t>
            </w:r>
          </w:p>
        </w:tc>
      </w:tr>
      <w:tr w:rsidR="003D6934" w:rsidRPr="00CA4F00" w14:paraId="54DC9C4C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4615F3FD" w14:textId="4CE9A460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5</w:t>
            </w:r>
          </w:p>
        </w:tc>
        <w:tc>
          <w:tcPr>
            <w:tcW w:w="2239" w:type="dxa"/>
            <w:shd w:val="clear" w:color="auto" w:fill="auto"/>
          </w:tcPr>
          <w:p w14:paraId="533E073A" w14:textId="3A53E03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TotalEarnedWages                                   </w:t>
            </w:r>
          </w:p>
        </w:tc>
        <w:tc>
          <w:tcPr>
            <w:tcW w:w="3510" w:type="dxa"/>
            <w:shd w:val="clear" w:color="auto" w:fill="auto"/>
          </w:tcPr>
          <w:p w14:paraId="0DA81F81" w14:textId="2C280CF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Total wages earned betwee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&lt;A-23&gt; </w:t>
            </w:r>
            <w:r w:rsidR="00BA5913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and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&lt;A-24&gt;</w:t>
            </w:r>
          </w:p>
        </w:tc>
        <w:tc>
          <w:tcPr>
            <w:tcW w:w="1350" w:type="dxa"/>
            <w:shd w:val="clear" w:color="auto" w:fill="auto"/>
          </w:tcPr>
          <w:p w14:paraId="3006B7D2" w14:textId="3A69212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auto"/>
          </w:tcPr>
          <w:p w14:paraId="0CC6CB1C" w14:textId="6E297A8E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</w:t>
            </w:r>
          </w:p>
        </w:tc>
        <w:tc>
          <w:tcPr>
            <w:tcW w:w="1980" w:type="dxa"/>
            <w:shd w:val="clear" w:color="auto" w:fill="auto"/>
          </w:tcPr>
          <w:p w14:paraId="416AA027" w14:textId="484F8BE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328ECDBD" w14:textId="44D971D4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TotalEarnedWagesNeededInd (B-61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) i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1 for 'Wages are Available', </w:t>
            </w:r>
          </w:p>
        </w:tc>
        <w:tc>
          <w:tcPr>
            <w:tcW w:w="2880" w:type="dxa"/>
            <w:shd w:val="clear" w:color="auto" w:fill="auto"/>
          </w:tcPr>
          <w:p w14:paraId="2B778FC6" w14:textId="6FAC1CBE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nd decimal point, or null. No dollar sign ($) or commas allowed.</w:t>
            </w:r>
          </w:p>
        </w:tc>
        <w:tc>
          <w:tcPr>
            <w:tcW w:w="3868" w:type="dxa"/>
          </w:tcPr>
          <w:p w14:paraId="24D356AE" w14:textId="23C5EAD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 represents the precision and scale value of the dollars entered, with minimum value of 0.00 and a maximum value of 9999999999999.99.  The maximum number of digits that may be entered into the field are 13 before the decimal point with two after the decimal point.</w:t>
            </w:r>
          </w:p>
        </w:tc>
        <w:tc>
          <w:tcPr>
            <w:tcW w:w="1890" w:type="dxa"/>
          </w:tcPr>
          <w:p w14:paraId="5AB10A15" w14:textId="7ACE1FC0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D6934" w:rsidRPr="00CA4F00" w14:paraId="102EDDA1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07816431" w14:textId="0B6635EF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62</w:t>
            </w:r>
          </w:p>
        </w:tc>
        <w:tc>
          <w:tcPr>
            <w:tcW w:w="2239" w:type="dxa"/>
            <w:shd w:val="clear" w:color="auto" w:fill="auto"/>
          </w:tcPr>
          <w:p w14:paraId="09ED5324" w14:textId="6B2FD1A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talWeeksWorkedNeededInd</w:t>
            </w:r>
          </w:p>
        </w:tc>
        <w:tc>
          <w:tcPr>
            <w:tcW w:w="3510" w:type="dxa"/>
            <w:shd w:val="clear" w:color="auto" w:fill="auto"/>
          </w:tcPr>
          <w:p w14:paraId="709B4D6A" w14:textId="1785E6DA" w:rsidR="003D6934" w:rsidRPr="00931F73" w:rsidDel="006F14BA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Are total weeks worked available for 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&lt;A-23&gt; </w:t>
            </w:r>
            <w:r w:rsidR="00BA5913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through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&lt;A-24&gt;?</w:t>
            </w:r>
          </w:p>
        </w:tc>
        <w:tc>
          <w:tcPr>
            <w:tcW w:w="1350" w:type="dxa"/>
            <w:shd w:val="clear" w:color="auto" w:fill="auto"/>
          </w:tcPr>
          <w:p w14:paraId="3F79CF37" w14:textId="1AE9CF6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3F0F3EC2" w14:textId="16C79757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1980" w:type="dxa"/>
            <w:shd w:val="clear" w:color="auto" w:fill="auto"/>
          </w:tcPr>
          <w:p w14:paraId="46E760C8" w14:textId="0205990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2BCD8D9F" w14:textId="1892394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agesWeeksNeededCode (A-22) is 'WW' and EmployerSeparationReasonCode (B-20) does not equal 20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21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23</w:t>
            </w:r>
          </w:p>
          <w:p w14:paraId="07BED6F2" w14:textId="5E7BE04D" w:rsidR="003D6934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7C9B84C" w14:textId="54DB6D97" w:rsidR="00804DB5" w:rsidRPr="00931F73" w:rsidRDefault="00804DB5" w:rsidP="00804DB5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agesWeeksNeededCode (A-22) is 'WW' and EmployerSeparationReasonCode (B-20)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is null.</w:t>
            </w:r>
          </w:p>
          <w:p w14:paraId="5158D3FF" w14:textId="77777777" w:rsidR="00804DB5" w:rsidRPr="00931F73" w:rsidRDefault="00804DB5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578BD5C" w14:textId="3F48C5A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f WagesNeededBeginDate (A-23) and WagesNeededEndDate ( A-24) are null, this must be null.</w:t>
            </w:r>
          </w:p>
        </w:tc>
        <w:tc>
          <w:tcPr>
            <w:tcW w:w="2880" w:type="dxa"/>
            <w:shd w:val="clear" w:color="auto" w:fill="auto"/>
          </w:tcPr>
          <w:p w14:paraId="7405510E" w14:textId="65D352E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Value is a number or null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Value is 1-3.</w:t>
            </w:r>
          </w:p>
        </w:tc>
        <w:tc>
          <w:tcPr>
            <w:tcW w:w="3868" w:type="dxa"/>
          </w:tcPr>
          <w:p w14:paraId="0B036FBD" w14:textId="77218EA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90" w:type="dxa"/>
          </w:tcPr>
          <w:p w14:paraId="1DE25DA2" w14:textId="1129296A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1 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Weeks are available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2 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Weeks not currently available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3 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Weeks not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available, state should proceed without weeks</w:t>
            </w:r>
          </w:p>
        </w:tc>
      </w:tr>
      <w:tr w:rsidR="003D6934" w:rsidRPr="00CA4F00" w14:paraId="60227443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6A7E9638" w14:textId="4C81BB79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16</w:t>
            </w:r>
          </w:p>
        </w:tc>
        <w:tc>
          <w:tcPr>
            <w:tcW w:w="2239" w:type="dxa"/>
            <w:shd w:val="clear" w:color="auto" w:fill="auto"/>
          </w:tcPr>
          <w:p w14:paraId="1555C28E" w14:textId="2801E68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talWeeksWorked</w:t>
            </w:r>
          </w:p>
        </w:tc>
        <w:tc>
          <w:tcPr>
            <w:tcW w:w="3510" w:type="dxa"/>
            <w:shd w:val="clear" w:color="auto" w:fill="auto"/>
          </w:tcPr>
          <w:p w14:paraId="16157DC2" w14:textId="24FDE33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Total weeks worked betwee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&lt;A-23&gt; </w:t>
            </w:r>
            <w:r w:rsidR="00BA5913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through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&lt;A-24&gt;</w:t>
            </w:r>
          </w:p>
        </w:tc>
        <w:tc>
          <w:tcPr>
            <w:tcW w:w="1350" w:type="dxa"/>
            <w:shd w:val="clear" w:color="auto" w:fill="auto"/>
          </w:tcPr>
          <w:p w14:paraId="22F241C1" w14:textId="77CC560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auto"/>
          </w:tcPr>
          <w:p w14:paraId="42D15C6F" w14:textId="750D1F36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74D3E790" w14:textId="13733E5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006765F8" w14:textId="332286F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 TotalWeeksWorkedNeededInd (B-62)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1 for 'Weeks are Available' </w:t>
            </w:r>
          </w:p>
        </w:tc>
        <w:tc>
          <w:tcPr>
            <w:tcW w:w="2880" w:type="dxa"/>
            <w:shd w:val="clear" w:color="auto" w:fill="auto"/>
          </w:tcPr>
          <w:p w14:paraId="19BF88E1" w14:textId="719F972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bers only, or null.</w:t>
            </w:r>
          </w:p>
        </w:tc>
        <w:tc>
          <w:tcPr>
            <w:tcW w:w="3868" w:type="dxa"/>
          </w:tcPr>
          <w:p w14:paraId="63F2D28A" w14:textId="12776E8B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90" w:type="dxa"/>
          </w:tcPr>
          <w:p w14:paraId="7583E62E" w14:textId="0AD89235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D6934" w:rsidRPr="00CA4F00" w14:paraId="02B24E13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063D3C42" w14:textId="04BF54EC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7</w:t>
            </w:r>
          </w:p>
        </w:tc>
        <w:tc>
          <w:tcPr>
            <w:tcW w:w="2239" w:type="dxa"/>
            <w:shd w:val="clear" w:color="auto" w:fill="auto"/>
          </w:tcPr>
          <w:p w14:paraId="763D56DD" w14:textId="3B299E2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agesEarnedAfterClaimEffectiveDate</w:t>
            </w:r>
          </w:p>
        </w:tc>
        <w:tc>
          <w:tcPr>
            <w:tcW w:w="3510" w:type="dxa"/>
            <w:shd w:val="clear" w:color="auto" w:fill="auto"/>
          </w:tcPr>
          <w:p w14:paraId="2A3A408A" w14:textId="2C9C07F0" w:rsidR="003D6934" w:rsidRPr="00931F73" w:rsidDel="006F14BA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Total gross wages earned since &lt;B-2&gt;</w:t>
            </w:r>
          </w:p>
        </w:tc>
        <w:tc>
          <w:tcPr>
            <w:tcW w:w="1350" w:type="dxa"/>
            <w:shd w:val="clear" w:color="auto" w:fill="auto"/>
          </w:tcPr>
          <w:p w14:paraId="599FEA8B" w14:textId="068A9DC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auto"/>
          </w:tcPr>
          <w:p w14:paraId="66F5AA30" w14:textId="0ED3F6B3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</w:t>
            </w:r>
          </w:p>
        </w:tc>
        <w:tc>
          <w:tcPr>
            <w:tcW w:w="1980" w:type="dxa"/>
            <w:shd w:val="clear" w:color="auto" w:fill="auto"/>
          </w:tcPr>
          <w:p w14:paraId="798EEF84" w14:textId="74ABD9D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880" w:type="dxa"/>
            <w:shd w:val="clear" w:color="auto" w:fill="auto"/>
          </w:tcPr>
          <w:p w14:paraId="7B87935C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1B2D2CBB" w14:textId="7FD1CCE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nd decimal point.  No dollar sign ($) or commas allowed.</w:t>
            </w:r>
          </w:p>
        </w:tc>
        <w:tc>
          <w:tcPr>
            <w:tcW w:w="3868" w:type="dxa"/>
          </w:tcPr>
          <w:p w14:paraId="2EAE76B0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t severance pay.</w:t>
            </w:r>
          </w:p>
          <w:p w14:paraId="2F19C299" w14:textId="760BFD6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 represents the precision and scale value of the dollars entered, with minimum value of 0.00 and a maximum value of 9999999999999.99.  The maximum number of digits that may be entered into the field are 13 before the decimal point with two after the decimal point.</w:t>
            </w:r>
          </w:p>
        </w:tc>
        <w:tc>
          <w:tcPr>
            <w:tcW w:w="1890" w:type="dxa"/>
          </w:tcPr>
          <w:p w14:paraId="0A4B380F" w14:textId="45052C7D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D6934" w:rsidRPr="00CA4F00" w14:paraId="3FBAF2FC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10D8372C" w14:textId="76D04836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18</w:t>
            </w:r>
          </w:p>
        </w:tc>
        <w:tc>
          <w:tcPr>
            <w:tcW w:w="2239" w:type="dxa"/>
            <w:shd w:val="clear" w:color="auto" w:fill="auto"/>
          </w:tcPr>
          <w:p w14:paraId="51C94410" w14:textId="2F6F394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berOfHoursWorkedAfterClaimEffectiveDate</w:t>
            </w:r>
          </w:p>
        </w:tc>
        <w:tc>
          <w:tcPr>
            <w:tcW w:w="3510" w:type="dxa"/>
            <w:shd w:val="clear" w:color="auto" w:fill="auto"/>
          </w:tcPr>
          <w:p w14:paraId="3144F2AE" w14:textId="415F4782" w:rsidR="003D6934" w:rsidRPr="00931F73" w:rsidDel="00896DDC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Total hours worked since &lt;B-2&gt;</w:t>
            </w:r>
          </w:p>
        </w:tc>
        <w:tc>
          <w:tcPr>
            <w:tcW w:w="1350" w:type="dxa"/>
            <w:shd w:val="clear" w:color="auto" w:fill="auto"/>
          </w:tcPr>
          <w:p w14:paraId="5FDFC56A" w14:textId="005C491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auto"/>
          </w:tcPr>
          <w:p w14:paraId="26A5633A" w14:textId="3CAB45C9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</w:t>
            </w:r>
          </w:p>
        </w:tc>
        <w:tc>
          <w:tcPr>
            <w:tcW w:w="1980" w:type="dxa"/>
            <w:shd w:val="clear" w:color="auto" w:fill="auto"/>
          </w:tcPr>
          <w:p w14:paraId="31DC7B3E" w14:textId="1236656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880" w:type="dxa"/>
            <w:shd w:val="clear" w:color="auto" w:fill="auto"/>
          </w:tcPr>
          <w:p w14:paraId="7270C4D3" w14:textId="0B0E487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WagesEarnedAfterClaimEffectiveDate (B-17) is greater than 0.</w:t>
            </w:r>
          </w:p>
        </w:tc>
        <w:tc>
          <w:tcPr>
            <w:tcW w:w="2880" w:type="dxa"/>
            <w:shd w:val="clear" w:color="auto" w:fill="auto"/>
          </w:tcPr>
          <w:p w14:paraId="6B3BC18B" w14:textId="20E2AAB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.</w:t>
            </w:r>
          </w:p>
        </w:tc>
        <w:tc>
          <w:tcPr>
            <w:tcW w:w="3868" w:type="dxa"/>
          </w:tcPr>
          <w:p w14:paraId="6E7CEB1A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49543D28" w14:textId="32BB4176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049AC4EC" w14:textId="02D6547B" w:rsidR="003F5E91" w:rsidRPr="00CA4F00" w:rsidRDefault="003F5E91" w:rsidP="00432A70">
      <w:pPr>
        <w:ind w:left="-360" w:right="-720"/>
        <w:rPr>
          <w:rFonts w:asciiTheme="majorHAnsi" w:hAnsiTheme="majorHAnsi" w:cs="Times New Roman"/>
        </w:rPr>
      </w:pPr>
    </w:p>
    <w:p w14:paraId="37557D96" w14:textId="62D3B871" w:rsidR="007517DB" w:rsidRPr="00CA4F00" w:rsidRDefault="007517DB" w:rsidP="007517DB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Earnings &amp; Schedule</w:t>
      </w:r>
    </w:p>
    <w:tbl>
      <w:tblPr>
        <w:tblW w:w="488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510"/>
        <w:gridCol w:w="1350"/>
        <w:gridCol w:w="900"/>
        <w:gridCol w:w="2070"/>
        <w:gridCol w:w="2790"/>
        <w:gridCol w:w="2880"/>
        <w:gridCol w:w="3870"/>
        <w:gridCol w:w="1980"/>
      </w:tblGrid>
      <w:tr w:rsidR="003D6934" w:rsidRPr="00CA4F00" w14:paraId="601035D3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0FF590" w14:textId="7743B265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4C56A7" w14:textId="0A528991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8A50722" w14:textId="521AC504" w:rsidR="003D6934" w:rsidRPr="00CA4F00" w:rsidDel="007517DB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2C6D0E" w14:textId="220CD3BC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60A4E0" w14:textId="2AB12EB5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BA209B4" w14:textId="0B34089B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25B208C" w14:textId="7936DC8D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FC72C1" w14:textId="57F91F91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CB0C10" w14:textId="3B29F1D6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79A9342" w14:textId="532F7C1A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3D6934" w:rsidRPr="00CA4F00" w14:paraId="0853A9AB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769A32D6" w14:textId="382FA4FF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227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149D2086" w14:textId="16D9A6A7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gularRateofPay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6AF573FE" w14:textId="5FB8D7B9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gular Rate of Pay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0BB63702" w14:textId="791FD7DC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869046B" w14:textId="55A91200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5.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FDB5BA8" w14:textId="5224663C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2AE2CA8A" w14:textId="6FCA273D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E42BE6" w:rsidRPr="00E42BE6">
              <w:rPr>
                <w:rFonts w:asciiTheme="majorHAnsi" w:hAnsiTheme="majorHAnsi" w:cs="Times New Roman"/>
                <w:sz w:val="18"/>
                <w:szCs w:val="18"/>
              </w:rPr>
              <w:t>RemunerationInd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74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is Y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</w:t>
            </w:r>
            <w:r w:rsidR="00E42BE6" w:rsidRPr="00E42BE6">
              <w:rPr>
                <w:rFonts w:asciiTheme="majorHAnsi" w:hAnsiTheme="majorHAnsi" w:cs="Times New Roman"/>
                <w:sz w:val="18"/>
                <w:szCs w:val="18"/>
              </w:rPr>
              <w:t xml:space="preserve">ReceivePension401KInd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B-210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is 1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Pension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2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3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Pension and 401k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980D9C9" w14:textId="2B52E82F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nly numbers and decimal point.  No dollar sign ($) or commas allowed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3F2FE310" w14:textId="26A22D4A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5.2 represents the precision and scale value of the dollars entered, with minimum value of 0.00 and a maximum value of 9999999999999.99.  The maximum number of digits that may be entered into the field are 13 before the decimal point with two after the decimal point.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2B26BDFF" w14:textId="1B73EA6C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2AD22C6A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0CA0CA49" w14:textId="7D7002EF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228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0F7CF8BC" w14:textId="4D2D8568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ateofPayPerPerio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85F1033" w14:textId="6663C6EA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ate of pay per period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6DB71DB0" w14:textId="6017EB87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4FAE493" w14:textId="10B387BE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481F9AB7" w14:textId="526B3480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7F7F4AF9" w14:textId="471D60C2" w:rsidR="003D6934" w:rsidRPr="00CA4F00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Pr="00E42BE6">
              <w:rPr>
                <w:rFonts w:asciiTheme="majorHAnsi" w:hAnsiTheme="majorHAnsi" w:cs="Times New Roman"/>
                <w:sz w:val="18"/>
                <w:szCs w:val="18"/>
              </w:rPr>
              <w:t>RemunerationInd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74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is Y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</w:t>
            </w:r>
            <w:r w:rsidRPr="00E42BE6">
              <w:rPr>
                <w:rFonts w:asciiTheme="majorHAnsi" w:hAnsiTheme="majorHAnsi" w:cs="Times New Roman"/>
                <w:sz w:val="18"/>
                <w:szCs w:val="18"/>
              </w:rPr>
              <w:t xml:space="preserve">ReceivePension401KInd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B-210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is 1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Pension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2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3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Pension and 401k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16C3342" w14:textId="00D5C274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Value is ‘H’, ‘W’, ‘B’, ‘M’, or ‘S’ </w:t>
            </w:r>
          </w:p>
        </w:tc>
        <w:tc>
          <w:tcPr>
            <w:tcW w:w="3870" w:type="dxa"/>
            <w:shd w:val="clear" w:color="auto" w:fill="C5E0B3" w:themeFill="accent6" w:themeFillTint="66"/>
            <w:vAlign w:val="bottom"/>
          </w:tcPr>
          <w:p w14:paraId="3EF74E1B" w14:textId="3C707515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20"/>
              </w:rPr>
            </w:pPr>
          </w:p>
        </w:tc>
        <w:tc>
          <w:tcPr>
            <w:tcW w:w="1980" w:type="dxa"/>
            <w:shd w:val="clear" w:color="auto" w:fill="C5E0B3" w:themeFill="accent6" w:themeFillTint="66"/>
          </w:tcPr>
          <w:p w14:paraId="7034C910" w14:textId="2803934E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H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Hourly</w:t>
            </w:r>
          </w:p>
          <w:p w14:paraId="3412574F" w14:textId="4F9EC1BF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eekly</w:t>
            </w:r>
          </w:p>
          <w:p w14:paraId="3EAC4C23" w14:textId="5B191FE4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i-weekly</w:t>
            </w:r>
          </w:p>
          <w:p w14:paraId="72F1BDC4" w14:textId="2D7A0E3D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M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Monthly</w:t>
            </w:r>
          </w:p>
          <w:p w14:paraId="307C4790" w14:textId="7AAA1F66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S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Semi-Monthly</w:t>
            </w:r>
          </w:p>
        </w:tc>
      </w:tr>
      <w:tr w:rsidR="003D6934" w:rsidRPr="00CA4F00" w14:paraId="76D776B8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5BFEB4D3" w14:textId="0FDE1FC5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27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556BE615" w14:textId="57757C7E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verageNumberofHoursWorkedperWeek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27668EE5" w14:textId="11A0FB53" w:rsidR="003D6934" w:rsidRPr="00CA4F00" w:rsidDel="006F14BA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What was the average number of hours worked per week?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0F8D1405" w14:textId="293C2109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3245B2CC" w14:textId="02CC0CE5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2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36E911AE" w14:textId="691770A0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412BA5CA" w14:textId="67D667AE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E42BE6" w:rsidRPr="00E42BE6">
              <w:rPr>
                <w:rFonts w:asciiTheme="majorHAnsi" w:hAnsiTheme="majorHAnsi" w:cs="Times New Roman"/>
                <w:sz w:val="18"/>
                <w:szCs w:val="18"/>
              </w:rPr>
              <w:t>RemunerationInd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>B-74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is Y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</w:t>
            </w:r>
            <w:r w:rsidR="00E42BE6" w:rsidRPr="00E42BE6">
              <w:rPr>
                <w:rFonts w:asciiTheme="majorHAnsi" w:hAnsiTheme="majorHAnsi" w:cs="Times New Roman"/>
                <w:sz w:val="18"/>
                <w:szCs w:val="18"/>
              </w:rPr>
              <w:t xml:space="preserve">ReceivePension401KInd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B-210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is 1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>Pension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2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3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="00E42BE6" w:rsidRPr="00CA4F00">
              <w:rPr>
                <w:rFonts w:asciiTheme="majorHAnsi" w:hAnsiTheme="majorHAnsi" w:cs="Times New Roman"/>
                <w:sz w:val="18"/>
                <w:szCs w:val="18"/>
              </w:rPr>
              <w:t>Pension and 401k</w:t>
            </w:r>
            <w:r w:rsidR="00E42BE6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42840B0D" w14:textId="52B8E3D9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Only numbers are entered.  No decimal point allowed.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5EA8D54D" w14:textId="1A09EA6E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E0BD42D" w14:textId="09733556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D6934" w:rsidRPr="00CA4F00" w14:paraId="09E059DB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42F26FC6" w14:textId="364C7715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229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69B6CD61" w14:textId="2E812AF6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ustomaryWeeklyWorkSchedul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4F1E2E6" w14:textId="2C59DA0A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Describe the claimant’s customary weekly work schedule.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3128C0A1" w14:textId="5A9445F8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372AA72" w14:textId="054D2D4A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1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101959A" w14:textId="7CCF1C76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14D52C02" w14:textId="026911C3" w:rsidR="003D6934" w:rsidRPr="00CA4F00" w:rsidRDefault="00E42BE6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Pr="00E42BE6">
              <w:rPr>
                <w:rFonts w:asciiTheme="majorHAnsi" w:hAnsiTheme="majorHAnsi" w:cs="Times New Roman"/>
                <w:sz w:val="18"/>
                <w:szCs w:val="18"/>
              </w:rPr>
              <w:t>RemunerationInd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74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is Y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</w:t>
            </w:r>
            <w:r w:rsidRPr="00E42BE6">
              <w:rPr>
                <w:rFonts w:asciiTheme="majorHAnsi" w:hAnsiTheme="majorHAnsi" w:cs="Times New Roman"/>
                <w:sz w:val="18"/>
                <w:szCs w:val="18"/>
              </w:rPr>
              <w:t xml:space="preserve">ReceivePension401KInd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(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B-210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)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is 1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Pension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2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or 3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for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Pension and 401k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1061441" w14:textId="4DE82E51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7143DF0C" w14:textId="3550CA88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C5E0B3" w:themeFill="accent6" w:themeFillTint="66"/>
          </w:tcPr>
          <w:p w14:paraId="53D0BC9B" w14:textId="5F45B97B" w:rsidR="003D6934" w:rsidRPr="00CA4F00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7373AA34" w14:textId="3B905D31" w:rsidR="007517DB" w:rsidRPr="00CA4F00" w:rsidRDefault="007517DB" w:rsidP="00432A70">
      <w:pPr>
        <w:ind w:left="-360" w:right="-720"/>
        <w:rPr>
          <w:rFonts w:asciiTheme="majorHAnsi" w:hAnsiTheme="majorHAnsi" w:cs="Times New Roman"/>
        </w:rPr>
      </w:pPr>
    </w:p>
    <w:p w14:paraId="2DC5EB9D" w14:textId="527A6D62" w:rsidR="00774656" w:rsidRPr="00CA4F00" w:rsidRDefault="00774656" w:rsidP="00774656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lastRenderedPageBreak/>
        <w:t>Response Information – Remuneration</w:t>
      </w:r>
    </w:p>
    <w:tbl>
      <w:tblPr>
        <w:tblW w:w="488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2238"/>
        <w:gridCol w:w="3510"/>
        <w:gridCol w:w="1350"/>
        <w:gridCol w:w="900"/>
        <w:gridCol w:w="2070"/>
        <w:gridCol w:w="2790"/>
        <w:gridCol w:w="2880"/>
        <w:gridCol w:w="3870"/>
        <w:gridCol w:w="1980"/>
      </w:tblGrid>
      <w:tr w:rsidR="003D6934" w:rsidRPr="00CA4F00" w14:paraId="5F2B3CA1" w14:textId="77777777" w:rsidTr="00B4606C">
        <w:trPr>
          <w:trHeight w:val="960"/>
        </w:trPr>
        <w:tc>
          <w:tcPr>
            <w:tcW w:w="903" w:type="dxa"/>
            <w:shd w:val="clear" w:color="auto" w:fill="BFBFBF" w:themeFill="background1" w:themeFillShade="BF"/>
            <w:vAlign w:val="center"/>
          </w:tcPr>
          <w:p w14:paraId="1F383F4E" w14:textId="33F40776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8" w:type="dxa"/>
            <w:shd w:val="clear" w:color="auto" w:fill="BFBFBF" w:themeFill="background1" w:themeFillShade="BF"/>
            <w:vAlign w:val="center"/>
          </w:tcPr>
          <w:p w14:paraId="4BE14F5A" w14:textId="33CF1834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shd w:val="clear" w:color="auto" w:fill="BFBFBF" w:themeFill="background1" w:themeFillShade="BF"/>
            <w:vAlign w:val="center"/>
          </w:tcPr>
          <w:p w14:paraId="1DAE1C7E" w14:textId="2AE050AB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651D4C7" w14:textId="7A83786C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C5CB693" w14:textId="20AFD24E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3BD50EE7" w14:textId="1423B29C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shd w:val="clear" w:color="auto" w:fill="BFBFBF" w:themeFill="background1" w:themeFillShade="BF"/>
            <w:vAlign w:val="center"/>
          </w:tcPr>
          <w:p w14:paraId="77A9842A" w14:textId="3887CDF5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3D402DB4" w14:textId="4CF50E30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shd w:val="clear" w:color="auto" w:fill="BFBFBF" w:themeFill="background1" w:themeFillShade="BF"/>
            <w:vAlign w:val="center"/>
          </w:tcPr>
          <w:p w14:paraId="62262256" w14:textId="702E2DA3" w:rsidR="003D6934" w:rsidRPr="00CA4F00" w:rsidDel="009B2CD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6C00362D" w14:textId="3699BD20" w:rsidR="003D6934" w:rsidRPr="00CA4F00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3D6934" w:rsidRPr="00CA4F00" w14:paraId="6080A451" w14:textId="77777777" w:rsidTr="00E42BE6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1CECA5CD" w14:textId="50294E4A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74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3DA1730D" w14:textId="5BAD5C4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munerationIn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75C7A1CC" w14:textId="24BAD3A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id or will the claimant receive any compensation on or after the last day of work (excluding wages for hours worked)?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682B5029" w14:textId="2C255F9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60AF23F0" w14:textId="30D1C501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3A028F5F" w14:textId="7A7F8F5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0F42F98B" w14:textId="11310AAB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unless EmployerSepReasonCode (B-20) 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0, 21, or 23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176C0EA8" w14:textId="518A9EE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’, ‘N’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5EF727D1" w14:textId="6E85858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or EmployerSepReasonCode (B-20) = 1 through 19 Remuneration must be Y or N or U</w:t>
            </w:r>
          </w:p>
          <w:p w14:paraId="4ABF59B0" w14:textId="7E3F074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or EmployerSepReasonCode (B-20) = 20 or 21 or 23, RemunerationInd must be null</w:t>
            </w:r>
          </w:p>
          <w:p w14:paraId="277B0F9C" w14:textId="5306D0C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or EmployerSepReasonCode (B-20) = 99, RemunerationnInd must be Y, N or U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6148281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</w:p>
          <w:p w14:paraId="7BDF4555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 = No</w:t>
            </w:r>
          </w:p>
          <w:p w14:paraId="3F73D01B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=Unknown</w:t>
            </w:r>
          </w:p>
          <w:p w14:paraId="37129F93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5710B22B" w14:textId="77777777" w:rsidTr="00E42BE6">
        <w:trPr>
          <w:trHeight w:val="960"/>
        </w:trPr>
        <w:tc>
          <w:tcPr>
            <w:tcW w:w="903" w:type="dxa"/>
            <w:shd w:val="clear" w:color="auto" w:fill="000000" w:themeFill="text1"/>
          </w:tcPr>
          <w:p w14:paraId="422C9011" w14:textId="643A3C50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-26</w:t>
            </w:r>
          </w:p>
        </w:tc>
        <w:tc>
          <w:tcPr>
            <w:tcW w:w="2238" w:type="dxa"/>
            <w:shd w:val="clear" w:color="auto" w:fill="000000" w:themeFill="text1"/>
          </w:tcPr>
          <w:p w14:paraId="429FB172" w14:textId="2928A9C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Remuneration</w:t>
            </w:r>
          </w:p>
        </w:tc>
        <w:tc>
          <w:tcPr>
            <w:tcW w:w="3510" w:type="dxa"/>
            <w:shd w:val="clear" w:color="auto" w:fill="000000" w:themeFill="text1"/>
          </w:tcPr>
          <w:p w14:paraId="03673105" w14:textId="1806BDB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350" w:type="dxa"/>
            <w:shd w:val="clear" w:color="auto" w:fill="000000" w:themeFill="text1"/>
          </w:tcPr>
          <w:p w14:paraId="559BCD4F" w14:textId="2B0EB4C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0" w:type="dxa"/>
            <w:shd w:val="clear" w:color="auto" w:fill="000000" w:themeFill="text1"/>
          </w:tcPr>
          <w:p w14:paraId="55203274" w14:textId="6E39A43C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070" w:type="dxa"/>
            <w:shd w:val="clear" w:color="auto" w:fill="000000" w:themeFill="text1"/>
          </w:tcPr>
          <w:p w14:paraId="345E7441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Conditional</w:t>
            </w:r>
          </w:p>
          <w:p w14:paraId="4F3C756A" w14:textId="6447D24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790" w:type="dxa"/>
            <w:shd w:val="clear" w:color="auto" w:fill="000000" w:themeFill="text1"/>
          </w:tcPr>
          <w:p w14:paraId="5D714536" w14:textId="58A0326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Required if 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RemunerationInd (</w:t>
            </w: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B-74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) is Y for ‘Yes’ </w:t>
            </w:r>
          </w:p>
        </w:tc>
        <w:tc>
          <w:tcPr>
            <w:tcW w:w="2880" w:type="dxa"/>
            <w:shd w:val="clear" w:color="auto" w:fill="000000" w:themeFill="text1"/>
          </w:tcPr>
          <w:p w14:paraId="6B825818" w14:textId="77777777" w:rsidR="008F3DF3" w:rsidRPr="00931F73" w:rsidRDefault="003D6934" w:rsidP="008F3DF3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  <w:r w:rsidR="008F3DF3"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Occurs 0-15 times</w:t>
            </w:r>
          </w:p>
          <w:p w14:paraId="5D79236C" w14:textId="027A786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000000" w:themeFill="text1"/>
          </w:tcPr>
          <w:p w14:paraId="0B50DB47" w14:textId="6D72239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Non-software business rule:  Required if the claimant had remuneration.</w:t>
            </w:r>
          </w:p>
        </w:tc>
        <w:tc>
          <w:tcPr>
            <w:tcW w:w="1980" w:type="dxa"/>
            <w:shd w:val="clear" w:color="auto" w:fill="000000" w:themeFill="text1"/>
          </w:tcPr>
          <w:p w14:paraId="2D1699A2" w14:textId="4ECD0BE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 </w:t>
            </w:r>
          </w:p>
        </w:tc>
      </w:tr>
      <w:tr w:rsidR="003D6934" w:rsidRPr="00CA4F00" w14:paraId="3B41AFBC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7E56BB0B" w14:textId="5CFA92CE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1</w:t>
            </w:r>
          </w:p>
        </w:tc>
        <w:tc>
          <w:tcPr>
            <w:tcW w:w="2238" w:type="dxa"/>
            <w:shd w:val="clear" w:color="auto" w:fill="auto"/>
          </w:tcPr>
          <w:p w14:paraId="60529B44" w14:textId="13DEE15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munerationTypeCode                             </w:t>
            </w:r>
          </w:p>
        </w:tc>
        <w:tc>
          <w:tcPr>
            <w:tcW w:w="3510" w:type="dxa"/>
            <w:shd w:val="clear" w:color="auto" w:fill="auto"/>
          </w:tcPr>
          <w:p w14:paraId="5C1B6CB9" w14:textId="24B8F1E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Will the claimant receive any of the following compensation on or after the last day of work:  </w:t>
            </w:r>
          </w:p>
        </w:tc>
        <w:tc>
          <w:tcPr>
            <w:tcW w:w="1350" w:type="dxa"/>
            <w:shd w:val="clear" w:color="auto" w:fill="auto"/>
          </w:tcPr>
          <w:p w14:paraId="24885E06" w14:textId="172153E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1E8BC73A" w14:textId="749CEEDA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</w:t>
            </w:r>
          </w:p>
        </w:tc>
        <w:tc>
          <w:tcPr>
            <w:tcW w:w="2070" w:type="dxa"/>
            <w:shd w:val="clear" w:color="auto" w:fill="auto"/>
          </w:tcPr>
          <w:p w14:paraId="7366B4A3" w14:textId="1B2C2AB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auto"/>
          </w:tcPr>
          <w:p w14:paraId="462CD6BD" w14:textId="5D7C427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Required for each Remuneration (B-26)</w:t>
            </w:r>
          </w:p>
        </w:tc>
        <w:tc>
          <w:tcPr>
            <w:tcW w:w="2880" w:type="dxa"/>
            <w:shd w:val="clear" w:color="auto" w:fill="auto"/>
          </w:tcPr>
          <w:p w14:paraId="4136DE83" w14:textId="662500A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s are all numbers.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Value is 1-15</w:t>
            </w:r>
          </w:p>
        </w:tc>
        <w:tc>
          <w:tcPr>
            <w:tcW w:w="3870" w:type="dxa"/>
          </w:tcPr>
          <w:p w14:paraId="710316DC" w14:textId="7F99D6E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Multiple values of 1-15</w:t>
            </w:r>
          </w:p>
        </w:tc>
        <w:tc>
          <w:tcPr>
            <w:tcW w:w="1980" w:type="dxa"/>
          </w:tcPr>
          <w:p w14:paraId="571F19CB" w14:textId="34963F4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 = Severanc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2 = Separatio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3 = Vacation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4 = Holiday/Floating Holida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6 = Profit Sharing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7 = Bonus Pa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8 = Wages in Lieu of Notic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9 = Back Pay Award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0 = Residual Payment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1 = Commission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2 = Sic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3 = Disabilit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14 = Not Listed Above</w:t>
            </w:r>
          </w:p>
          <w:p w14:paraId="5F2D65AC" w14:textId="2D8975A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upplemental Pay</w:t>
            </w:r>
          </w:p>
          <w:p w14:paraId="1E90FCDF" w14:textId="5DB1BEE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</w:r>
          </w:p>
        </w:tc>
      </w:tr>
      <w:tr w:rsidR="003D6934" w:rsidRPr="00CA4F00" w14:paraId="2DF03067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0868DD25" w14:textId="1AF30D9C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5</w:t>
            </w:r>
          </w:p>
        </w:tc>
        <w:tc>
          <w:tcPr>
            <w:tcW w:w="2238" w:type="dxa"/>
            <w:shd w:val="clear" w:color="auto" w:fill="auto"/>
          </w:tcPr>
          <w:p w14:paraId="39F88A17" w14:textId="795DDE4E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AllocationInd</w:t>
            </w:r>
          </w:p>
        </w:tc>
        <w:tc>
          <w:tcPr>
            <w:tcW w:w="3510" w:type="dxa"/>
            <w:shd w:val="clear" w:color="auto" w:fill="auto"/>
          </w:tcPr>
          <w:p w14:paraId="21263EDD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Was the pay allocated to a specific time period?</w:t>
            </w:r>
          </w:p>
          <w:p w14:paraId="534666BF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  <w:p w14:paraId="0ED6704C" w14:textId="77777777" w:rsidR="003D6934" w:rsidRPr="00931F73" w:rsidDel="008C7634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0C8D9113" w14:textId="311DFA1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2E033841" w14:textId="660F81F8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auto"/>
          </w:tcPr>
          <w:p w14:paraId="4C91F1D9" w14:textId="40A235F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auto"/>
          </w:tcPr>
          <w:p w14:paraId="15F802AD" w14:textId="6DCEF9D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Required if AllocationRequiredInd (A-36) is Y = Yes</w:t>
            </w:r>
          </w:p>
        </w:tc>
        <w:tc>
          <w:tcPr>
            <w:tcW w:w="2880" w:type="dxa"/>
            <w:shd w:val="clear" w:color="auto" w:fill="auto"/>
          </w:tcPr>
          <w:p w14:paraId="668B6F73" w14:textId="68A657C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'Y'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'N'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‘U’ </w:t>
            </w:r>
          </w:p>
        </w:tc>
        <w:tc>
          <w:tcPr>
            <w:tcW w:w="3870" w:type="dxa"/>
          </w:tcPr>
          <w:p w14:paraId="0E3F8F5C" w14:textId="02E8FF2B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</w:tcPr>
          <w:p w14:paraId="3F91B55D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  <w:p w14:paraId="376B6436" w14:textId="4122BA4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3D6934" w:rsidRPr="00CA4F00" w14:paraId="22DF0D2D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6020940C" w14:textId="16611189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6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5CDC7CA1" w14:textId="24EA6B8B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llocationBeginDat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502C84DE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Allocation Begin Date</w:t>
            </w:r>
          </w:p>
          <w:p w14:paraId="56F21C87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  <w:p w14:paraId="11A61863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70D13879" w14:textId="048DAD4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5707C1C" w14:textId="4A3C3A94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7560547" w14:textId="03A020C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31171491" w14:textId="23F2559E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Required if EmployerAllocationInd (B-26.5) is 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Y for ‘Yes’</w:t>
            </w: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 and AllocationBeginDateUnknownInd 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(</w:t>
            </w: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B-26.91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 is null.</w:t>
            </w:r>
          </w:p>
          <w:p w14:paraId="5D7CCC13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/>
                <w:sz w:val="18"/>
                <w:szCs w:val="18"/>
              </w:rPr>
            </w:pPr>
          </w:p>
          <w:p w14:paraId="6A155D17" w14:textId="5E841404" w:rsidR="003D6934" w:rsidRPr="00931F73" w:rsidRDefault="0098797B" w:rsidP="0098797B">
            <w:pPr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Date must not be more than ten years prior to ClaimEffectiveDate (B-2)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not more than the request date plus two years in the future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05E54D01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48C7D636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0A13590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5390B8F7" w14:textId="652B6FC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214CBE5" w14:textId="4E6B6AE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D6934" w:rsidRPr="00CA4F00" w14:paraId="133BC7F0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299A78A9" w14:textId="0D32E968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91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2613A41E" w14:textId="7113AE24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llocationBeginDateUnknow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A8BD9A1" w14:textId="42A400D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35587C26" w14:textId="58ECFC6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E9F9F97" w14:textId="4E90DDEE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CBA18E7" w14:textId="2E92158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3A5A46D6" w14:textId="3898785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Required if EmployerAllocationInd (B-26.5) is 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Y for ‘Yes’</w:t>
            </w: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 and AllocationBeginDate (B-26.6) is null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45C4F64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545E8C63" w14:textId="541632F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llocation Begin Date Unknown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4A3CA2BB" w14:textId="02E1C5B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3D6934" w:rsidRPr="00CA4F00" w14:paraId="70335614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59DB453C" w14:textId="3490FA51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  <w:highlight w:val="green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26.7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4BFBED5B" w14:textId="38DFC42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llocationEndDat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7B75C883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llocation End Date</w:t>
            </w:r>
          </w:p>
          <w:p w14:paraId="709A4572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ACD9EBE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51F8DB8F" w14:textId="64F76F8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30BD105" w14:textId="037F4AF5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075E7F04" w14:textId="456B42D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334A6E6D" w14:textId="031D0BCE" w:rsidR="003A6300" w:rsidRDefault="003D6934" w:rsidP="003D6934">
            <w:pPr>
              <w:spacing w:after="0"/>
              <w:rPr>
                <w:rFonts w:asciiTheme="majorHAnsi" w:hAnsiTheme="majorHAnsi" w:cs="Times New Roman"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Required if EmployerAllocationInd (B-26.5) is Y for 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Yes</w:t>
            </w:r>
            <w:r w:rsidR="00E42BE6"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bCs/>
                <w:sz w:val="18"/>
                <w:szCs w:val="18"/>
              </w:rPr>
              <w:t xml:space="preserve"> and AllocationEndDateUnknownInd (B-26.92) is null</w:t>
            </w:r>
            <w:r w:rsidR="003A6300">
              <w:rPr>
                <w:rFonts w:asciiTheme="majorHAnsi" w:hAnsiTheme="majorHAnsi" w:cs="Times New Roman"/>
                <w:bCs/>
                <w:sz w:val="18"/>
                <w:szCs w:val="18"/>
              </w:rPr>
              <w:t>.</w:t>
            </w:r>
          </w:p>
          <w:p w14:paraId="0C5A8075" w14:textId="77777777" w:rsidR="003A6300" w:rsidRPr="00931F73" w:rsidRDefault="003A6300" w:rsidP="003D6934">
            <w:pPr>
              <w:spacing w:after="0"/>
              <w:rPr>
                <w:rFonts w:asciiTheme="majorHAnsi" w:hAnsiTheme="majorHAnsi" w:cs="Times New Roman"/>
                <w:bCs/>
                <w:sz w:val="18"/>
                <w:szCs w:val="18"/>
              </w:rPr>
            </w:pPr>
          </w:p>
          <w:p w14:paraId="28D623F1" w14:textId="0C00BBDE" w:rsidR="003D6934" w:rsidRDefault="003A6300" w:rsidP="003A6300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Date must not be more than ten years prior to ClaimEffectiveDate (B-2)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not more than the request date plus ten years in the future.</w:t>
            </w:r>
          </w:p>
          <w:p w14:paraId="4F3B79E5" w14:textId="5AE32690" w:rsidR="00411BBB" w:rsidRPr="00931F73" w:rsidRDefault="00411BBB" w:rsidP="003A6300">
            <w:pPr>
              <w:rPr>
                <w:rFonts w:asciiTheme="majorHAnsi" w:hAnsiTheme="majorHAnsi" w:cs="Times New Roman"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Date cannot be prior to AllocationBeginDate (B-26.6) if B-26.6 is not null.  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372E8503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highlight w:val="yellow"/>
              </w:rPr>
              <w:t xml:space="preserve"> </w:t>
            </w:r>
          </w:p>
          <w:p w14:paraId="0EB18EB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7C01DEF" w14:textId="2935520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60492833" w14:textId="099E4AF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1980637" w14:textId="18ADA81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D6934" w:rsidRPr="00CA4F00" w14:paraId="35DB059B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7772B6AD" w14:textId="41C65EC3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92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06D70BE1" w14:textId="1CF7CEB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llocationEndDateUnknow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2EF6220" w14:textId="6DFA5AE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318DE0DF" w14:textId="174FF47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AF887C8" w14:textId="58BF8DF5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B7DC30C" w14:textId="5DD4D41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42B07076" w14:textId="4A4B6A2E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EmployerAllocationInd (B-26.5) is Y for 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  <w:r w:rsidR="00E42BE6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AllocationEndDate (B-26.7) is null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05D73530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2C202F81" w14:textId="517B451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llocation End Date Unknown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69CB4320" w14:textId="377E070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3D6934" w:rsidRPr="00CA4F00" w14:paraId="775C6FFE" w14:textId="77777777" w:rsidTr="00B4606C">
        <w:trPr>
          <w:trHeight w:val="960"/>
        </w:trPr>
        <w:tc>
          <w:tcPr>
            <w:tcW w:w="903" w:type="dxa"/>
            <w:shd w:val="clear" w:color="auto" w:fill="auto"/>
          </w:tcPr>
          <w:p w14:paraId="56FB0566" w14:textId="10B3B445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3</w:t>
            </w:r>
          </w:p>
        </w:tc>
        <w:tc>
          <w:tcPr>
            <w:tcW w:w="2238" w:type="dxa"/>
            <w:shd w:val="clear" w:color="auto" w:fill="auto"/>
          </w:tcPr>
          <w:p w14:paraId="770AEB46" w14:textId="5917739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munerationPeriodFrequencyCode </w:t>
            </w:r>
          </w:p>
        </w:tc>
        <w:tc>
          <w:tcPr>
            <w:tcW w:w="3510" w:type="dxa"/>
            <w:shd w:val="clear" w:color="auto" w:fill="auto"/>
          </w:tcPr>
          <w:p w14:paraId="78F0D8BC" w14:textId="337CB2A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requency of pay</w:t>
            </w:r>
          </w:p>
        </w:tc>
        <w:tc>
          <w:tcPr>
            <w:tcW w:w="1350" w:type="dxa"/>
            <w:shd w:val="clear" w:color="auto" w:fill="auto"/>
          </w:tcPr>
          <w:p w14:paraId="7E68BFB2" w14:textId="76DB3C1B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138F19FC" w14:textId="539DBF82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auto"/>
          </w:tcPr>
          <w:p w14:paraId="62891BFB" w14:textId="2667D7E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  <w:p w14:paraId="73E49802" w14:textId="53CEEA0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790" w:type="dxa"/>
            <w:shd w:val="clear" w:color="auto" w:fill="auto"/>
          </w:tcPr>
          <w:p w14:paraId="025A66A0" w14:textId="759AB8A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 Required </w:t>
            </w:r>
          </w:p>
          <w:p w14:paraId="0B56C7F1" w14:textId="77777777" w:rsidR="003D6934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3A87F29" w14:textId="3196B3F9" w:rsidR="005C2FAB" w:rsidRPr="00931F73" w:rsidRDefault="005C2FAB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If AllocationRequiredInd (A-36) is N, only allow L for ‘Lump Sum’ or Z for ‘Not Able to Provide’.  </w:t>
            </w:r>
          </w:p>
        </w:tc>
        <w:tc>
          <w:tcPr>
            <w:tcW w:w="2880" w:type="dxa"/>
            <w:shd w:val="clear" w:color="auto" w:fill="auto"/>
          </w:tcPr>
          <w:p w14:paraId="70618D6C" w14:textId="77777777" w:rsidR="003D6934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D’, ‘W’, ‘B’, ‘S’, ‘M’, ‘Q’, ‘L’, or ‘Z’.</w:t>
            </w:r>
          </w:p>
          <w:p w14:paraId="3C2EFBC8" w14:textId="77777777" w:rsidR="005C2FAB" w:rsidRDefault="005C2FAB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2231A3E" w14:textId="697B59C0" w:rsidR="005C2FAB" w:rsidRPr="00931F73" w:rsidRDefault="005C2FAB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</w:tcPr>
          <w:p w14:paraId="67B287E6" w14:textId="09F39E8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980" w:type="dxa"/>
          </w:tcPr>
          <w:p w14:paraId="6214468D" w14:textId="2BC6735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 = Dai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W = Week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B = Bi-week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S = Semi-month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 = Month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Q = Quarter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L = Lump sum </w:t>
            </w:r>
          </w:p>
          <w:p w14:paraId="4714786B" w14:textId="6D59970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Z = Not Able to Provide</w:t>
            </w:r>
          </w:p>
        </w:tc>
      </w:tr>
      <w:tr w:rsidR="003D6934" w:rsidRPr="00CA4F00" w14:paraId="45B2BB25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3EB09A85" w14:textId="6E3AAC1D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2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1824AFE5" w14:textId="5BE9B84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munerationAmountPerPerio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304ED98D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Total amount of gross [B-26.3 selection] pay</w:t>
            </w:r>
          </w:p>
          <w:p w14:paraId="5BFCCFB0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  <w:p w14:paraId="527C93EC" w14:textId="77777777" w:rsidR="003D6934" w:rsidRPr="00931F73" w:rsidDel="008C7634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0B75329B" w14:textId="5F5E0AA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A231FCE" w14:textId="35CB8D4C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087DDDB" w14:textId="5E46A6D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38EB9F9F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2918F33" w14:textId="447DC18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umerationPeriodFrequencyCode (B-26.3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, W, B, S, M, Q, L.</w:t>
            </w:r>
          </w:p>
          <w:p w14:paraId="652F7556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756E0FE" w14:textId="70338B3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RemunerationPeriodFrequencyCode (B-26.3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Z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4A98CB12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nd decimal point.  No dollar sign ($)  or commas allowed.</w:t>
            </w:r>
          </w:p>
          <w:p w14:paraId="7B024038" w14:textId="62B3429C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must be &gt; 0.00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20669D48" w14:textId="120F490B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 represents the precision and scale value of the dollars entered, with minimum value &gt;  0.00 and a maximum value of 9999999999999.99.  The maximum number of digits that may be entered into the field are 13 before the decimal point with two after the decimal point.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BAC8D3A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1542D8A3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4DCCC508" w14:textId="1F6048A8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8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43AFA47D" w14:textId="1B88665E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berHoursRepresent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4462E6B" w14:textId="5ACBEC14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ber of hours represented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7D19BA94" w14:textId="3788E5A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5F17A7D7" w14:textId="5C8E6B2F" w:rsidR="003D6934" w:rsidRPr="00931F73" w:rsidRDefault="008C0D4F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5.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298EC87C" w14:textId="1A066410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02396D98" w14:textId="08D7023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munerationTypeCode (B-26.1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-15 and RemunerationPeriodFrequencyCode (B-26.3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, W, B, S, M, Q, or L.</w:t>
            </w:r>
          </w:p>
          <w:p w14:paraId="702E010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5AE0DAB" w14:textId="3ACA8512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RemunerationTypeCode (B-26.1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-15 and RemunerationPeriodFrequencyCode (B-26.3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Z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650BF99" w14:textId="77777777" w:rsidR="008C0D4F" w:rsidRPr="00931F73" w:rsidRDefault="008C0D4F" w:rsidP="008C0D4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nd decimal point.  No dollar sign ($)  or commas allowed.</w:t>
            </w:r>
          </w:p>
          <w:p w14:paraId="614F440B" w14:textId="41217179" w:rsidR="003D6934" w:rsidRPr="00931F73" w:rsidRDefault="008C0D4F" w:rsidP="008C0D4F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must be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between 0.01 and 999.99.  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38F23B8E" w14:textId="2F5DD638" w:rsidR="003D6934" w:rsidRPr="00931F73" w:rsidRDefault="008C0D4F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5.2 represents the precision and scale value of the dollars entered, with minimum value &gt;  0.00 and a maximum value of 999.99.  The maximum number of digits that may be entered into the field are 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3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efore the decimal point with two after the decimal point.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3FE37D18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3D6934" w:rsidRPr="00CA4F00" w14:paraId="1E90DD0C" w14:textId="77777777" w:rsidTr="00B4606C">
        <w:trPr>
          <w:trHeight w:val="960"/>
        </w:trPr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14:paraId="2EF7CB01" w14:textId="264A1FC6" w:rsidR="003D6934" w:rsidRPr="00931F73" w:rsidDel="00FA677A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4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auto"/>
          </w:tcPr>
          <w:p w14:paraId="7333ACEB" w14:textId="04B1B90A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RemunerationIssued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38212F3E" w14:textId="1954F7E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Date of first payment</w:t>
            </w:r>
          </w:p>
          <w:p w14:paraId="207D9F1F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66B5E5E1" w14:textId="5AACA595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6B40E1E5" w14:textId="2C5924AA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33270361" w14:textId="09FA6848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2FBDFAC6" w14:textId="556395C4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munerationTypeCode (B-26.1)=1-15 and RemunerationPeriodFrequencyCode (B-26.3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, W, B, S, M, Q, or L.</w:t>
            </w:r>
          </w:p>
          <w:p w14:paraId="264A4244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B6CBF0F" w14:textId="77777777" w:rsidR="003D6934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RemunerationTypeCode (B-26.1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-15 and RemunerationPeriodFrequencyCode (B-26.3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Z.</w:t>
            </w:r>
          </w:p>
          <w:p w14:paraId="6A11B537" w14:textId="77777777" w:rsidR="0098797B" w:rsidRDefault="0098797B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AB97D5F" w14:textId="4461F3A5" w:rsidR="0098797B" w:rsidRPr="00931F73" w:rsidRDefault="0098797B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Must be more recent than or equal to (B-2) Claim Effective Date minus two years and not more than request date plus five years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390B9D3F" w14:textId="54D8B6E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Must be more recent than or equal to (B-2) Claim Effective Date minus two years and not more than request date plus five years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3F248B69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0D9C5DEB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42CBC6A7" w14:textId="546AF9EF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3D6934" w:rsidRPr="00CA4F00" w14:paraId="2058E146" w14:textId="77777777" w:rsidTr="00B4606C">
        <w:trPr>
          <w:trHeight w:val="960"/>
        </w:trPr>
        <w:tc>
          <w:tcPr>
            <w:tcW w:w="903" w:type="dxa"/>
            <w:shd w:val="clear" w:color="auto" w:fill="C5E0B3" w:themeFill="accent6" w:themeFillTint="66"/>
          </w:tcPr>
          <w:p w14:paraId="27D0A1E7" w14:textId="0065F6AE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6.10</w:t>
            </w:r>
          </w:p>
        </w:tc>
        <w:tc>
          <w:tcPr>
            <w:tcW w:w="2238" w:type="dxa"/>
            <w:shd w:val="clear" w:color="auto" w:fill="C5E0B3" w:themeFill="accent6" w:themeFillTint="66"/>
          </w:tcPr>
          <w:p w14:paraId="09DFDC8F" w14:textId="62B512A1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munerationComment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1ED69CE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Additional information about the payments.  </w:t>
            </w:r>
          </w:p>
          <w:p w14:paraId="5C00AFBE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  <w:p w14:paraId="3B3BABAF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  <w:p w14:paraId="6C1D11EB" w14:textId="77777777" w:rsidR="003D6934" w:rsidRPr="00931F73" w:rsidDel="00413897" w:rsidRDefault="003D6934" w:rsidP="003D6934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350" w:type="dxa"/>
            <w:shd w:val="clear" w:color="auto" w:fill="C5E0B3" w:themeFill="accent6" w:themeFillTint="66"/>
          </w:tcPr>
          <w:p w14:paraId="2961620C" w14:textId="68AEE46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7FB32A4" w14:textId="187C8980" w:rsidR="003D6934" w:rsidRPr="00931F73" w:rsidRDefault="003D6934" w:rsidP="003D6934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AD26D9C" w14:textId="23777FB4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16808F4F" w14:textId="6280168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RemunerationTypeCode (B-26.1)</w:t>
            </w:r>
            <w:r w:rsidR="00217E11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1-13 or 15.  </w:t>
            </w:r>
          </w:p>
          <w:p w14:paraId="5D068E1B" w14:textId="0D82C089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munerationTypeCode (B-26.1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14 </w:t>
            </w:r>
          </w:p>
          <w:p w14:paraId="5F869BCA" w14:textId="77777777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5C3BDB6" w14:textId="4621018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11519FE6" w14:textId="6A8EA34D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036FF78D" w14:textId="7D1BBCD3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980" w:type="dxa"/>
            <w:shd w:val="clear" w:color="auto" w:fill="C5E0B3" w:themeFill="accent6" w:themeFillTint="66"/>
          </w:tcPr>
          <w:p w14:paraId="79788A27" w14:textId="2C27F486" w:rsidR="003D6934" w:rsidRPr="00931F73" w:rsidRDefault="003D6934" w:rsidP="003D6934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1176268C" w14:textId="56DCC1C5" w:rsidR="00DC4B3C" w:rsidRDefault="00DC4B3C">
      <w:pPr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459FD4B" w14:textId="3F1B32BC" w:rsidR="002E3F55" w:rsidRPr="00CA4F00" w:rsidRDefault="002E3F55" w:rsidP="002E3F55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Workers’ Compensation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510"/>
        <w:gridCol w:w="1350"/>
        <w:gridCol w:w="900"/>
        <w:gridCol w:w="2070"/>
        <w:gridCol w:w="2790"/>
        <w:gridCol w:w="2880"/>
        <w:gridCol w:w="3870"/>
        <w:gridCol w:w="1888"/>
      </w:tblGrid>
      <w:tr w:rsidR="0019295C" w:rsidRPr="00CA4F00" w14:paraId="286C4657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544C25" w14:textId="700C2FE5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F9E973" w14:textId="1E9645E6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87DE1F3" w14:textId="06045D01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9BE19A" w14:textId="707097AC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2AAB02" w14:textId="2A77970C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DEF524F" w14:textId="48EA810C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35475D" w14:textId="67659375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3FF8A22" w14:textId="3ED6D123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6321E7" w14:textId="5221F931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8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1875CE" w14:textId="7C619F98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9295C" w:rsidRPr="00CA4F00" w14:paraId="2103A22F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8F7E0B3" w14:textId="2FBFBC53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1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7873F868" w14:textId="7F236FD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ceivingWorkersCompensatio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140DB5A1" w14:textId="00A3A49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s (or was) the claimant receiving workers’ compensation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591A4473" w14:textId="4A7F24D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5FC0E018" w14:textId="0AB544A2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0561DD47" w14:textId="6716A1A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16729721" w14:textId="1C27F0F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16210C37" w14:textId="74DE451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0CDE472A" w14:textId="6D87894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4754F339" w14:textId="03AB50F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9295C" w:rsidRPr="00CA4F00" w14:paraId="2CECBD8E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A7BD522" w14:textId="4FAD1BC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6BAC5104" w14:textId="3F10228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OfInjury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4CACF439" w14:textId="6909381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was the date of the injury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0F49ED8D" w14:textId="7EEA7531" w:rsidR="0019295C" w:rsidRPr="00931F73" w:rsidRDefault="00C2399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22AF4E5" w14:textId="5359F1C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501B148" w14:textId="3C9DC87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4C5E1485" w14:textId="77777777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ceivingWorkersCompensationInd (B-201) is Y for ‘Yes’.</w:t>
            </w:r>
          </w:p>
          <w:p w14:paraId="286A41EE" w14:textId="77777777" w:rsidR="00581A4E" w:rsidRDefault="00581A4E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F7022A7" w14:textId="77777777" w:rsidR="00581A4E" w:rsidRPr="00931F73" w:rsidRDefault="00581A4E" w:rsidP="00581A4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in the past and more recent than the request date minus one hundred years.</w:t>
            </w:r>
          </w:p>
          <w:p w14:paraId="0CFB0AED" w14:textId="5045FF91" w:rsidR="00581A4E" w:rsidRPr="00931F73" w:rsidRDefault="00581A4E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56FFCB68" w14:textId="076824FA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highlight w:val="yellow"/>
              </w:rPr>
              <w:t xml:space="preserve"> </w:t>
            </w:r>
          </w:p>
          <w:p w14:paraId="415F3228" w14:textId="77777777" w:rsidR="00B5428B" w:rsidRPr="00931F73" w:rsidRDefault="00B5428B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5DECB91" w14:textId="77777777" w:rsidR="0019295C" w:rsidRPr="00931F73" w:rsidRDefault="0019295C" w:rsidP="00581A4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1F342643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2EAC8EB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5FFF988C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D782FAC" w14:textId="6D72110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76C9B438" w14:textId="4C04C8E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AppliedForWorkersCompKnown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313C746" w14:textId="6E9D4F1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o you know what date the claimant applied for workers’ compensation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15391666" w14:textId="27041BC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A1D06AB" w14:textId="63A95EED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5695B020" w14:textId="73ABA38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4792ABF1" w14:textId="3D0EE7F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ceivingWorkersCompensationInd (B-20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0DB211A" w14:textId="7A658B1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Y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‘N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‘U’ 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5191D981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063684DC" w14:textId="2FBEA02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</w:p>
          <w:p w14:paraId="74939B59" w14:textId="5DCDCA1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63521BC1" w14:textId="3A225DD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9295C" w:rsidRPr="00CA4F00" w14:paraId="2FE7B512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027F3D6" w14:textId="00F84CB7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4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7C22A1E" w14:textId="50A3B21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AppliedForWorkersComp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ED67E6A" w14:textId="6B538A8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pplication Date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C9C3998" w14:textId="7D73EA13" w:rsidR="0019295C" w:rsidRPr="00931F73" w:rsidRDefault="00C2399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05A7CA5" w14:textId="44E69148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A6CACAA" w14:textId="5C60523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7DAFD5D" w14:textId="77777777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DateAppliedForWorkersCompInd (B-203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for ‘Yes’.</w:t>
            </w:r>
          </w:p>
          <w:p w14:paraId="57B49E34" w14:textId="77777777" w:rsidR="00581A4E" w:rsidRDefault="00581A4E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726099B" w14:textId="77777777" w:rsidR="00581A4E" w:rsidRPr="00931F73" w:rsidRDefault="00581A4E" w:rsidP="00581A4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in the past and more recent than the request date minus one hundred years.</w:t>
            </w:r>
          </w:p>
          <w:p w14:paraId="6628F715" w14:textId="0736ADC2" w:rsidR="00581A4E" w:rsidRPr="00931F73" w:rsidRDefault="00581A4E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6E80657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highlight w:val="yellow"/>
              </w:rPr>
              <w:t xml:space="preserve"> </w:t>
            </w:r>
          </w:p>
          <w:p w14:paraId="4E480BE6" w14:textId="580E124F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C9BCE19" w14:textId="77777777" w:rsidR="0019295C" w:rsidRPr="00931F73" w:rsidRDefault="0019295C" w:rsidP="00581A4E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03E7D63" w14:textId="4CAD1D8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the claimant applied for workers’ compensation</w:t>
            </w:r>
          </w:p>
        </w:tc>
        <w:tc>
          <w:tcPr>
            <w:tcW w:w="188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85CEC72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219BAB3D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C83C707" w14:textId="4B15CCF4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5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677373B" w14:textId="1E647BD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ypeOfWorkersCompReceiving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68E8442" w14:textId="766B6F4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type of workers’ compensation is or was the claimant receiving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20629C39" w14:textId="3E40773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20FFCB2" w14:textId="4A2A1FDE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A5DDECE" w14:textId="4D156BE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3E3949C6" w14:textId="49D9581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ceivingWorkersCompensation (B-20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6CFFF9B" w14:textId="3215DFD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numeric, 1-6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648DAC82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68772109" w14:textId="7C4DBE5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tal Temporary</w:t>
            </w:r>
          </w:p>
          <w:p w14:paraId="3D3B55B9" w14:textId="0B3CCF8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artial Temporary</w:t>
            </w:r>
          </w:p>
          <w:p w14:paraId="285472ED" w14:textId="01C61F7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tal Permanent</w:t>
            </w:r>
          </w:p>
          <w:p w14:paraId="4AC9A3F9" w14:textId="310CD75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4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artial Permanent</w:t>
            </w:r>
          </w:p>
          <w:p w14:paraId="34A451F0" w14:textId="3D642A3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ther</w:t>
            </w:r>
          </w:p>
          <w:p w14:paraId="2A1FD0D8" w14:textId="05FF510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9295C" w:rsidRPr="00CA4F00" w14:paraId="7EA51527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5E62987" w14:textId="54825536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6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39D3D0AC" w14:textId="270BCEF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eeklyWorkersCompRat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DF92BE8" w14:textId="0B0E8A4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is the claimant’s weekly workers’ compensation rate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09DB5D7F" w14:textId="2D40065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3F9E8942" w14:textId="0C40A8E1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400484B0" w14:textId="48347F6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08633A5E" w14:textId="17B7D1D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ReceivingWorkersCompensationInd (B-20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0F35E6A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nd decimal point.  No dollar sign ($)  or commas allowed.</w:t>
            </w:r>
          </w:p>
          <w:p w14:paraId="61C2E73C" w14:textId="6379CC9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must be &gt; 0.00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0D2DE6C1" w14:textId="52ABA78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15.2 represents the precision and scale value of the dollars entered, with minimum value &gt;  0.00 and a maximum value of 9999999999999.99.  The maximum number of digits that may be entered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into the field are 13 before the decimal point with two after the decimal point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34FA3A8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1A1D0092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6DA5C46" w14:textId="3DA7AADC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7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7212CAAF" w14:textId="645295C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riodOfTimeWorkersCompPaymentCover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55F692EF" w14:textId="4F490E0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period of time did/does the payment(s) cover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2D7DD7E5" w14:textId="15FFEBE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FD03073" w14:textId="16091CDD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5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00DF97D4" w14:textId="76A5030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1CD050A6" w14:textId="4891FE5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ReceivingWorkersCompensationInd (B-20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EB29F5B" w14:textId="1776B65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25987476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64B8A19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5DCB81D0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C8159B6" w14:textId="5E1801EA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8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295B6E70" w14:textId="5A0E61D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ReleasedToReturnToWork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33A897EE" w14:textId="74CC94A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Has the claimant been released to return to work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5B55AABE" w14:textId="1CE1E13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0842C9E" w14:textId="208932E7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9B06AF5" w14:textId="4A72856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300436BC" w14:textId="0CA5226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ceivingWorkersCompensationInd (B-201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CB4A7A9" w14:textId="3ACFF62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Y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‘N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‘U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2990BE4F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650187BE" w14:textId="2108B9D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</w:p>
          <w:p w14:paraId="06C16A9B" w14:textId="32B2D0F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30E1B437" w14:textId="3D71937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9295C" w:rsidRPr="00CA4F00" w14:paraId="28F3CF53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05026B46" w14:textId="02405138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09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48DA221D" w14:textId="787887E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ClaimantRelease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735B8986" w14:textId="430218A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 what date was the claimant released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3C84EC67" w14:textId="2828B731" w:rsidR="0019295C" w:rsidRPr="00931F73" w:rsidRDefault="00C2399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Date</w:t>
            </w:r>
            <w:r w:rsidRPr="00931F73">
              <w:rPr>
                <w:rFonts w:asciiTheme="majorHAnsi" w:hAnsiTheme="majorHAnsi" w:cstheme="majorHAnsi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526E11C5" w14:textId="799CB6B4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3AC910D" w14:textId="0C1A08D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1AAD3014" w14:textId="77777777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ClaimantReleasedToReturnToWork (B-208) is Y for ‘Yes’.</w:t>
            </w:r>
          </w:p>
          <w:p w14:paraId="66683A04" w14:textId="77777777" w:rsidR="00CE487C" w:rsidRDefault="00CE487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78699F9" w14:textId="77777777" w:rsidR="00CE487C" w:rsidRPr="00931F73" w:rsidRDefault="00CE487C" w:rsidP="00CE487C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931F73">
              <w:rPr>
                <w:rFonts w:asciiTheme="majorHAnsi" w:hAnsiTheme="majorHAnsi" w:cstheme="majorHAnsi"/>
                <w:sz w:val="18"/>
                <w:szCs w:val="18"/>
              </w:rPr>
              <w:t>Must be in the past and more recent than the request date minus one hundred years.</w:t>
            </w:r>
          </w:p>
          <w:p w14:paraId="6E457B6F" w14:textId="011A3B79" w:rsidR="00CE487C" w:rsidRPr="00931F73" w:rsidRDefault="00CE487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4FFA8E7F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  <w:r w:rsidRPr="00931F73">
              <w:rPr>
                <w:rFonts w:asciiTheme="majorHAnsi" w:hAnsiTheme="majorHAnsi" w:cs="Times New Roman"/>
                <w:sz w:val="18"/>
                <w:szCs w:val="18"/>
                <w:highlight w:val="yellow"/>
              </w:rPr>
              <w:t xml:space="preserve"> </w:t>
            </w:r>
          </w:p>
          <w:p w14:paraId="5A398D67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7A9D37BF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7C70A646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08A7D06E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076F47A5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E2BCEDE" w14:textId="103DA60E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1ABD791" w14:textId="2818177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AccommodateRestrictionsInd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879A301" w14:textId="3F49FD4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uld you accommodate those restrictions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6B80BBC5" w14:textId="10DD681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4B07751" w14:textId="18EF7022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40DE36EB" w14:textId="34AD952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27ED9CB4" w14:textId="7A206C1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8C3EB6">
              <w:rPr>
                <w:rFonts w:asciiTheme="majorHAnsi" w:hAnsiTheme="majorHAnsi" w:cs="Times New Roman"/>
                <w:sz w:val="18"/>
                <w:szCs w:val="18"/>
              </w:rPr>
              <w:t>WorkRestriction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nd (B-110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61A17C3B" w14:textId="468F1A0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0B27D148" w14:textId="40CC2B4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11947593" w14:textId="73A5247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9295C" w:rsidRPr="00CA4F00" w14:paraId="596ADC84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7A8ADFE" w14:textId="1608D047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4D27D672" w14:textId="6B2AF32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yEmployerCouldNotAccommodate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C5A9FD8" w14:textId="69C01F2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y couldn’t you accommodate those restrictions?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6832877A" w14:textId="58F9580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75845192" w14:textId="70B40E97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03A50B6" w14:textId="46A09A3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08374DEE" w14:textId="46B0F70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EmployerAccommodateRestrictionsInd (B-212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CB56805" w14:textId="787BDA7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6664695F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352B4E62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28B6F233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31098839" w14:textId="46AB9CD0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1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5BBCE7E" w14:textId="53B84D3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orkersCompComments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20EDA52C" w14:textId="607604C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Enter any additional information regarding the claimant’s receipt of workers’ compensation.  </w:t>
            </w:r>
          </w:p>
        </w:tc>
        <w:tc>
          <w:tcPr>
            <w:tcW w:w="1350" w:type="dxa"/>
            <w:shd w:val="clear" w:color="auto" w:fill="C5E0B3" w:themeFill="accent6" w:themeFillTint="66"/>
          </w:tcPr>
          <w:p w14:paraId="37C9BF9B" w14:textId="2AA3089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51C88096" w14:textId="4B8C38D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3F9EE2F" w14:textId="5D6DFA6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F2C413E" w14:textId="5D42EEB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ReceivingWorkersCompensationInd (B-201) is Y for ‘Yes’.</w:t>
            </w:r>
          </w:p>
          <w:p w14:paraId="763345EE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280EB8E5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57D7DF5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0FA0D924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72233FAA" w14:textId="77777777" w:rsidR="00E72811" w:rsidRDefault="00E72811" w:rsidP="00D83939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1436C12" w14:textId="6E0287DE" w:rsidR="00D83939" w:rsidRPr="00CA4F00" w:rsidRDefault="00D83939" w:rsidP="00D83939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Response Information – </w:t>
      </w:r>
      <w:r w:rsidR="005E7E76">
        <w:rPr>
          <w:rFonts w:asciiTheme="majorHAnsi" w:hAnsiTheme="majorHAnsi" w:cs="Times New Roman"/>
          <w:b/>
          <w:bCs/>
          <w:sz w:val="28"/>
          <w:szCs w:val="28"/>
          <w:u w:val="single"/>
        </w:rPr>
        <w:t>Pension and 401K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420"/>
        <w:gridCol w:w="1440"/>
        <w:gridCol w:w="900"/>
        <w:gridCol w:w="2070"/>
        <w:gridCol w:w="2790"/>
        <w:gridCol w:w="2880"/>
        <w:gridCol w:w="3870"/>
        <w:gridCol w:w="1888"/>
      </w:tblGrid>
      <w:tr w:rsidR="0019295C" w:rsidRPr="00CA4F00" w14:paraId="14477F91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C63B20" w14:textId="4B58FEAB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D702C8" w14:textId="302EB147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92896C" w14:textId="0A53AB64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AEDB1C" w14:textId="46E2D074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18AA13" w14:textId="0663C3AB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D4159C4" w14:textId="3C561C36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1D9D41" w14:textId="4E851A15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26A10E" w14:textId="634688FE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FD52C6" w14:textId="240271A9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8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35D7B13" w14:textId="0CCF1DC4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9295C" w:rsidRPr="00CA4F00" w14:paraId="4A5E9B1E" w14:textId="77777777" w:rsidTr="00DF7484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AA61BC4" w14:textId="04D09C73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0</w:t>
            </w:r>
          </w:p>
          <w:p w14:paraId="0E69F117" w14:textId="63546F7E" w:rsidR="0019295C" w:rsidRPr="00931F73" w:rsidRDefault="0019295C" w:rsidP="00D8393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152AC8A" w14:textId="0D0516C5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ceivePension401KInd 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BB1F1EA" w14:textId="5C1CD5A0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s or will the claimant receive a company pension and/or 401K disbursement? 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505D0BB" w14:textId="51C4BDC6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B255699" w14:textId="3852B6AF" w:rsidR="0019295C" w:rsidRPr="00931F73" w:rsidRDefault="0019295C" w:rsidP="00D83939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277FC0F" w14:textId="4321E1C9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00D8212" w14:textId="00B5929E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EmployerSepReasonCode (B-20) does not equal 20, 21, 23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1B55193" w14:textId="78EC6344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1-5.</w:t>
            </w:r>
          </w:p>
          <w:p w14:paraId="54076C83" w14:textId="77777777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143D657" w14:textId="1F6BDE6D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282A45F" w14:textId="39D75CB7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1B8BD40" w14:textId="389848D0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</w:t>
            </w:r>
          </w:p>
          <w:p w14:paraId="37412E9F" w14:textId="143DC060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</w:p>
          <w:p w14:paraId="3E0D59AD" w14:textId="3334DA98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 and 401K</w:t>
            </w:r>
          </w:p>
          <w:p w14:paraId="5AA65297" w14:textId="1F38450E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4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38E87F0B" w14:textId="2F1CBE9E" w:rsidR="0019295C" w:rsidRPr="00931F73" w:rsidRDefault="0019295C" w:rsidP="00D83939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5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9295C" w:rsidRPr="00CA4F00" w14:paraId="671F718E" w14:textId="77777777" w:rsidTr="00DF7484">
        <w:trPr>
          <w:trHeight w:val="960"/>
        </w:trPr>
        <w:tc>
          <w:tcPr>
            <w:tcW w:w="902" w:type="dxa"/>
            <w:shd w:val="clear" w:color="auto" w:fill="000000" w:themeFill="text1"/>
          </w:tcPr>
          <w:p w14:paraId="2C8034B3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000000" w:themeFill="text1"/>
          </w:tcPr>
          <w:p w14:paraId="4D7290E7" w14:textId="4DED15E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B-218</w:t>
            </w:r>
          </w:p>
        </w:tc>
        <w:tc>
          <w:tcPr>
            <w:tcW w:w="3420" w:type="dxa"/>
            <w:shd w:val="clear" w:color="auto" w:fill="000000" w:themeFill="text1"/>
          </w:tcPr>
          <w:p w14:paraId="3F2DD642" w14:textId="1B6F42E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Pension/401k</w:t>
            </w:r>
          </w:p>
        </w:tc>
        <w:tc>
          <w:tcPr>
            <w:tcW w:w="1440" w:type="dxa"/>
            <w:shd w:val="clear" w:color="auto" w:fill="000000" w:themeFill="text1"/>
          </w:tcPr>
          <w:p w14:paraId="5C816629" w14:textId="1666399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900" w:type="dxa"/>
            <w:shd w:val="clear" w:color="auto" w:fill="000000" w:themeFill="text1"/>
          </w:tcPr>
          <w:p w14:paraId="6B3917F8" w14:textId="6ABB1224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2070" w:type="dxa"/>
            <w:shd w:val="clear" w:color="auto" w:fill="000000" w:themeFill="text1"/>
          </w:tcPr>
          <w:p w14:paraId="22D9B316" w14:textId="77777777" w:rsidR="008F3DF3" w:rsidRPr="00931F73" w:rsidRDefault="0019295C" w:rsidP="008F3DF3">
            <w:pPr>
              <w:spacing w:after="0"/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 </w:t>
            </w:r>
            <w:r w:rsidR="008F3DF3" w:rsidRPr="00931F73"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  <w:t>Conditional</w:t>
            </w:r>
          </w:p>
          <w:p w14:paraId="08598693" w14:textId="14B80D7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790" w:type="dxa"/>
            <w:shd w:val="clear" w:color="auto" w:fill="000000" w:themeFill="text1"/>
          </w:tcPr>
          <w:p w14:paraId="708798BB" w14:textId="77777777" w:rsidR="008F3DF3" w:rsidRPr="00931F73" w:rsidRDefault="008F3DF3" w:rsidP="008F3DF3">
            <w:pPr>
              <w:spacing w:after="0"/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  <w:t>Required once if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ReceivePension401KInd</w:t>
            </w:r>
            <w:r w:rsidRPr="00931F73"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  <w:t xml:space="preserve"> (B-210) is 1 for ‘Pension or 2 for ‘401k’.</w:t>
            </w:r>
          </w:p>
          <w:p w14:paraId="1CFB3DD7" w14:textId="77777777" w:rsidR="008F3DF3" w:rsidRPr="00931F73" w:rsidRDefault="008F3DF3" w:rsidP="008F3DF3">
            <w:pPr>
              <w:spacing w:after="0"/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  <w:t xml:space="preserve">Required twice if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ceivePension401KInd</w:t>
            </w:r>
            <w:r w:rsidRPr="00931F73"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  <w:t xml:space="preserve"> (B-210) is 3 for ‘Pension and 401K’.</w:t>
            </w:r>
          </w:p>
          <w:p w14:paraId="6D8C6415" w14:textId="6D8016FA" w:rsidR="0019295C" w:rsidRPr="00931F73" w:rsidRDefault="008F3DF3" w:rsidP="008F3DF3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  <w:t xml:space="preserve">Can only have one pension and one 401K.  </w:t>
            </w:r>
          </w:p>
        </w:tc>
        <w:tc>
          <w:tcPr>
            <w:tcW w:w="2880" w:type="dxa"/>
            <w:shd w:val="clear" w:color="auto" w:fill="000000" w:themeFill="text1"/>
          </w:tcPr>
          <w:p w14:paraId="7FC54555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Occurs 0- 2</w:t>
            </w:r>
          </w:p>
          <w:p w14:paraId="4E01B9C7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3DE859B0" w14:textId="4460049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Cs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3870" w:type="dxa"/>
            <w:shd w:val="clear" w:color="auto" w:fill="000000" w:themeFill="text1"/>
          </w:tcPr>
          <w:p w14:paraId="15C589AF" w14:textId="43D02AC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1888" w:type="dxa"/>
            <w:shd w:val="clear" w:color="auto" w:fill="000000" w:themeFill="text1"/>
          </w:tcPr>
          <w:p w14:paraId="563FC2C2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</w:tr>
      <w:tr w:rsidR="0019295C" w:rsidRPr="00CA4F00" w14:paraId="2DC28E58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47455AD" w14:textId="2405DDA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 xml:space="preserve">B-218.1 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4E078D50" w14:textId="2CCB276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401K</w:t>
            </w:r>
            <w:r w:rsidR="003B46CD" w:rsidRPr="00931F73">
              <w:rPr>
                <w:rFonts w:asciiTheme="majorHAnsi" w:hAnsiTheme="majorHAnsi" w:cs="Times New Roman"/>
                <w:sz w:val="18"/>
                <w:szCs w:val="18"/>
              </w:rPr>
              <w:t>i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d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12C50A23" w14:textId="4CA1B76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C5E0B3" w:themeFill="accent6" w:themeFillTint="66"/>
          </w:tcPr>
          <w:p w14:paraId="2C228C8D" w14:textId="7305E719" w:rsidR="0019295C" w:rsidRPr="00931F73" w:rsidRDefault="009B4E86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476BAAA" w14:textId="10269FA0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9E3E380" w14:textId="34C685A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69B73E0" w14:textId="3F02514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4B93211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6FC279E9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56F4E310" w14:textId="5A283B3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</w:t>
            </w:r>
          </w:p>
          <w:p w14:paraId="12CBC147" w14:textId="4523521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</w:p>
        </w:tc>
      </w:tr>
      <w:tr w:rsidR="0019295C" w:rsidRPr="00CA4F00" w14:paraId="3DADC960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A987E2B" w14:textId="6B420C1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672D06F8" w14:textId="4C7FB80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Pension401KFrequencyCode 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45713FA5" w14:textId="5AC3096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requency of pay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2E38E685" w14:textId="074D9F9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57F04260" w14:textId="47F073DE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72F3059" w14:textId="098CC1E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2FB4AC88" w14:textId="11E1D13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Pension401KInd (B-218.1) is 1 for ‘Pension’ .</w:t>
            </w:r>
          </w:p>
          <w:p w14:paraId="414BBB24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285E8726" w14:textId="465E5A4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PaidOut</w:t>
            </w:r>
            <w:r w:rsidR="007B430C" w:rsidRPr="00931F73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Claimant (B-224) is Y for ‘Yes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D7374DA" w14:textId="092F65FD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D’, ‘W’, ‘B’, ‘M’, ‘Q’, ‘L’, or ‘Z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6156A3F0" w14:textId="65841E1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18843E24" w14:textId="50011F1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 = Dai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W = Week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B = Bi-week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S = Semi-month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 = Month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Q = Quarterly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L = Lump sum </w:t>
            </w:r>
          </w:p>
          <w:p w14:paraId="53DC18BC" w14:textId="44620BD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Z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t Able to Provide</w:t>
            </w:r>
          </w:p>
        </w:tc>
      </w:tr>
      <w:tr w:rsidR="0019295C" w:rsidRPr="00CA4F00" w14:paraId="717BB748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5AB240A" w14:textId="1F234C4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61924C21" w14:textId="1B89486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401KAmountPerPeriod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7CAB20A1" w14:textId="1E43895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tal amount of gross [B-218.</w:t>
            </w:r>
            <w:r w:rsidR="00F55F62">
              <w:rPr>
                <w:rFonts w:asciiTheme="majorHAnsi" w:hAnsiTheme="majorHAnsi" w:cs="Times New Roman"/>
                <w:sz w:val="18"/>
                <w:szCs w:val="18"/>
              </w:rPr>
              <w:t>2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] pay</w:t>
            </w:r>
          </w:p>
          <w:p w14:paraId="4C0FCDC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47F662E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C5E0B3" w:themeFill="accent6" w:themeFillTint="66"/>
          </w:tcPr>
          <w:p w14:paraId="4EA37CBB" w14:textId="4AACA77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70F4FE47" w14:textId="5CA0EE52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01CBDCAA" w14:textId="3326D21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4DEAC03C" w14:textId="1BFA503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 Pension401KAmountPerPeriodUnknown (B218.31) is null and Pension401KFrequencyCode (B-218.2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, W, B, S, M, Q, L.</w:t>
            </w:r>
          </w:p>
          <w:p w14:paraId="41DD8A60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B1250C6" w14:textId="51DE284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8C0D4F" w:rsidRPr="00931F73">
              <w:rPr>
                <w:rFonts w:asciiTheme="majorHAnsi" w:hAnsiTheme="majorHAnsi" w:cs="Times New Roman"/>
                <w:sz w:val="18"/>
                <w:szCs w:val="18"/>
              </w:rPr>
              <w:t>Pension401KFrequencyCod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218.2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Z.</w:t>
            </w:r>
          </w:p>
          <w:p w14:paraId="38B1BC35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6EAC777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4DD0468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77F2C877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nd decimal point.  No dollar sign ($)  or commas allowed.</w:t>
            </w:r>
          </w:p>
          <w:p w14:paraId="2DFEC86D" w14:textId="38016BD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must be &gt; 0.00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225BC260" w14:textId="29925B6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.2 represents the precision and scale value of the dollars entered, with minimum value &gt;  0.00 and a maximum value of 9999999999999.99.  The maximum number of digits that may be entered into the field are 13 before the decimal point with two after the decimal point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353C9DBA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76490D5A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239C581" w14:textId="54E001D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31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D5AA388" w14:textId="6B56A91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401KAmountPerPeriodUnknown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39405EB1" w14:textId="72A51B5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67FDCDE0" w14:textId="5393B30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0ECFE9E9" w14:textId="407466A8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594D59D3" w14:textId="025E2F2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077BC6C0" w14:textId="7D907717" w:rsidR="0019295C" w:rsidRPr="00931F73" w:rsidRDefault="00F32C80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11972">
              <w:rPr>
                <w:rFonts w:asciiTheme="majorHAnsi" w:hAnsiTheme="majorHAnsi" w:cs="Times New Roman"/>
                <w:sz w:val="18"/>
                <w:szCs w:val="18"/>
              </w:rPr>
              <w:t>Required if  Pension401KAmountPerPeriod (B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>-</w:t>
            </w:r>
            <w:r w:rsidRPr="00911972">
              <w:rPr>
                <w:rFonts w:asciiTheme="majorHAnsi" w:hAnsiTheme="majorHAnsi" w:cs="Times New Roman"/>
                <w:sz w:val="18"/>
                <w:szCs w:val="18"/>
              </w:rPr>
              <w:t xml:space="preserve">218.3) is null and </w:t>
            </w:r>
            <w:r w:rsidR="008C0D4F" w:rsidRPr="00931F73">
              <w:rPr>
                <w:rFonts w:asciiTheme="majorHAnsi" w:hAnsiTheme="majorHAnsi" w:cs="Times New Roman"/>
                <w:sz w:val="18"/>
                <w:szCs w:val="18"/>
              </w:rPr>
              <w:t>Pension401KFrequencyCode</w:t>
            </w:r>
            <w:r w:rsidRPr="00911972">
              <w:rPr>
                <w:rFonts w:asciiTheme="majorHAnsi" w:hAnsiTheme="majorHAnsi" w:cs="Times New Roman"/>
                <w:sz w:val="18"/>
                <w:szCs w:val="18"/>
              </w:rPr>
              <w:t xml:space="preserve"> (B-218.2) is </w:t>
            </w:r>
            <w:r w:rsidR="003B5CE3">
              <w:rPr>
                <w:rFonts w:asciiTheme="majorHAnsi" w:hAnsiTheme="majorHAnsi" w:cs="Times New Roman"/>
                <w:sz w:val="18"/>
                <w:szCs w:val="18"/>
              </w:rPr>
              <w:t xml:space="preserve">not null.  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2847816" w14:textId="4898AEC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‘U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1EFFB0A5" w14:textId="2C4D676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 or 401K amount per period is unknown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52287CD0" w14:textId="23C9C3C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 = Unknown</w:t>
            </w:r>
          </w:p>
        </w:tc>
      </w:tr>
      <w:tr w:rsidR="0019295C" w:rsidRPr="00CA4F00" w14:paraId="09A2D32E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2D4131DC" w14:textId="5052DEB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4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39229F49" w14:textId="0AF95BB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Pension401KIssued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1B411630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of first payment</w:t>
            </w:r>
          </w:p>
          <w:p w14:paraId="00458F9C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C5E0B3" w:themeFill="accent6" w:themeFillTint="66"/>
          </w:tcPr>
          <w:p w14:paraId="15B1DED5" w14:textId="2AFCEF9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3BE52DB" w14:textId="447FC6D3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177D8313" w14:textId="74FB601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6AA36C70" w14:textId="6A2A634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8C0D4F" w:rsidRPr="00931F73">
              <w:rPr>
                <w:rFonts w:asciiTheme="majorHAnsi" w:hAnsiTheme="majorHAnsi" w:cs="Times New Roman"/>
                <w:sz w:val="18"/>
                <w:szCs w:val="18"/>
              </w:rPr>
              <w:t>Pension401KFrequencyCod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218.2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, W, B, S, M, Q, L and DatePension401KIssuedUnknown (B-218.41) is null</w:t>
            </w:r>
          </w:p>
          <w:p w14:paraId="1A83E32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0AEEAB2" w14:textId="79DE08D9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8C0D4F" w:rsidRPr="00931F73">
              <w:rPr>
                <w:rFonts w:asciiTheme="majorHAnsi" w:hAnsiTheme="majorHAnsi" w:cs="Times New Roman"/>
                <w:sz w:val="18"/>
                <w:szCs w:val="18"/>
              </w:rPr>
              <w:t>Pension401KFrequencyCod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218.2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Z.</w:t>
            </w:r>
          </w:p>
          <w:p w14:paraId="5898977B" w14:textId="77777777" w:rsidR="00255AAD" w:rsidRPr="00931F73" w:rsidRDefault="00255AA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51A3416" w14:textId="247C880C" w:rsidR="0019295C" w:rsidRPr="00931F73" w:rsidRDefault="00255AA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bookmarkStart w:id="7" w:name="_Hlk79585886"/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Must be more recent than or equal to (B-2) Claim Effective Date minus two years and not more than request date plus five years</w:t>
            </w:r>
            <w:bookmarkEnd w:id="7"/>
            <w:r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94D1513" w14:textId="2BD974C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Must be more recent than or equal to (B-2) Claim Effective Date minus two years and not more than request date plus five years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5062502F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be a valid date.</w:t>
            </w:r>
          </w:p>
          <w:p w14:paraId="3D2E2EA7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2FC091B7" w14:textId="66AAFD0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5866DA3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FE5B2FD" w14:textId="07DCBEC9" w:rsidR="0019295C" w:rsidRPr="00931F73" w:rsidRDefault="003C6A27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="0019295C" w:rsidRPr="00931F73">
              <w:rPr>
                <w:rFonts w:asciiTheme="majorHAnsi" w:hAnsiTheme="majorHAnsi" w:cs="Times New Roman"/>
                <w:sz w:val="18"/>
                <w:szCs w:val="18"/>
              </w:rPr>
              <w:t>B-218.41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A1093F6" w14:textId="7F84C5B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Pension401KIssuedUnknown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49092E8A" w14:textId="4C2C42F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63CB91A6" w14:textId="7400043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39F86D8" w14:textId="3BC5D0B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A04BFCB" w14:textId="022DD3E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AF30D5D" w14:textId="4CA0A5E6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8C0D4F" w:rsidRPr="00931F73">
              <w:rPr>
                <w:rFonts w:asciiTheme="majorHAnsi" w:hAnsiTheme="majorHAnsi" w:cs="Times New Roman"/>
                <w:sz w:val="18"/>
                <w:szCs w:val="18"/>
              </w:rPr>
              <w:t>Pension401KFrequencyCod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218.2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, W, B, S, M, Q, L and DatePension401KIssued (B-218.4) is null</w:t>
            </w:r>
            <w:r w:rsidR="003120A1">
              <w:rPr>
                <w:rFonts w:asciiTheme="majorHAnsi" w:hAnsiTheme="majorHAnsi" w:cs="Times New Roman"/>
                <w:sz w:val="18"/>
                <w:szCs w:val="18"/>
              </w:rPr>
              <w:t>.</w:t>
            </w:r>
          </w:p>
          <w:p w14:paraId="472BF58E" w14:textId="7C78233F" w:rsidR="003120A1" w:rsidRDefault="003120A1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4EEB9A54" w14:textId="6213B98A" w:rsidR="003120A1" w:rsidRDefault="003120A1" w:rsidP="003120A1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Optional if </w:t>
            </w:r>
            <w:r w:rsidR="008C0D4F" w:rsidRPr="00931F73">
              <w:rPr>
                <w:rFonts w:asciiTheme="majorHAnsi" w:hAnsiTheme="majorHAnsi" w:cs="Times New Roman"/>
                <w:sz w:val="18"/>
                <w:szCs w:val="18"/>
              </w:rPr>
              <w:t>Pension401KFrequencyCod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218.2) is Z.</w:t>
            </w:r>
          </w:p>
          <w:p w14:paraId="27ED1FD9" w14:textId="77777777" w:rsidR="003120A1" w:rsidRPr="00931F73" w:rsidRDefault="003120A1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33EB8D8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2846181A" w14:textId="570348F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‘U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24176AEC" w14:textId="6EF918A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Pension or 401K was issued is unknown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316DB288" w14:textId="68278F0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 = Unknown</w:t>
            </w:r>
          </w:p>
        </w:tc>
      </w:tr>
      <w:tr w:rsidR="0019295C" w:rsidRPr="00CA4F00" w14:paraId="48610EA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A86D7D3" w14:textId="3C5D27E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218.5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212A16D" w14:textId="5B8F12C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oContributedPension401K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57DC57A8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f 1 for pension:</w:t>
            </w:r>
          </w:p>
          <w:p w14:paraId="3B1BBF78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o contributed to the pension?</w:t>
            </w:r>
          </w:p>
          <w:p w14:paraId="328D269A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6C0EAAC6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If 2 for 401K:</w:t>
            </w:r>
          </w:p>
          <w:p w14:paraId="2FC7C264" w14:textId="09BA5D0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o contributed to the 401K?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5210D2C6" w14:textId="0930EDE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A72E532" w14:textId="35246687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54CFA540" w14:textId="0E0CE8B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3D036C48" w14:textId="0C77E03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</w:t>
            </w:r>
            <w:r w:rsidR="008C0D4F" w:rsidRPr="00931F73">
              <w:rPr>
                <w:rFonts w:asciiTheme="majorHAnsi" w:hAnsiTheme="majorHAnsi" w:cs="Times New Roman"/>
                <w:sz w:val="18"/>
                <w:szCs w:val="18"/>
              </w:rPr>
              <w:t>Pension401KFrequencyCode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(B-218.2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, W, B, S, M, Q, </w:t>
            </w:r>
            <w:r w:rsidR="0026162A">
              <w:rPr>
                <w:rFonts w:asciiTheme="majorHAnsi" w:hAnsiTheme="majorHAnsi" w:cs="Times New Roman"/>
                <w:sz w:val="18"/>
                <w:szCs w:val="18"/>
              </w:rPr>
              <w:t>L, or Z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75DCC70" w14:textId="0F6D24D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C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,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‘E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‘B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‘U’ 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7478CD0F" w14:textId="5AD2FBB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 w:rsidDel="002C72B9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7C79838E" w14:textId="177A439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</w:t>
            </w:r>
          </w:p>
          <w:p w14:paraId="5CB8C95B" w14:textId="00763B2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</w:t>
            </w:r>
          </w:p>
          <w:p w14:paraId="3811A21E" w14:textId="7B861CF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oth</w:t>
            </w:r>
          </w:p>
          <w:p w14:paraId="17852E9F" w14:textId="25872E0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  <w:p w14:paraId="595FB9A0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376C0536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817E13C" w14:textId="0EAEBC4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51</w:t>
            </w:r>
          </w:p>
          <w:p w14:paraId="27561315" w14:textId="56C3296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C26D922" w14:textId="0D46CE4E" w:rsidR="0019295C" w:rsidRPr="00931F73" w:rsidDel="002C72B9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PensionContributionPercent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964B249" w14:textId="70653E3B" w:rsidR="0019295C" w:rsidRPr="00931F73" w:rsidDel="002C72B9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was the percentage contributed by the claimant?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0D5B7DA" w14:textId="6D67E8C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1FAFEFD" w14:textId="465B3892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514ECC1" w14:textId="34961E1E" w:rsidR="0019295C" w:rsidRPr="00931F73" w:rsidDel="002C72B9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C91BA52" w14:textId="77777777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hoContributedPension401K (B-218.5) is C for ‘Claimant’ or B for ‘Both’, and ClaimantPension401KContributionPercentUnknown (B-218.52) is null.</w:t>
            </w:r>
          </w:p>
          <w:p w14:paraId="2977D030" w14:textId="77777777" w:rsidR="007D24ED" w:rsidRDefault="007D24E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ECB6E79" w14:textId="747A88C4" w:rsidR="007D24ED" w:rsidRPr="00931F73" w:rsidDel="002C72B9" w:rsidRDefault="007D24E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The total of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PensionContributionPercent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(B-218.51) and EmployerPension401KContributionPercent (B-218.53) cannot exceed 100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D59F7F1" w14:textId="03BA8823" w:rsidR="0019295C" w:rsidRPr="00931F73" w:rsidDel="002C72B9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re entered.  No decimal point allowed.  Valid values are 0 - 100.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023B9CE" w14:textId="4CB66AE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The percentage of the pension or 401K contributed by the claimant. </w:t>
            </w:r>
          </w:p>
          <w:p w14:paraId="16762000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F89A62D" w14:textId="77777777" w:rsidR="0019295C" w:rsidRPr="00931F73" w:rsidDel="002C72B9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EB8ED15" w14:textId="3753509C" w:rsidR="0019295C" w:rsidRPr="00931F73" w:rsidDel="002C72B9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1D5765DD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0BC42B0C" w14:textId="679EF92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5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7FB41AA3" w14:textId="5320D3C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Pension401KContributionPercentUnknown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3B6ED0A8" w14:textId="7BC6DCF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467F3A2B" w14:textId="1F09563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Character 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9E74C87" w14:textId="2575A57E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596FA6C4" w14:textId="133064E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2B5D913C" w14:textId="62DC555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WhoContributedPension401K (B-218.5) is C for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Claimant or B for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oth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and ClaimantPensionContributionPercent (B-218.51) is null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3F997114" w14:textId="410EAFE4" w:rsidR="0019295C" w:rsidRPr="00931F73" w:rsidRDefault="00DF7484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U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7C93F4A3" w14:textId="736266F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rcent contributed by claimant for pension or 401K is unknown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531D1264" w14:textId="7E7FF7C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 = Unknown</w:t>
            </w:r>
          </w:p>
        </w:tc>
      </w:tr>
      <w:tr w:rsidR="0019295C" w:rsidRPr="00CA4F00" w14:paraId="39480B33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0C00A3B7" w14:textId="3640317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5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0F95547D" w14:textId="0CF3168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Pension401KContributionPercent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6ED6EAF1" w14:textId="64B33AB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was the percentage contributed by the employer?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0B1FFFB3" w14:textId="1A3EE3C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5A11C8A" w14:textId="79B45108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0D0C1E8" w14:textId="15958BA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25C4B7B4" w14:textId="77777777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hoContributedPension401K (B-218.5) is E for ‘Employer’ or B for ‘Both’,  and EmployerPension401KContributionPercentUnknown (B-218.54) is null.</w:t>
            </w:r>
          </w:p>
          <w:p w14:paraId="4A5D4269" w14:textId="77777777" w:rsidR="007D24ED" w:rsidRDefault="007D24E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13ABD114" w14:textId="76C99C0B" w:rsidR="007D24ED" w:rsidRPr="00931F73" w:rsidRDefault="007D24E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The total of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laimantPensionContributionPercent</w:t>
            </w: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 (B-218.51) and EmployerPension401KContributionPercent (B-218.53) cannot exceed 100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180A00B" w14:textId="2756C27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nly numbers are entered.  No decimal point allowed.  Valid values are 0 - 100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466E8893" w14:textId="7A73C47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  <w:p w14:paraId="7E888D2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579CE69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2D14240C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1D21170" w14:textId="4645160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218.54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2F3DC0A" w14:textId="78B6059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Pension401KContributionPercentUnknown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704D4A1D" w14:textId="2FCEF93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761F1319" w14:textId="3FA4DD3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12C8B8A" w14:textId="32C75E33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44F1DE83" w14:textId="54AE2DE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0DF215F8" w14:textId="16DCC0F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WhoContributedPension401K (B-218.5) is E for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B for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‘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oth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and EmployerPension401KContributionPercent (B-218.53) is null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1B417E6C" w14:textId="481965C3" w:rsidR="0019295C" w:rsidRPr="00931F73" w:rsidRDefault="00DF7484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U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3A9BB8F8" w14:textId="7AF69B6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rcent contributed by employer for pension or 401K is unknown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0313E3BB" w14:textId="0177A90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 = Unknown</w:t>
            </w:r>
          </w:p>
        </w:tc>
      </w:tr>
      <w:tr w:rsidR="0019295C" w:rsidRPr="00CA4F00" w14:paraId="795A567D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7A6C774D" w14:textId="6FB6518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55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2E29CB52" w14:textId="7F3C695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LastContributionDate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1469D67E" w14:textId="4BA1236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of last employer contribution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7BD857FE" w14:textId="08869C5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Date –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yyyy-mm-dd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35B4AFE6" w14:textId="2F298DE7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FCCD182" w14:textId="6835A2E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0CD7F39D" w14:textId="77777777" w:rsidR="0019295C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hoContributedPension401K (B-218.5) is E for ‘Employer’ or B for ‘Both’, and EmployerLastContributionDateUnknown (B-218.56) is null.</w:t>
            </w:r>
          </w:p>
          <w:p w14:paraId="1B3B5F1F" w14:textId="77777777" w:rsidR="00255AAD" w:rsidRDefault="00255AAD" w:rsidP="00255AAD">
            <w:pPr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E32D8F6" w14:textId="1333E208" w:rsidR="00255AAD" w:rsidRDefault="00255AAD" w:rsidP="00255AAD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 xml:space="preserve">Date must not be more than one hundred years prior to ClaimEffectiveDate (B-2)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not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more than the request date plus one year in the future.</w:t>
            </w:r>
          </w:p>
          <w:p w14:paraId="1F8E68F5" w14:textId="30C4E6D3" w:rsidR="00255AAD" w:rsidRPr="00931F73" w:rsidRDefault="00255AA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C5E0B3" w:themeFill="accent6" w:themeFillTint="66"/>
          </w:tcPr>
          <w:p w14:paraId="4557096C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Contains only numbers and dashe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 xml:space="preserve">Must be a valid date. </w:t>
            </w:r>
          </w:p>
          <w:p w14:paraId="371149E1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355D34E1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150B1BB5" w14:textId="7239BF4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Last date the employer contributed to the pension or 401K.</w:t>
            </w:r>
          </w:p>
          <w:p w14:paraId="4274C15A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3C26637" w14:textId="1584E10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63D83AF3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5BB8A8A8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792FD91C" w14:textId="25B9499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56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3BA8F9E3" w14:textId="1E03E46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ployerLastContributionDateUnknown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5C8756E6" w14:textId="65780F0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3EFB65DE" w14:textId="4EC794A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D7FD5DB" w14:textId="3A231868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C3C1517" w14:textId="6FF62DC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6801E7B9" w14:textId="4B71832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WhoContributedPension401K (B-218.</w:t>
            </w:r>
            <w:r w:rsidR="00660085">
              <w:rPr>
                <w:rFonts w:asciiTheme="majorHAnsi" w:hAnsiTheme="majorHAnsi" w:cs="Times New Roman"/>
                <w:sz w:val="18"/>
                <w:szCs w:val="18"/>
              </w:rPr>
              <w:t>5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) is E for ‘Employer’ or B for ‘Both’, and EmployerLastContributionDate (B-218.55) is null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C239247" w14:textId="6D9727A6" w:rsidR="0019295C" w:rsidRPr="00931F73" w:rsidRDefault="00DF7484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U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6BAF811C" w14:textId="0D0D63D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of last employer contribution unknown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46F90EC6" w14:textId="1C83AC8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U = Unknown </w:t>
            </w:r>
          </w:p>
        </w:tc>
      </w:tr>
      <w:tr w:rsidR="0019295C" w:rsidRPr="00CA4F00" w14:paraId="1AAFE23F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F7F1DC0" w14:textId="44CFA5C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8.6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AA52BE2" w14:textId="29BC4EC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nsion401KComments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3826877A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ovide any additional information</w:t>
            </w:r>
          </w:p>
          <w:p w14:paraId="392817BB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0D9174D7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C5E0B3" w:themeFill="accent6" w:themeFillTint="66"/>
          </w:tcPr>
          <w:p w14:paraId="3CAFC779" w14:textId="5223348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3E843736" w14:textId="2BA3FA56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146ECAE" w14:textId="4CC78B6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48F2B5CA" w14:textId="0FA5574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 if Pension401Kind (B-218.1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Pension’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2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for ‘401K’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234D37C" w14:textId="068F151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5FA2125D" w14:textId="3A2858C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67A75D37" w14:textId="38E2148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7C0C6297" w14:textId="77777777" w:rsidTr="00B4606C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248357C0" w14:textId="5CFDE20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9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</w:tcPr>
          <w:p w14:paraId="5DCA2B4E" w14:textId="12D5D9C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MandatoryPension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auto"/>
          </w:tcPr>
          <w:p w14:paraId="2FEC2A6A" w14:textId="310F6A1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Was starting the company pension mandatory?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05C27D78" w14:textId="6531A9B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5427E2" w14:textId="3D499E2A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48AC0EC" w14:textId="4C45775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3A1803F0" w14:textId="151BE08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 if ReceivePension401Kind (B-210) is 1 for 'Pension'  or 3 for ‘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Pension and 401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’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465BDEBC" w14:textId="1C2A055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Y' or 'N' 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4D7CB640" w14:textId="131CC59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88" w:type="dxa"/>
            <w:tcBorders>
              <w:bottom w:val="single" w:sz="4" w:space="0" w:color="auto"/>
            </w:tcBorders>
          </w:tcPr>
          <w:p w14:paraId="44689AEE" w14:textId="51D3D3B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N = No</w:t>
            </w:r>
          </w:p>
        </w:tc>
      </w:tr>
      <w:tr w:rsidR="0019295C" w:rsidRPr="00CA4F00" w14:paraId="487CBFDA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35F6A5B" w14:textId="48CA1FB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2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0E8009D7" w14:textId="0D2FFF1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ullAmount401KRolledOver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61063C58" w14:textId="055A952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as the full amount of the 401K rolled over to a new account?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5EE8A3B2" w14:textId="029578F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DDCC659" w14:textId="3B4DE8B4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9B20046" w14:textId="36E526D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7CC16341" w14:textId="022DAFD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ReceivePension401KInd (B-210)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is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2 for ‘401K’ or 3 for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‘Pension and 401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209AF0C" w14:textId="64FAD69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Y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‘N’</w:t>
            </w:r>
            <w:r w:rsidR="00DF7484" w:rsidRPr="00931F73">
              <w:rPr>
                <w:rFonts w:asciiTheme="majorHAnsi" w:hAnsiTheme="majorHAnsi" w:cs="Times New Roman"/>
                <w:sz w:val="18"/>
                <w:szCs w:val="18"/>
              </w:rPr>
              <w:t>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‘U’ 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688D31B4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5933679D" w14:textId="3DEB3A8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</w:p>
          <w:p w14:paraId="241ADB50" w14:textId="79EA854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0BB8B823" w14:textId="263EED1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  <w:tr w:rsidR="0019295C" w:rsidRPr="00CA4F00" w14:paraId="440F9A99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C288588" w14:textId="31993D0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2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9976847" w14:textId="00D9E93D" w:rsidR="0019295C" w:rsidRPr="00931F73" w:rsidRDefault="007B430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rcentage401KRolledOver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20885CA3" w14:textId="232518D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percentage was rolled over to a new account?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588ACF80" w14:textId="762BAC3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0475603" w14:textId="2BADB335" w:rsidR="0019295C" w:rsidRPr="00931F73" w:rsidRDefault="009B4E86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sz w:val="18"/>
                <w:szCs w:val="18"/>
              </w:rPr>
              <w:t>4.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2BBB9C3D" w14:textId="11B3505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765A042" w14:textId="2FD1AAE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FullAmount401KRolledOver (B-222) is N for ‘No’ and  Percentage</w:t>
            </w:r>
            <w:r w:rsidR="007B430C" w:rsidRPr="00931F73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olledOverUnknown (B-215) is null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EE405E8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0-99.99</w:t>
            </w:r>
          </w:p>
          <w:p w14:paraId="70C1E47B" w14:textId="1CC36A4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 and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59674116" w14:textId="2C972C8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6938D350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1C84BD44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1E85768B" w14:textId="5C6346C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5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01216F91" w14:textId="7DA1282C" w:rsidR="0019295C" w:rsidRPr="00931F73" w:rsidRDefault="007B430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rcentage401KRolledOver</w:t>
            </w:r>
            <w:r w:rsidR="0019295C"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7AC1C292" w14:textId="61594D6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51E1E708" w14:textId="49CA8C3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268F93E" w14:textId="1677958E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02EA978" w14:textId="6A85E0A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49285AA7" w14:textId="7C0D52C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FullAmount401KRolledOver (B-222) is N for ‘No’ and Percentage</w:t>
            </w:r>
            <w:r w:rsidR="007B430C" w:rsidRPr="00931F73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olledOver (B-223) is null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C2A8E76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77A81DE1" w14:textId="0526A1D0" w:rsidR="0019295C" w:rsidRPr="00931F73" w:rsidDel="000646C8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ercentage of 401K rolled over to a new account is unknown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078F38DA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09B97F11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4AA5FD2" w14:textId="567533B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24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572AE0C7" w14:textId="5EC30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aidOut</w:t>
            </w:r>
            <w:r w:rsidR="007B430C" w:rsidRPr="00931F73">
              <w:rPr>
                <w:rFonts w:asciiTheme="majorHAnsi" w:hAnsiTheme="majorHAnsi" w:cs="Times New Roman"/>
                <w:sz w:val="18"/>
                <w:szCs w:val="18"/>
              </w:rPr>
              <w:t>401K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oClaimant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22FE2097" w14:textId="7FD22B3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as or will the 401K be paid out to the claimant?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2EB619B9" w14:textId="2C16DE1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1B058F9F" w14:textId="04526675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F639031" w14:textId="68314B0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699F81F0" w14:textId="4618320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if FullAmount401KRolledOver (B-222) is N for ‘No’.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748C1BC" w14:textId="02A96D7F" w:rsidR="0019295C" w:rsidRPr="00931F73" w:rsidRDefault="00DF7484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Y’, ‘N’, or ‘U’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2D3D1234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C5E0B3" w:themeFill="accent6" w:themeFillTint="66"/>
          </w:tcPr>
          <w:p w14:paraId="4CFD2857" w14:textId="15FD0EE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es</w:t>
            </w:r>
          </w:p>
          <w:p w14:paraId="270178C9" w14:textId="3129804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o</w:t>
            </w:r>
          </w:p>
          <w:p w14:paraId="1AF0249E" w14:textId="35B1358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known</w:t>
            </w:r>
          </w:p>
        </w:tc>
      </w:tr>
    </w:tbl>
    <w:p w14:paraId="1301FC84" w14:textId="1AA9B409" w:rsidR="00D83939" w:rsidRPr="00CA4F00" w:rsidRDefault="00D83939" w:rsidP="00D83939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099B87A8" w14:textId="7978B76C" w:rsidR="00241CA1" w:rsidRPr="00CA4F00" w:rsidRDefault="00241CA1" w:rsidP="00241CA1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External Contact Information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420"/>
        <w:gridCol w:w="1440"/>
        <w:gridCol w:w="900"/>
        <w:gridCol w:w="2070"/>
        <w:gridCol w:w="2790"/>
        <w:gridCol w:w="2880"/>
        <w:gridCol w:w="3870"/>
        <w:gridCol w:w="1888"/>
      </w:tblGrid>
      <w:tr w:rsidR="0019295C" w:rsidRPr="00CA4F00" w14:paraId="7A30C332" w14:textId="77777777" w:rsidTr="00DF7484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9DD06E" w14:textId="0873A948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351D3BE" w14:textId="5831D31F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34FA4F" w14:textId="0A7D2D4C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73A42E" w14:textId="7F3F78B3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6E5FBD" w14:textId="41065ECB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5BA623" w14:textId="2C6F5DA6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014357" w14:textId="47688338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81240B" w14:textId="0F7ED3FD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507FC1" w14:textId="0F973FD2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8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641ED14" w14:textId="38780387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9295C" w:rsidRPr="00CA4F00" w14:paraId="07668992" w14:textId="77777777" w:rsidTr="00DF7484">
        <w:trPr>
          <w:trHeight w:val="960"/>
        </w:trPr>
        <w:tc>
          <w:tcPr>
            <w:tcW w:w="902" w:type="dxa"/>
            <w:shd w:val="clear" w:color="auto" w:fill="000000" w:themeFill="text1"/>
          </w:tcPr>
          <w:p w14:paraId="309C8CDD" w14:textId="4821295A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B-214</w:t>
            </w:r>
          </w:p>
        </w:tc>
        <w:tc>
          <w:tcPr>
            <w:tcW w:w="2239" w:type="dxa"/>
            <w:shd w:val="clear" w:color="auto" w:fill="000000" w:themeFill="text1"/>
          </w:tcPr>
          <w:p w14:paraId="601E1B23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ExternalBusinessContactInformation</w:t>
            </w:r>
          </w:p>
          <w:p w14:paraId="6B064A86" w14:textId="77777777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  <w:p w14:paraId="3E72D3D1" w14:textId="3655087F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If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ReceivePension401KInd</w:t>
            </w:r>
            <w:r w:rsidR="005E7E76"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 (</w:t>
            </w: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B-210</w:t>
            </w:r>
            <w:r w:rsidR="005E7E76"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 is 2 or 3:</w:t>
            </w:r>
          </w:p>
          <w:p w14:paraId="69599283" w14:textId="6B65E0ED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If additional information is needed, the state may contact the Company who administers the 401K plan.</w:t>
            </w:r>
          </w:p>
          <w:p w14:paraId="12EFA918" w14:textId="77777777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  <w:p w14:paraId="76863447" w14:textId="456F1DD0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lastRenderedPageBreak/>
              <w:t xml:space="preserve">If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ReceivePension401KInd</w:t>
            </w:r>
            <w:r w:rsidR="005E7E76"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 (B-210) </w:t>
            </w: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is 1 or 3:</w:t>
            </w:r>
          </w:p>
          <w:p w14:paraId="43AC10FD" w14:textId="44972C2B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If additional information is needed, the state may contact the Company who administers the pension plan.</w:t>
            </w:r>
          </w:p>
          <w:p w14:paraId="1DBD3236" w14:textId="5A4FD17B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  <w:p w14:paraId="432438BF" w14:textId="0AC61C49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If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ReceivingWorkersCompensationInd</w:t>
            </w:r>
            <w:r w:rsidR="005E7E76"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 (</w:t>
            </w: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B-201</w:t>
            </w:r>
            <w:r w:rsidR="005E7E76"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 is Y:</w:t>
            </w:r>
          </w:p>
          <w:p w14:paraId="00D4B5B5" w14:textId="4DA45632" w:rsidR="001E6F29" w:rsidRPr="00931F73" w:rsidRDefault="001E6F29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If additional information is needed, the state may contact the Company who administers the Workers’ Compensation plan.</w:t>
            </w:r>
          </w:p>
        </w:tc>
        <w:tc>
          <w:tcPr>
            <w:tcW w:w="3420" w:type="dxa"/>
            <w:shd w:val="clear" w:color="auto" w:fill="000000" w:themeFill="text1"/>
          </w:tcPr>
          <w:p w14:paraId="7B4B95CD" w14:textId="6372F46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000000" w:themeFill="text1"/>
          </w:tcPr>
          <w:p w14:paraId="3B673984" w14:textId="0AA1277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14:paraId="021658F8" w14:textId="614762A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070" w:type="dxa"/>
            <w:shd w:val="clear" w:color="auto" w:fill="000000" w:themeFill="text1"/>
          </w:tcPr>
          <w:p w14:paraId="2E5FD7AB" w14:textId="73F3BC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Optional</w:t>
            </w:r>
          </w:p>
        </w:tc>
        <w:tc>
          <w:tcPr>
            <w:tcW w:w="2790" w:type="dxa"/>
            <w:shd w:val="clear" w:color="auto" w:fill="000000" w:themeFill="text1"/>
          </w:tcPr>
          <w:p w14:paraId="44C6C2F0" w14:textId="3E94106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Optional if B-201 is Y for ‘yes” or ReceivePension401KInd (B-210) is 1 or 2 or 3.</w:t>
            </w:r>
          </w:p>
          <w:p w14:paraId="346BD07C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2DE19018" w14:textId="196ED1B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 xml:space="preserve">If </w:t>
            </w:r>
            <w:r w:rsidR="005E7E76" w:rsidRPr="00931F73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ExternalContactTypeInd</w:t>
            </w:r>
            <w:r w:rsidR="005E7E76"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 xml:space="preserve"> (B-</w:t>
            </w: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214.1</w:t>
            </w:r>
            <w:r w:rsidR="005E7E76"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)</w:t>
            </w: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 xml:space="preserve"> is filled in, then at least one of </w:t>
            </w:r>
            <w:r w:rsidR="005E7E76"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B-</w:t>
            </w: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 xml:space="preserve">214.2 – </w:t>
            </w:r>
            <w:r w:rsidR="005E7E76"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B</w:t>
            </w: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214.5 must be filled in</w:t>
            </w:r>
          </w:p>
        </w:tc>
        <w:tc>
          <w:tcPr>
            <w:tcW w:w="2880" w:type="dxa"/>
            <w:shd w:val="clear" w:color="auto" w:fill="000000" w:themeFill="text1"/>
          </w:tcPr>
          <w:p w14:paraId="2EC7F3A9" w14:textId="51E4D8D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000000" w:themeFill="text1"/>
          </w:tcPr>
          <w:p w14:paraId="0D04AA69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47DB64CC" w14:textId="23F42B2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88" w:type="dxa"/>
            <w:shd w:val="clear" w:color="auto" w:fill="000000" w:themeFill="text1"/>
          </w:tcPr>
          <w:p w14:paraId="065509D3" w14:textId="2721AC8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</w:tr>
      <w:tr w:rsidR="0019295C" w:rsidRPr="00CA4F00" w14:paraId="19AF05AB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3CDAF68" w14:textId="2A51923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4.1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4CF0120" w14:textId="128F163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xternalContactTypeInd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646AE205" w14:textId="2B9D0306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ype of Contact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535B3CA6" w14:textId="1E3256D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E329820" w14:textId="43ACB536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2602EC14" w14:textId="1300582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92776D5" w14:textId="5EA6C5D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A06B2BA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4E03723F" w14:textId="427B583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is the external contact related to?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1CBD9A56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 = Workers’ Compensation</w:t>
            </w:r>
          </w:p>
          <w:p w14:paraId="65B63D36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 = Pension</w:t>
            </w:r>
          </w:p>
          <w:p w14:paraId="7542AB35" w14:textId="65BF553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 = 401K</w:t>
            </w:r>
          </w:p>
        </w:tc>
      </w:tr>
      <w:tr w:rsidR="0019295C" w:rsidRPr="00CA4F00" w14:paraId="22591DE5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54567662" w14:textId="28305D85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4.2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408650C" w14:textId="7B024C0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xternalBusinessCompanyName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21192FDD" w14:textId="5B47C82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mpany Name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6FC08251" w14:textId="33A8009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7544D25" w14:textId="4F2C53B0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082057B1" w14:textId="394C486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BD0CD35" w14:textId="3F00D55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ee general Business Rule above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745D5506" w14:textId="19E92FF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3B93C12A" w14:textId="65F1781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he company name of the external business for workers’ compensation, 401K, or pension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2E663702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0DACFB7D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EEBD52C" w14:textId="794B874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4.3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485DE794" w14:textId="59D6BF1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xternalBusinessContactName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5589F680" w14:textId="4AA85B5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ct Name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4632F9E3" w14:textId="7C13A4F3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2CA95B2C" w14:textId="18AC09B9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81B7B6D" w14:textId="3E82698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15AF9A3" w14:textId="1E06788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ee general Business Rule above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2A27B191" w14:textId="11CA15E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4FD3C8DD" w14:textId="7B996E0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he external business’ contact name of the person for the workers’ compensation, 401K, or pension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0ACDA12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215E6B23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4C84B093" w14:textId="444156DE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4.4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1976D5F7" w14:textId="583B8FB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xternalBusinessEmail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7EFB210B" w14:textId="13C2E41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mail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56D97E96" w14:textId="6E11402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70DA1490" w14:textId="26D72E7A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0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953C182" w14:textId="2C17AFF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1D339955" w14:textId="19AE4C1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ee general Business Rule above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5F8E0427" w14:textId="57CDE0E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letters, dashes, @, periods, numbers, underscores.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14:paraId="664247CC" w14:textId="482035E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he email address to contact for the external business handling workers’ compensation, 401K, or pensions for the employer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17C95213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45A409B2" w14:textId="77777777" w:rsidTr="00B4606C">
        <w:trPr>
          <w:trHeight w:val="960"/>
        </w:trPr>
        <w:tc>
          <w:tcPr>
            <w:tcW w:w="902" w:type="dxa"/>
            <w:shd w:val="clear" w:color="auto" w:fill="C5E0B3" w:themeFill="accent6" w:themeFillTint="66"/>
          </w:tcPr>
          <w:p w14:paraId="67D30A6F" w14:textId="233CBCC3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214.5</w:t>
            </w:r>
          </w:p>
        </w:tc>
        <w:tc>
          <w:tcPr>
            <w:tcW w:w="2239" w:type="dxa"/>
            <w:shd w:val="clear" w:color="auto" w:fill="C5E0B3" w:themeFill="accent6" w:themeFillTint="66"/>
          </w:tcPr>
          <w:p w14:paraId="26444175" w14:textId="5887863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xternalBusinessPhone</w:t>
            </w:r>
          </w:p>
        </w:tc>
        <w:tc>
          <w:tcPr>
            <w:tcW w:w="3420" w:type="dxa"/>
            <w:shd w:val="clear" w:color="auto" w:fill="C5E0B3" w:themeFill="accent6" w:themeFillTint="66"/>
          </w:tcPr>
          <w:p w14:paraId="238FE605" w14:textId="4008CE3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hone</w:t>
            </w:r>
          </w:p>
        </w:tc>
        <w:tc>
          <w:tcPr>
            <w:tcW w:w="1440" w:type="dxa"/>
            <w:shd w:val="clear" w:color="auto" w:fill="C5E0B3" w:themeFill="accent6" w:themeFillTint="66"/>
          </w:tcPr>
          <w:p w14:paraId="331831ED" w14:textId="666856C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424013C9" w14:textId="4BD65D39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2F43D2D3" w14:textId="23C698F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57FBA318" w14:textId="14E6BD0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See general Business Rule above</w:t>
            </w:r>
          </w:p>
        </w:tc>
        <w:tc>
          <w:tcPr>
            <w:tcW w:w="2880" w:type="dxa"/>
            <w:shd w:val="clear" w:color="auto" w:fill="C5E0B3" w:themeFill="accent6" w:themeFillTint="66"/>
          </w:tcPr>
          <w:p w14:paraId="4E7DD3A1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.  Must be at least 10 digits and at most 15 digits to include extensions (if needed).</w:t>
            </w:r>
          </w:p>
          <w:p w14:paraId="6BACC3A1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  <w:shd w:val="clear" w:color="auto" w:fill="C5E0B3" w:themeFill="accent6" w:themeFillTint="66"/>
          </w:tcPr>
          <w:p w14:paraId="1EFBA430" w14:textId="7E40754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he phone number to contact for the external business handling workers’ compensation,401K, or pensions for the employer.</w:t>
            </w:r>
          </w:p>
          <w:p w14:paraId="5C6DE03D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DD9F79D" w14:textId="36D675B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 area code, 7-digit telephone number, and extension up to 5 digits (if needed).</w:t>
            </w:r>
          </w:p>
        </w:tc>
        <w:tc>
          <w:tcPr>
            <w:tcW w:w="1888" w:type="dxa"/>
            <w:shd w:val="clear" w:color="auto" w:fill="C5E0B3" w:themeFill="accent6" w:themeFillTint="66"/>
          </w:tcPr>
          <w:p w14:paraId="0DFD3341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03B85612" w14:textId="77777777" w:rsidR="00241CA1" w:rsidRPr="00CA4F00" w:rsidRDefault="00241CA1" w:rsidP="00241CA1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</w:p>
    <w:p w14:paraId="71BCEF09" w14:textId="153EC9F8" w:rsidR="00FB27F2" w:rsidRPr="00CA4F00" w:rsidRDefault="00FB27F2" w:rsidP="00FB27F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Attachment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420"/>
        <w:gridCol w:w="1440"/>
        <w:gridCol w:w="900"/>
        <w:gridCol w:w="2070"/>
        <w:gridCol w:w="2790"/>
        <w:gridCol w:w="2880"/>
        <w:gridCol w:w="3868"/>
        <w:gridCol w:w="1890"/>
      </w:tblGrid>
      <w:tr w:rsidR="0019295C" w:rsidRPr="00CA4F00" w14:paraId="5D3E7487" w14:textId="77777777" w:rsidTr="00B4606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515EE7EC" w14:textId="6B55EBC1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14:paraId="40F42592" w14:textId="5A42380F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420" w:type="dxa"/>
            <w:shd w:val="clear" w:color="auto" w:fill="BFBFBF" w:themeFill="background1" w:themeFillShade="BF"/>
            <w:vAlign w:val="center"/>
          </w:tcPr>
          <w:p w14:paraId="71522DE6" w14:textId="396D757C" w:rsidR="0019295C" w:rsidRPr="00CA4F00" w:rsidDel="00613F2F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78B7C4EA" w14:textId="3740EE50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D0A48A8" w14:textId="51034BDA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4E92346A" w14:textId="0681CD67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shd w:val="clear" w:color="auto" w:fill="BFBFBF" w:themeFill="background1" w:themeFillShade="BF"/>
            <w:vAlign w:val="center"/>
          </w:tcPr>
          <w:p w14:paraId="59F1A91D" w14:textId="3CB1AEC7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26F198E0" w14:textId="078AD147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68" w:type="dxa"/>
            <w:shd w:val="clear" w:color="auto" w:fill="BFBFBF" w:themeFill="background1" w:themeFillShade="BF"/>
            <w:vAlign w:val="center"/>
          </w:tcPr>
          <w:p w14:paraId="1D828CF6" w14:textId="738B411E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20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34668D10" w14:textId="404E222C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9295C" w:rsidRPr="00CA4F00" w14:paraId="0F653B08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2BB7AB4F" w14:textId="1219AA6F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93</w:t>
            </w:r>
          </w:p>
        </w:tc>
        <w:tc>
          <w:tcPr>
            <w:tcW w:w="2239" w:type="dxa"/>
            <w:shd w:val="clear" w:color="auto" w:fill="auto"/>
          </w:tcPr>
          <w:p w14:paraId="4033BD1B" w14:textId="7DAC1D0B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dditionalSeparationAckInd</w:t>
            </w:r>
          </w:p>
        </w:tc>
        <w:tc>
          <w:tcPr>
            <w:tcW w:w="3420" w:type="dxa"/>
            <w:shd w:val="clear" w:color="auto" w:fill="auto"/>
          </w:tcPr>
          <w:p w14:paraId="1BEA929F" w14:textId="7998EA8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I acknowledge the state’s request for additional information.</w:t>
            </w:r>
          </w:p>
        </w:tc>
        <w:tc>
          <w:tcPr>
            <w:tcW w:w="1440" w:type="dxa"/>
            <w:shd w:val="clear" w:color="auto" w:fill="auto"/>
          </w:tcPr>
          <w:p w14:paraId="6CBD076A" w14:textId="79B98A2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2AD24F97" w14:textId="5DF6C8CC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</w:p>
        </w:tc>
        <w:tc>
          <w:tcPr>
            <w:tcW w:w="2070" w:type="dxa"/>
            <w:shd w:val="clear" w:color="auto" w:fill="auto"/>
          </w:tcPr>
          <w:p w14:paraId="614424DA" w14:textId="7A6AA910" w:rsidR="0019295C" w:rsidRPr="00931F73" w:rsidRDefault="0033724D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auto"/>
          </w:tcPr>
          <w:p w14:paraId="1D7A94FC" w14:textId="0A3B788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B-20 does not equal 20, 21, or 23, and Request has an Actionable Attachment (A-28.4) of 3 or 4  </w:t>
            </w:r>
          </w:p>
          <w:p w14:paraId="0E46A69A" w14:textId="4CFE75B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287CF57A" w14:textId="242A9FE0" w:rsidR="0019295C" w:rsidRPr="00931F73" w:rsidRDefault="00DF7484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Y’ or ‘N’</w:t>
            </w:r>
          </w:p>
        </w:tc>
        <w:tc>
          <w:tcPr>
            <w:tcW w:w="3868" w:type="dxa"/>
          </w:tcPr>
          <w:p w14:paraId="5CE223E8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0CC84D40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</w:p>
          <w:p w14:paraId="0500EBDD" w14:textId="7B4838E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 = No</w:t>
            </w:r>
          </w:p>
        </w:tc>
      </w:tr>
      <w:tr w:rsidR="0019295C" w:rsidRPr="00CA4F00" w14:paraId="53305825" w14:textId="77777777" w:rsidTr="00DF7484">
        <w:trPr>
          <w:trHeight w:val="960"/>
        </w:trPr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14:paraId="156DF531" w14:textId="39A9C11F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92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</w:tcPr>
          <w:p w14:paraId="36641F02" w14:textId="406299A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ttachmentInd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auto"/>
          </w:tcPr>
          <w:p w14:paraId="3A067122" w14:textId="68E4D19B" w:rsidR="0019295C" w:rsidRPr="00931F73" w:rsidDel="00613F2F" w:rsidRDefault="0019295C" w:rsidP="0019295C">
            <w:pPr>
              <w:spacing w:after="0"/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</w:pPr>
            <w:r w:rsidRPr="00931F73">
              <w:rPr>
                <w:rFonts w:asciiTheme="majorHAnsi" w:hAnsiTheme="majorHAnsi" w:cs="Times New Roman"/>
                <w:color w:val="444444"/>
                <w:sz w:val="18"/>
                <w:szCs w:val="18"/>
                <w:shd w:val="clear" w:color="auto" w:fill="FFFFFF"/>
              </w:rPr>
              <w:t>Do you have any attachments which support your responses?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3AC443AE" w14:textId="72D2A8E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66537EA" w14:textId="16A6416B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441ECD58" w14:textId="032872D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36AEDAFD" w14:textId="2D5BB34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EmployerSepReasonCode (B-20) does not equal 20, 21, or 23.  </w:t>
            </w:r>
          </w:p>
          <w:p w14:paraId="6CB891CB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7FBDF701" w14:textId="46FBA6B6" w:rsidR="0019295C" w:rsidRPr="00931F73" w:rsidRDefault="00DF7484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‘Y’ or ‘N’</w:t>
            </w:r>
          </w:p>
        </w:tc>
        <w:tc>
          <w:tcPr>
            <w:tcW w:w="3868" w:type="dxa"/>
            <w:tcBorders>
              <w:bottom w:val="single" w:sz="4" w:space="0" w:color="auto"/>
            </w:tcBorders>
          </w:tcPr>
          <w:p w14:paraId="35B9CEAF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D7A1E49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Y = Yes</w:t>
            </w:r>
          </w:p>
          <w:p w14:paraId="343AEA04" w14:textId="70E89130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 = No</w:t>
            </w:r>
          </w:p>
        </w:tc>
      </w:tr>
      <w:tr w:rsidR="00DF7484" w:rsidRPr="00CA4F00" w14:paraId="29AB1168" w14:textId="77777777" w:rsidTr="00DF7484">
        <w:trPr>
          <w:trHeight w:val="960"/>
        </w:trPr>
        <w:tc>
          <w:tcPr>
            <w:tcW w:w="902" w:type="dxa"/>
            <w:shd w:val="clear" w:color="auto" w:fill="000000" w:themeFill="text1"/>
          </w:tcPr>
          <w:p w14:paraId="39C26B98" w14:textId="2A7BED9F" w:rsidR="00DF7484" w:rsidRPr="00931F73" w:rsidRDefault="00DF7484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B-51</w:t>
            </w:r>
          </w:p>
        </w:tc>
        <w:tc>
          <w:tcPr>
            <w:tcW w:w="2239" w:type="dxa"/>
            <w:shd w:val="clear" w:color="auto" w:fill="000000" w:themeFill="text1"/>
          </w:tcPr>
          <w:p w14:paraId="72A66FDF" w14:textId="3187A01F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Attachment</w:t>
            </w:r>
          </w:p>
        </w:tc>
        <w:tc>
          <w:tcPr>
            <w:tcW w:w="3420" w:type="dxa"/>
            <w:shd w:val="clear" w:color="auto" w:fill="000000" w:themeFill="text1"/>
          </w:tcPr>
          <w:p w14:paraId="761EAD0D" w14:textId="77777777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000000" w:themeFill="text1"/>
          </w:tcPr>
          <w:p w14:paraId="11E1D36C" w14:textId="77777777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14:paraId="1F7887EA" w14:textId="77777777" w:rsidR="00DF7484" w:rsidRPr="00931F73" w:rsidRDefault="00DF7484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070" w:type="dxa"/>
            <w:shd w:val="clear" w:color="auto" w:fill="000000" w:themeFill="text1"/>
          </w:tcPr>
          <w:p w14:paraId="6E02DFE4" w14:textId="3AE2A880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000000" w:themeFill="text1"/>
          </w:tcPr>
          <w:p w14:paraId="780EC994" w14:textId="77777777" w:rsidR="00DF7484" w:rsidRDefault="00DF7484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Occurs 0-10 times</w:t>
            </w:r>
          </w:p>
          <w:p w14:paraId="7F541D65" w14:textId="6A5818D1" w:rsidR="008F3DF3" w:rsidRPr="00931F73" w:rsidRDefault="008F3DF3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>If AttachmentInd (B-92) is ‘Y’ must have at least 1 attachment, otherwise must be null.</w:t>
            </w:r>
          </w:p>
        </w:tc>
        <w:tc>
          <w:tcPr>
            <w:tcW w:w="2880" w:type="dxa"/>
            <w:shd w:val="clear" w:color="auto" w:fill="000000" w:themeFill="text1"/>
          </w:tcPr>
          <w:p w14:paraId="0CDC9CDD" w14:textId="4F12940F" w:rsidR="008F3DF3" w:rsidRDefault="00DF7484" w:rsidP="008F3DF3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  <w:t xml:space="preserve"> </w:t>
            </w:r>
            <w:r w:rsidR="008F3DF3" w:rsidRPr="00931F73"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  <w:t>Occurs 0-10 times</w:t>
            </w:r>
          </w:p>
          <w:p w14:paraId="58F8975D" w14:textId="6996A9D9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868" w:type="dxa"/>
            <w:shd w:val="clear" w:color="auto" w:fill="000000" w:themeFill="text1"/>
          </w:tcPr>
          <w:p w14:paraId="53D3A55F" w14:textId="77777777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000000" w:themeFill="text1"/>
          </w:tcPr>
          <w:p w14:paraId="797C1E80" w14:textId="77777777" w:rsidR="00DF7484" w:rsidRPr="00931F73" w:rsidRDefault="00DF7484" w:rsidP="0019295C">
            <w:pPr>
              <w:spacing w:after="0"/>
              <w:rPr>
                <w:rFonts w:asciiTheme="majorHAnsi" w:hAnsiTheme="majorHAnsi" w:cs="Times New Roman"/>
                <w:color w:val="FFFFFF" w:themeColor="background1"/>
                <w:sz w:val="18"/>
                <w:szCs w:val="18"/>
              </w:rPr>
            </w:pPr>
          </w:p>
        </w:tc>
      </w:tr>
      <w:tr w:rsidR="00E61310" w:rsidRPr="00CA4F00" w14:paraId="71DBDCF8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05EFE270" w14:textId="34637D29" w:rsidR="00E61310" w:rsidRPr="00931F73" w:rsidRDefault="00E61310" w:rsidP="00E6131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1.3</w:t>
            </w:r>
          </w:p>
        </w:tc>
        <w:tc>
          <w:tcPr>
            <w:tcW w:w="2239" w:type="dxa"/>
            <w:shd w:val="clear" w:color="auto" w:fill="auto"/>
          </w:tcPr>
          <w:p w14:paraId="5ECE860D" w14:textId="67C54D22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iqueAttachmentID</w:t>
            </w:r>
          </w:p>
        </w:tc>
        <w:tc>
          <w:tcPr>
            <w:tcW w:w="3420" w:type="dxa"/>
            <w:shd w:val="clear" w:color="auto" w:fill="auto"/>
          </w:tcPr>
          <w:p w14:paraId="33F996BC" w14:textId="172CF6E2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&lt;Calculated&gt;</w:t>
            </w:r>
          </w:p>
        </w:tc>
        <w:tc>
          <w:tcPr>
            <w:tcW w:w="1440" w:type="dxa"/>
            <w:shd w:val="clear" w:color="auto" w:fill="auto"/>
          </w:tcPr>
          <w:p w14:paraId="0918875D" w14:textId="3307F44D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0D0D9ED4" w14:textId="5333EA4A" w:rsidR="00E61310" w:rsidRPr="00931F73" w:rsidRDefault="00E61310" w:rsidP="00E61310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2</w:t>
            </w:r>
          </w:p>
        </w:tc>
        <w:tc>
          <w:tcPr>
            <w:tcW w:w="2070" w:type="dxa"/>
            <w:shd w:val="clear" w:color="auto" w:fill="auto"/>
          </w:tcPr>
          <w:p w14:paraId="5E92ECA7" w14:textId="09AFFB31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for each Attachment (B-51)</w:t>
            </w:r>
          </w:p>
        </w:tc>
        <w:tc>
          <w:tcPr>
            <w:tcW w:w="2790" w:type="dxa"/>
            <w:shd w:val="clear" w:color="auto" w:fill="auto"/>
          </w:tcPr>
          <w:p w14:paraId="458DA101" w14:textId="77777777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65667123" w14:textId="3F444644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3868" w:type="dxa"/>
          </w:tcPr>
          <w:p w14:paraId="260F3A63" w14:textId="394872C6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Unique ID within the record given to this attachment, and when combined with the StateRecordGUID is unique within the universe</w:t>
            </w:r>
          </w:p>
        </w:tc>
        <w:tc>
          <w:tcPr>
            <w:tcW w:w="1890" w:type="dxa"/>
          </w:tcPr>
          <w:p w14:paraId="313FA64E" w14:textId="2B67E821" w:rsidR="00E61310" w:rsidRPr="00931F73" w:rsidRDefault="00E61310" w:rsidP="00E61310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00C75728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580F88C7" w14:textId="7A67516D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1.1</w:t>
            </w:r>
          </w:p>
        </w:tc>
        <w:tc>
          <w:tcPr>
            <w:tcW w:w="2239" w:type="dxa"/>
            <w:shd w:val="clear" w:color="auto" w:fill="auto"/>
          </w:tcPr>
          <w:p w14:paraId="66FF16D4" w14:textId="68ABBB4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escriptionofAttachmentCode</w:t>
            </w:r>
          </w:p>
        </w:tc>
        <w:tc>
          <w:tcPr>
            <w:tcW w:w="3420" w:type="dxa"/>
            <w:shd w:val="clear" w:color="auto" w:fill="auto"/>
          </w:tcPr>
          <w:p w14:paraId="631BA95E" w14:textId="1F3C0A2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&lt;Calculated&gt;</w:t>
            </w:r>
          </w:p>
        </w:tc>
        <w:tc>
          <w:tcPr>
            <w:tcW w:w="1440" w:type="dxa"/>
            <w:shd w:val="clear" w:color="auto" w:fill="auto"/>
          </w:tcPr>
          <w:p w14:paraId="47A47790" w14:textId="29EBEDB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0B8BB5BE" w14:textId="5B0C4054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auto"/>
          </w:tcPr>
          <w:p w14:paraId="09C7F91E" w14:textId="000CBA1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for each Attachment (B-51)</w:t>
            </w:r>
          </w:p>
        </w:tc>
        <w:tc>
          <w:tcPr>
            <w:tcW w:w="2790" w:type="dxa"/>
            <w:shd w:val="clear" w:color="auto" w:fill="auto"/>
          </w:tcPr>
          <w:p w14:paraId="57ACA520" w14:textId="034C13E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1547A36E" w14:textId="2D4A1ED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Value is a digit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Can only be codes 1-6.</w:t>
            </w:r>
          </w:p>
        </w:tc>
        <w:tc>
          <w:tcPr>
            <w:tcW w:w="3868" w:type="dxa"/>
          </w:tcPr>
          <w:p w14:paraId="78556E87" w14:textId="0BF58D6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is the format of the attachment?</w:t>
            </w:r>
          </w:p>
        </w:tc>
        <w:tc>
          <w:tcPr>
            <w:tcW w:w="1890" w:type="dxa"/>
          </w:tcPr>
          <w:p w14:paraId="663E2463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 = RTF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2 = PDF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3 = TXT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4 = TIFF or TIF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5 = CSV</w:t>
            </w:r>
          </w:p>
          <w:p w14:paraId="007E1A65" w14:textId="739A591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=</w:t>
            </w:r>
            <w:r w:rsidR="00D50E25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JPEG</w:t>
            </w:r>
          </w:p>
        </w:tc>
      </w:tr>
      <w:tr w:rsidR="0019295C" w:rsidRPr="00CA4F00" w14:paraId="1954676A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73C1DD7A" w14:textId="561016F0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1.2</w:t>
            </w:r>
          </w:p>
        </w:tc>
        <w:tc>
          <w:tcPr>
            <w:tcW w:w="2239" w:type="dxa"/>
            <w:shd w:val="clear" w:color="auto" w:fill="auto"/>
          </w:tcPr>
          <w:p w14:paraId="6F5A91E5" w14:textId="424CCF54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TypeofDocument</w:t>
            </w:r>
          </w:p>
        </w:tc>
        <w:tc>
          <w:tcPr>
            <w:tcW w:w="3420" w:type="dxa"/>
            <w:shd w:val="clear" w:color="auto" w:fill="auto"/>
          </w:tcPr>
          <w:p w14:paraId="009BF2B6" w14:textId="3F3ADE0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escribe the document being attached (</w:t>
            </w:r>
            <w:r w:rsidR="00D8745B" w:rsidRPr="00931F73">
              <w:rPr>
                <w:rFonts w:asciiTheme="majorHAnsi" w:hAnsiTheme="majorHAnsi" w:cs="Times New Roman"/>
                <w:sz w:val="18"/>
                <w:szCs w:val="18"/>
              </w:rPr>
              <w:t>e.g.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Warning Documents, Notice of Separation)</w:t>
            </w:r>
          </w:p>
        </w:tc>
        <w:tc>
          <w:tcPr>
            <w:tcW w:w="1440" w:type="dxa"/>
            <w:shd w:val="clear" w:color="auto" w:fill="auto"/>
          </w:tcPr>
          <w:p w14:paraId="0E95341B" w14:textId="2760FF8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0CFCB160" w14:textId="4F3881E3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40</w:t>
            </w:r>
          </w:p>
        </w:tc>
        <w:tc>
          <w:tcPr>
            <w:tcW w:w="2070" w:type="dxa"/>
            <w:shd w:val="clear" w:color="auto" w:fill="auto"/>
          </w:tcPr>
          <w:p w14:paraId="552D60E1" w14:textId="45DBCE1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for each Attachment (B-51)</w:t>
            </w:r>
          </w:p>
        </w:tc>
        <w:tc>
          <w:tcPr>
            <w:tcW w:w="2790" w:type="dxa"/>
            <w:shd w:val="clear" w:color="auto" w:fill="auto"/>
          </w:tcPr>
          <w:p w14:paraId="48EA69A2" w14:textId="1C7EF08D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63E35A25" w14:textId="4CDF05AC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68" w:type="dxa"/>
          </w:tcPr>
          <w:p w14:paraId="240625AB" w14:textId="22E97705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90" w:type="dxa"/>
          </w:tcPr>
          <w:p w14:paraId="1ADFDE00" w14:textId="7187C4F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735E8D84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71A68087" w14:textId="0D680880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1.4</w:t>
            </w:r>
          </w:p>
        </w:tc>
        <w:tc>
          <w:tcPr>
            <w:tcW w:w="2239" w:type="dxa"/>
            <w:shd w:val="clear" w:color="auto" w:fill="auto"/>
          </w:tcPr>
          <w:p w14:paraId="1B9DBFBE" w14:textId="6B1AE09A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AttachmentSize</w:t>
            </w:r>
          </w:p>
        </w:tc>
        <w:tc>
          <w:tcPr>
            <w:tcW w:w="3420" w:type="dxa"/>
            <w:shd w:val="clear" w:color="auto" w:fill="auto"/>
          </w:tcPr>
          <w:p w14:paraId="0DD1A9E1" w14:textId="01276671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&lt;Calculated&gt;</w:t>
            </w:r>
          </w:p>
        </w:tc>
        <w:tc>
          <w:tcPr>
            <w:tcW w:w="1440" w:type="dxa"/>
            <w:shd w:val="clear" w:color="auto" w:fill="auto"/>
          </w:tcPr>
          <w:p w14:paraId="17A151E4" w14:textId="70931AB8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Numeric</w:t>
            </w:r>
          </w:p>
        </w:tc>
        <w:tc>
          <w:tcPr>
            <w:tcW w:w="900" w:type="dxa"/>
            <w:shd w:val="clear" w:color="auto" w:fill="auto"/>
          </w:tcPr>
          <w:p w14:paraId="22CF507A" w14:textId="5674E6B3" w:rsidR="0019295C" w:rsidRPr="00931F73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070" w:type="dxa"/>
            <w:shd w:val="clear" w:color="auto" w:fill="auto"/>
          </w:tcPr>
          <w:p w14:paraId="064F1817" w14:textId="5DC3438E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 for each Attachment (B-51)</w:t>
            </w:r>
          </w:p>
        </w:tc>
        <w:tc>
          <w:tcPr>
            <w:tcW w:w="2790" w:type="dxa"/>
            <w:shd w:val="clear" w:color="auto" w:fill="auto"/>
          </w:tcPr>
          <w:p w14:paraId="235BCD93" w14:textId="27039952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13EA421E" w14:textId="501DA67F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.</w:t>
            </w:r>
          </w:p>
        </w:tc>
        <w:tc>
          <w:tcPr>
            <w:tcW w:w="3868" w:type="dxa"/>
          </w:tcPr>
          <w:p w14:paraId="1CF737D7" w14:textId="02D8C329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The attachment size in bytes</w:t>
            </w:r>
          </w:p>
        </w:tc>
        <w:tc>
          <w:tcPr>
            <w:tcW w:w="1890" w:type="dxa"/>
          </w:tcPr>
          <w:p w14:paraId="5325FCC2" w14:textId="77777777" w:rsidR="0019295C" w:rsidRPr="00931F73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19295C" w:rsidRPr="00CA4F00" w14:paraId="29579B2B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19A8E6D1" w14:textId="20E8863B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-51.5</w:t>
            </w:r>
          </w:p>
        </w:tc>
        <w:tc>
          <w:tcPr>
            <w:tcW w:w="2239" w:type="dxa"/>
            <w:shd w:val="clear" w:color="auto" w:fill="auto"/>
          </w:tcPr>
          <w:p w14:paraId="7FAB97D2" w14:textId="13725576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AttachmentData</w:t>
            </w:r>
          </w:p>
        </w:tc>
        <w:tc>
          <w:tcPr>
            <w:tcW w:w="3420" w:type="dxa"/>
            <w:shd w:val="clear" w:color="auto" w:fill="auto"/>
          </w:tcPr>
          <w:p w14:paraId="74EC4075" w14:textId="0F8D2D44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File Name</w:t>
            </w:r>
          </w:p>
        </w:tc>
        <w:tc>
          <w:tcPr>
            <w:tcW w:w="1440" w:type="dxa"/>
            <w:shd w:val="clear" w:color="auto" w:fill="auto"/>
          </w:tcPr>
          <w:p w14:paraId="742DF085" w14:textId="307CBD68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ase64Binary</w:t>
            </w:r>
          </w:p>
        </w:tc>
        <w:tc>
          <w:tcPr>
            <w:tcW w:w="900" w:type="dxa"/>
            <w:shd w:val="clear" w:color="auto" w:fill="auto"/>
          </w:tcPr>
          <w:p w14:paraId="21710352" w14:textId="3C7B0B82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070" w:type="dxa"/>
            <w:shd w:val="clear" w:color="auto" w:fill="auto"/>
          </w:tcPr>
          <w:p w14:paraId="079934F0" w14:textId="57755411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Required for each Attachment (B-51)</w:t>
            </w:r>
          </w:p>
        </w:tc>
        <w:tc>
          <w:tcPr>
            <w:tcW w:w="2790" w:type="dxa"/>
            <w:shd w:val="clear" w:color="auto" w:fill="auto"/>
          </w:tcPr>
          <w:p w14:paraId="1B908DFE" w14:textId="4B26E1D9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13A40299" w14:textId="2DB31B39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Base64 encoded characters only</w:t>
            </w:r>
          </w:p>
        </w:tc>
        <w:tc>
          <w:tcPr>
            <w:tcW w:w="3868" w:type="dxa"/>
          </w:tcPr>
          <w:p w14:paraId="16045956" w14:textId="4B2827EF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14:paraId="3FE40319" w14:textId="5E90C793" w:rsidR="0019295C" w:rsidRPr="00CA4F00" w:rsidRDefault="0019295C" w:rsidP="0019295C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2DBB3094" w14:textId="5B9B30C2" w:rsidR="00D83939" w:rsidRPr="00CA4F00" w:rsidRDefault="00D83939" w:rsidP="00432A70">
      <w:pPr>
        <w:ind w:left="-360" w:right="-720"/>
        <w:rPr>
          <w:rFonts w:asciiTheme="majorHAnsi" w:hAnsiTheme="majorHAnsi" w:cs="Times New Roman"/>
        </w:rPr>
      </w:pPr>
    </w:p>
    <w:p w14:paraId="0250D958" w14:textId="45E1579E" w:rsidR="00FB27F2" w:rsidRPr="00CA4F00" w:rsidRDefault="00FB27F2" w:rsidP="00FB27F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>Response Information – Preparer Information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330"/>
        <w:gridCol w:w="1530"/>
        <w:gridCol w:w="900"/>
        <w:gridCol w:w="2070"/>
        <w:gridCol w:w="2790"/>
        <w:gridCol w:w="2880"/>
        <w:gridCol w:w="3870"/>
        <w:gridCol w:w="1888"/>
      </w:tblGrid>
      <w:tr w:rsidR="0019295C" w:rsidRPr="00CA4F00" w14:paraId="1923DE54" w14:textId="77777777" w:rsidTr="00B4606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645AC8A7" w14:textId="58C99472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14:paraId="09D09A7E" w14:textId="4850C4C9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330" w:type="dxa"/>
            <w:shd w:val="clear" w:color="auto" w:fill="BFBFBF" w:themeFill="background1" w:themeFillShade="BF"/>
            <w:vAlign w:val="center"/>
          </w:tcPr>
          <w:p w14:paraId="22C395DD" w14:textId="5D9A3805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4458FAB4" w14:textId="00641254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496A6CE" w14:textId="1A1FD352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4289F764" w14:textId="51FAAA1C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shd w:val="clear" w:color="auto" w:fill="BFBFBF" w:themeFill="background1" w:themeFillShade="BF"/>
            <w:vAlign w:val="center"/>
          </w:tcPr>
          <w:p w14:paraId="41E486E7" w14:textId="185CDAA8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77182202" w14:textId="3D3D2CF5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shd w:val="clear" w:color="auto" w:fill="BFBFBF" w:themeFill="background1" w:themeFillShade="BF"/>
            <w:vAlign w:val="center"/>
          </w:tcPr>
          <w:p w14:paraId="73DD9B9D" w14:textId="6EF2893E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88" w:type="dxa"/>
            <w:shd w:val="clear" w:color="auto" w:fill="BFBFBF" w:themeFill="background1" w:themeFillShade="BF"/>
            <w:vAlign w:val="center"/>
          </w:tcPr>
          <w:p w14:paraId="17A7BDAA" w14:textId="69881259" w:rsidR="0019295C" w:rsidRPr="00CA4F00" w:rsidRDefault="0019295C" w:rsidP="001929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19295C" w:rsidRPr="00CA4F00" w14:paraId="256EA4AD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314BDD18" w14:textId="7968240E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2</w:t>
            </w:r>
          </w:p>
        </w:tc>
        <w:tc>
          <w:tcPr>
            <w:tcW w:w="2239" w:type="dxa"/>
            <w:shd w:val="clear" w:color="auto" w:fill="auto"/>
          </w:tcPr>
          <w:p w14:paraId="466DA8D3" w14:textId="2B3C28CB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TypeCode</w:t>
            </w:r>
          </w:p>
        </w:tc>
        <w:tc>
          <w:tcPr>
            <w:tcW w:w="3330" w:type="dxa"/>
            <w:shd w:val="clear" w:color="auto" w:fill="auto"/>
          </w:tcPr>
          <w:p w14:paraId="77F28EF3" w14:textId="3DF5C964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o is providing this response?</w:t>
            </w:r>
          </w:p>
        </w:tc>
        <w:tc>
          <w:tcPr>
            <w:tcW w:w="1530" w:type="dxa"/>
            <w:shd w:val="clear" w:color="auto" w:fill="auto"/>
          </w:tcPr>
          <w:p w14:paraId="03304AC8" w14:textId="261D8BC6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6EB18510" w14:textId="5687E42D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*</w:t>
            </w:r>
          </w:p>
        </w:tc>
        <w:tc>
          <w:tcPr>
            <w:tcW w:w="2070" w:type="dxa"/>
            <w:shd w:val="clear" w:color="auto" w:fill="auto"/>
          </w:tcPr>
          <w:p w14:paraId="2B4AAFAD" w14:textId="3649637F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790" w:type="dxa"/>
            <w:shd w:val="clear" w:color="auto" w:fill="auto"/>
          </w:tcPr>
          <w:p w14:paraId="6B4249CD" w14:textId="44B68588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f EmployerSepReasonCode (B-20)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is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21 for 'TPA does not represent this employer' then PreparerTypeCode must = T for 'Third Party Administrator' </w:t>
            </w:r>
          </w:p>
        </w:tc>
        <w:tc>
          <w:tcPr>
            <w:tcW w:w="2880" w:type="dxa"/>
            <w:shd w:val="clear" w:color="auto" w:fill="auto"/>
          </w:tcPr>
          <w:p w14:paraId="356DD0CB" w14:textId="122BB4B7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Value is 'E'  or 'T' </w:t>
            </w:r>
          </w:p>
        </w:tc>
        <w:tc>
          <w:tcPr>
            <w:tcW w:w="3870" w:type="dxa"/>
          </w:tcPr>
          <w:p w14:paraId="50EFD0F0" w14:textId="2F1D8105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</w:tcPr>
          <w:p w14:paraId="25DCDF48" w14:textId="19EB5B16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E = Employer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T = Third Party Administrator</w:t>
            </w:r>
          </w:p>
        </w:tc>
      </w:tr>
      <w:tr w:rsidR="0019295C" w:rsidRPr="00CA4F00" w14:paraId="0305E788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36DF8EEE" w14:textId="62A1A261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3</w:t>
            </w:r>
          </w:p>
        </w:tc>
        <w:tc>
          <w:tcPr>
            <w:tcW w:w="2239" w:type="dxa"/>
            <w:shd w:val="clear" w:color="auto" w:fill="auto"/>
          </w:tcPr>
          <w:p w14:paraId="397B11E9" w14:textId="6DDF3DC0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CompanyName</w:t>
            </w:r>
          </w:p>
        </w:tc>
        <w:tc>
          <w:tcPr>
            <w:tcW w:w="3330" w:type="dxa"/>
            <w:shd w:val="clear" w:color="auto" w:fill="auto"/>
          </w:tcPr>
          <w:p w14:paraId="416ADC21" w14:textId="2850D8C6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What is the TPA/Employer Representative company name?</w:t>
            </w:r>
          </w:p>
        </w:tc>
        <w:tc>
          <w:tcPr>
            <w:tcW w:w="1530" w:type="dxa"/>
            <w:shd w:val="clear" w:color="auto" w:fill="auto"/>
          </w:tcPr>
          <w:p w14:paraId="7A34D064" w14:textId="486EBEB0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572B893C" w14:textId="5B96343C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0</w:t>
            </w:r>
          </w:p>
        </w:tc>
        <w:tc>
          <w:tcPr>
            <w:tcW w:w="2070" w:type="dxa"/>
            <w:shd w:val="clear" w:color="auto" w:fill="auto"/>
          </w:tcPr>
          <w:p w14:paraId="3C3C94D8" w14:textId="2C5EDAE2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ditional</w:t>
            </w:r>
          </w:p>
        </w:tc>
        <w:tc>
          <w:tcPr>
            <w:tcW w:w="2790" w:type="dxa"/>
            <w:shd w:val="clear" w:color="auto" w:fill="auto"/>
          </w:tcPr>
          <w:p w14:paraId="7B26F855" w14:textId="717BF540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Required if PreparerTypeCode (B-52) 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is T 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or 'Third Party Administrator'</w:t>
            </w:r>
            <w:r w:rsidR="005E7E76" w:rsidRPr="00931F73">
              <w:rPr>
                <w:rFonts w:asciiTheme="majorHAnsi" w:hAnsiTheme="majorHAnsi" w:cs="Times New Roman"/>
                <w:sz w:val="18"/>
                <w:szCs w:val="18"/>
              </w:rPr>
              <w:t>;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therwise must be null.</w:t>
            </w:r>
          </w:p>
        </w:tc>
        <w:tc>
          <w:tcPr>
            <w:tcW w:w="2880" w:type="dxa"/>
            <w:shd w:val="clear" w:color="auto" w:fill="auto"/>
          </w:tcPr>
          <w:p w14:paraId="2111DB3A" w14:textId="6B0CB342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</w:tcPr>
          <w:p w14:paraId="45140DC5" w14:textId="6145E256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</w:tcPr>
          <w:p w14:paraId="2D612645" w14:textId="5108E4B8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225DB39B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6DD288BF" w14:textId="7FBFF694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4</w:t>
            </w:r>
          </w:p>
        </w:tc>
        <w:tc>
          <w:tcPr>
            <w:tcW w:w="2239" w:type="dxa"/>
            <w:shd w:val="clear" w:color="auto" w:fill="auto"/>
          </w:tcPr>
          <w:p w14:paraId="40D50BEF" w14:textId="02639197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TelephoneNumberPlusExt</w:t>
            </w:r>
          </w:p>
        </w:tc>
        <w:tc>
          <w:tcPr>
            <w:tcW w:w="3330" w:type="dxa"/>
            <w:shd w:val="clear" w:color="auto" w:fill="auto"/>
          </w:tcPr>
          <w:p w14:paraId="4837B61A" w14:textId="28E5BB1C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Preparer’s telephone number plus extension (Only digits, omit parenthesis, </w:t>
            </w:r>
            <w:r w:rsidR="00D8745B" w:rsidRPr="00931F73">
              <w:rPr>
                <w:rFonts w:asciiTheme="majorHAnsi" w:hAnsiTheme="majorHAnsi" w:cs="Times New Roman"/>
                <w:sz w:val="18"/>
                <w:szCs w:val="18"/>
              </w:rPr>
              <w:t>dashes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spaces)</w:t>
            </w:r>
          </w:p>
        </w:tc>
        <w:tc>
          <w:tcPr>
            <w:tcW w:w="1530" w:type="dxa"/>
            <w:shd w:val="clear" w:color="auto" w:fill="auto"/>
          </w:tcPr>
          <w:p w14:paraId="0B49EF34" w14:textId="78C9216F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2E6A5D95" w14:textId="57148D8B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5</w:t>
            </w:r>
          </w:p>
        </w:tc>
        <w:tc>
          <w:tcPr>
            <w:tcW w:w="2070" w:type="dxa"/>
            <w:shd w:val="clear" w:color="auto" w:fill="auto"/>
          </w:tcPr>
          <w:p w14:paraId="4194DFBE" w14:textId="4A86EED4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790" w:type="dxa"/>
            <w:shd w:val="clear" w:color="auto" w:fill="auto"/>
          </w:tcPr>
          <w:p w14:paraId="075841DC" w14:textId="358512FB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5FE3537C" w14:textId="40DA32C8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.</w:t>
            </w:r>
          </w:p>
        </w:tc>
        <w:tc>
          <w:tcPr>
            <w:tcW w:w="3870" w:type="dxa"/>
          </w:tcPr>
          <w:p w14:paraId="2F06AF96" w14:textId="2D3C448F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Contain area code, 7-digit telephone number, and extension up to 5 digits (if needed). </w:t>
            </w:r>
          </w:p>
        </w:tc>
        <w:tc>
          <w:tcPr>
            <w:tcW w:w="1888" w:type="dxa"/>
          </w:tcPr>
          <w:p w14:paraId="2E8AEAC8" w14:textId="7C1EE6CE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1A9B6F29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46F36512" w14:textId="580437F5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lastRenderedPageBreak/>
              <w:t>B-55</w:t>
            </w:r>
          </w:p>
        </w:tc>
        <w:tc>
          <w:tcPr>
            <w:tcW w:w="2239" w:type="dxa"/>
            <w:shd w:val="clear" w:color="auto" w:fill="auto"/>
          </w:tcPr>
          <w:p w14:paraId="027933DE" w14:textId="34E39775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ContactName</w:t>
            </w:r>
          </w:p>
        </w:tc>
        <w:tc>
          <w:tcPr>
            <w:tcW w:w="3330" w:type="dxa"/>
            <w:shd w:val="clear" w:color="auto" w:fill="auto"/>
          </w:tcPr>
          <w:p w14:paraId="7EC77455" w14:textId="54C570A0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 Name</w:t>
            </w:r>
          </w:p>
        </w:tc>
        <w:tc>
          <w:tcPr>
            <w:tcW w:w="1530" w:type="dxa"/>
            <w:shd w:val="clear" w:color="auto" w:fill="auto"/>
          </w:tcPr>
          <w:p w14:paraId="1A9683D3" w14:textId="061C4640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1B4BF232" w14:textId="05BFC83D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0</w:t>
            </w:r>
          </w:p>
        </w:tc>
        <w:tc>
          <w:tcPr>
            <w:tcW w:w="2070" w:type="dxa"/>
            <w:shd w:val="clear" w:color="auto" w:fill="auto"/>
          </w:tcPr>
          <w:p w14:paraId="4B973903" w14:textId="29718E79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790" w:type="dxa"/>
            <w:shd w:val="clear" w:color="auto" w:fill="auto"/>
          </w:tcPr>
          <w:p w14:paraId="0373018F" w14:textId="04738849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6E0F79C7" w14:textId="5F400134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</w:tcPr>
          <w:p w14:paraId="62BFB549" w14:textId="357B19EF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</w:tcPr>
          <w:p w14:paraId="6F9AA43B" w14:textId="4E9EAAD5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031A1C92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20C59AB8" w14:textId="1BC6C7EF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6</w:t>
            </w:r>
          </w:p>
        </w:tc>
        <w:tc>
          <w:tcPr>
            <w:tcW w:w="2239" w:type="dxa"/>
            <w:shd w:val="clear" w:color="auto" w:fill="auto"/>
          </w:tcPr>
          <w:p w14:paraId="57CD5192" w14:textId="33F0ECD3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Title</w:t>
            </w:r>
          </w:p>
        </w:tc>
        <w:tc>
          <w:tcPr>
            <w:tcW w:w="3330" w:type="dxa"/>
            <w:shd w:val="clear" w:color="auto" w:fill="auto"/>
          </w:tcPr>
          <w:p w14:paraId="7ABF27E0" w14:textId="357E8E74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 Job Title</w:t>
            </w:r>
          </w:p>
        </w:tc>
        <w:tc>
          <w:tcPr>
            <w:tcW w:w="1530" w:type="dxa"/>
            <w:shd w:val="clear" w:color="auto" w:fill="auto"/>
          </w:tcPr>
          <w:p w14:paraId="7C3AF9AE" w14:textId="4630DC6D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7D898ABC" w14:textId="5B852D31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0</w:t>
            </w:r>
          </w:p>
        </w:tc>
        <w:tc>
          <w:tcPr>
            <w:tcW w:w="2070" w:type="dxa"/>
            <w:shd w:val="clear" w:color="auto" w:fill="auto"/>
          </w:tcPr>
          <w:p w14:paraId="209C3853" w14:textId="1F23AAB6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790" w:type="dxa"/>
            <w:shd w:val="clear" w:color="auto" w:fill="auto"/>
          </w:tcPr>
          <w:p w14:paraId="24297C87" w14:textId="3658CFE6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669B1F9B" w14:textId="082C84D9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the printable ASCII characters 32 – 126 decimal.</w:t>
            </w:r>
          </w:p>
        </w:tc>
        <w:tc>
          <w:tcPr>
            <w:tcW w:w="3870" w:type="dxa"/>
          </w:tcPr>
          <w:p w14:paraId="681871F8" w14:textId="2EF12797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</w:tcPr>
          <w:p w14:paraId="0CD9302E" w14:textId="74888C84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74C8E0D4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10089DA9" w14:textId="596623A5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7</w:t>
            </w:r>
          </w:p>
        </w:tc>
        <w:tc>
          <w:tcPr>
            <w:tcW w:w="2239" w:type="dxa"/>
            <w:shd w:val="clear" w:color="auto" w:fill="auto"/>
          </w:tcPr>
          <w:p w14:paraId="359521A1" w14:textId="3E7249E2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FaxNbr</w:t>
            </w:r>
          </w:p>
        </w:tc>
        <w:tc>
          <w:tcPr>
            <w:tcW w:w="3330" w:type="dxa"/>
            <w:shd w:val="clear" w:color="auto" w:fill="auto"/>
          </w:tcPr>
          <w:p w14:paraId="3537F109" w14:textId="037E981A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Preparer’s Fax number (only digits, omit parenthesis, </w:t>
            </w:r>
            <w:r w:rsidR="00D8745B" w:rsidRPr="00931F73">
              <w:rPr>
                <w:rFonts w:asciiTheme="majorHAnsi" w:hAnsiTheme="majorHAnsi" w:cs="Times New Roman"/>
                <w:sz w:val="18"/>
                <w:szCs w:val="18"/>
              </w:rPr>
              <w:t>dashes,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 xml:space="preserve"> or spaces)</w:t>
            </w:r>
          </w:p>
        </w:tc>
        <w:tc>
          <w:tcPr>
            <w:tcW w:w="1530" w:type="dxa"/>
            <w:shd w:val="clear" w:color="auto" w:fill="auto"/>
          </w:tcPr>
          <w:p w14:paraId="6CF00302" w14:textId="34192F13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4EB05F35" w14:textId="452FBB8D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10*</w:t>
            </w:r>
          </w:p>
        </w:tc>
        <w:tc>
          <w:tcPr>
            <w:tcW w:w="2070" w:type="dxa"/>
            <w:shd w:val="clear" w:color="auto" w:fill="auto"/>
          </w:tcPr>
          <w:p w14:paraId="5F415B47" w14:textId="533AED48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Optional</w:t>
            </w:r>
          </w:p>
        </w:tc>
        <w:tc>
          <w:tcPr>
            <w:tcW w:w="2790" w:type="dxa"/>
            <w:shd w:val="clear" w:color="auto" w:fill="auto"/>
          </w:tcPr>
          <w:p w14:paraId="6957A9A1" w14:textId="16ADD3ED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63136279" w14:textId="25A7ECBD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only numbers.</w:t>
            </w:r>
            <w:r w:rsidRPr="00931F73">
              <w:rPr>
                <w:rFonts w:asciiTheme="majorHAnsi" w:hAnsiTheme="majorHAnsi" w:cs="Times New Roman"/>
                <w:sz w:val="18"/>
                <w:szCs w:val="18"/>
              </w:rPr>
              <w:br/>
              <w:t>Must contain 10 digits.</w:t>
            </w:r>
          </w:p>
        </w:tc>
        <w:tc>
          <w:tcPr>
            <w:tcW w:w="3870" w:type="dxa"/>
          </w:tcPr>
          <w:p w14:paraId="79B5A5C1" w14:textId="3631C6A2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</w:tcPr>
          <w:p w14:paraId="48A4C93C" w14:textId="2E9E02A1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  <w:tr w:rsidR="0019295C" w:rsidRPr="00CA4F00" w14:paraId="564D548A" w14:textId="77777777" w:rsidTr="00B4606C">
        <w:trPr>
          <w:trHeight w:val="960"/>
        </w:trPr>
        <w:tc>
          <w:tcPr>
            <w:tcW w:w="902" w:type="dxa"/>
            <w:shd w:val="clear" w:color="auto" w:fill="auto"/>
          </w:tcPr>
          <w:p w14:paraId="5D9332D2" w14:textId="6FB1115D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58</w:t>
            </w:r>
          </w:p>
        </w:tc>
        <w:tc>
          <w:tcPr>
            <w:tcW w:w="2239" w:type="dxa"/>
            <w:shd w:val="clear" w:color="auto" w:fill="auto"/>
          </w:tcPr>
          <w:p w14:paraId="73118F4F" w14:textId="76F417D0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EmailAddress</w:t>
            </w:r>
          </w:p>
        </w:tc>
        <w:tc>
          <w:tcPr>
            <w:tcW w:w="3330" w:type="dxa"/>
            <w:shd w:val="clear" w:color="auto" w:fill="auto"/>
          </w:tcPr>
          <w:p w14:paraId="03B3AE8F" w14:textId="0D4290A9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Preparer’s e-mail address</w:t>
            </w:r>
          </w:p>
        </w:tc>
        <w:tc>
          <w:tcPr>
            <w:tcW w:w="1530" w:type="dxa"/>
            <w:shd w:val="clear" w:color="auto" w:fill="auto"/>
          </w:tcPr>
          <w:p w14:paraId="660763E4" w14:textId="191C8A35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haracter</w:t>
            </w:r>
          </w:p>
        </w:tc>
        <w:tc>
          <w:tcPr>
            <w:tcW w:w="900" w:type="dxa"/>
            <w:shd w:val="clear" w:color="auto" w:fill="auto"/>
          </w:tcPr>
          <w:p w14:paraId="44901EE2" w14:textId="76EEC215" w:rsidR="0019295C" w:rsidRPr="00931F73" w:rsidRDefault="0019295C" w:rsidP="00FB27F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60</w:t>
            </w:r>
          </w:p>
        </w:tc>
        <w:tc>
          <w:tcPr>
            <w:tcW w:w="2070" w:type="dxa"/>
            <w:shd w:val="clear" w:color="auto" w:fill="auto"/>
          </w:tcPr>
          <w:p w14:paraId="67FDA402" w14:textId="360E4E6A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Required</w:t>
            </w:r>
          </w:p>
        </w:tc>
        <w:tc>
          <w:tcPr>
            <w:tcW w:w="2790" w:type="dxa"/>
            <w:shd w:val="clear" w:color="auto" w:fill="auto"/>
          </w:tcPr>
          <w:p w14:paraId="0889CDC0" w14:textId="377DFF7A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2880" w:type="dxa"/>
            <w:shd w:val="clear" w:color="auto" w:fill="auto"/>
          </w:tcPr>
          <w:p w14:paraId="29A6FD3E" w14:textId="77BEC8AE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letters, dashes, @, periods, numbers, underscores.</w:t>
            </w:r>
          </w:p>
        </w:tc>
        <w:tc>
          <w:tcPr>
            <w:tcW w:w="3870" w:type="dxa"/>
          </w:tcPr>
          <w:p w14:paraId="064DF9BC" w14:textId="6D25A17C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  <w:tc>
          <w:tcPr>
            <w:tcW w:w="1888" w:type="dxa"/>
          </w:tcPr>
          <w:p w14:paraId="78725C56" w14:textId="57B11000" w:rsidR="0019295C" w:rsidRPr="00931F73" w:rsidRDefault="0019295C" w:rsidP="00FB27F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 </w:t>
            </w:r>
          </w:p>
        </w:tc>
      </w:tr>
    </w:tbl>
    <w:p w14:paraId="6BAA60CF" w14:textId="25BA82E3" w:rsidR="00FB27F2" w:rsidRDefault="00FB27F2" w:rsidP="00432A70">
      <w:pPr>
        <w:ind w:left="-360" w:right="-720"/>
      </w:pPr>
    </w:p>
    <w:p w14:paraId="7F3C1827" w14:textId="3F777A44" w:rsidR="003915A2" w:rsidRDefault="003915A2" w:rsidP="00432A70">
      <w:pPr>
        <w:ind w:left="-360" w:right="-720"/>
      </w:pPr>
    </w:p>
    <w:p w14:paraId="6F0804B7" w14:textId="009DE347" w:rsidR="003915A2" w:rsidRPr="00CA4F00" w:rsidRDefault="003915A2" w:rsidP="003915A2">
      <w:pPr>
        <w:ind w:left="-360" w:right="-720"/>
        <w:rPr>
          <w:rFonts w:asciiTheme="majorHAnsi" w:hAnsiTheme="majorHAnsi" w:cs="Times New Roman"/>
          <w:b/>
          <w:bCs/>
          <w:sz w:val="28"/>
          <w:szCs w:val="28"/>
          <w:u w:val="single"/>
        </w:rPr>
      </w:pPr>
      <w:r w:rsidRPr="00CA4F00">
        <w:rPr>
          <w:rFonts w:asciiTheme="majorHAnsi" w:hAnsiTheme="majorHAnsi" w:cs="Times New Roman"/>
          <w:b/>
          <w:bCs/>
          <w:sz w:val="28"/>
          <w:szCs w:val="28"/>
          <w:u w:val="single"/>
        </w:rPr>
        <w:t xml:space="preserve">Response Information – </w:t>
      </w:r>
      <w:r>
        <w:rPr>
          <w:rFonts w:asciiTheme="majorHAnsi" w:hAnsiTheme="majorHAnsi" w:cs="Times New Roman"/>
          <w:b/>
          <w:bCs/>
          <w:sz w:val="28"/>
          <w:szCs w:val="28"/>
          <w:u w:val="single"/>
        </w:rPr>
        <w:t>System Generated Properties</w:t>
      </w:r>
    </w:p>
    <w:tbl>
      <w:tblPr>
        <w:tblW w:w="4863" w:type="pct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2"/>
        <w:gridCol w:w="2239"/>
        <w:gridCol w:w="3330"/>
        <w:gridCol w:w="1530"/>
        <w:gridCol w:w="900"/>
        <w:gridCol w:w="2070"/>
        <w:gridCol w:w="2790"/>
        <w:gridCol w:w="2880"/>
        <w:gridCol w:w="3870"/>
        <w:gridCol w:w="1888"/>
      </w:tblGrid>
      <w:tr w:rsidR="003915A2" w:rsidRPr="00CA4F00" w14:paraId="2B7FAD83" w14:textId="77777777" w:rsidTr="00583D5C">
        <w:trPr>
          <w:trHeight w:val="960"/>
        </w:trPr>
        <w:tc>
          <w:tcPr>
            <w:tcW w:w="902" w:type="dxa"/>
            <w:shd w:val="clear" w:color="auto" w:fill="BFBFBF" w:themeFill="background1" w:themeFillShade="BF"/>
            <w:vAlign w:val="center"/>
          </w:tcPr>
          <w:p w14:paraId="21A9D9A4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Seq. No.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14:paraId="0C0F377B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Data Element Name</w:t>
            </w:r>
          </w:p>
        </w:tc>
        <w:tc>
          <w:tcPr>
            <w:tcW w:w="3330" w:type="dxa"/>
            <w:shd w:val="clear" w:color="auto" w:fill="BFBFBF" w:themeFill="background1" w:themeFillShade="BF"/>
            <w:vAlign w:val="center"/>
          </w:tcPr>
          <w:p w14:paraId="3ED0276D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act-Finding Question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52854DD9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Type and/or Format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F086216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Size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5FA7C12E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Field Required  /  Optional</w:t>
            </w:r>
          </w:p>
        </w:tc>
        <w:tc>
          <w:tcPr>
            <w:tcW w:w="2790" w:type="dxa"/>
            <w:shd w:val="clear" w:color="auto" w:fill="BFBFBF" w:themeFill="background1" w:themeFillShade="BF"/>
            <w:vAlign w:val="center"/>
          </w:tcPr>
          <w:p w14:paraId="41AADDB9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Business Rules Checked by Broker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5308DE25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20"/>
              </w:rPr>
              <w:t>Validation Rules checked by XSD</w:t>
            </w:r>
          </w:p>
        </w:tc>
        <w:tc>
          <w:tcPr>
            <w:tcW w:w="3870" w:type="dxa"/>
            <w:shd w:val="clear" w:color="auto" w:fill="BFBFBF" w:themeFill="background1" w:themeFillShade="BF"/>
            <w:vAlign w:val="center"/>
          </w:tcPr>
          <w:p w14:paraId="163F066A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Business Rules for Employer/Comments/Notes</w:t>
            </w:r>
          </w:p>
        </w:tc>
        <w:tc>
          <w:tcPr>
            <w:tcW w:w="1888" w:type="dxa"/>
            <w:shd w:val="clear" w:color="auto" w:fill="BFBFBF" w:themeFill="background1" w:themeFillShade="BF"/>
            <w:vAlign w:val="center"/>
          </w:tcPr>
          <w:p w14:paraId="0AE5C33D" w14:textId="77777777" w:rsidR="003915A2" w:rsidRPr="00CA4F00" w:rsidRDefault="003915A2" w:rsidP="00583D5C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CA4F00">
              <w:rPr>
                <w:rFonts w:asciiTheme="majorHAnsi" w:hAnsiTheme="majorHAnsi" w:cs="Times New Roman"/>
                <w:b/>
                <w:bCs/>
                <w:sz w:val="18"/>
                <w:szCs w:val="18"/>
              </w:rPr>
              <w:t>Values:</w:t>
            </w:r>
          </w:p>
        </w:tc>
      </w:tr>
      <w:tr w:rsidR="003915A2" w:rsidRPr="00CA4F00" w14:paraId="36557627" w14:textId="77777777" w:rsidTr="00583D5C">
        <w:trPr>
          <w:trHeight w:val="960"/>
        </w:trPr>
        <w:tc>
          <w:tcPr>
            <w:tcW w:w="902" w:type="dxa"/>
            <w:shd w:val="clear" w:color="auto" w:fill="auto"/>
          </w:tcPr>
          <w:p w14:paraId="5C3056D3" w14:textId="4AFCE391" w:rsidR="003915A2" w:rsidRPr="00931F73" w:rsidRDefault="003915A2" w:rsidP="003915A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-72</w:t>
            </w:r>
          </w:p>
        </w:tc>
        <w:tc>
          <w:tcPr>
            <w:tcW w:w="2239" w:type="dxa"/>
            <w:shd w:val="clear" w:color="auto" w:fill="auto"/>
          </w:tcPr>
          <w:p w14:paraId="457FCD7F" w14:textId="0A99AF72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rokerRecordEffectiveDate</w:t>
            </w:r>
          </w:p>
        </w:tc>
        <w:tc>
          <w:tcPr>
            <w:tcW w:w="3330" w:type="dxa"/>
            <w:shd w:val="clear" w:color="auto" w:fill="auto"/>
          </w:tcPr>
          <w:p w14:paraId="52FB49BE" w14:textId="44EC69C0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0D48D83E" w14:textId="273E8CAA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TimeStamp</w:t>
            </w:r>
          </w:p>
        </w:tc>
        <w:tc>
          <w:tcPr>
            <w:tcW w:w="900" w:type="dxa"/>
            <w:shd w:val="clear" w:color="auto" w:fill="auto"/>
          </w:tcPr>
          <w:p w14:paraId="3E9C6A50" w14:textId="16FFB31B" w:rsidR="003915A2" w:rsidRPr="00931F73" w:rsidRDefault="003915A2" w:rsidP="003915A2">
            <w:pPr>
              <w:spacing w:after="0"/>
              <w:jc w:val="center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30</w:t>
            </w:r>
          </w:p>
        </w:tc>
        <w:tc>
          <w:tcPr>
            <w:tcW w:w="2070" w:type="dxa"/>
            <w:shd w:val="clear" w:color="auto" w:fill="auto"/>
          </w:tcPr>
          <w:p w14:paraId="11A743DA" w14:textId="51041E16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Broker generated field. Not put in the Response from the Employer/TPA</w:t>
            </w:r>
          </w:p>
        </w:tc>
        <w:tc>
          <w:tcPr>
            <w:tcW w:w="2790" w:type="dxa"/>
            <w:shd w:val="clear" w:color="auto" w:fill="auto"/>
          </w:tcPr>
          <w:p w14:paraId="58E2ABEE" w14:textId="5C49B97D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2880" w:type="dxa"/>
            <w:shd w:val="clear" w:color="auto" w:fill="auto"/>
          </w:tcPr>
          <w:p w14:paraId="104189A2" w14:textId="77777777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Contains a date and time stamp</w:t>
            </w:r>
          </w:p>
          <w:p w14:paraId="3D49BC08" w14:textId="77777777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  <w:p w14:paraId="50BF50E1" w14:textId="77777777" w:rsidR="003915A2" w:rsidRPr="00931F73" w:rsidRDefault="003915A2" w:rsidP="003915A2">
            <w:pPr>
              <w:pStyle w:val="Default"/>
              <w:rPr>
                <w:rFonts w:asciiTheme="majorHAnsi" w:hAnsiTheme="majorHAnsi"/>
                <w:sz w:val="18"/>
                <w:szCs w:val="18"/>
              </w:rPr>
            </w:pPr>
            <w:r w:rsidRPr="00931F73">
              <w:rPr>
                <w:rFonts w:asciiTheme="majorHAnsi" w:hAnsiTheme="majorHAnsi"/>
                <w:sz w:val="18"/>
                <w:szCs w:val="18"/>
              </w:rPr>
              <w:t>Format will be: 2010-01-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873"/>
            </w:tblGrid>
            <w:tr w:rsidR="003915A2" w:rsidRPr="00931F73" w14:paraId="3735CF52" w14:textId="77777777" w:rsidTr="00583D5C">
              <w:trPr>
                <w:trHeight w:val="84"/>
              </w:trPr>
              <w:tc>
                <w:tcPr>
                  <w:tcW w:w="1873" w:type="dxa"/>
                </w:tcPr>
                <w:p w14:paraId="568E96A3" w14:textId="77777777" w:rsidR="003915A2" w:rsidRPr="00931F73" w:rsidRDefault="003915A2" w:rsidP="003915A2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Theme="majorHAnsi" w:hAnsiTheme="majorHAnsi" w:cs="Times New Roman"/>
                      <w:color w:val="000000"/>
                      <w:sz w:val="18"/>
                      <w:szCs w:val="18"/>
                    </w:rPr>
                  </w:pPr>
                  <w:r w:rsidRPr="00931F73">
                    <w:rPr>
                      <w:rFonts w:asciiTheme="majorHAnsi" w:hAnsiTheme="majorHAnsi" w:cs="Times New Roman"/>
                      <w:color w:val="000000"/>
                      <w:sz w:val="18"/>
                      <w:szCs w:val="18"/>
                    </w:rPr>
                    <w:t xml:space="preserve">27T16:03:08.000-04:00 </w:t>
                  </w:r>
                </w:p>
              </w:tc>
            </w:tr>
          </w:tbl>
          <w:p w14:paraId="0AEAA9F9" w14:textId="135DCB00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  <w:tc>
          <w:tcPr>
            <w:tcW w:w="3870" w:type="dxa"/>
          </w:tcPr>
          <w:p w14:paraId="30A845E3" w14:textId="77777777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Date and time the response was accepted by the Broker.</w:t>
            </w:r>
          </w:p>
          <w:p w14:paraId="67876722" w14:textId="428DF0A7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  <w:r w:rsidRPr="00931F73">
              <w:rPr>
                <w:rFonts w:asciiTheme="majorHAnsi" w:hAnsiTheme="majorHAnsi" w:cs="Times New Roman"/>
                <w:sz w:val="18"/>
                <w:szCs w:val="18"/>
              </w:rPr>
              <w:t>Field must not be present in the response file from the Employer/TPA – will cause an XSD error if there.</w:t>
            </w:r>
          </w:p>
        </w:tc>
        <w:tc>
          <w:tcPr>
            <w:tcW w:w="1888" w:type="dxa"/>
          </w:tcPr>
          <w:p w14:paraId="508C6D99" w14:textId="5A5612AE" w:rsidR="003915A2" w:rsidRPr="00931F73" w:rsidRDefault="003915A2" w:rsidP="003915A2">
            <w:pPr>
              <w:spacing w:after="0"/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</w:tbl>
    <w:p w14:paraId="659A6455" w14:textId="77777777" w:rsidR="003915A2" w:rsidRPr="00CA4F00" w:rsidRDefault="003915A2" w:rsidP="00432A70">
      <w:pPr>
        <w:ind w:left="-360" w:right="-720"/>
      </w:pPr>
    </w:p>
    <w:sectPr w:rsidR="003915A2" w:rsidRPr="00CA4F00" w:rsidSect="00E90A46">
      <w:footerReference w:type="default" r:id="rId11"/>
      <w:pgSz w:w="24480" w:h="15840" w:orient="landscape" w:code="3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0D7C2" w14:textId="77777777" w:rsidR="00E477E1" w:rsidRDefault="00E477E1" w:rsidP="00530EC0">
      <w:pPr>
        <w:spacing w:after="0" w:line="240" w:lineRule="auto"/>
      </w:pPr>
      <w:r>
        <w:separator/>
      </w:r>
    </w:p>
  </w:endnote>
  <w:endnote w:type="continuationSeparator" w:id="0">
    <w:p w14:paraId="71F777D1" w14:textId="77777777" w:rsidR="00E477E1" w:rsidRDefault="00E477E1" w:rsidP="00530E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FE944" w14:textId="532BA344" w:rsidR="00583D5C" w:rsidRPr="00530EC0" w:rsidRDefault="00583D5C">
    <w:pPr>
      <w:pStyle w:val="Footer"/>
      <w:rPr>
        <w:sz w:val="18"/>
        <w:szCs w:val="18"/>
      </w:rPr>
    </w:pPr>
    <w:r w:rsidRPr="00530EC0">
      <w:rPr>
        <w:sz w:val="18"/>
        <w:szCs w:val="18"/>
      </w:rPr>
      <w:t>Color code:</w:t>
    </w:r>
  </w:p>
  <w:p w14:paraId="4C235014" w14:textId="5DF18D39" w:rsidR="00583D5C" w:rsidRPr="00530EC0" w:rsidRDefault="00583D5C">
    <w:pPr>
      <w:pStyle w:val="Footer"/>
      <w:rPr>
        <w:sz w:val="18"/>
        <w:szCs w:val="18"/>
      </w:rPr>
    </w:pPr>
    <w:r w:rsidRPr="00530EC0">
      <w:rPr>
        <w:sz w:val="18"/>
        <w:szCs w:val="18"/>
      </w:rPr>
      <w:t>Green – new fields</w:t>
    </w:r>
  </w:p>
  <w:p w14:paraId="16C3AFAE" w14:textId="7F5CA984" w:rsidR="00583D5C" w:rsidRPr="00530EC0" w:rsidRDefault="00583D5C">
    <w:pPr>
      <w:pStyle w:val="Footer"/>
      <w:rPr>
        <w:sz w:val="18"/>
        <w:szCs w:val="18"/>
      </w:rPr>
    </w:pPr>
    <w:r w:rsidRPr="00530EC0">
      <w:rPr>
        <w:sz w:val="18"/>
        <w:szCs w:val="18"/>
      </w:rPr>
      <w:t>Orange – retiring fields</w:t>
    </w:r>
  </w:p>
  <w:p w14:paraId="20E0376C" w14:textId="589459FC" w:rsidR="00583D5C" w:rsidRPr="00530EC0" w:rsidRDefault="00583D5C">
    <w:pPr>
      <w:pStyle w:val="Footer"/>
      <w:rPr>
        <w:sz w:val="18"/>
        <w:szCs w:val="18"/>
      </w:rPr>
    </w:pPr>
    <w:r w:rsidRPr="00530EC0">
      <w:rPr>
        <w:sz w:val="18"/>
        <w:szCs w:val="18"/>
      </w:rPr>
      <w:t>Black – repetitive fields</w:t>
    </w:r>
  </w:p>
  <w:p w14:paraId="5A546F14" w14:textId="77777777" w:rsidR="00583D5C" w:rsidRPr="00530EC0" w:rsidRDefault="00583D5C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F17DB" w14:textId="77777777" w:rsidR="00E477E1" w:rsidRDefault="00E477E1" w:rsidP="00530EC0">
      <w:pPr>
        <w:spacing w:after="0" w:line="240" w:lineRule="auto"/>
      </w:pPr>
      <w:r>
        <w:separator/>
      </w:r>
    </w:p>
  </w:footnote>
  <w:footnote w:type="continuationSeparator" w:id="0">
    <w:p w14:paraId="5895C0F7" w14:textId="77777777" w:rsidR="00E477E1" w:rsidRDefault="00E477E1" w:rsidP="00530E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AC4"/>
    <w:multiLevelType w:val="hybridMultilevel"/>
    <w:tmpl w:val="A198E7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303FB3"/>
    <w:multiLevelType w:val="hybridMultilevel"/>
    <w:tmpl w:val="812CEB18"/>
    <w:lvl w:ilvl="0" w:tplc="A6DA941C">
      <w:start w:val="1"/>
      <w:numFmt w:val="decimal"/>
      <w:lvlText w:val="%1."/>
      <w:lvlJc w:val="left"/>
      <w:pPr>
        <w:ind w:left="4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5064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32077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NDQxNjAzMLYwNzVV0lEKTi0uzszPAykwNq4FANri0cktAAAA"/>
  </w:docVars>
  <w:rsids>
    <w:rsidRoot w:val="00406DB5"/>
    <w:rsid w:val="00002256"/>
    <w:rsid w:val="00003E34"/>
    <w:rsid w:val="000064AC"/>
    <w:rsid w:val="00014EF2"/>
    <w:rsid w:val="00032009"/>
    <w:rsid w:val="0003635F"/>
    <w:rsid w:val="000379C2"/>
    <w:rsid w:val="0004488A"/>
    <w:rsid w:val="000515EE"/>
    <w:rsid w:val="0005306C"/>
    <w:rsid w:val="00054CC7"/>
    <w:rsid w:val="000646C8"/>
    <w:rsid w:val="00071D1D"/>
    <w:rsid w:val="0008059E"/>
    <w:rsid w:val="00081E3F"/>
    <w:rsid w:val="000826BD"/>
    <w:rsid w:val="00087B99"/>
    <w:rsid w:val="000B2855"/>
    <w:rsid w:val="000B2A47"/>
    <w:rsid w:val="000B6FC0"/>
    <w:rsid w:val="000C22E7"/>
    <w:rsid w:val="000D52E7"/>
    <w:rsid w:val="000F1596"/>
    <w:rsid w:val="000F45FA"/>
    <w:rsid w:val="000F6F84"/>
    <w:rsid w:val="00100080"/>
    <w:rsid w:val="00111C79"/>
    <w:rsid w:val="00125FF9"/>
    <w:rsid w:val="00133DCE"/>
    <w:rsid w:val="00134155"/>
    <w:rsid w:val="00137199"/>
    <w:rsid w:val="001379F3"/>
    <w:rsid w:val="00137D28"/>
    <w:rsid w:val="00144D30"/>
    <w:rsid w:val="00145120"/>
    <w:rsid w:val="00150369"/>
    <w:rsid w:val="00152793"/>
    <w:rsid w:val="001566F0"/>
    <w:rsid w:val="001705FF"/>
    <w:rsid w:val="001772D5"/>
    <w:rsid w:val="00177985"/>
    <w:rsid w:val="00180263"/>
    <w:rsid w:val="001860F8"/>
    <w:rsid w:val="00191D04"/>
    <w:rsid w:val="0019295C"/>
    <w:rsid w:val="00194230"/>
    <w:rsid w:val="0019475B"/>
    <w:rsid w:val="00196BB4"/>
    <w:rsid w:val="001B59A8"/>
    <w:rsid w:val="001B6878"/>
    <w:rsid w:val="001C1F08"/>
    <w:rsid w:val="001D31B6"/>
    <w:rsid w:val="001D3D76"/>
    <w:rsid w:val="001D4436"/>
    <w:rsid w:val="001E0382"/>
    <w:rsid w:val="001E6F29"/>
    <w:rsid w:val="002001E5"/>
    <w:rsid w:val="00201637"/>
    <w:rsid w:val="0020727B"/>
    <w:rsid w:val="00211D01"/>
    <w:rsid w:val="00217E11"/>
    <w:rsid w:val="0022062F"/>
    <w:rsid w:val="0022769B"/>
    <w:rsid w:val="002339B7"/>
    <w:rsid w:val="00233B19"/>
    <w:rsid w:val="00235DF8"/>
    <w:rsid w:val="00241CA1"/>
    <w:rsid w:val="0024204B"/>
    <w:rsid w:val="00242A34"/>
    <w:rsid w:val="00245C10"/>
    <w:rsid w:val="0025346D"/>
    <w:rsid w:val="00253A00"/>
    <w:rsid w:val="00255AAD"/>
    <w:rsid w:val="0026162A"/>
    <w:rsid w:val="0027152A"/>
    <w:rsid w:val="00273D11"/>
    <w:rsid w:val="002743C6"/>
    <w:rsid w:val="00281973"/>
    <w:rsid w:val="00282AE2"/>
    <w:rsid w:val="00284159"/>
    <w:rsid w:val="00284C01"/>
    <w:rsid w:val="00291FB3"/>
    <w:rsid w:val="002927D4"/>
    <w:rsid w:val="002A25E6"/>
    <w:rsid w:val="002A2FFB"/>
    <w:rsid w:val="002A7B81"/>
    <w:rsid w:val="002B057C"/>
    <w:rsid w:val="002B18FA"/>
    <w:rsid w:val="002D04EE"/>
    <w:rsid w:val="002D78B3"/>
    <w:rsid w:val="002E3EAE"/>
    <w:rsid w:val="002E3F55"/>
    <w:rsid w:val="00310E9E"/>
    <w:rsid w:val="003120A1"/>
    <w:rsid w:val="00323D4A"/>
    <w:rsid w:val="00324A05"/>
    <w:rsid w:val="0033083A"/>
    <w:rsid w:val="0033724D"/>
    <w:rsid w:val="003444A6"/>
    <w:rsid w:val="0034603B"/>
    <w:rsid w:val="00360441"/>
    <w:rsid w:val="003624EB"/>
    <w:rsid w:val="003674E3"/>
    <w:rsid w:val="00370E00"/>
    <w:rsid w:val="003719E1"/>
    <w:rsid w:val="0038307D"/>
    <w:rsid w:val="003915A2"/>
    <w:rsid w:val="003A052E"/>
    <w:rsid w:val="003A5B60"/>
    <w:rsid w:val="003A6300"/>
    <w:rsid w:val="003A689C"/>
    <w:rsid w:val="003B46CD"/>
    <w:rsid w:val="003B5CE3"/>
    <w:rsid w:val="003C17FF"/>
    <w:rsid w:val="003C3EEB"/>
    <w:rsid w:val="003C63C9"/>
    <w:rsid w:val="003C6A27"/>
    <w:rsid w:val="003D1568"/>
    <w:rsid w:val="003D26AA"/>
    <w:rsid w:val="003D3070"/>
    <w:rsid w:val="003D6934"/>
    <w:rsid w:val="003D7FCE"/>
    <w:rsid w:val="003F2E34"/>
    <w:rsid w:val="003F5E86"/>
    <w:rsid w:val="003F5E91"/>
    <w:rsid w:val="003F7FEA"/>
    <w:rsid w:val="00404AC0"/>
    <w:rsid w:val="00406DB5"/>
    <w:rsid w:val="00411BBB"/>
    <w:rsid w:val="00411DD5"/>
    <w:rsid w:val="00412C03"/>
    <w:rsid w:val="0042249E"/>
    <w:rsid w:val="00432A70"/>
    <w:rsid w:val="00435787"/>
    <w:rsid w:val="004425B3"/>
    <w:rsid w:val="00443D5D"/>
    <w:rsid w:val="004555B3"/>
    <w:rsid w:val="0045711C"/>
    <w:rsid w:val="00457576"/>
    <w:rsid w:val="00475F83"/>
    <w:rsid w:val="0049203F"/>
    <w:rsid w:val="00496BE8"/>
    <w:rsid w:val="004B62B5"/>
    <w:rsid w:val="004B7054"/>
    <w:rsid w:val="004C0BBE"/>
    <w:rsid w:val="004C280B"/>
    <w:rsid w:val="004D7222"/>
    <w:rsid w:val="004D7B0D"/>
    <w:rsid w:val="004E7061"/>
    <w:rsid w:val="004E7A33"/>
    <w:rsid w:val="004F07DF"/>
    <w:rsid w:val="00510EBD"/>
    <w:rsid w:val="00515D95"/>
    <w:rsid w:val="005162A0"/>
    <w:rsid w:val="00527F62"/>
    <w:rsid w:val="00530EC0"/>
    <w:rsid w:val="005334A0"/>
    <w:rsid w:val="00533BF5"/>
    <w:rsid w:val="00540413"/>
    <w:rsid w:val="005418EB"/>
    <w:rsid w:val="00553FC3"/>
    <w:rsid w:val="005625C3"/>
    <w:rsid w:val="00564F53"/>
    <w:rsid w:val="005710B8"/>
    <w:rsid w:val="00572503"/>
    <w:rsid w:val="00572BA0"/>
    <w:rsid w:val="0057372E"/>
    <w:rsid w:val="00581A4E"/>
    <w:rsid w:val="00583D5C"/>
    <w:rsid w:val="005848DF"/>
    <w:rsid w:val="00593851"/>
    <w:rsid w:val="005957CD"/>
    <w:rsid w:val="005B00B2"/>
    <w:rsid w:val="005B492B"/>
    <w:rsid w:val="005C2FAB"/>
    <w:rsid w:val="005D3776"/>
    <w:rsid w:val="005D4F39"/>
    <w:rsid w:val="005E7E76"/>
    <w:rsid w:val="005F00EB"/>
    <w:rsid w:val="00605F68"/>
    <w:rsid w:val="00611C78"/>
    <w:rsid w:val="00625B80"/>
    <w:rsid w:val="00640DA3"/>
    <w:rsid w:val="00645332"/>
    <w:rsid w:val="00645C2F"/>
    <w:rsid w:val="00653CC3"/>
    <w:rsid w:val="00660085"/>
    <w:rsid w:val="00661D67"/>
    <w:rsid w:val="00666DA3"/>
    <w:rsid w:val="00667BB3"/>
    <w:rsid w:val="00673EED"/>
    <w:rsid w:val="00675913"/>
    <w:rsid w:val="00675B91"/>
    <w:rsid w:val="00691613"/>
    <w:rsid w:val="00694790"/>
    <w:rsid w:val="00696F9C"/>
    <w:rsid w:val="006A1C89"/>
    <w:rsid w:val="006A647A"/>
    <w:rsid w:val="006B03E6"/>
    <w:rsid w:val="006C1E81"/>
    <w:rsid w:val="006D1039"/>
    <w:rsid w:val="006D4440"/>
    <w:rsid w:val="006D55E9"/>
    <w:rsid w:val="00700C62"/>
    <w:rsid w:val="0070586A"/>
    <w:rsid w:val="00711D63"/>
    <w:rsid w:val="007126BA"/>
    <w:rsid w:val="007137B2"/>
    <w:rsid w:val="007156F0"/>
    <w:rsid w:val="0073324F"/>
    <w:rsid w:val="007372DD"/>
    <w:rsid w:val="007377DB"/>
    <w:rsid w:val="0074295D"/>
    <w:rsid w:val="007464BC"/>
    <w:rsid w:val="00747738"/>
    <w:rsid w:val="007517DB"/>
    <w:rsid w:val="00763B08"/>
    <w:rsid w:val="00764362"/>
    <w:rsid w:val="00773AFC"/>
    <w:rsid w:val="00774656"/>
    <w:rsid w:val="007818C5"/>
    <w:rsid w:val="00785840"/>
    <w:rsid w:val="007B01CF"/>
    <w:rsid w:val="007B430C"/>
    <w:rsid w:val="007B5C55"/>
    <w:rsid w:val="007B78D5"/>
    <w:rsid w:val="007C0C07"/>
    <w:rsid w:val="007C454B"/>
    <w:rsid w:val="007C767C"/>
    <w:rsid w:val="007D10B1"/>
    <w:rsid w:val="007D24ED"/>
    <w:rsid w:val="007D3803"/>
    <w:rsid w:val="007E3605"/>
    <w:rsid w:val="007E754A"/>
    <w:rsid w:val="007F306D"/>
    <w:rsid w:val="007F6CF9"/>
    <w:rsid w:val="0080394D"/>
    <w:rsid w:val="00804DB5"/>
    <w:rsid w:val="008201B2"/>
    <w:rsid w:val="00836F1D"/>
    <w:rsid w:val="00837BBD"/>
    <w:rsid w:val="0084326D"/>
    <w:rsid w:val="008458B2"/>
    <w:rsid w:val="00847441"/>
    <w:rsid w:val="0086352E"/>
    <w:rsid w:val="00873089"/>
    <w:rsid w:val="0088031E"/>
    <w:rsid w:val="008872B6"/>
    <w:rsid w:val="00887823"/>
    <w:rsid w:val="0089432A"/>
    <w:rsid w:val="00896DDC"/>
    <w:rsid w:val="008970A3"/>
    <w:rsid w:val="008971ED"/>
    <w:rsid w:val="008B1EA5"/>
    <w:rsid w:val="008C0D4F"/>
    <w:rsid w:val="008C378A"/>
    <w:rsid w:val="008C3EB6"/>
    <w:rsid w:val="008C4422"/>
    <w:rsid w:val="008C630F"/>
    <w:rsid w:val="008D7507"/>
    <w:rsid w:val="008F3DF3"/>
    <w:rsid w:val="00903D2A"/>
    <w:rsid w:val="0090487B"/>
    <w:rsid w:val="0090511B"/>
    <w:rsid w:val="00910F36"/>
    <w:rsid w:val="0093140C"/>
    <w:rsid w:val="00931F73"/>
    <w:rsid w:val="00934C35"/>
    <w:rsid w:val="00950B08"/>
    <w:rsid w:val="00955108"/>
    <w:rsid w:val="009560FF"/>
    <w:rsid w:val="009631C5"/>
    <w:rsid w:val="00965031"/>
    <w:rsid w:val="00966451"/>
    <w:rsid w:val="00976112"/>
    <w:rsid w:val="00986482"/>
    <w:rsid w:val="0098797B"/>
    <w:rsid w:val="00992A06"/>
    <w:rsid w:val="00992ED7"/>
    <w:rsid w:val="00994FCC"/>
    <w:rsid w:val="009A31DF"/>
    <w:rsid w:val="009A7909"/>
    <w:rsid w:val="009B0C2F"/>
    <w:rsid w:val="009B2CD3"/>
    <w:rsid w:val="009B3BDD"/>
    <w:rsid w:val="009B4E86"/>
    <w:rsid w:val="009C38E8"/>
    <w:rsid w:val="009C6379"/>
    <w:rsid w:val="009C7E44"/>
    <w:rsid w:val="009D2CB1"/>
    <w:rsid w:val="009E2E8C"/>
    <w:rsid w:val="009E475E"/>
    <w:rsid w:val="009E4D5B"/>
    <w:rsid w:val="009F045C"/>
    <w:rsid w:val="00A02755"/>
    <w:rsid w:val="00A12CD1"/>
    <w:rsid w:val="00A15BE8"/>
    <w:rsid w:val="00A30FD7"/>
    <w:rsid w:val="00A329E5"/>
    <w:rsid w:val="00A367E6"/>
    <w:rsid w:val="00A43E55"/>
    <w:rsid w:val="00A50FBC"/>
    <w:rsid w:val="00A611B1"/>
    <w:rsid w:val="00A64FD3"/>
    <w:rsid w:val="00A679B2"/>
    <w:rsid w:val="00A723C9"/>
    <w:rsid w:val="00A735CD"/>
    <w:rsid w:val="00A767E4"/>
    <w:rsid w:val="00A76BC2"/>
    <w:rsid w:val="00A91734"/>
    <w:rsid w:val="00A91787"/>
    <w:rsid w:val="00A917B5"/>
    <w:rsid w:val="00A939FE"/>
    <w:rsid w:val="00A958F2"/>
    <w:rsid w:val="00AA2FC8"/>
    <w:rsid w:val="00AA4C04"/>
    <w:rsid w:val="00AB0081"/>
    <w:rsid w:val="00AB3047"/>
    <w:rsid w:val="00AB409D"/>
    <w:rsid w:val="00AC500F"/>
    <w:rsid w:val="00AC7C89"/>
    <w:rsid w:val="00AD4A75"/>
    <w:rsid w:val="00AE1D6F"/>
    <w:rsid w:val="00AE2E61"/>
    <w:rsid w:val="00AE47D5"/>
    <w:rsid w:val="00AF669C"/>
    <w:rsid w:val="00B15293"/>
    <w:rsid w:val="00B20178"/>
    <w:rsid w:val="00B258AC"/>
    <w:rsid w:val="00B444F9"/>
    <w:rsid w:val="00B4606C"/>
    <w:rsid w:val="00B54222"/>
    <w:rsid w:val="00B5428B"/>
    <w:rsid w:val="00B705C6"/>
    <w:rsid w:val="00B7224E"/>
    <w:rsid w:val="00B770C3"/>
    <w:rsid w:val="00BA0498"/>
    <w:rsid w:val="00BA2919"/>
    <w:rsid w:val="00BA5913"/>
    <w:rsid w:val="00BC36EB"/>
    <w:rsid w:val="00BD4E0A"/>
    <w:rsid w:val="00BD4F5D"/>
    <w:rsid w:val="00BD6266"/>
    <w:rsid w:val="00BE1F5B"/>
    <w:rsid w:val="00C103F2"/>
    <w:rsid w:val="00C1200C"/>
    <w:rsid w:val="00C2366A"/>
    <w:rsid w:val="00C2399D"/>
    <w:rsid w:val="00C4046F"/>
    <w:rsid w:val="00C4072C"/>
    <w:rsid w:val="00C43480"/>
    <w:rsid w:val="00C43533"/>
    <w:rsid w:val="00C50D0E"/>
    <w:rsid w:val="00C553CC"/>
    <w:rsid w:val="00C56144"/>
    <w:rsid w:val="00C63917"/>
    <w:rsid w:val="00C65CC1"/>
    <w:rsid w:val="00C8314F"/>
    <w:rsid w:val="00C8325A"/>
    <w:rsid w:val="00C84341"/>
    <w:rsid w:val="00C87CA5"/>
    <w:rsid w:val="00C95CD0"/>
    <w:rsid w:val="00CA01E5"/>
    <w:rsid w:val="00CA4F00"/>
    <w:rsid w:val="00CD0B1F"/>
    <w:rsid w:val="00CD190C"/>
    <w:rsid w:val="00CD34C2"/>
    <w:rsid w:val="00CE0640"/>
    <w:rsid w:val="00CE487C"/>
    <w:rsid w:val="00CE646B"/>
    <w:rsid w:val="00CE717C"/>
    <w:rsid w:val="00CF2B80"/>
    <w:rsid w:val="00CF4109"/>
    <w:rsid w:val="00CF747A"/>
    <w:rsid w:val="00CF7BCD"/>
    <w:rsid w:val="00D10DE3"/>
    <w:rsid w:val="00D11338"/>
    <w:rsid w:val="00D14D15"/>
    <w:rsid w:val="00D157E1"/>
    <w:rsid w:val="00D17D5A"/>
    <w:rsid w:val="00D3262E"/>
    <w:rsid w:val="00D34BBD"/>
    <w:rsid w:val="00D42E71"/>
    <w:rsid w:val="00D430CE"/>
    <w:rsid w:val="00D44A23"/>
    <w:rsid w:val="00D50E25"/>
    <w:rsid w:val="00D6516F"/>
    <w:rsid w:val="00D65C2C"/>
    <w:rsid w:val="00D7292C"/>
    <w:rsid w:val="00D77287"/>
    <w:rsid w:val="00D77C0A"/>
    <w:rsid w:val="00D83939"/>
    <w:rsid w:val="00D8745B"/>
    <w:rsid w:val="00D97A40"/>
    <w:rsid w:val="00DA450A"/>
    <w:rsid w:val="00DA7BCB"/>
    <w:rsid w:val="00DC2BE8"/>
    <w:rsid w:val="00DC4B3C"/>
    <w:rsid w:val="00DC640A"/>
    <w:rsid w:val="00DD0E1B"/>
    <w:rsid w:val="00DD2053"/>
    <w:rsid w:val="00DD690F"/>
    <w:rsid w:val="00DE1F8E"/>
    <w:rsid w:val="00DE72CD"/>
    <w:rsid w:val="00DF1132"/>
    <w:rsid w:val="00DF414B"/>
    <w:rsid w:val="00DF7484"/>
    <w:rsid w:val="00E20A77"/>
    <w:rsid w:val="00E23B8E"/>
    <w:rsid w:val="00E40E05"/>
    <w:rsid w:val="00E42BE6"/>
    <w:rsid w:val="00E44943"/>
    <w:rsid w:val="00E477E1"/>
    <w:rsid w:val="00E503CB"/>
    <w:rsid w:val="00E537C8"/>
    <w:rsid w:val="00E55869"/>
    <w:rsid w:val="00E55C0E"/>
    <w:rsid w:val="00E61310"/>
    <w:rsid w:val="00E62D55"/>
    <w:rsid w:val="00E62FAA"/>
    <w:rsid w:val="00E70EC1"/>
    <w:rsid w:val="00E72811"/>
    <w:rsid w:val="00E8642D"/>
    <w:rsid w:val="00E90A46"/>
    <w:rsid w:val="00E93E74"/>
    <w:rsid w:val="00E95477"/>
    <w:rsid w:val="00EA10B8"/>
    <w:rsid w:val="00EC0DC3"/>
    <w:rsid w:val="00EC2766"/>
    <w:rsid w:val="00ED03F5"/>
    <w:rsid w:val="00EE660C"/>
    <w:rsid w:val="00EF3B4F"/>
    <w:rsid w:val="00EF55FB"/>
    <w:rsid w:val="00F02C84"/>
    <w:rsid w:val="00F110B5"/>
    <w:rsid w:val="00F27CC8"/>
    <w:rsid w:val="00F32C80"/>
    <w:rsid w:val="00F40D59"/>
    <w:rsid w:val="00F4213D"/>
    <w:rsid w:val="00F53BA2"/>
    <w:rsid w:val="00F55F62"/>
    <w:rsid w:val="00F7007F"/>
    <w:rsid w:val="00F73569"/>
    <w:rsid w:val="00F8550E"/>
    <w:rsid w:val="00F90F18"/>
    <w:rsid w:val="00F9154D"/>
    <w:rsid w:val="00F920CE"/>
    <w:rsid w:val="00F94E68"/>
    <w:rsid w:val="00F9725F"/>
    <w:rsid w:val="00FA677A"/>
    <w:rsid w:val="00FA6F59"/>
    <w:rsid w:val="00FB1B66"/>
    <w:rsid w:val="00FB27F2"/>
    <w:rsid w:val="00FC7F50"/>
    <w:rsid w:val="00FD20BF"/>
    <w:rsid w:val="00FE1D98"/>
    <w:rsid w:val="00FE2AB5"/>
    <w:rsid w:val="00FE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8CA01"/>
  <w15:chartTrackingRefBased/>
  <w15:docId w15:val="{592E58E2-543D-4DDA-BD64-77462F062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D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DB5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DD690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52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2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2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2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2E7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3F5E91"/>
    <w:pPr>
      <w:spacing w:before="120" w:after="120" w:line="240" w:lineRule="auto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3F5E91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apple-converted-space">
    <w:name w:val="apple-converted-space"/>
    <w:basedOn w:val="DefaultParagraphFont"/>
    <w:rsid w:val="005957CD"/>
  </w:style>
  <w:style w:type="paragraph" w:customStyle="1" w:styleId="p2">
    <w:name w:val="p2"/>
    <w:basedOn w:val="Normal"/>
    <w:rsid w:val="005957CD"/>
    <w:pPr>
      <w:spacing w:after="0" w:line="240" w:lineRule="auto"/>
    </w:pPr>
    <w:rPr>
      <w:rFonts w:ascii="Menlo" w:eastAsia="Times New Roman" w:hAnsi="Menlo" w:cs="Menlo"/>
      <w:sz w:val="18"/>
      <w:szCs w:val="18"/>
    </w:rPr>
  </w:style>
  <w:style w:type="character" w:customStyle="1" w:styleId="apple-tab-span">
    <w:name w:val="apple-tab-span"/>
    <w:basedOn w:val="DefaultParagraphFont"/>
    <w:rsid w:val="005957CD"/>
  </w:style>
  <w:style w:type="paragraph" w:customStyle="1" w:styleId="p1">
    <w:name w:val="p1"/>
    <w:basedOn w:val="Normal"/>
    <w:rsid w:val="005957CD"/>
    <w:pPr>
      <w:spacing w:after="0" w:line="240" w:lineRule="auto"/>
    </w:pPr>
    <w:rPr>
      <w:rFonts w:ascii="Menlo" w:eastAsia="Times New Roman" w:hAnsi="Menlo" w:cs="Menlo"/>
      <w:color w:val="3F5FBF"/>
      <w:sz w:val="18"/>
      <w:szCs w:val="18"/>
    </w:rPr>
  </w:style>
  <w:style w:type="character" w:customStyle="1" w:styleId="s2">
    <w:name w:val="s2"/>
    <w:basedOn w:val="DefaultParagraphFont"/>
    <w:rsid w:val="005957CD"/>
    <w:rPr>
      <w:color w:val="008080"/>
    </w:rPr>
  </w:style>
  <w:style w:type="character" w:customStyle="1" w:styleId="s7">
    <w:name w:val="s7"/>
    <w:basedOn w:val="DefaultParagraphFont"/>
    <w:rsid w:val="005957CD"/>
    <w:rPr>
      <w:u w:val="single"/>
    </w:rPr>
  </w:style>
  <w:style w:type="character" w:customStyle="1" w:styleId="s8">
    <w:name w:val="s8"/>
    <w:basedOn w:val="DefaultParagraphFont"/>
    <w:rsid w:val="005957CD"/>
    <w:rPr>
      <w:color w:val="7F0055"/>
    </w:rPr>
  </w:style>
  <w:style w:type="paragraph" w:customStyle="1" w:styleId="TableParagraph">
    <w:name w:val="Table Paragraph"/>
    <w:basedOn w:val="Normal"/>
    <w:uiPriority w:val="1"/>
    <w:qFormat/>
    <w:rsid w:val="00370E00"/>
    <w:pPr>
      <w:widowControl w:val="0"/>
      <w:autoSpaceDE w:val="0"/>
      <w:autoSpaceDN w:val="0"/>
      <w:spacing w:after="0" w:line="219" w:lineRule="exact"/>
      <w:ind w:left="107"/>
    </w:pPr>
    <w:rPr>
      <w:rFonts w:ascii="Century Gothic" w:eastAsia="Century Gothic" w:hAnsi="Century Gothic" w:cs="Century Gothic"/>
      <w:lang w:bidi="en-US"/>
    </w:rPr>
  </w:style>
  <w:style w:type="paragraph" w:styleId="NoSpacing">
    <w:name w:val="No Spacing"/>
    <w:uiPriority w:val="1"/>
    <w:qFormat/>
    <w:rsid w:val="007818C5"/>
    <w:pPr>
      <w:spacing w:after="0" w:line="240" w:lineRule="auto"/>
    </w:pPr>
    <w:rPr>
      <w:rFonts w:ascii="Calibri" w:eastAsia="Calibri" w:hAnsi="Calibri" w:cs="Times New Roman"/>
    </w:rPr>
  </w:style>
  <w:style w:type="paragraph" w:styleId="Title">
    <w:name w:val="Title"/>
    <w:aliases w:val="ITSC Title"/>
    <w:basedOn w:val="Normal"/>
    <w:link w:val="TitleChar"/>
    <w:uiPriority w:val="10"/>
    <w:qFormat/>
    <w:rsid w:val="004F07DF"/>
    <w:pPr>
      <w:spacing w:before="1440" w:after="72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x-none" w:eastAsia="x-none"/>
    </w:rPr>
  </w:style>
  <w:style w:type="character" w:customStyle="1" w:styleId="TitleChar">
    <w:name w:val="Title Char"/>
    <w:aliases w:val="ITSC Title Char"/>
    <w:basedOn w:val="DefaultParagraphFont"/>
    <w:link w:val="Title"/>
    <w:uiPriority w:val="10"/>
    <w:rsid w:val="004F07DF"/>
    <w:rPr>
      <w:rFonts w:ascii="Times New Roman" w:eastAsia="Times New Roman" w:hAnsi="Times New Roman" w:cs="Times New Roman"/>
      <w:b/>
      <w:sz w:val="36"/>
      <w:szCs w:val="20"/>
      <w:lang w:val="x-none" w:eastAsia="x-none"/>
    </w:rPr>
  </w:style>
  <w:style w:type="paragraph" w:customStyle="1" w:styleId="Tabletext">
    <w:name w:val="Tabletext"/>
    <w:basedOn w:val="Normal"/>
    <w:uiPriority w:val="99"/>
    <w:rsid w:val="004F07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4F07DF"/>
    <w:pPr>
      <w:spacing w:before="120" w:after="12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530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EC0"/>
  </w:style>
  <w:style w:type="paragraph" w:styleId="Footer">
    <w:name w:val="footer"/>
    <w:basedOn w:val="Normal"/>
    <w:link w:val="FooterChar"/>
    <w:uiPriority w:val="99"/>
    <w:unhideWhenUsed/>
    <w:rsid w:val="00530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E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3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bd0cff2b-c0fb-43a9-bffb-86a787e1fa67" xsi:nil="true"/>
    <Category xmlns="bd0cff2b-c0fb-43a9-bffb-86a787e1fa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65D47AA710804297BBD2A6D09F1C88" ma:contentTypeVersion="2" ma:contentTypeDescription="Create a new document." ma:contentTypeScope="" ma:versionID="7da4482703dafa12b2bd3e28fb3a8bc9">
  <xsd:schema xmlns:xsd="http://www.w3.org/2001/XMLSchema" xmlns:xs="http://www.w3.org/2001/XMLSchema" xmlns:p="http://schemas.microsoft.com/office/2006/metadata/properties" xmlns:ns2="bd0cff2b-c0fb-43a9-bffb-86a787e1fa67" targetNamespace="http://schemas.microsoft.com/office/2006/metadata/properties" ma:root="true" ma:fieldsID="5effed1c5579eba1e44fff2cf435d566" ns2:_="">
    <xsd:import namespace="bd0cff2b-c0fb-43a9-bffb-86a787e1fa67"/>
    <xsd:element name="properties">
      <xsd:complexType>
        <xsd:sequence>
          <xsd:element name="documentManagement">
            <xsd:complexType>
              <xsd:all>
                <xsd:element ref="ns2:Updated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0cff2b-c0fb-43a9-bffb-86a787e1fa67" elementFormDefault="qualified">
    <xsd:import namespace="http://schemas.microsoft.com/office/2006/documentManagement/types"/>
    <xsd:import namespace="http://schemas.microsoft.com/office/infopath/2007/PartnerControls"/>
    <xsd:element name="Updated" ma:index="8" nillable="true" ma:displayName="Updated" ma:description="Date of document update which is also located in the file name" ma:format="DateOnly" ma:internalName="Updated">
      <xsd:simpleType>
        <xsd:restriction base="dms:DateTime"/>
      </xsd:simpleType>
    </xsd:element>
    <xsd:element name="Category" ma:index="9" nillable="true" ma:displayName="Category" ma:format="Dropdown" ma:internalName="Category">
      <xsd:simpleType>
        <xsd:restriction base="dms:Choice">
          <xsd:enumeration value="General Information &amp; Fact Sheets"/>
          <xsd:enumeration value="SIDES E-Response"/>
          <xsd:enumeration value="SIDES"/>
          <xsd:enumeration value="Participant Statu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7ED9D5-FBB1-44A4-BC0A-C0584EBA4E12}">
  <ds:schemaRefs>
    <ds:schemaRef ds:uri="http://schemas.microsoft.com/office/2006/metadata/properties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C15EEB-DE77-4781-A974-950E140676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E98614-E8CE-4CDE-9EF2-3825AE1FD2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72DFC6-9BEB-40A3-B859-4C03F46011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3</Pages>
  <Words>18259</Words>
  <Characters>104079</Characters>
  <Application>Microsoft Office Word</Application>
  <DocSecurity>0</DocSecurity>
  <Lines>867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DES Separation Information Standard Format</dc:title>
  <dc:subject/>
  <dc:creator>Jamie Abbott</dc:creator>
  <cp:keywords/>
  <dc:description/>
  <cp:lastModifiedBy>Jamie Abbott</cp:lastModifiedBy>
  <cp:revision>2</cp:revision>
  <dcterms:created xsi:type="dcterms:W3CDTF">2022-04-19T18:18:00Z</dcterms:created>
  <dcterms:modified xsi:type="dcterms:W3CDTF">2022-04-19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65D47AA710804297BBD2A6D09F1C88</vt:lpwstr>
  </property>
  <property fmtid="{D5CDD505-2E9C-101B-9397-08002B2CF9AE}" pid="3" name="_dlc_DocIdItemGuid">
    <vt:lpwstr>6189e39b-bdb6-4b36-a670-0c1ea3572236</vt:lpwstr>
  </property>
  <property fmtid="{D5CDD505-2E9C-101B-9397-08002B2CF9AE}" pid="4" name="MSIP_Label_e463cba9-5f6c-478d-9329-7b2295e4e8ed_Enabled">
    <vt:lpwstr>true</vt:lpwstr>
  </property>
  <property fmtid="{D5CDD505-2E9C-101B-9397-08002B2CF9AE}" pid="5" name="MSIP_Label_e463cba9-5f6c-478d-9329-7b2295e4e8ed_SetDate">
    <vt:lpwstr>2021-11-21T18:21:47Z</vt:lpwstr>
  </property>
  <property fmtid="{D5CDD505-2E9C-101B-9397-08002B2CF9AE}" pid="6" name="MSIP_Label_e463cba9-5f6c-478d-9329-7b2295e4e8ed_Method">
    <vt:lpwstr>Standard</vt:lpwstr>
  </property>
  <property fmtid="{D5CDD505-2E9C-101B-9397-08002B2CF9AE}" pid="7" name="MSIP_Label_e463cba9-5f6c-478d-9329-7b2295e4e8ed_Name">
    <vt:lpwstr>All Employees_2</vt:lpwstr>
  </property>
  <property fmtid="{D5CDD505-2E9C-101B-9397-08002B2CF9AE}" pid="8" name="MSIP_Label_e463cba9-5f6c-478d-9329-7b2295e4e8ed_SiteId">
    <vt:lpwstr>33440fc6-b7c7-412c-bb73-0e70b0198d5a</vt:lpwstr>
  </property>
  <property fmtid="{D5CDD505-2E9C-101B-9397-08002B2CF9AE}" pid="9" name="MSIP_Label_e463cba9-5f6c-478d-9329-7b2295e4e8ed_ActionId">
    <vt:lpwstr>92224643-8f75-4816-8216-397712cefa1e</vt:lpwstr>
  </property>
  <property fmtid="{D5CDD505-2E9C-101B-9397-08002B2CF9AE}" pid="10" name="MSIP_Label_e463cba9-5f6c-478d-9329-7b2295e4e8ed_ContentBits">
    <vt:lpwstr>0</vt:lpwstr>
  </property>
</Properties>
</file>